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BDAD14" w14:textId="77777777" w:rsidR="000D261A" w:rsidRPr="00F45155" w:rsidRDefault="000D261A" w:rsidP="00A711E2">
      <w:pPr>
        <w:pStyle w:val="Title"/>
      </w:pPr>
    </w:p>
    <w:p w14:paraId="5FA5AD28" w14:textId="77777777" w:rsidR="000D261A" w:rsidRPr="00F45155" w:rsidRDefault="000D261A" w:rsidP="00A711E2">
      <w:pPr>
        <w:pStyle w:val="Title"/>
      </w:pPr>
    </w:p>
    <w:p w14:paraId="71F0D003" w14:textId="77777777" w:rsidR="000D261A" w:rsidRPr="00F45155" w:rsidRDefault="000D261A" w:rsidP="00A711E2">
      <w:pPr>
        <w:pStyle w:val="Title"/>
      </w:pPr>
    </w:p>
    <w:p w14:paraId="3E69064A" w14:textId="77777777" w:rsidR="000D261A" w:rsidRPr="00F45155" w:rsidRDefault="000D261A" w:rsidP="00A711E2">
      <w:pPr>
        <w:pStyle w:val="Title"/>
      </w:pPr>
    </w:p>
    <w:p w14:paraId="5E2320D1" w14:textId="77777777" w:rsidR="000D261A" w:rsidRPr="00F45155" w:rsidRDefault="000D261A" w:rsidP="00A711E2">
      <w:pPr>
        <w:pStyle w:val="Title"/>
      </w:pPr>
    </w:p>
    <w:p w14:paraId="04AEED43" w14:textId="77777777" w:rsidR="000D261A" w:rsidRPr="00F45155" w:rsidRDefault="000D261A" w:rsidP="00A711E2">
      <w:pPr>
        <w:pStyle w:val="Title"/>
      </w:pPr>
    </w:p>
    <w:p w14:paraId="45D0D611" w14:textId="77777777" w:rsidR="000D261A" w:rsidRPr="00F45155" w:rsidRDefault="000D261A" w:rsidP="00A711E2">
      <w:pPr>
        <w:pStyle w:val="Title"/>
      </w:pPr>
    </w:p>
    <w:p w14:paraId="77B122E3" w14:textId="77777777" w:rsidR="000D261A" w:rsidRPr="00F45155" w:rsidRDefault="000D261A" w:rsidP="00A711E2">
      <w:pPr>
        <w:pStyle w:val="Title"/>
      </w:pPr>
    </w:p>
    <w:p w14:paraId="61946110" w14:textId="77777777" w:rsidR="000D261A" w:rsidRPr="00F45155" w:rsidRDefault="000D261A" w:rsidP="00A711E2">
      <w:pPr>
        <w:pStyle w:val="Title"/>
      </w:pPr>
    </w:p>
    <w:p w14:paraId="145C93BC" w14:textId="77777777" w:rsidR="000D261A" w:rsidRPr="00F45155" w:rsidRDefault="000D261A" w:rsidP="00A711E2">
      <w:pPr>
        <w:pStyle w:val="Title"/>
      </w:pPr>
    </w:p>
    <w:p w14:paraId="3E9C3C82" w14:textId="77777777" w:rsidR="000D261A" w:rsidRPr="00F45155" w:rsidRDefault="000D261A" w:rsidP="00A711E2">
      <w:pPr>
        <w:pStyle w:val="Title"/>
      </w:pPr>
    </w:p>
    <w:p w14:paraId="7FE061AF" w14:textId="666084FE" w:rsidR="00FD7885" w:rsidRPr="00973D44" w:rsidRDefault="00973D44" w:rsidP="00973D44">
      <w:pPr>
        <w:spacing w:line="259" w:lineRule="auto"/>
        <w:jc w:val="center"/>
        <w:rPr>
          <w:rFonts w:ascii="Franklin Gothic Book" w:hAnsi="Franklin Gothic Book"/>
          <w:b/>
          <w:color w:val="0B3661"/>
          <w:sz w:val="48"/>
          <w:szCs w:val="48"/>
        </w:rPr>
      </w:pPr>
      <w:r w:rsidRPr="00973D44">
        <w:rPr>
          <w:rFonts w:ascii="Franklin Gothic Book" w:hAnsi="Franklin Gothic Book"/>
          <w:b/>
          <w:color w:val="0B3661"/>
          <w:sz w:val="48"/>
          <w:szCs w:val="48"/>
        </w:rPr>
        <w:t>Musterurkunden</w:t>
      </w:r>
    </w:p>
    <w:p w14:paraId="5E107ECB" w14:textId="77777777" w:rsidR="00FD7885" w:rsidRPr="00C91FDC" w:rsidRDefault="00FD7885">
      <w:pPr>
        <w:spacing w:line="259" w:lineRule="auto"/>
        <w:jc w:val="left"/>
      </w:pPr>
    </w:p>
    <w:p w14:paraId="39DD1447" w14:textId="77777777" w:rsidR="00FD7885" w:rsidRPr="00C91FDC" w:rsidRDefault="00FD7885">
      <w:pPr>
        <w:spacing w:line="259" w:lineRule="auto"/>
        <w:jc w:val="left"/>
      </w:pPr>
    </w:p>
    <w:p w14:paraId="715FBC29" w14:textId="77777777" w:rsidR="00FD7885" w:rsidRPr="00C91FDC" w:rsidRDefault="00FD7885">
      <w:pPr>
        <w:spacing w:line="259" w:lineRule="auto"/>
        <w:jc w:val="left"/>
      </w:pPr>
    </w:p>
    <w:p w14:paraId="00C25EF8" w14:textId="77777777" w:rsidR="00FD7885" w:rsidRPr="00C91FDC" w:rsidRDefault="00FD7885">
      <w:pPr>
        <w:spacing w:line="259" w:lineRule="auto"/>
        <w:jc w:val="left"/>
      </w:pPr>
    </w:p>
    <w:p w14:paraId="3BC1FD20" w14:textId="77777777" w:rsidR="00FD7885" w:rsidRPr="00C91FDC" w:rsidRDefault="00FD7885">
      <w:pPr>
        <w:spacing w:line="259" w:lineRule="auto"/>
        <w:jc w:val="left"/>
      </w:pPr>
    </w:p>
    <w:p w14:paraId="1C1894D6" w14:textId="77777777" w:rsidR="00FD7885" w:rsidRPr="00C91FDC" w:rsidRDefault="00FD7885">
      <w:pPr>
        <w:spacing w:line="259" w:lineRule="auto"/>
        <w:jc w:val="left"/>
      </w:pPr>
    </w:p>
    <w:p w14:paraId="76129D5F" w14:textId="77777777" w:rsidR="00FD7885" w:rsidRPr="00C91FDC" w:rsidRDefault="00FD7885">
      <w:pPr>
        <w:spacing w:line="259" w:lineRule="auto"/>
        <w:jc w:val="left"/>
      </w:pPr>
    </w:p>
    <w:p w14:paraId="432C383A" w14:textId="77777777" w:rsidR="00FD7885" w:rsidRPr="00C91FDC" w:rsidRDefault="00FD7885">
      <w:pPr>
        <w:spacing w:line="259" w:lineRule="auto"/>
        <w:jc w:val="left"/>
      </w:pPr>
    </w:p>
    <w:p w14:paraId="1275E682" w14:textId="77777777" w:rsidR="00FD7885" w:rsidRPr="00C91FDC" w:rsidRDefault="00FD7885">
      <w:pPr>
        <w:spacing w:line="259" w:lineRule="auto"/>
        <w:jc w:val="left"/>
      </w:pPr>
    </w:p>
    <w:p w14:paraId="5018D01C" w14:textId="77777777" w:rsidR="00FD7885" w:rsidRPr="00C91FDC" w:rsidRDefault="00FD7885">
      <w:pPr>
        <w:spacing w:line="259" w:lineRule="auto"/>
        <w:jc w:val="left"/>
      </w:pPr>
    </w:p>
    <w:p w14:paraId="62F49591" w14:textId="77777777" w:rsidR="00FD7885" w:rsidRPr="00C91FDC" w:rsidRDefault="00FD7885">
      <w:pPr>
        <w:spacing w:line="259" w:lineRule="auto"/>
        <w:jc w:val="left"/>
      </w:pPr>
    </w:p>
    <w:p w14:paraId="5C1ABBE2" w14:textId="77777777" w:rsidR="00FD7885" w:rsidRPr="00C91FDC" w:rsidRDefault="00FD7885">
      <w:pPr>
        <w:spacing w:line="259" w:lineRule="auto"/>
        <w:jc w:val="left"/>
      </w:pPr>
    </w:p>
    <w:p w14:paraId="08A6AFA3" w14:textId="77777777" w:rsidR="00FD7885" w:rsidRPr="00C91FDC" w:rsidRDefault="00FD7885">
      <w:pPr>
        <w:spacing w:line="259" w:lineRule="auto"/>
        <w:jc w:val="left"/>
      </w:pPr>
    </w:p>
    <w:p w14:paraId="17121DE8" w14:textId="74C318E6" w:rsidR="00E91CDD" w:rsidRPr="00C91FDC" w:rsidRDefault="00973D44" w:rsidP="00973D44">
      <w:pPr>
        <w:spacing w:line="259" w:lineRule="auto"/>
        <w:jc w:val="center"/>
      </w:pPr>
      <w:r>
        <w:t>20.11.2017</w:t>
      </w:r>
      <w:r w:rsidR="00FD7885" w:rsidRPr="00C91FDC">
        <w:t>, Bern</w:t>
      </w:r>
      <w:r w:rsidR="00FD7885" w:rsidRPr="00C91FDC">
        <w:br w:type="page"/>
      </w:r>
    </w:p>
    <w:sdt>
      <w:sdtPr>
        <w:rPr>
          <w:rFonts w:ascii="Times New Roman" w:eastAsiaTheme="minorHAnsi" w:hAnsi="Times New Roman" w:cstheme="minorBidi"/>
          <w:color w:val="auto"/>
          <w:sz w:val="24"/>
          <w:szCs w:val="24"/>
        </w:rPr>
        <w:id w:val="808751565"/>
        <w:docPartObj>
          <w:docPartGallery w:val="Table of Contents"/>
          <w:docPartUnique/>
        </w:docPartObj>
      </w:sdtPr>
      <w:sdtEndPr>
        <w:rPr>
          <w:noProof/>
        </w:rPr>
      </w:sdtEndPr>
      <w:sdtContent>
        <w:p w14:paraId="2D120721" w14:textId="77777777" w:rsidR="00341A09" w:rsidRPr="00973D44" w:rsidRDefault="00341A09" w:rsidP="00002A17">
          <w:pPr>
            <w:pStyle w:val="TOCHeading"/>
            <w:rPr>
              <w:rFonts w:ascii="Franklin Gothic Book" w:hAnsi="Franklin Gothic Book"/>
              <w:color w:val="0B3661"/>
            </w:rPr>
          </w:pPr>
          <w:r w:rsidRPr="00973D44">
            <w:rPr>
              <w:rFonts w:ascii="Franklin Gothic Book" w:hAnsi="Franklin Gothic Book"/>
              <w:color w:val="0B3661"/>
            </w:rPr>
            <w:t>Inhaltsverzeichnis</w:t>
          </w:r>
        </w:p>
        <w:p w14:paraId="037066C2" w14:textId="77777777" w:rsidR="00AB10B9" w:rsidRDefault="00096D53">
          <w:pPr>
            <w:pStyle w:val="TOC1"/>
            <w:rPr>
              <w:rFonts w:asciiTheme="minorHAnsi" w:eastAsiaTheme="minorEastAsia" w:hAnsiTheme="minorHAnsi"/>
              <w:noProof/>
              <w:sz w:val="22"/>
              <w:szCs w:val="22"/>
              <w:lang w:val="en-GB" w:eastAsia="en-GB" w:bidi="ar-SA"/>
            </w:rPr>
          </w:pPr>
          <w:r w:rsidRPr="00C91FDC">
            <w:fldChar w:fldCharType="begin"/>
          </w:r>
          <w:r w:rsidR="00341A09" w:rsidRPr="00C91FDC">
            <w:instrText xml:space="preserve"> TOC \o "1-3" \h \z \u </w:instrText>
          </w:r>
          <w:r w:rsidRPr="00C91FDC">
            <w:fldChar w:fldCharType="separate"/>
          </w:r>
          <w:hyperlink w:anchor="_Toc498679911" w:history="1">
            <w:r w:rsidR="00AB10B9" w:rsidRPr="00E94219">
              <w:rPr>
                <w:rStyle w:val="Hyperlink"/>
                <w:noProof/>
              </w:rPr>
              <w:t>Musterurkunde für eine Vollmacht</w:t>
            </w:r>
            <w:r w:rsidR="00AB10B9">
              <w:rPr>
                <w:noProof/>
                <w:webHidden/>
              </w:rPr>
              <w:tab/>
            </w:r>
            <w:r w:rsidR="00AB10B9">
              <w:rPr>
                <w:noProof/>
                <w:webHidden/>
              </w:rPr>
              <w:fldChar w:fldCharType="begin"/>
            </w:r>
            <w:r w:rsidR="00AB10B9">
              <w:rPr>
                <w:noProof/>
                <w:webHidden/>
              </w:rPr>
              <w:instrText xml:space="preserve"> PAGEREF _Toc498679911 \h </w:instrText>
            </w:r>
            <w:r w:rsidR="00AB10B9">
              <w:rPr>
                <w:noProof/>
                <w:webHidden/>
              </w:rPr>
            </w:r>
            <w:r w:rsidR="00AB10B9">
              <w:rPr>
                <w:noProof/>
                <w:webHidden/>
              </w:rPr>
              <w:fldChar w:fldCharType="separate"/>
            </w:r>
            <w:r w:rsidR="00AB10B9">
              <w:rPr>
                <w:noProof/>
                <w:webHidden/>
              </w:rPr>
              <w:t>3</w:t>
            </w:r>
            <w:r w:rsidR="00AB10B9">
              <w:rPr>
                <w:noProof/>
                <w:webHidden/>
              </w:rPr>
              <w:fldChar w:fldCharType="end"/>
            </w:r>
          </w:hyperlink>
        </w:p>
        <w:p w14:paraId="0A22E244" w14:textId="77777777" w:rsidR="00AB10B9" w:rsidRDefault="006F1FF7">
          <w:pPr>
            <w:pStyle w:val="TOC1"/>
            <w:rPr>
              <w:rFonts w:asciiTheme="minorHAnsi" w:eastAsiaTheme="minorEastAsia" w:hAnsiTheme="minorHAnsi"/>
              <w:noProof/>
              <w:sz w:val="22"/>
              <w:szCs w:val="22"/>
              <w:lang w:val="en-GB" w:eastAsia="en-GB" w:bidi="ar-SA"/>
            </w:rPr>
          </w:pPr>
          <w:hyperlink w:anchor="_Toc498679912" w:history="1">
            <w:r w:rsidR="00AB10B9" w:rsidRPr="00E94219">
              <w:rPr>
                <w:rStyle w:val="Hyperlink"/>
                <w:noProof/>
              </w:rPr>
              <w:t>Musterurkunde für eine Generalvollmacht</w:t>
            </w:r>
            <w:r w:rsidR="00AB10B9">
              <w:rPr>
                <w:noProof/>
                <w:webHidden/>
              </w:rPr>
              <w:tab/>
            </w:r>
            <w:r w:rsidR="00AB10B9">
              <w:rPr>
                <w:noProof/>
                <w:webHidden/>
              </w:rPr>
              <w:fldChar w:fldCharType="begin"/>
            </w:r>
            <w:r w:rsidR="00AB10B9">
              <w:rPr>
                <w:noProof/>
                <w:webHidden/>
              </w:rPr>
              <w:instrText xml:space="preserve"> PAGEREF _Toc498679912 \h </w:instrText>
            </w:r>
            <w:r w:rsidR="00AB10B9">
              <w:rPr>
                <w:noProof/>
                <w:webHidden/>
              </w:rPr>
            </w:r>
            <w:r w:rsidR="00AB10B9">
              <w:rPr>
                <w:noProof/>
                <w:webHidden/>
              </w:rPr>
              <w:fldChar w:fldCharType="separate"/>
            </w:r>
            <w:r w:rsidR="00AB10B9">
              <w:rPr>
                <w:noProof/>
                <w:webHidden/>
              </w:rPr>
              <w:t>4</w:t>
            </w:r>
            <w:r w:rsidR="00AB10B9">
              <w:rPr>
                <w:noProof/>
                <w:webHidden/>
              </w:rPr>
              <w:fldChar w:fldCharType="end"/>
            </w:r>
          </w:hyperlink>
        </w:p>
        <w:p w14:paraId="774F109C" w14:textId="77777777" w:rsidR="00AB10B9" w:rsidRDefault="006F1FF7">
          <w:pPr>
            <w:pStyle w:val="TOC1"/>
            <w:rPr>
              <w:rFonts w:asciiTheme="minorHAnsi" w:eastAsiaTheme="minorEastAsia" w:hAnsiTheme="minorHAnsi"/>
              <w:noProof/>
              <w:sz w:val="22"/>
              <w:szCs w:val="22"/>
              <w:lang w:val="en-GB" w:eastAsia="en-GB" w:bidi="ar-SA"/>
            </w:rPr>
          </w:pPr>
          <w:hyperlink w:anchor="_Toc498679913" w:history="1">
            <w:r w:rsidR="00AB10B9" w:rsidRPr="00E94219">
              <w:rPr>
                <w:rStyle w:val="Hyperlink"/>
                <w:noProof/>
              </w:rPr>
              <w:t>Musterurkunde für einen Beitritt</w:t>
            </w:r>
            <w:r w:rsidR="00AB10B9">
              <w:rPr>
                <w:noProof/>
                <w:webHidden/>
              </w:rPr>
              <w:tab/>
            </w:r>
            <w:r w:rsidR="00AB10B9">
              <w:rPr>
                <w:noProof/>
                <w:webHidden/>
              </w:rPr>
              <w:fldChar w:fldCharType="begin"/>
            </w:r>
            <w:r w:rsidR="00AB10B9">
              <w:rPr>
                <w:noProof/>
                <w:webHidden/>
              </w:rPr>
              <w:instrText xml:space="preserve"> PAGEREF _Toc498679913 \h </w:instrText>
            </w:r>
            <w:r w:rsidR="00AB10B9">
              <w:rPr>
                <w:noProof/>
                <w:webHidden/>
              </w:rPr>
            </w:r>
            <w:r w:rsidR="00AB10B9">
              <w:rPr>
                <w:noProof/>
                <w:webHidden/>
              </w:rPr>
              <w:fldChar w:fldCharType="separate"/>
            </w:r>
            <w:r w:rsidR="00AB10B9">
              <w:rPr>
                <w:noProof/>
                <w:webHidden/>
              </w:rPr>
              <w:t>5</w:t>
            </w:r>
            <w:r w:rsidR="00AB10B9">
              <w:rPr>
                <w:noProof/>
                <w:webHidden/>
              </w:rPr>
              <w:fldChar w:fldCharType="end"/>
            </w:r>
          </w:hyperlink>
        </w:p>
        <w:p w14:paraId="2F3D1C92" w14:textId="77777777" w:rsidR="00AB10B9" w:rsidRDefault="006F1FF7">
          <w:pPr>
            <w:pStyle w:val="TOC1"/>
            <w:rPr>
              <w:rFonts w:asciiTheme="minorHAnsi" w:eastAsiaTheme="minorEastAsia" w:hAnsiTheme="minorHAnsi"/>
              <w:noProof/>
              <w:sz w:val="22"/>
              <w:szCs w:val="22"/>
              <w:lang w:val="en-GB" w:eastAsia="en-GB" w:bidi="ar-SA"/>
            </w:rPr>
          </w:pPr>
          <w:hyperlink w:anchor="_Toc498679914" w:history="1">
            <w:r w:rsidR="00AB10B9" w:rsidRPr="00E94219">
              <w:rPr>
                <w:rStyle w:val="Hyperlink"/>
                <w:noProof/>
              </w:rPr>
              <w:t>Musterurkunde für einen Beitritt mit (einem) Vorbehalt(en)/(einer) Erklärung(en)</w:t>
            </w:r>
            <w:r w:rsidR="00AB10B9">
              <w:rPr>
                <w:noProof/>
                <w:webHidden/>
              </w:rPr>
              <w:tab/>
            </w:r>
            <w:r w:rsidR="00AB10B9">
              <w:rPr>
                <w:noProof/>
                <w:webHidden/>
              </w:rPr>
              <w:fldChar w:fldCharType="begin"/>
            </w:r>
            <w:r w:rsidR="00AB10B9">
              <w:rPr>
                <w:noProof/>
                <w:webHidden/>
              </w:rPr>
              <w:instrText xml:space="preserve"> PAGEREF _Toc498679914 \h </w:instrText>
            </w:r>
            <w:r w:rsidR="00AB10B9">
              <w:rPr>
                <w:noProof/>
                <w:webHidden/>
              </w:rPr>
            </w:r>
            <w:r w:rsidR="00AB10B9">
              <w:rPr>
                <w:noProof/>
                <w:webHidden/>
              </w:rPr>
              <w:fldChar w:fldCharType="separate"/>
            </w:r>
            <w:r w:rsidR="00AB10B9">
              <w:rPr>
                <w:noProof/>
                <w:webHidden/>
              </w:rPr>
              <w:t>6</w:t>
            </w:r>
            <w:r w:rsidR="00AB10B9">
              <w:rPr>
                <w:noProof/>
                <w:webHidden/>
              </w:rPr>
              <w:fldChar w:fldCharType="end"/>
            </w:r>
          </w:hyperlink>
        </w:p>
        <w:p w14:paraId="567DD618" w14:textId="77777777" w:rsidR="00AB10B9" w:rsidRDefault="006F1FF7">
          <w:pPr>
            <w:pStyle w:val="TOC1"/>
            <w:rPr>
              <w:rFonts w:asciiTheme="minorHAnsi" w:eastAsiaTheme="minorEastAsia" w:hAnsiTheme="minorHAnsi"/>
              <w:noProof/>
              <w:sz w:val="22"/>
              <w:szCs w:val="22"/>
              <w:lang w:val="en-GB" w:eastAsia="en-GB" w:bidi="ar-SA"/>
            </w:rPr>
          </w:pPr>
          <w:hyperlink w:anchor="_Toc498679915" w:history="1">
            <w:r w:rsidR="00AB10B9" w:rsidRPr="00E94219">
              <w:rPr>
                <w:rStyle w:val="Hyperlink"/>
                <w:noProof/>
              </w:rPr>
              <w:t>Musterurkunde für einen Antrag auf assoziierte Mitgliedschaft</w:t>
            </w:r>
            <w:r w:rsidR="00AB10B9">
              <w:rPr>
                <w:noProof/>
                <w:webHidden/>
              </w:rPr>
              <w:tab/>
            </w:r>
            <w:r w:rsidR="00AB10B9">
              <w:rPr>
                <w:noProof/>
                <w:webHidden/>
              </w:rPr>
              <w:fldChar w:fldCharType="begin"/>
            </w:r>
            <w:r w:rsidR="00AB10B9">
              <w:rPr>
                <w:noProof/>
                <w:webHidden/>
              </w:rPr>
              <w:instrText xml:space="preserve"> PAGEREF _Toc498679915 \h </w:instrText>
            </w:r>
            <w:r w:rsidR="00AB10B9">
              <w:rPr>
                <w:noProof/>
                <w:webHidden/>
              </w:rPr>
            </w:r>
            <w:r w:rsidR="00AB10B9">
              <w:rPr>
                <w:noProof/>
                <w:webHidden/>
              </w:rPr>
              <w:fldChar w:fldCharType="separate"/>
            </w:r>
            <w:r w:rsidR="00AB10B9">
              <w:rPr>
                <w:noProof/>
                <w:webHidden/>
              </w:rPr>
              <w:t>7</w:t>
            </w:r>
            <w:r w:rsidR="00AB10B9">
              <w:rPr>
                <w:noProof/>
                <w:webHidden/>
              </w:rPr>
              <w:fldChar w:fldCharType="end"/>
            </w:r>
          </w:hyperlink>
        </w:p>
        <w:p w14:paraId="348B3461" w14:textId="77777777" w:rsidR="00AB10B9" w:rsidRDefault="006F1FF7">
          <w:pPr>
            <w:pStyle w:val="TOC1"/>
            <w:rPr>
              <w:rFonts w:asciiTheme="minorHAnsi" w:eastAsiaTheme="minorEastAsia" w:hAnsiTheme="minorHAnsi"/>
              <w:noProof/>
              <w:sz w:val="22"/>
              <w:szCs w:val="22"/>
              <w:lang w:val="en-GB" w:eastAsia="en-GB" w:bidi="ar-SA"/>
            </w:rPr>
          </w:pPr>
          <w:hyperlink w:anchor="_Toc498679916" w:history="1">
            <w:r w:rsidR="00AB10B9" w:rsidRPr="00E94219">
              <w:rPr>
                <w:rStyle w:val="Hyperlink"/>
                <w:noProof/>
              </w:rPr>
              <w:t>Musterurkunde für (einen) Vorbehalt(e)/(eine) Erklärung(en)</w:t>
            </w:r>
            <w:r w:rsidR="00AB10B9">
              <w:rPr>
                <w:noProof/>
                <w:webHidden/>
              </w:rPr>
              <w:tab/>
            </w:r>
            <w:r w:rsidR="00AB10B9">
              <w:rPr>
                <w:noProof/>
                <w:webHidden/>
              </w:rPr>
              <w:fldChar w:fldCharType="begin"/>
            </w:r>
            <w:r w:rsidR="00AB10B9">
              <w:rPr>
                <w:noProof/>
                <w:webHidden/>
              </w:rPr>
              <w:instrText xml:space="preserve"> PAGEREF _Toc498679916 \h </w:instrText>
            </w:r>
            <w:r w:rsidR="00AB10B9">
              <w:rPr>
                <w:noProof/>
                <w:webHidden/>
              </w:rPr>
            </w:r>
            <w:r w:rsidR="00AB10B9">
              <w:rPr>
                <w:noProof/>
                <w:webHidden/>
              </w:rPr>
              <w:fldChar w:fldCharType="separate"/>
            </w:r>
            <w:r w:rsidR="00AB10B9">
              <w:rPr>
                <w:noProof/>
                <w:webHidden/>
              </w:rPr>
              <w:t>8</w:t>
            </w:r>
            <w:r w:rsidR="00AB10B9">
              <w:rPr>
                <w:noProof/>
                <w:webHidden/>
              </w:rPr>
              <w:fldChar w:fldCharType="end"/>
            </w:r>
          </w:hyperlink>
        </w:p>
        <w:p w14:paraId="5B654906" w14:textId="77777777" w:rsidR="00AB10B9" w:rsidRDefault="006F1FF7">
          <w:pPr>
            <w:pStyle w:val="TOC1"/>
            <w:rPr>
              <w:rFonts w:asciiTheme="minorHAnsi" w:eastAsiaTheme="minorEastAsia" w:hAnsiTheme="minorHAnsi"/>
              <w:noProof/>
              <w:sz w:val="22"/>
              <w:szCs w:val="22"/>
              <w:lang w:val="en-GB" w:eastAsia="en-GB" w:bidi="ar-SA"/>
            </w:rPr>
          </w:pPr>
          <w:hyperlink w:anchor="_Toc498679917" w:history="1">
            <w:r w:rsidR="00AB10B9" w:rsidRPr="00E94219">
              <w:rPr>
                <w:rStyle w:val="Hyperlink"/>
                <w:noProof/>
              </w:rPr>
              <w:t>Musterurkunde für die Rücknahme eines Vorbehaltes/von Vorbehalten/einer Erklärung/von Erklärungen</w:t>
            </w:r>
            <w:r w:rsidR="00AB10B9">
              <w:rPr>
                <w:noProof/>
                <w:webHidden/>
              </w:rPr>
              <w:tab/>
            </w:r>
            <w:r w:rsidR="00AB10B9">
              <w:rPr>
                <w:noProof/>
                <w:webHidden/>
              </w:rPr>
              <w:fldChar w:fldCharType="begin"/>
            </w:r>
            <w:r w:rsidR="00AB10B9">
              <w:rPr>
                <w:noProof/>
                <w:webHidden/>
              </w:rPr>
              <w:instrText xml:space="preserve"> PAGEREF _Toc498679917 \h </w:instrText>
            </w:r>
            <w:r w:rsidR="00AB10B9">
              <w:rPr>
                <w:noProof/>
                <w:webHidden/>
              </w:rPr>
            </w:r>
            <w:r w:rsidR="00AB10B9">
              <w:rPr>
                <w:noProof/>
                <w:webHidden/>
              </w:rPr>
              <w:fldChar w:fldCharType="separate"/>
            </w:r>
            <w:r w:rsidR="00AB10B9">
              <w:rPr>
                <w:noProof/>
                <w:webHidden/>
              </w:rPr>
              <w:t>9</w:t>
            </w:r>
            <w:r w:rsidR="00AB10B9">
              <w:rPr>
                <w:noProof/>
                <w:webHidden/>
              </w:rPr>
              <w:fldChar w:fldCharType="end"/>
            </w:r>
          </w:hyperlink>
        </w:p>
        <w:p w14:paraId="57AF5893" w14:textId="77777777" w:rsidR="00AB10B9" w:rsidRDefault="006F1FF7">
          <w:pPr>
            <w:pStyle w:val="TOC1"/>
            <w:rPr>
              <w:rFonts w:asciiTheme="minorHAnsi" w:eastAsiaTheme="minorEastAsia" w:hAnsiTheme="minorHAnsi"/>
              <w:noProof/>
              <w:sz w:val="22"/>
              <w:szCs w:val="22"/>
              <w:lang w:val="en-GB" w:eastAsia="en-GB" w:bidi="ar-SA"/>
            </w:rPr>
          </w:pPr>
          <w:hyperlink w:anchor="_Toc498679918" w:history="1">
            <w:r w:rsidR="00AB10B9" w:rsidRPr="00E94219">
              <w:rPr>
                <w:rStyle w:val="Hyperlink"/>
                <w:noProof/>
              </w:rPr>
              <w:t>Musterurkunde für die Eintragung/Streichung einer/von Eisenbahnstrecke(n) in die/aus der Liste der Eisenbahnstrecken CIV und/oder die/der Liste der Eisenbahnstrecken CIM</w:t>
            </w:r>
            <w:r w:rsidR="00AB10B9">
              <w:rPr>
                <w:noProof/>
                <w:webHidden/>
              </w:rPr>
              <w:tab/>
            </w:r>
            <w:r w:rsidR="00AB10B9">
              <w:rPr>
                <w:noProof/>
                <w:webHidden/>
              </w:rPr>
              <w:fldChar w:fldCharType="begin"/>
            </w:r>
            <w:r w:rsidR="00AB10B9">
              <w:rPr>
                <w:noProof/>
                <w:webHidden/>
              </w:rPr>
              <w:instrText xml:space="preserve"> PAGEREF _Toc498679918 \h </w:instrText>
            </w:r>
            <w:r w:rsidR="00AB10B9">
              <w:rPr>
                <w:noProof/>
                <w:webHidden/>
              </w:rPr>
            </w:r>
            <w:r w:rsidR="00AB10B9">
              <w:rPr>
                <w:noProof/>
                <w:webHidden/>
              </w:rPr>
              <w:fldChar w:fldCharType="separate"/>
            </w:r>
            <w:r w:rsidR="00AB10B9">
              <w:rPr>
                <w:noProof/>
                <w:webHidden/>
              </w:rPr>
              <w:t>10</w:t>
            </w:r>
            <w:r w:rsidR="00AB10B9">
              <w:rPr>
                <w:noProof/>
                <w:webHidden/>
              </w:rPr>
              <w:fldChar w:fldCharType="end"/>
            </w:r>
          </w:hyperlink>
        </w:p>
        <w:p w14:paraId="7CE5E0BB" w14:textId="77777777" w:rsidR="00AB10B9" w:rsidRDefault="006F1FF7">
          <w:pPr>
            <w:pStyle w:val="TOC1"/>
            <w:rPr>
              <w:rFonts w:asciiTheme="minorHAnsi" w:eastAsiaTheme="minorEastAsia" w:hAnsiTheme="minorHAnsi"/>
              <w:noProof/>
              <w:sz w:val="22"/>
              <w:szCs w:val="22"/>
              <w:lang w:val="en-GB" w:eastAsia="en-GB" w:bidi="ar-SA"/>
            </w:rPr>
          </w:pPr>
          <w:hyperlink w:anchor="_Toc498679919" w:history="1">
            <w:r w:rsidR="00AB10B9" w:rsidRPr="00E94219">
              <w:rPr>
                <w:rStyle w:val="Hyperlink"/>
                <w:noProof/>
              </w:rPr>
              <w:t>Musterurkunde für die Eintragung (einer/von) Linie(n) zur See und/oder auf Binnengewässern in die Liste der Linien zur See oder auf Binnengewässern CIV und/oder die Liste der Linien zur See oder auf Binnengewässern CIM</w:t>
            </w:r>
            <w:r w:rsidR="00AB10B9">
              <w:rPr>
                <w:noProof/>
                <w:webHidden/>
              </w:rPr>
              <w:tab/>
            </w:r>
            <w:r w:rsidR="00AB10B9">
              <w:rPr>
                <w:noProof/>
                <w:webHidden/>
              </w:rPr>
              <w:fldChar w:fldCharType="begin"/>
            </w:r>
            <w:r w:rsidR="00AB10B9">
              <w:rPr>
                <w:noProof/>
                <w:webHidden/>
              </w:rPr>
              <w:instrText xml:space="preserve"> PAGEREF _Toc498679919 \h </w:instrText>
            </w:r>
            <w:r w:rsidR="00AB10B9">
              <w:rPr>
                <w:noProof/>
                <w:webHidden/>
              </w:rPr>
            </w:r>
            <w:r w:rsidR="00AB10B9">
              <w:rPr>
                <w:noProof/>
                <w:webHidden/>
              </w:rPr>
              <w:fldChar w:fldCharType="separate"/>
            </w:r>
            <w:r w:rsidR="00AB10B9">
              <w:rPr>
                <w:noProof/>
                <w:webHidden/>
              </w:rPr>
              <w:t>11</w:t>
            </w:r>
            <w:r w:rsidR="00AB10B9">
              <w:rPr>
                <w:noProof/>
                <w:webHidden/>
              </w:rPr>
              <w:fldChar w:fldCharType="end"/>
            </w:r>
          </w:hyperlink>
        </w:p>
        <w:p w14:paraId="19EB6444" w14:textId="77777777" w:rsidR="00AB10B9" w:rsidRDefault="006F1FF7">
          <w:pPr>
            <w:pStyle w:val="TOC1"/>
            <w:rPr>
              <w:rFonts w:asciiTheme="minorHAnsi" w:eastAsiaTheme="minorEastAsia" w:hAnsiTheme="minorHAnsi"/>
              <w:noProof/>
              <w:sz w:val="22"/>
              <w:szCs w:val="22"/>
              <w:lang w:val="en-GB" w:eastAsia="en-GB" w:bidi="ar-SA"/>
            </w:rPr>
          </w:pPr>
          <w:hyperlink w:anchor="_Toc498679920" w:history="1">
            <w:r w:rsidR="00AB10B9" w:rsidRPr="00E94219">
              <w:rPr>
                <w:rStyle w:val="Hyperlink"/>
                <w:noProof/>
              </w:rPr>
              <w:t>Musterurkunde für die Streichung (einer/von) Linie(n) zur See und/oder auf Binnengewässern aus der Liste der Linien zur See oder auf Binnengewässern CIV und/oder der Liste der Linien zur See oder auf Binnengewässern CIM</w:t>
            </w:r>
            <w:r w:rsidR="00AB10B9">
              <w:rPr>
                <w:noProof/>
                <w:webHidden/>
              </w:rPr>
              <w:tab/>
            </w:r>
            <w:r w:rsidR="00AB10B9">
              <w:rPr>
                <w:noProof/>
                <w:webHidden/>
              </w:rPr>
              <w:fldChar w:fldCharType="begin"/>
            </w:r>
            <w:r w:rsidR="00AB10B9">
              <w:rPr>
                <w:noProof/>
                <w:webHidden/>
              </w:rPr>
              <w:instrText xml:space="preserve"> PAGEREF _Toc498679920 \h </w:instrText>
            </w:r>
            <w:r w:rsidR="00AB10B9">
              <w:rPr>
                <w:noProof/>
                <w:webHidden/>
              </w:rPr>
            </w:r>
            <w:r w:rsidR="00AB10B9">
              <w:rPr>
                <w:noProof/>
                <w:webHidden/>
              </w:rPr>
              <w:fldChar w:fldCharType="separate"/>
            </w:r>
            <w:r w:rsidR="00AB10B9">
              <w:rPr>
                <w:noProof/>
                <w:webHidden/>
              </w:rPr>
              <w:t>13</w:t>
            </w:r>
            <w:r w:rsidR="00AB10B9">
              <w:rPr>
                <w:noProof/>
                <w:webHidden/>
              </w:rPr>
              <w:fldChar w:fldCharType="end"/>
            </w:r>
          </w:hyperlink>
        </w:p>
        <w:p w14:paraId="767241C4" w14:textId="77777777" w:rsidR="00AB10B9" w:rsidRDefault="006F1FF7">
          <w:pPr>
            <w:pStyle w:val="TOC1"/>
            <w:rPr>
              <w:rFonts w:asciiTheme="minorHAnsi" w:eastAsiaTheme="minorEastAsia" w:hAnsiTheme="minorHAnsi"/>
              <w:noProof/>
              <w:sz w:val="22"/>
              <w:szCs w:val="22"/>
              <w:lang w:val="en-GB" w:eastAsia="en-GB" w:bidi="ar-SA"/>
            </w:rPr>
          </w:pPr>
          <w:hyperlink w:anchor="_Toc498679921" w:history="1">
            <w:r w:rsidR="00AB10B9" w:rsidRPr="00E94219">
              <w:rPr>
                <w:rStyle w:val="Hyperlink"/>
                <w:noProof/>
              </w:rPr>
              <w:t>Musterurkunde für eine Genehmigung</w:t>
            </w:r>
            <w:r w:rsidR="00AB10B9">
              <w:rPr>
                <w:noProof/>
                <w:webHidden/>
              </w:rPr>
              <w:tab/>
            </w:r>
            <w:r w:rsidR="00AB10B9">
              <w:rPr>
                <w:noProof/>
                <w:webHidden/>
              </w:rPr>
              <w:fldChar w:fldCharType="begin"/>
            </w:r>
            <w:r w:rsidR="00AB10B9">
              <w:rPr>
                <w:noProof/>
                <w:webHidden/>
              </w:rPr>
              <w:instrText xml:space="preserve"> PAGEREF _Toc498679921 \h </w:instrText>
            </w:r>
            <w:r w:rsidR="00AB10B9">
              <w:rPr>
                <w:noProof/>
                <w:webHidden/>
              </w:rPr>
            </w:r>
            <w:r w:rsidR="00AB10B9">
              <w:rPr>
                <w:noProof/>
                <w:webHidden/>
              </w:rPr>
              <w:fldChar w:fldCharType="separate"/>
            </w:r>
            <w:r w:rsidR="00AB10B9">
              <w:rPr>
                <w:noProof/>
                <w:webHidden/>
              </w:rPr>
              <w:t>14</w:t>
            </w:r>
            <w:r w:rsidR="00AB10B9">
              <w:rPr>
                <w:noProof/>
                <w:webHidden/>
              </w:rPr>
              <w:fldChar w:fldCharType="end"/>
            </w:r>
          </w:hyperlink>
        </w:p>
        <w:p w14:paraId="1851FDD5" w14:textId="77777777" w:rsidR="00AB10B9" w:rsidRDefault="006F1FF7">
          <w:pPr>
            <w:pStyle w:val="TOC1"/>
            <w:rPr>
              <w:rFonts w:asciiTheme="minorHAnsi" w:eastAsiaTheme="minorEastAsia" w:hAnsiTheme="minorHAnsi"/>
              <w:noProof/>
              <w:sz w:val="22"/>
              <w:szCs w:val="22"/>
              <w:lang w:val="en-GB" w:eastAsia="en-GB" w:bidi="ar-SA"/>
            </w:rPr>
          </w:pPr>
          <w:hyperlink w:anchor="_Toc498679922" w:history="1">
            <w:r w:rsidR="00AB10B9" w:rsidRPr="00E94219">
              <w:rPr>
                <w:rStyle w:val="Hyperlink"/>
                <w:noProof/>
              </w:rPr>
              <w:t>Musterurkunde für eine Nichtgenehmigung</w:t>
            </w:r>
            <w:r w:rsidR="00AB10B9">
              <w:rPr>
                <w:noProof/>
                <w:webHidden/>
              </w:rPr>
              <w:tab/>
            </w:r>
            <w:r w:rsidR="00AB10B9">
              <w:rPr>
                <w:noProof/>
                <w:webHidden/>
              </w:rPr>
              <w:fldChar w:fldCharType="begin"/>
            </w:r>
            <w:r w:rsidR="00AB10B9">
              <w:rPr>
                <w:noProof/>
                <w:webHidden/>
              </w:rPr>
              <w:instrText xml:space="preserve"> PAGEREF _Toc498679922 \h </w:instrText>
            </w:r>
            <w:r w:rsidR="00AB10B9">
              <w:rPr>
                <w:noProof/>
                <w:webHidden/>
              </w:rPr>
            </w:r>
            <w:r w:rsidR="00AB10B9">
              <w:rPr>
                <w:noProof/>
                <w:webHidden/>
              </w:rPr>
              <w:fldChar w:fldCharType="separate"/>
            </w:r>
            <w:r w:rsidR="00AB10B9">
              <w:rPr>
                <w:noProof/>
                <w:webHidden/>
              </w:rPr>
              <w:t>15</w:t>
            </w:r>
            <w:r w:rsidR="00AB10B9">
              <w:rPr>
                <w:noProof/>
                <w:webHidden/>
              </w:rPr>
              <w:fldChar w:fldCharType="end"/>
            </w:r>
          </w:hyperlink>
        </w:p>
        <w:p w14:paraId="1C839126" w14:textId="77777777" w:rsidR="00AB10B9" w:rsidRDefault="006F1FF7">
          <w:pPr>
            <w:pStyle w:val="TOC1"/>
            <w:rPr>
              <w:rFonts w:asciiTheme="minorHAnsi" w:eastAsiaTheme="minorEastAsia" w:hAnsiTheme="minorHAnsi"/>
              <w:noProof/>
              <w:sz w:val="22"/>
              <w:szCs w:val="22"/>
              <w:lang w:val="en-GB" w:eastAsia="en-GB" w:bidi="ar-SA"/>
            </w:rPr>
          </w:pPr>
          <w:hyperlink w:anchor="_Toc498679923" w:history="1">
            <w:r w:rsidR="00AB10B9" w:rsidRPr="00E94219">
              <w:rPr>
                <w:rStyle w:val="Hyperlink"/>
                <w:noProof/>
              </w:rPr>
              <w:t>Musterurkunde für einen Widerspruch</w:t>
            </w:r>
            <w:r w:rsidR="00AB10B9">
              <w:rPr>
                <w:noProof/>
                <w:webHidden/>
              </w:rPr>
              <w:tab/>
            </w:r>
            <w:r w:rsidR="00AB10B9">
              <w:rPr>
                <w:noProof/>
                <w:webHidden/>
              </w:rPr>
              <w:fldChar w:fldCharType="begin"/>
            </w:r>
            <w:r w:rsidR="00AB10B9">
              <w:rPr>
                <w:noProof/>
                <w:webHidden/>
              </w:rPr>
              <w:instrText xml:space="preserve"> PAGEREF _Toc498679923 \h </w:instrText>
            </w:r>
            <w:r w:rsidR="00AB10B9">
              <w:rPr>
                <w:noProof/>
                <w:webHidden/>
              </w:rPr>
            </w:r>
            <w:r w:rsidR="00AB10B9">
              <w:rPr>
                <w:noProof/>
                <w:webHidden/>
              </w:rPr>
              <w:fldChar w:fldCharType="separate"/>
            </w:r>
            <w:r w:rsidR="00AB10B9">
              <w:rPr>
                <w:noProof/>
                <w:webHidden/>
              </w:rPr>
              <w:t>16</w:t>
            </w:r>
            <w:r w:rsidR="00AB10B9">
              <w:rPr>
                <w:noProof/>
                <w:webHidden/>
              </w:rPr>
              <w:fldChar w:fldCharType="end"/>
            </w:r>
          </w:hyperlink>
        </w:p>
        <w:p w14:paraId="7E641E31" w14:textId="77777777" w:rsidR="00AB10B9" w:rsidRDefault="006F1FF7">
          <w:pPr>
            <w:pStyle w:val="TOC1"/>
            <w:rPr>
              <w:rFonts w:asciiTheme="minorHAnsi" w:eastAsiaTheme="minorEastAsia" w:hAnsiTheme="minorHAnsi"/>
              <w:noProof/>
              <w:sz w:val="22"/>
              <w:szCs w:val="22"/>
              <w:lang w:val="en-GB" w:eastAsia="en-GB" w:bidi="ar-SA"/>
            </w:rPr>
          </w:pPr>
          <w:hyperlink w:anchor="_Toc498679924" w:history="1">
            <w:r w:rsidR="00AB10B9" w:rsidRPr="00E94219">
              <w:rPr>
                <w:rStyle w:val="Hyperlink"/>
                <w:noProof/>
              </w:rPr>
              <w:t>Musterurkunde für die Rücknahme eines Widerspruchs</w:t>
            </w:r>
            <w:r w:rsidR="00AB10B9">
              <w:rPr>
                <w:noProof/>
                <w:webHidden/>
              </w:rPr>
              <w:tab/>
            </w:r>
            <w:r w:rsidR="00AB10B9">
              <w:rPr>
                <w:noProof/>
                <w:webHidden/>
              </w:rPr>
              <w:fldChar w:fldCharType="begin"/>
            </w:r>
            <w:r w:rsidR="00AB10B9">
              <w:rPr>
                <w:noProof/>
                <w:webHidden/>
              </w:rPr>
              <w:instrText xml:space="preserve"> PAGEREF _Toc498679924 \h </w:instrText>
            </w:r>
            <w:r w:rsidR="00AB10B9">
              <w:rPr>
                <w:noProof/>
                <w:webHidden/>
              </w:rPr>
            </w:r>
            <w:r w:rsidR="00AB10B9">
              <w:rPr>
                <w:noProof/>
                <w:webHidden/>
              </w:rPr>
              <w:fldChar w:fldCharType="separate"/>
            </w:r>
            <w:r w:rsidR="00AB10B9">
              <w:rPr>
                <w:noProof/>
                <w:webHidden/>
              </w:rPr>
              <w:t>17</w:t>
            </w:r>
            <w:r w:rsidR="00AB10B9">
              <w:rPr>
                <w:noProof/>
                <w:webHidden/>
              </w:rPr>
              <w:fldChar w:fldCharType="end"/>
            </w:r>
          </w:hyperlink>
        </w:p>
        <w:p w14:paraId="1D2623C9" w14:textId="77777777" w:rsidR="003E13F6" w:rsidRPr="00C91FDC" w:rsidRDefault="00096D53" w:rsidP="00B74A00">
          <w:pPr>
            <w:pStyle w:val="TOC1"/>
            <w:rPr>
              <w:rFonts w:asciiTheme="minorHAnsi" w:eastAsiaTheme="minorEastAsia" w:hAnsiTheme="minorHAnsi"/>
              <w:noProof/>
              <w:sz w:val="22"/>
              <w:szCs w:val="22"/>
            </w:rPr>
          </w:pPr>
          <w:r w:rsidRPr="00C91FDC">
            <w:rPr>
              <w:noProof/>
            </w:rPr>
            <w:fldChar w:fldCharType="end"/>
          </w:r>
        </w:p>
      </w:sdtContent>
    </w:sdt>
    <w:p w14:paraId="5B37A524" w14:textId="5A55EAD1" w:rsidR="00AB10B9" w:rsidRDefault="00AB10B9">
      <w:pPr>
        <w:spacing w:line="259" w:lineRule="auto"/>
        <w:jc w:val="left"/>
      </w:pPr>
      <w:r>
        <w:br w:type="page"/>
      </w:r>
    </w:p>
    <w:p w14:paraId="00C74F17" w14:textId="4DC73FED" w:rsidR="007B078E" w:rsidRPr="00C91FDC" w:rsidRDefault="00341A09" w:rsidP="00002A17">
      <w:pPr>
        <w:pStyle w:val="Heading1"/>
        <w:numPr>
          <w:ilvl w:val="0"/>
          <w:numId w:val="0"/>
        </w:numPr>
        <w:ind w:left="360"/>
      </w:pPr>
      <w:bookmarkStart w:id="0" w:name="fntext369"/>
      <w:bookmarkStart w:id="1" w:name="articleIXAIX"/>
      <w:bookmarkStart w:id="2" w:name="_Toc487030133"/>
      <w:bookmarkStart w:id="3" w:name="_Toc498679911"/>
      <w:bookmarkEnd w:id="0"/>
      <w:bookmarkEnd w:id="1"/>
      <w:r w:rsidRPr="00C91FDC">
        <w:lastRenderedPageBreak/>
        <w:t>Musterurkunde für eine Vollmacht</w:t>
      </w:r>
      <w:bookmarkEnd w:id="2"/>
      <w:bookmarkEnd w:id="3"/>
    </w:p>
    <w:p w14:paraId="7931E63D" w14:textId="77777777" w:rsidR="00BA404D" w:rsidRPr="00C91FDC" w:rsidRDefault="00BA404D" w:rsidP="000E22E9">
      <w:pPr>
        <w:jc w:val="center"/>
      </w:pPr>
    </w:p>
    <w:p w14:paraId="0A5ABDE8" w14:textId="77777777" w:rsidR="00BA404D" w:rsidRPr="00C91FDC" w:rsidRDefault="00BA404D" w:rsidP="000E22E9">
      <w:pPr>
        <w:jc w:val="center"/>
        <w:rPr>
          <w:b/>
        </w:rPr>
      </w:pPr>
      <w:r w:rsidRPr="00C91FDC">
        <w:rPr>
          <w:b/>
        </w:rPr>
        <w:t>[STAATSOBERHAUPT, REGIERUNGSCHEF ODER AUSSENMINISTER]</w:t>
      </w:r>
    </w:p>
    <w:p w14:paraId="56342327" w14:textId="77777777" w:rsidR="00BA404D" w:rsidRPr="00C91FDC" w:rsidRDefault="00BA404D" w:rsidP="000E22E9">
      <w:pPr>
        <w:rPr>
          <w:b/>
        </w:rPr>
      </w:pPr>
    </w:p>
    <w:p w14:paraId="29358003" w14:textId="77777777" w:rsidR="00BA404D" w:rsidRPr="00C91FDC" w:rsidRDefault="00BA404D" w:rsidP="000E22E9">
      <w:pPr>
        <w:jc w:val="center"/>
        <w:rPr>
          <w:b/>
        </w:rPr>
      </w:pPr>
      <w:r w:rsidRPr="00C91FDC">
        <w:rPr>
          <w:b/>
        </w:rPr>
        <w:t>VOLLMACHT</w:t>
      </w:r>
    </w:p>
    <w:p w14:paraId="047CBBB3" w14:textId="77777777" w:rsidR="00BA404D" w:rsidRPr="00C91FDC" w:rsidRDefault="00BA404D" w:rsidP="000E22E9">
      <w:pPr>
        <w:jc w:val="center"/>
      </w:pPr>
    </w:p>
    <w:p w14:paraId="403975E1" w14:textId="77777777" w:rsidR="00BA404D" w:rsidRPr="00C91FDC" w:rsidRDefault="00BA404D" w:rsidP="000E22E9">
      <w:r w:rsidRPr="00C91FDC">
        <w:rPr>
          <w:b/>
        </w:rPr>
        <w:t>ICH</w:t>
      </w:r>
      <w:r w:rsidRPr="00C91FDC">
        <w:t>, [Name und Titel des Staatsoberhauptes, Regierungschefs oder Außenministers],</w:t>
      </w:r>
    </w:p>
    <w:p w14:paraId="776C06E3" w14:textId="77777777" w:rsidR="003A3EE2" w:rsidRPr="00C91FDC" w:rsidRDefault="003A3EE2" w:rsidP="000E22E9"/>
    <w:p w14:paraId="06511D9E" w14:textId="77777777" w:rsidR="003A3EE2" w:rsidRPr="00C91FDC" w:rsidRDefault="003A3EE2" w:rsidP="000E22E9">
      <w:r w:rsidRPr="00C91FDC">
        <w:rPr>
          <w:b/>
        </w:rPr>
        <w:t>ERMÄCHTIGE HIERMIT</w:t>
      </w:r>
      <w:r w:rsidRPr="00C91FDC">
        <w:t xml:space="preserve"> im Namen der Regierung von [Name des Staates] Herrn/Frau [Name und Titel] zu [klar definierte Handlung, z. B</w:t>
      </w:r>
      <w:r w:rsidR="00252221" w:rsidRPr="00C91FDC">
        <w:t>.</w:t>
      </w:r>
      <w:r w:rsidRPr="00C91FDC">
        <w:t xml:space="preserve"> Genehmigung der von der [Nummer] Generalversammlung am [Datum] in Bern angenommenen Änderungen des Übereinkommens über den internationalen Eisenbahnverkehr (COTIF)].</w:t>
      </w:r>
    </w:p>
    <w:p w14:paraId="70E9E048" w14:textId="77777777" w:rsidR="00F745D7" w:rsidRPr="00C91FDC" w:rsidRDefault="00F745D7" w:rsidP="000E22E9"/>
    <w:p w14:paraId="574E1899" w14:textId="77777777" w:rsidR="00F745D7" w:rsidRPr="00C91FDC" w:rsidRDefault="00F745D7" w:rsidP="000E22E9">
      <w:r w:rsidRPr="00C91FDC">
        <w:t>Geschehen zu [Ort] am [Datum]</w:t>
      </w:r>
      <w:r w:rsidR="00252221" w:rsidRPr="00C91FDC">
        <w:t>.</w:t>
      </w:r>
    </w:p>
    <w:p w14:paraId="6A129BE4" w14:textId="77777777" w:rsidR="00F745D7" w:rsidRPr="00C91FDC" w:rsidRDefault="00F745D7" w:rsidP="000E22E9"/>
    <w:p w14:paraId="66F372C3" w14:textId="77777777" w:rsidR="00F745D7" w:rsidRPr="00C91FDC" w:rsidRDefault="00F745D7" w:rsidP="000E22E9">
      <w:pPr>
        <w:jc w:val="right"/>
      </w:pPr>
      <w:r w:rsidRPr="00C91FDC">
        <w:t>[Unterschrift]</w:t>
      </w:r>
    </w:p>
    <w:p w14:paraId="24868320" w14:textId="77777777" w:rsidR="004908B8" w:rsidRPr="00C91FDC" w:rsidRDefault="004908B8">
      <w:pPr>
        <w:spacing w:line="259" w:lineRule="auto"/>
        <w:jc w:val="left"/>
      </w:pPr>
      <w:r w:rsidRPr="00C91FDC">
        <w:br w:type="page"/>
      </w:r>
    </w:p>
    <w:p w14:paraId="576125C2" w14:textId="36891122" w:rsidR="00C86E85" w:rsidRPr="00C91FDC" w:rsidRDefault="00341A09" w:rsidP="00002A17">
      <w:pPr>
        <w:pStyle w:val="Heading1"/>
        <w:numPr>
          <w:ilvl w:val="0"/>
          <w:numId w:val="0"/>
        </w:numPr>
        <w:ind w:left="360"/>
      </w:pPr>
      <w:bookmarkStart w:id="4" w:name="_Toc487030134"/>
      <w:bookmarkStart w:id="5" w:name="_Toc498679912"/>
      <w:r w:rsidRPr="00C91FDC">
        <w:lastRenderedPageBreak/>
        <w:t>Musterurkunde für eine Generalvollmacht</w:t>
      </w:r>
      <w:bookmarkEnd w:id="4"/>
      <w:bookmarkEnd w:id="5"/>
    </w:p>
    <w:p w14:paraId="44F27A17" w14:textId="77777777" w:rsidR="00C86E85" w:rsidRPr="00C91FDC" w:rsidRDefault="00C86E85" w:rsidP="00C86E85">
      <w:pPr>
        <w:jc w:val="center"/>
      </w:pPr>
    </w:p>
    <w:p w14:paraId="25428C70" w14:textId="77777777" w:rsidR="00C86E85" w:rsidRPr="00C91FDC" w:rsidRDefault="00C86E85" w:rsidP="00C86E85">
      <w:pPr>
        <w:jc w:val="center"/>
        <w:rPr>
          <w:b/>
        </w:rPr>
      </w:pPr>
      <w:r w:rsidRPr="00C91FDC">
        <w:rPr>
          <w:b/>
        </w:rPr>
        <w:t>[STAATSOBERHAUPT, REGIERUNGSCHEF ODER AUSSENMINISTER]</w:t>
      </w:r>
    </w:p>
    <w:p w14:paraId="0512747D" w14:textId="77777777" w:rsidR="00C86E85" w:rsidRPr="00C91FDC" w:rsidRDefault="00C86E85" w:rsidP="00C86E85">
      <w:pPr>
        <w:rPr>
          <w:b/>
        </w:rPr>
      </w:pPr>
    </w:p>
    <w:p w14:paraId="300BA40C" w14:textId="77777777" w:rsidR="00C86E85" w:rsidRPr="00C91FDC" w:rsidRDefault="00C86E85" w:rsidP="00C86E85">
      <w:pPr>
        <w:jc w:val="center"/>
        <w:rPr>
          <w:b/>
        </w:rPr>
      </w:pPr>
      <w:r w:rsidRPr="00C91FDC">
        <w:rPr>
          <w:b/>
        </w:rPr>
        <w:t>GENERALVOLLMACHT</w:t>
      </w:r>
    </w:p>
    <w:p w14:paraId="49A12285" w14:textId="77777777" w:rsidR="00C86E85" w:rsidRPr="00C91FDC" w:rsidRDefault="00C86E85" w:rsidP="00C86E85">
      <w:pPr>
        <w:jc w:val="center"/>
        <w:rPr>
          <w:b/>
        </w:rPr>
      </w:pPr>
    </w:p>
    <w:p w14:paraId="45B63111" w14:textId="77777777" w:rsidR="00C86E85" w:rsidRPr="00C91FDC" w:rsidRDefault="00C86E85" w:rsidP="00C86E85">
      <w:r w:rsidRPr="00C91FDC">
        <w:rPr>
          <w:b/>
        </w:rPr>
        <w:t>ICH</w:t>
      </w:r>
      <w:r w:rsidRPr="00C91FDC">
        <w:t>, [Name und Titel des Staatsoberhauptes, Regierungschefs oder Außenministers],</w:t>
      </w:r>
    </w:p>
    <w:p w14:paraId="79853077" w14:textId="77777777" w:rsidR="00C86E85" w:rsidRPr="00C91FDC" w:rsidRDefault="00C86E85" w:rsidP="00C86E85"/>
    <w:p w14:paraId="05A13687" w14:textId="77777777" w:rsidR="00C86E85" w:rsidRPr="00C91FDC" w:rsidRDefault="00C86E85" w:rsidP="00C86E85">
      <w:r w:rsidRPr="00C91FDC">
        <w:rPr>
          <w:b/>
        </w:rPr>
        <w:t>ERMÄCHTIGE HIERMIT</w:t>
      </w:r>
      <w:r w:rsidRPr="00C91FDC">
        <w:t xml:space="preserve"> im Namen der Regierung von [Name des Staates]</w:t>
      </w:r>
      <w:r w:rsidR="007E06B3" w:rsidRPr="00C91FDC">
        <w:t xml:space="preserve"> Herrn/Frau [Name und Titel] zu [Ausübung jeglicher bindenden</w:t>
      </w:r>
      <w:r w:rsidRPr="00C91FDC">
        <w:t xml:space="preserve"> Vertragshandlung aufgrund des Übereinkommens über den internationalen Eisenbahnverkehr (COTIF), einschließlich aber nicht ausschließlich von Vorbehalten, Erklärungen, Genehmigungen von Änderungen zum Übereinkommen über den internationalen Eisenbahnverkehr (COTIF)].</w:t>
      </w:r>
    </w:p>
    <w:p w14:paraId="14B57EBC" w14:textId="77777777" w:rsidR="00507A50" w:rsidRPr="00C91FDC" w:rsidRDefault="00507A50" w:rsidP="00C86E85"/>
    <w:p w14:paraId="11CBB3CA" w14:textId="78EFE7A5" w:rsidR="00507A50" w:rsidRPr="00C91FDC" w:rsidRDefault="00507A50" w:rsidP="00C86E85">
      <w:r w:rsidRPr="00C91FDC">
        <w:t>Diese Generalvollmacht bleibt gültig bis zu ihrer Rücknahme oder Änderung für die Dauer des Amtes von Herr</w:t>
      </w:r>
      <w:r w:rsidR="0087543D">
        <w:t>n</w:t>
      </w:r>
      <w:r w:rsidRPr="00C91FDC">
        <w:t>/Frau [Name] als [Titel] von [Staat].</w:t>
      </w:r>
    </w:p>
    <w:p w14:paraId="4EBCF66B" w14:textId="77777777" w:rsidR="00C86E85" w:rsidRPr="00C91FDC" w:rsidRDefault="00C86E85" w:rsidP="00C86E85"/>
    <w:p w14:paraId="42463CE4" w14:textId="77777777" w:rsidR="00C86E85" w:rsidRPr="00C91FDC" w:rsidRDefault="00C86E85" w:rsidP="00C86E85">
      <w:r w:rsidRPr="00C91FDC">
        <w:t>Geschehen zu [Ort] am [Datum]</w:t>
      </w:r>
    </w:p>
    <w:p w14:paraId="1B9ABE63" w14:textId="77777777" w:rsidR="0028104E" w:rsidRPr="00C91FDC" w:rsidRDefault="0028104E" w:rsidP="00C86E85"/>
    <w:p w14:paraId="1A86A15A" w14:textId="77777777" w:rsidR="00C86E85" w:rsidRPr="00C91FDC" w:rsidRDefault="00C86E85" w:rsidP="00C86E85">
      <w:pPr>
        <w:jc w:val="right"/>
      </w:pPr>
      <w:r w:rsidRPr="00C91FDC">
        <w:t>[Unterschrift]</w:t>
      </w:r>
    </w:p>
    <w:p w14:paraId="39E8B4D0" w14:textId="77777777" w:rsidR="004908B8" w:rsidRPr="00C91FDC" w:rsidRDefault="004908B8">
      <w:pPr>
        <w:spacing w:line="259" w:lineRule="auto"/>
        <w:jc w:val="left"/>
      </w:pPr>
      <w:r w:rsidRPr="00C91FDC">
        <w:br w:type="page"/>
      </w:r>
    </w:p>
    <w:p w14:paraId="2F6D7577" w14:textId="32A6ACFF" w:rsidR="007B2AFE" w:rsidRPr="00C91FDC" w:rsidRDefault="00EB3C31" w:rsidP="00002A17">
      <w:pPr>
        <w:pStyle w:val="Heading1"/>
        <w:numPr>
          <w:ilvl w:val="0"/>
          <w:numId w:val="0"/>
        </w:numPr>
        <w:ind w:left="360"/>
      </w:pPr>
      <w:bookmarkStart w:id="6" w:name="_Toc487030137"/>
      <w:bookmarkStart w:id="7" w:name="_Toc498679913"/>
      <w:r w:rsidRPr="00C91FDC">
        <w:lastRenderedPageBreak/>
        <w:t>Musterurkunde für einen Beitritt</w:t>
      </w:r>
      <w:bookmarkEnd w:id="6"/>
      <w:bookmarkEnd w:id="7"/>
    </w:p>
    <w:p w14:paraId="15403145" w14:textId="77777777" w:rsidR="00644FD7" w:rsidRPr="00C91FDC" w:rsidRDefault="00644FD7" w:rsidP="000E22E9"/>
    <w:p w14:paraId="5AAEF224" w14:textId="77777777" w:rsidR="00FD0628" w:rsidRPr="00C91FDC" w:rsidRDefault="00FD0628" w:rsidP="00FD0628">
      <w:pPr>
        <w:jc w:val="center"/>
        <w:rPr>
          <w:b/>
        </w:rPr>
      </w:pPr>
      <w:r w:rsidRPr="00C91FDC">
        <w:rPr>
          <w:b/>
        </w:rPr>
        <w:t>[STAATSOBERHAUPT, REGIERUNGSCHEF, AUSSENMINISTER ODER ERMÄCHTIGTE PERSON]</w:t>
      </w:r>
    </w:p>
    <w:p w14:paraId="048C3343" w14:textId="77777777" w:rsidR="00ED02E9" w:rsidRPr="00C91FDC" w:rsidRDefault="00ED02E9" w:rsidP="000E22E9"/>
    <w:p w14:paraId="11973F33" w14:textId="77777777" w:rsidR="00FD0628" w:rsidRPr="00C91FDC" w:rsidRDefault="00331BE4" w:rsidP="000E22E9">
      <w:pPr>
        <w:jc w:val="center"/>
      </w:pPr>
      <w:r w:rsidRPr="00C91FDC">
        <w:rPr>
          <w:b/>
        </w:rPr>
        <w:t>ANTRAG AUF BEITRITT</w:t>
      </w:r>
    </w:p>
    <w:p w14:paraId="7260414B" w14:textId="77777777" w:rsidR="00FD0628" w:rsidRPr="00C91FDC" w:rsidRDefault="00FD0628" w:rsidP="00FD0628"/>
    <w:p w14:paraId="71B5DC2B" w14:textId="77777777" w:rsidR="00FD0628" w:rsidRPr="00C91FDC" w:rsidRDefault="00FD0628" w:rsidP="00FD0628">
      <w:r w:rsidRPr="00C91FDC">
        <w:rPr>
          <w:b/>
        </w:rPr>
        <w:t>IN ANBETRACHT DER TATSACHE, DASS</w:t>
      </w:r>
      <w:r w:rsidRPr="00C91FDC">
        <w:t xml:space="preserve"> gemäß Artikel 37 des Übereinkommens über den internationalen Eisenbahnverkehr (COTIF) vom 9. Mai 1980 in der </w:t>
      </w:r>
      <w:r w:rsidR="00565EFE" w:rsidRPr="00C91FDC">
        <w:t>F</w:t>
      </w:r>
      <w:r w:rsidRPr="00C91FDC">
        <w:t xml:space="preserve">assung des </w:t>
      </w:r>
      <w:r w:rsidR="00565EFE" w:rsidRPr="00C91FDC">
        <w:t>Änderungsp</w:t>
      </w:r>
      <w:r w:rsidRPr="00C91FDC">
        <w:t>rotokolls von Vilnius vom 3. Juni 1999 jedem Staat, in dessen Gebiet eine Eisenbahninfrastruktur betrieben wird, der Beitritt zum Übereinkommen offensteht,</w:t>
      </w:r>
    </w:p>
    <w:p w14:paraId="68CC5C9F" w14:textId="77777777" w:rsidR="00FD0628" w:rsidRPr="00C91FDC" w:rsidRDefault="00FD0628" w:rsidP="00FD0628">
      <w:r w:rsidRPr="00C91FDC">
        <w:t xml:space="preserve">erkläre </w:t>
      </w:r>
      <w:r w:rsidRPr="00C91FDC">
        <w:rPr>
          <w:b/>
        </w:rPr>
        <w:t>ICH</w:t>
      </w:r>
      <w:r w:rsidRPr="00C91FDC">
        <w:t xml:space="preserve">, [Name und Titel des Staatsoberhauptes, Regierungschefs, Außenministers oder Person im Besitz einer Vollmacht], </w:t>
      </w:r>
      <w:r w:rsidRPr="00C91FDC">
        <w:rPr>
          <w:b/>
        </w:rPr>
        <w:t>HIERMIT</w:t>
      </w:r>
      <w:r w:rsidRPr="00C91FDC">
        <w:t>, dass die Regierung von [Name des Staates], unter Berücksichtigung des Übereinkommens über den internationalen Eisenbahnverkehr (COTIF) in der gegenwärtig in Kraft befindlichen Fassung, den Beitritt zu selbigem beantragt und sich verpflichtet, die darin enthaltenen Bestimmungen gewissenhaft einzuhalten, sobald der Bei</w:t>
      </w:r>
      <w:r w:rsidR="005236B7" w:rsidRPr="00C91FDC">
        <w:t>tritt wirksam geworden ist.</w:t>
      </w:r>
    </w:p>
    <w:p w14:paraId="030A3B79" w14:textId="77777777" w:rsidR="00FD0628" w:rsidRPr="00C91FDC" w:rsidRDefault="00FD0628" w:rsidP="00FD0628">
      <w:r w:rsidRPr="00C91FDC">
        <w:rPr>
          <w:b/>
        </w:rPr>
        <w:t>ZU URKUND DESSEN</w:t>
      </w:r>
      <w:r w:rsidRPr="00C91FDC">
        <w:t xml:space="preserve"> habe ich diese Urkunde eines Antrags auf Beitritt in [Ort] am [Datum] unterzeichnet. </w:t>
      </w:r>
    </w:p>
    <w:p w14:paraId="3A98402A" w14:textId="77777777" w:rsidR="00AF6E06" w:rsidRPr="00C91FDC" w:rsidRDefault="00AF6E06" w:rsidP="000E22E9">
      <w:pPr>
        <w:jc w:val="right"/>
      </w:pPr>
    </w:p>
    <w:p w14:paraId="7DE24F5E" w14:textId="77777777" w:rsidR="00FD0628" w:rsidRPr="00C91FDC" w:rsidRDefault="00FD0628" w:rsidP="000E22E9">
      <w:pPr>
        <w:jc w:val="right"/>
      </w:pPr>
      <w:r w:rsidRPr="00C91FDC">
        <w:t>[Unterschrift]</w:t>
      </w:r>
    </w:p>
    <w:p w14:paraId="6E0BBE42" w14:textId="77777777" w:rsidR="004908B8" w:rsidRPr="00C91FDC" w:rsidRDefault="004908B8">
      <w:pPr>
        <w:spacing w:line="259" w:lineRule="auto"/>
        <w:jc w:val="left"/>
      </w:pPr>
      <w:r w:rsidRPr="00C91FDC">
        <w:br w:type="page"/>
      </w:r>
    </w:p>
    <w:p w14:paraId="538EE695" w14:textId="28E8BA76" w:rsidR="002230E0" w:rsidRPr="00C91FDC" w:rsidRDefault="002230E0" w:rsidP="00002A17">
      <w:pPr>
        <w:pStyle w:val="Heading1"/>
        <w:numPr>
          <w:ilvl w:val="0"/>
          <w:numId w:val="0"/>
        </w:numPr>
        <w:ind w:left="360"/>
      </w:pPr>
      <w:bookmarkStart w:id="8" w:name="_Toc487030138"/>
      <w:bookmarkStart w:id="9" w:name="_Toc498679914"/>
      <w:r w:rsidRPr="00C91FDC">
        <w:lastRenderedPageBreak/>
        <w:t>Musterurkunde für einen Beitritt mit (einem) Vorbehalt(en)/(einer) Erklärung(en)</w:t>
      </w:r>
      <w:bookmarkEnd w:id="8"/>
      <w:bookmarkEnd w:id="9"/>
    </w:p>
    <w:p w14:paraId="2C30BEAB" w14:textId="77777777" w:rsidR="002230E0" w:rsidRPr="00C91FDC" w:rsidRDefault="002230E0" w:rsidP="002230E0">
      <w:pPr>
        <w:rPr>
          <w:b/>
        </w:rPr>
      </w:pPr>
    </w:p>
    <w:p w14:paraId="650F661C" w14:textId="77777777" w:rsidR="002230E0" w:rsidRPr="00C91FDC" w:rsidRDefault="002230E0" w:rsidP="000E22E9">
      <w:pPr>
        <w:jc w:val="center"/>
        <w:rPr>
          <w:b/>
        </w:rPr>
      </w:pPr>
      <w:r w:rsidRPr="00C91FDC">
        <w:rPr>
          <w:b/>
        </w:rPr>
        <w:t>[STAATSOBERHAUPT, REGIERUNGSCHEF, AUSSENMINISTER ODER ERMÄCHTIGTE PERSON]</w:t>
      </w:r>
    </w:p>
    <w:p w14:paraId="1ACD1EA9" w14:textId="77777777" w:rsidR="002230E0" w:rsidRPr="00C91FDC" w:rsidRDefault="002230E0" w:rsidP="000E22E9">
      <w:pPr>
        <w:jc w:val="center"/>
        <w:rPr>
          <w:b/>
        </w:rPr>
      </w:pPr>
      <w:r w:rsidRPr="00C91FDC">
        <w:rPr>
          <w:b/>
        </w:rPr>
        <w:t xml:space="preserve">ANTRAG AUF BEITRITT MIT (EINEM/EINER) VORBEHALT(EN)/ERKLÄRUNG(EN) </w:t>
      </w:r>
    </w:p>
    <w:p w14:paraId="4A1DEEBE" w14:textId="77777777" w:rsidR="002230E0" w:rsidRPr="00C91FDC" w:rsidRDefault="002230E0" w:rsidP="002230E0"/>
    <w:p w14:paraId="795CD572" w14:textId="77777777" w:rsidR="002230E0" w:rsidRPr="00C91FDC" w:rsidRDefault="002230E0" w:rsidP="002230E0">
      <w:r w:rsidRPr="00C91FDC">
        <w:rPr>
          <w:b/>
        </w:rPr>
        <w:t>IN ANBETRACHT DER TATSACHE, DASS</w:t>
      </w:r>
      <w:r w:rsidRPr="00C91FDC">
        <w:t xml:space="preserve"> gemäß Artikel 37 des Übereinkommens über den internationalen Eisenbahnverkehr (COTIF) vom 9. Mai 1980 in der </w:t>
      </w:r>
      <w:r w:rsidR="0089640A" w:rsidRPr="00C91FDC">
        <w:t>F</w:t>
      </w:r>
      <w:r w:rsidRPr="00C91FDC">
        <w:t xml:space="preserve">assung des </w:t>
      </w:r>
      <w:r w:rsidR="0089640A" w:rsidRPr="00C91FDC">
        <w:t>Änderungsp</w:t>
      </w:r>
      <w:r w:rsidRPr="00C91FDC">
        <w:t>rotokolls von Vilnius vom 3. Juni 1999 jedem Staat, in dessen Gebiet eine Eisenbahninfrastruktur betrieben wird, der Beitritt zum Übereinkommen offensteht,</w:t>
      </w:r>
    </w:p>
    <w:p w14:paraId="7975823A" w14:textId="77777777" w:rsidR="002230E0" w:rsidRPr="00C91FDC" w:rsidRDefault="002230E0" w:rsidP="002230E0">
      <w:r w:rsidRPr="00C91FDC">
        <w:t xml:space="preserve">erkläre </w:t>
      </w:r>
      <w:r w:rsidRPr="00C91FDC">
        <w:rPr>
          <w:b/>
        </w:rPr>
        <w:t>ICH</w:t>
      </w:r>
      <w:r w:rsidRPr="00C91FDC">
        <w:t xml:space="preserve">, [Name und Titel des Staatsoberhauptes, Regierungschefs, Außenministers oder Person im Besitz einer Vollmacht], </w:t>
      </w:r>
      <w:r w:rsidRPr="00C91FDC">
        <w:rPr>
          <w:b/>
        </w:rPr>
        <w:t>HIERMIT</w:t>
      </w:r>
      <w:r w:rsidRPr="00C91FDC">
        <w:t>, dass die Regierung von [Name des Staates], unter Berücksichtigung des Übereinkommens über den internationalen Eisenbahnverkehr (COTIF) in der gegenwärtig in Kraft befindlichen Fassung, den Beitritt zu selbigem beantragt und sich verpflichtet, die darin enthaltenen Bestimmungen gewissenhaft einzuhalten, sobald der Beitritt wirksam geworden ist, vorbehaltlich der folgenden Erklärung(en)/</w:t>
      </w:r>
      <w:r w:rsidR="000A6BF1" w:rsidRPr="00C91FDC">
        <w:t>Vorbehalt</w:t>
      </w:r>
      <w:r w:rsidRPr="00C91FDC">
        <w:t>(e):</w:t>
      </w:r>
    </w:p>
    <w:p w14:paraId="2C11E92D" w14:textId="77777777" w:rsidR="002230E0" w:rsidRPr="00C91FDC" w:rsidRDefault="002230E0" w:rsidP="002230E0">
      <w:r w:rsidRPr="00C91FDC">
        <w:t xml:space="preserve">In Übereinstimmung mit Artikel [Nummer des Artikels und Paragrafen] </w:t>
      </w:r>
      <w:r w:rsidR="005236B7" w:rsidRPr="00C91FDC">
        <w:rPr>
          <w:rFonts w:cs="Times New Roman"/>
        </w:rPr>
        <w:t>[</w:t>
      </w:r>
      <w:r w:rsidRPr="00C91FDC">
        <w:t>COTIF</w:t>
      </w:r>
      <w:r w:rsidR="005236B7" w:rsidRPr="00C91FDC">
        <w:t>/Titel des Anhangs</w:t>
      </w:r>
      <w:r w:rsidR="005236B7" w:rsidRPr="00C91FDC">
        <w:rPr>
          <w:rFonts w:cs="Times New Roman"/>
        </w:rPr>
        <w:t>]</w:t>
      </w:r>
      <w:r w:rsidRPr="00C91FDC">
        <w:t xml:space="preserve"> erklärt die Regierung von [Name des Staates] [Inhalt des Vorbehalts/der Erklärung]</w:t>
      </w:r>
      <w:r w:rsidR="00A13930">
        <w:t>.</w:t>
      </w:r>
      <w:r w:rsidRPr="00C91FDC">
        <w:rPr>
          <w:rStyle w:val="FootnoteReference"/>
        </w:rPr>
        <w:footnoteReference w:id="1"/>
      </w:r>
    </w:p>
    <w:p w14:paraId="462B31CC" w14:textId="77777777" w:rsidR="002230E0" w:rsidRPr="00C91FDC" w:rsidRDefault="002230E0" w:rsidP="002230E0">
      <w:r w:rsidRPr="00C91FDC">
        <w:rPr>
          <w:b/>
        </w:rPr>
        <w:t>ZU URKUND DESSEN</w:t>
      </w:r>
      <w:r w:rsidRPr="00C91FDC">
        <w:t xml:space="preserve"> habe ich diese Urkunde eines Antrags auf Beitritt in [Ort] am [Datum] unterzeichnet. </w:t>
      </w:r>
    </w:p>
    <w:p w14:paraId="02223FC5" w14:textId="77777777" w:rsidR="002230E0" w:rsidRPr="00C91FDC" w:rsidRDefault="002230E0" w:rsidP="002230E0"/>
    <w:p w14:paraId="76F5282D" w14:textId="77777777" w:rsidR="002230E0" w:rsidRPr="00C91FDC" w:rsidRDefault="002230E0" w:rsidP="000E22E9">
      <w:pPr>
        <w:jc w:val="right"/>
      </w:pPr>
      <w:r w:rsidRPr="00C91FDC">
        <w:t>[Unterschrift]</w:t>
      </w:r>
    </w:p>
    <w:p w14:paraId="36134EB8" w14:textId="77777777" w:rsidR="004908B8" w:rsidRPr="00C91FDC" w:rsidRDefault="004908B8">
      <w:pPr>
        <w:spacing w:line="259" w:lineRule="auto"/>
        <w:jc w:val="left"/>
      </w:pPr>
      <w:r w:rsidRPr="00C91FDC">
        <w:br w:type="page"/>
      </w:r>
    </w:p>
    <w:p w14:paraId="1DBFC9E1" w14:textId="514B964F" w:rsidR="00424BBB" w:rsidRPr="00C91FDC" w:rsidRDefault="00EB3C31" w:rsidP="00002A17">
      <w:pPr>
        <w:pStyle w:val="Heading1"/>
        <w:numPr>
          <w:ilvl w:val="0"/>
          <w:numId w:val="0"/>
        </w:numPr>
        <w:ind w:left="360"/>
      </w:pPr>
      <w:bookmarkStart w:id="10" w:name="_Toc487030139"/>
      <w:bookmarkStart w:id="11" w:name="_Toc498679915"/>
      <w:r w:rsidRPr="00C91FDC">
        <w:lastRenderedPageBreak/>
        <w:t>Musterurkunde für einen Antrag auf assoziierte Mitgliedschaft</w:t>
      </w:r>
      <w:bookmarkEnd w:id="10"/>
      <w:bookmarkEnd w:id="11"/>
    </w:p>
    <w:p w14:paraId="61B078D4" w14:textId="77777777" w:rsidR="00263195" w:rsidRPr="00C91FDC" w:rsidRDefault="00263195" w:rsidP="00263195">
      <w:pPr>
        <w:jc w:val="center"/>
        <w:rPr>
          <w:b/>
        </w:rPr>
      </w:pPr>
    </w:p>
    <w:p w14:paraId="4A1850C8" w14:textId="77777777" w:rsidR="00263195" w:rsidRPr="00C91FDC" w:rsidRDefault="00263195" w:rsidP="00263195">
      <w:pPr>
        <w:jc w:val="center"/>
        <w:rPr>
          <w:b/>
        </w:rPr>
      </w:pPr>
      <w:r w:rsidRPr="00C91FDC">
        <w:rPr>
          <w:b/>
        </w:rPr>
        <w:t>[STAATSOBERHAUPT, REGIERUNGSCHEF, AUSSENMINISTER ODER SONSTIGE BEFUGTE AUTORITÄT]</w:t>
      </w:r>
    </w:p>
    <w:p w14:paraId="21DFD47C" w14:textId="77777777" w:rsidR="00263195" w:rsidRPr="00C91FDC" w:rsidRDefault="00263195" w:rsidP="00263195">
      <w:pPr>
        <w:jc w:val="center"/>
        <w:rPr>
          <w:b/>
        </w:rPr>
      </w:pPr>
    </w:p>
    <w:p w14:paraId="22E76BFF" w14:textId="77777777" w:rsidR="00263195" w:rsidRPr="00C91FDC" w:rsidRDefault="00263195" w:rsidP="00263195">
      <w:pPr>
        <w:jc w:val="center"/>
        <w:rPr>
          <w:b/>
        </w:rPr>
      </w:pPr>
      <w:r w:rsidRPr="00C91FDC">
        <w:rPr>
          <w:b/>
        </w:rPr>
        <w:t xml:space="preserve">ANTRAG AUF ASSOZIIERTE MITGLIEDSCHAFT </w:t>
      </w:r>
    </w:p>
    <w:p w14:paraId="2326CC09" w14:textId="77777777" w:rsidR="00263195" w:rsidRPr="00C91FDC" w:rsidRDefault="00263195" w:rsidP="00263195">
      <w:pPr>
        <w:widowControl w:val="0"/>
        <w:tabs>
          <w:tab w:val="left" w:pos="-1440"/>
        </w:tabs>
        <w:autoSpaceDE w:val="0"/>
        <w:autoSpaceDN w:val="0"/>
        <w:adjustRightInd w:val="0"/>
        <w:spacing w:after="0"/>
        <w:rPr>
          <w:rFonts w:eastAsia="Times New Roman" w:cs="Times New Roman"/>
          <w:b/>
          <w:bCs/>
        </w:rPr>
      </w:pPr>
    </w:p>
    <w:p w14:paraId="226E4A2A" w14:textId="77777777" w:rsidR="00263195" w:rsidRPr="00C91FDC" w:rsidRDefault="00263195" w:rsidP="00263195">
      <w:r w:rsidRPr="00C91FDC">
        <w:rPr>
          <w:b/>
        </w:rPr>
        <w:t>IN ANBETRACHT DER TATSACHE, DASS</w:t>
      </w:r>
      <w:r w:rsidRPr="00C91FDC">
        <w:t xml:space="preserve"> gemäß Artikel 39 des Übereinkommens über den internationalen Eisenbahnverkehr (COTIF) vom 9. Mai 1980 in der </w:t>
      </w:r>
      <w:r w:rsidR="005277FD" w:rsidRPr="00C91FDC">
        <w:t>F</w:t>
      </w:r>
      <w:r w:rsidRPr="00C91FDC">
        <w:t xml:space="preserve">assung des </w:t>
      </w:r>
      <w:r w:rsidR="005277FD" w:rsidRPr="00C91FDC">
        <w:t>Änderungsp</w:t>
      </w:r>
      <w:r w:rsidRPr="00C91FDC">
        <w:t xml:space="preserve">rotokolls von Vilnius vom 3. Juni 1999 jeder Staat, in dessen Gebiet eine Eisenbahninfrastruktur betrieben wird, assoziiertes Mitglied der Zwischenstaatlichen Organisation für den internationalen Eisenbahnverkehr (OTIF) werden kann, </w:t>
      </w:r>
    </w:p>
    <w:p w14:paraId="7C1FFF60" w14:textId="77777777" w:rsidR="00882D53" w:rsidRPr="00C91FDC" w:rsidRDefault="00882D53" w:rsidP="00882D53">
      <w:pPr>
        <w:widowControl w:val="0"/>
        <w:tabs>
          <w:tab w:val="left" w:pos="-1440"/>
        </w:tabs>
        <w:autoSpaceDE w:val="0"/>
        <w:autoSpaceDN w:val="0"/>
        <w:adjustRightInd w:val="0"/>
        <w:spacing w:after="0"/>
        <w:rPr>
          <w:rFonts w:eastAsia="Times New Roman" w:cs="Times New Roman"/>
        </w:rPr>
      </w:pPr>
      <w:r w:rsidRPr="00C91FDC">
        <w:t xml:space="preserve">erkläre </w:t>
      </w:r>
      <w:r w:rsidRPr="00C91FDC">
        <w:rPr>
          <w:b/>
        </w:rPr>
        <w:t>ICH</w:t>
      </w:r>
      <w:r w:rsidRPr="00C91FDC">
        <w:t xml:space="preserve">, [Name und Titel des Staatsoberhauptes, Regierungschefs, Außenministers oder einer sonstigen befugten Person], </w:t>
      </w:r>
      <w:r w:rsidRPr="00C91FDC">
        <w:rPr>
          <w:b/>
        </w:rPr>
        <w:t>HIERMIT</w:t>
      </w:r>
      <w:r w:rsidRPr="00C91FDC">
        <w:t xml:space="preserve">, dass die Regierung von [Name des Staates], unter Berücksichtigung des Übereinkommens über den internationalen Eisenbahnverkehr (COTIF) in der gegenwärtig in Kraft befindlichen Fassung, eine assoziierte Mitgliedschaft der OTIF beantragt und sich verpflichtet, die in Artikel 39 COTIF beschriebenen Rechte und Pflichten eines assoziierten Mitglieds gewissenhaft wahrzunehmen und </w:t>
      </w:r>
      <w:r w:rsidR="00F0464A" w:rsidRPr="00C91FDC">
        <w:t>einzuhalten.</w:t>
      </w:r>
    </w:p>
    <w:p w14:paraId="72950912" w14:textId="77777777" w:rsidR="00263195" w:rsidRPr="00C91FDC" w:rsidRDefault="00263195" w:rsidP="00263195">
      <w:pPr>
        <w:widowControl w:val="0"/>
        <w:tabs>
          <w:tab w:val="left" w:pos="-1440"/>
        </w:tabs>
        <w:autoSpaceDE w:val="0"/>
        <w:autoSpaceDN w:val="0"/>
        <w:adjustRightInd w:val="0"/>
        <w:spacing w:after="0"/>
        <w:rPr>
          <w:rFonts w:eastAsia="Times New Roman" w:cs="Times New Roman"/>
        </w:rPr>
      </w:pPr>
    </w:p>
    <w:p w14:paraId="5A89F9D7" w14:textId="77777777" w:rsidR="00882D53" w:rsidRPr="00C91FDC" w:rsidRDefault="00882D53" w:rsidP="00882D53">
      <w:r w:rsidRPr="00C91FDC">
        <w:rPr>
          <w:b/>
        </w:rPr>
        <w:t>ZU URKUND DESSEN</w:t>
      </w:r>
      <w:r w:rsidRPr="00C91FDC">
        <w:t xml:space="preserve"> habe ich diese Urkunde eines Antrags auf assoziierte Mitgliedschaft in [Ort] am [Datum] unterzeichnet. </w:t>
      </w:r>
    </w:p>
    <w:p w14:paraId="7A428225" w14:textId="77777777" w:rsidR="00263195" w:rsidRPr="00C91FDC" w:rsidRDefault="00263195" w:rsidP="00263195">
      <w:pPr>
        <w:widowControl w:val="0"/>
        <w:tabs>
          <w:tab w:val="left" w:pos="-1440"/>
        </w:tabs>
        <w:autoSpaceDE w:val="0"/>
        <w:autoSpaceDN w:val="0"/>
        <w:adjustRightInd w:val="0"/>
        <w:spacing w:after="0"/>
        <w:rPr>
          <w:rFonts w:eastAsia="Times New Roman" w:cs="Times New Roman"/>
        </w:rPr>
      </w:pPr>
    </w:p>
    <w:p w14:paraId="6487CBDC" w14:textId="77777777" w:rsidR="00263195" w:rsidRPr="00C91FDC" w:rsidRDefault="00263195" w:rsidP="00263195">
      <w:pPr>
        <w:widowControl w:val="0"/>
        <w:tabs>
          <w:tab w:val="left" w:pos="-1440"/>
        </w:tabs>
        <w:autoSpaceDE w:val="0"/>
        <w:autoSpaceDN w:val="0"/>
        <w:adjustRightInd w:val="0"/>
        <w:spacing w:after="0"/>
        <w:rPr>
          <w:rFonts w:eastAsia="Times New Roman" w:cs="Times New Roman"/>
        </w:rPr>
      </w:pPr>
    </w:p>
    <w:p w14:paraId="48A4B207" w14:textId="77777777" w:rsidR="00882D53" w:rsidRPr="00C91FDC" w:rsidRDefault="00882D53" w:rsidP="00263195">
      <w:pPr>
        <w:widowControl w:val="0"/>
        <w:tabs>
          <w:tab w:val="left" w:pos="-1440"/>
        </w:tabs>
        <w:autoSpaceDE w:val="0"/>
        <w:autoSpaceDN w:val="0"/>
        <w:adjustRightInd w:val="0"/>
        <w:spacing w:after="0"/>
        <w:rPr>
          <w:rFonts w:eastAsia="Times New Roman" w:cs="Times New Roman"/>
        </w:rPr>
      </w:pPr>
    </w:p>
    <w:p w14:paraId="714EA117" w14:textId="77777777" w:rsidR="00882D53" w:rsidRPr="00C91FDC" w:rsidRDefault="00882D53" w:rsidP="000E22E9">
      <w:pPr>
        <w:widowControl w:val="0"/>
        <w:tabs>
          <w:tab w:val="left" w:pos="-1440"/>
        </w:tabs>
        <w:autoSpaceDE w:val="0"/>
        <w:autoSpaceDN w:val="0"/>
        <w:adjustRightInd w:val="0"/>
        <w:spacing w:after="0"/>
        <w:jc w:val="right"/>
        <w:rPr>
          <w:rFonts w:eastAsia="Times New Roman" w:cs="Times New Roman"/>
        </w:rPr>
      </w:pPr>
      <w:r w:rsidRPr="00C91FDC">
        <w:t>[Unterschrift]</w:t>
      </w:r>
    </w:p>
    <w:p w14:paraId="7086D46E" w14:textId="77777777" w:rsidR="004908B8" w:rsidRPr="00C91FDC" w:rsidRDefault="004908B8">
      <w:pPr>
        <w:spacing w:line="259" w:lineRule="auto"/>
        <w:jc w:val="left"/>
      </w:pPr>
      <w:r w:rsidRPr="00C91FDC">
        <w:br w:type="page"/>
      </w:r>
    </w:p>
    <w:p w14:paraId="7F908182" w14:textId="2C828B6D" w:rsidR="00112EB2" w:rsidRPr="00C91FDC" w:rsidRDefault="00EB3C31" w:rsidP="00002A17">
      <w:pPr>
        <w:pStyle w:val="Heading1"/>
        <w:numPr>
          <w:ilvl w:val="0"/>
          <w:numId w:val="0"/>
        </w:numPr>
        <w:ind w:left="360"/>
      </w:pPr>
      <w:bookmarkStart w:id="12" w:name="_Toc487030140"/>
      <w:bookmarkStart w:id="13" w:name="_Toc498679916"/>
      <w:r w:rsidRPr="00C91FDC">
        <w:lastRenderedPageBreak/>
        <w:t>Musterurkunde für (einen) Vorbehalt(e)/(eine) Erklärung(en)</w:t>
      </w:r>
      <w:bookmarkEnd w:id="12"/>
      <w:bookmarkEnd w:id="13"/>
    </w:p>
    <w:p w14:paraId="65C55AAD" w14:textId="77777777" w:rsidR="00112EB2" w:rsidRPr="00C91FDC" w:rsidRDefault="00112EB2" w:rsidP="000E22E9"/>
    <w:p w14:paraId="5F3481D4" w14:textId="77777777" w:rsidR="00B203EE" w:rsidRPr="00C91FDC" w:rsidRDefault="00B203EE" w:rsidP="000E22E9">
      <w:pPr>
        <w:jc w:val="center"/>
        <w:rPr>
          <w:b/>
        </w:rPr>
      </w:pPr>
      <w:r w:rsidRPr="00C91FDC">
        <w:rPr>
          <w:b/>
        </w:rPr>
        <w:t>[STAATSOBERHAUPT, REGIERUNGSCHEF, AUSSENMINISTER ODER ERMÄCHTIGTE PERSON]</w:t>
      </w:r>
    </w:p>
    <w:p w14:paraId="7C6579D4" w14:textId="77777777" w:rsidR="00B203EE" w:rsidRPr="00C91FDC" w:rsidRDefault="00B203EE" w:rsidP="000E22E9">
      <w:pPr>
        <w:jc w:val="center"/>
        <w:rPr>
          <w:b/>
        </w:rPr>
      </w:pPr>
    </w:p>
    <w:p w14:paraId="5BFFB5B9" w14:textId="77777777" w:rsidR="00B203EE" w:rsidRPr="00C91FDC" w:rsidRDefault="00B203EE" w:rsidP="000E22E9">
      <w:pPr>
        <w:jc w:val="center"/>
        <w:rPr>
          <w:b/>
        </w:rPr>
      </w:pPr>
      <w:r w:rsidRPr="00C91FDC">
        <w:rPr>
          <w:b/>
        </w:rPr>
        <w:t>VORBEHALT/ERKLÄRUNG</w:t>
      </w:r>
    </w:p>
    <w:p w14:paraId="7BEB4FD9" w14:textId="77777777" w:rsidR="00B203EE" w:rsidRPr="00C91FDC" w:rsidRDefault="00B203EE" w:rsidP="000E22E9"/>
    <w:p w14:paraId="0D632947" w14:textId="77777777" w:rsidR="00B203EE" w:rsidRPr="00C91FDC" w:rsidRDefault="00B203EE" w:rsidP="000E22E9">
      <w:pPr>
        <w:rPr>
          <w:rFonts w:eastAsia="Times New Roman" w:cs="Times New Roman"/>
        </w:rPr>
      </w:pPr>
      <w:r w:rsidRPr="00C91FDC">
        <w:rPr>
          <w:b/>
        </w:rPr>
        <w:t>ICH</w:t>
      </w:r>
      <w:r w:rsidRPr="00C91FDC">
        <w:t>, [Name und Titel des Staatsoberhauptes, Regierungschefs, Außenministers oder einer gebührend bevollmächtigten Person],</w:t>
      </w:r>
    </w:p>
    <w:p w14:paraId="30333C92" w14:textId="77777777" w:rsidR="00B203EE" w:rsidRPr="00C91FDC" w:rsidRDefault="00B203EE" w:rsidP="000E22E9"/>
    <w:p w14:paraId="38A77439" w14:textId="77777777" w:rsidR="001165DD" w:rsidRPr="00C91FDC" w:rsidRDefault="00B203EE" w:rsidP="000E22E9">
      <w:r w:rsidRPr="00C91FDC">
        <w:rPr>
          <w:b/>
        </w:rPr>
        <w:t>ERKLÄRE HIERMIT</w:t>
      </w:r>
      <w:r w:rsidRPr="00C91FDC">
        <w:t>, dass die Regierung von [Name des Staates] folgende(n) Vorbehalt(e) formuliert/folgende(n) Erklärung(en) abgibt</w:t>
      </w:r>
      <w:r w:rsidR="00F0464A" w:rsidRPr="00C91FDC">
        <w:t>:</w:t>
      </w:r>
    </w:p>
    <w:p w14:paraId="0B22779E" w14:textId="77777777" w:rsidR="001165DD" w:rsidRPr="00C91FDC" w:rsidRDefault="00EB7AFC" w:rsidP="000E22E9">
      <w:pPr>
        <w:rPr>
          <w:rFonts w:cs="Times New Roman"/>
        </w:rPr>
      </w:pPr>
      <w:r w:rsidRPr="00C91FDC">
        <w:t>in Übereinstimmung mit  [Artikel] des Übereinkommens über den internationalen Eisenbahnverkehr (COTIF) [Inhalt des Vorbehalts/der Erklärung];</w:t>
      </w:r>
    </w:p>
    <w:p w14:paraId="445391C2" w14:textId="77777777" w:rsidR="00EB7AFC" w:rsidRPr="00C91FDC" w:rsidRDefault="001165DD" w:rsidP="000E22E9">
      <w:pPr>
        <w:rPr>
          <w:rFonts w:cs="Times New Roman"/>
        </w:rPr>
      </w:pPr>
      <w:r w:rsidRPr="00C91FDC">
        <w:t>in Übereinstimmung mit  [Artikel] des Übereinkommens über den internationalen Eisenbahnverkehr (COTIF) [Inhalt des Vorbehalts/der Erklärung].</w:t>
      </w:r>
    </w:p>
    <w:p w14:paraId="550BA381" w14:textId="77777777" w:rsidR="00EB7AFC" w:rsidRPr="00C91FDC" w:rsidRDefault="00EB7AFC" w:rsidP="000E22E9">
      <w:pPr>
        <w:rPr>
          <w:rFonts w:cs="Times New Roman"/>
        </w:rPr>
      </w:pPr>
    </w:p>
    <w:p w14:paraId="3A8C7883" w14:textId="77777777" w:rsidR="00EB7AFC" w:rsidRPr="00C91FDC" w:rsidRDefault="00EB7AFC" w:rsidP="000E22E9">
      <w:r w:rsidRPr="00C91FDC">
        <w:t>Geschehen zu [Ort] am [Datum]</w:t>
      </w:r>
      <w:r w:rsidR="00F0464A" w:rsidRPr="00C91FDC">
        <w:t>.</w:t>
      </w:r>
    </w:p>
    <w:p w14:paraId="39F7FB9A" w14:textId="77777777" w:rsidR="00EB7AFC" w:rsidRPr="00C91FDC" w:rsidRDefault="00EB7AFC" w:rsidP="000E22E9">
      <w:pPr>
        <w:jc w:val="right"/>
      </w:pPr>
      <w:r w:rsidRPr="00C91FDC">
        <w:t>[Unterschrift]</w:t>
      </w:r>
    </w:p>
    <w:p w14:paraId="797C1DC1" w14:textId="77777777" w:rsidR="004908B8" w:rsidRPr="00C91FDC" w:rsidRDefault="004908B8">
      <w:pPr>
        <w:spacing w:line="259" w:lineRule="auto"/>
        <w:jc w:val="left"/>
      </w:pPr>
      <w:r w:rsidRPr="00C91FDC">
        <w:br w:type="page"/>
      </w:r>
    </w:p>
    <w:p w14:paraId="298E7B03" w14:textId="369C87FD" w:rsidR="009C56FC" w:rsidRPr="00C91FDC" w:rsidRDefault="00EB3C31" w:rsidP="00002A17">
      <w:pPr>
        <w:pStyle w:val="Heading1"/>
        <w:numPr>
          <w:ilvl w:val="0"/>
          <w:numId w:val="0"/>
        </w:numPr>
        <w:ind w:left="360"/>
      </w:pPr>
      <w:bookmarkStart w:id="14" w:name="_Toc487030141"/>
      <w:bookmarkStart w:id="15" w:name="_Toc498679917"/>
      <w:r w:rsidRPr="00C91FDC">
        <w:lastRenderedPageBreak/>
        <w:t>Musterurkunde für die Rücknahme eines Vorbehaltes/von Vorbehalten/einer Erklärung/von Erklärungen</w:t>
      </w:r>
      <w:bookmarkEnd w:id="14"/>
      <w:bookmarkEnd w:id="15"/>
    </w:p>
    <w:p w14:paraId="5A11EC58" w14:textId="77777777" w:rsidR="009C56FC" w:rsidRPr="00C91FDC" w:rsidRDefault="009C56FC" w:rsidP="009C56FC">
      <w:pPr>
        <w:jc w:val="center"/>
      </w:pPr>
    </w:p>
    <w:p w14:paraId="7CA4C607" w14:textId="77777777" w:rsidR="009C56FC" w:rsidRPr="00C91FDC" w:rsidRDefault="009C56FC" w:rsidP="009C56FC">
      <w:pPr>
        <w:jc w:val="center"/>
        <w:rPr>
          <w:b/>
        </w:rPr>
      </w:pPr>
      <w:r w:rsidRPr="00C91FDC">
        <w:rPr>
          <w:b/>
        </w:rPr>
        <w:t>[STAATSOBERHAUPT, REGIERUNGSCHEF, AUSSENMINISTER ODER ERMÄCHTIGTE PERSON]</w:t>
      </w:r>
    </w:p>
    <w:p w14:paraId="584E077B" w14:textId="77777777" w:rsidR="009C56FC" w:rsidRPr="00C91FDC" w:rsidRDefault="009C56FC" w:rsidP="009C56FC">
      <w:pPr>
        <w:jc w:val="center"/>
        <w:rPr>
          <w:b/>
        </w:rPr>
      </w:pPr>
    </w:p>
    <w:p w14:paraId="4481ED26" w14:textId="77777777" w:rsidR="009C56FC" w:rsidRPr="00C91FDC" w:rsidRDefault="009C56FC" w:rsidP="009C56FC">
      <w:pPr>
        <w:jc w:val="center"/>
        <w:rPr>
          <w:b/>
        </w:rPr>
      </w:pPr>
      <w:r w:rsidRPr="00C91FDC">
        <w:rPr>
          <w:b/>
        </w:rPr>
        <w:t>RÜCKNAHME EINES VORBEHALTES/EINER ERKLÄRUNG</w:t>
      </w:r>
    </w:p>
    <w:p w14:paraId="4773A11F" w14:textId="77777777" w:rsidR="009C56FC" w:rsidRPr="00C91FDC" w:rsidRDefault="009C56FC" w:rsidP="009C56FC">
      <w:pPr>
        <w:jc w:val="center"/>
      </w:pPr>
    </w:p>
    <w:p w14:paraId="39F905B1" w14:textId="77777777" w:rsidR="00A84F0D" w:rsidRPr="00C91FDC" w:rsidRDefault="00A84F0D" w:rsidP="00A84F0D">
      <w:pPr>
        <w:autoSpaceDE w:val="0"/>
        <w:autoSpaceDN w:val="0"/>
        <w:adjustRightInd w:val="0"/>
        <w:spacing w:after="0"/>
        <w:jc w:val="left"/>
        <w:rPr>
          <w:rFonts w:cs="Times New Roman"/>
          <w:color w:val="000000"/>
        </w:rPr>
      </w:pPr>
    </w:p>
    <w:p w14:paraId="215C3291" w14:textId="77777777" w:rsidR="005A02DF" w:rsidRPr="00C91FDC" w:rsidRDefault="00A84F0D" w:rsidP="00101735">
      <w:pPr>
        <w:autoSpaceDE w:val="0"/>
        <w:autoSpaceDN w:val="0"/>
        <w:adjustRightInd w:val="0"/>
        <w:spacing w:after="0"/>
        <w:rPr>
          <w:rFonts w:cs="Times New Roman"/>
          <w:color w:val="000000"/>
        </w:rPr>
      </w:pPr>
      <w:r w:rsidRPr="00C91FDC">
        <w:rPr>
          <w:b/>
        </w:rPr>
        <w:t>IN ANBETRACHT DER TATSACHE, DASS</w:t>
      </w:r>
      <w:r w:rsidRPr="00C91FDC">
        <w:t xml:space="preserve"> die Regierung von [Name des Staates] folgende(n) Vorbehalt(e) formuliert/folgende(n) Erklärung(en) abgegeben hat</w:t>
      </w:r>
      <w:r w:rsidR="00F0464A" w:rsidRPr="00C91FDC">
        <w:t>:</w:t>
      </w:r>
    </w:p>
    <w:p w14:paraId="690CA14A" w14:textId="77777777" w:rsidR="005A02DF" w:rsidRPr="00C91FDC" w:rsidRDefault="005A02DF" w:rsidP="00101735">
      <w:pPr>
        <w:autoSpaceDE w:val="0"/>
        <w:autoSpaceDN w:val="0"/>
        <w:adjustRightInd w:val="0"/>
        <w:spacing w:after="0"/>
        <w:rPr>
          <w:rFonts w:cs="Times New Roman"/>
          <w:color w:val="000000"/>
        </w:rPr>
      </w:pPr>
    </w:p>
    <w:p w14:paraId="24949210" w14:textId="77777777" w:rsidR="00A84F0D" w:rsidRPr="00C91FDC" w:rsidRDefault="00A84F0D" w:rsidP="00101735">
      <w:pPr>
        <w:autoSpaceDE w:val="0"/>
        <w:autoSpaceDN w:val="0"/>
        <w:adjustRightInd w:val="0"/>
        <w:spacing w:after="0"/>
        <w:rPr>
          <w:rFonts w:cs="Times New Roman"/>
          <w:color w:val="000000"/>
        </w:rPr>
      </w:pPr>
      <w:r w:rsidRPr="00C91FDC">
        <w:rPr>
          <w:color w:val="000000"/>
        </w:rPr>
        <w:t>in Übereinstimmung mit  [Artikel] des Übereinkommens über den internationalen Eisenbahnverkehr (COTIF), wonach [Inhal</w:t>
      </w:r>
      <w:r w:rsidR="00F0464A" w:rsidRPr="00C91FDC">
        <w:rPr>
          <w:color w:val="000000"/>
        </w:rPr>
        <w:t>t des Vorbehalts/der Erklärung];</w:t>
      </w:r>
    </w:p>
    <w:p w14:paraId="72B44527" w14:textId="77777777" w:rsidR="005A02DF" w:rsidRPr="00C91FDC" w:rsidRDefault="005A02DF" w:rsidP="00101735">
      <w:pPr>
        <w:autoSpaceDE w:val="0"/>
        <w:autoSpaceDN w:val="0"/>
        <w:adjustRightInd w:val="0"/>
        <w:spacing w:after="0"/>
        <w:rPr>
          <w:rFonts w:cs="Times New Roman"/>
          <w:color w:val="000000"/>
        </w:rPr>
      </w:pPr>
    </w:p>
    <w:p w14:paraId="08CDE51A" w14:textId="77777777" w:rsidR="005A02DF" w:rsidRPr="00C91FDC" w:rsidRDefault="005A02DF" w:rsidP="00101735">
      <w:pPr>
        <w:autoSpaceDE w:val="0"/>
        <w:autoSpaceDN w:val="0"/>
        <w:adjustRightInd w:val="0"/>
        <w:spacing w:after="0"/>
        <w:rPr>
          <w:rFonts w:cs="Times New Roman"/>
          <w:color w:val="000000"/>
        </w:rPr>
      </w:pPr>
      <w:r w:rsidRPr="00C91FDC">
        <w:rPr>
          <w:color w:val="000000"/>
        </w:rPr>
        <w:t>in Übereinstimmung mit  [Artikel] des Übereinkommens über den internationalen Eisenbahnverkehr (COTIF), wonach [Inhal</w:t>
      </w:r>
      <w:r w:rsidR="00F0464A" w:rsidRPr="00C91FDC">
        <w:rPr>
          <w:color w:val="000000"/>
        </w:rPr>
        <w:t>t des Vorbehalts/der Erklärung],</w:t>
      </w:r>
    </w:p>
    <w:p w14:paraId="5DDADAB4" w14:textId="77777777" w:rsidR="00A84F0D" w:rsidRPr="00C91FDC" w:rsidRDefault="00A84F0D" w:rsidP="00101735">
      <w:pPr>
        <w:autoSpaceDE w:val="0"/>
        <w:autoSpaceDN w:val="0"/>
        <w:adjustRightInd w:val="0"/>
        <w:spacing w:after="0"/>
        <w:rPr>
          <w:rFonts w:cs="Times New Roman"/>
          <w:color w:val="000000"/>
        </w:rPr>
      </w:pPr>
    </w:p>
    <w:p w14:paraId="30051770" w14:textId="77777777" w:rsidR="00A84F0D" w:rsidRPr="00C91FDC" w:rsidRDefault="00A84F0D" w:rsidP="00101735">
      <w:pPr>
        <w:autoSpaceDE w:val="0"/>
        <w:autoSpaceDN w:val="0"/>
        <w:adjustRightInd w:val="0"/>
        <w:spacing w:after="0"/>
        <w:rPr>
          <w:rFonts w:cs="Times New Roman"/>
          <w:color w:val="000000"/>
        </w:rPr>
      </w:pPr>
      <w:r w:rsidRPr="00C91FDC">
        <w:t xml:space="preserve">erkläre </w:t>
      </w:r>
      <w:r w:rsidRPr="00C91FDC">
        <w:rPr>
          <w:b/>
        </w:rPr>
        <w:t>ICH</w:t>
      </w:r>
      <w:r w:rsidRPr="00C91FDC">
        <w:t>, [Name und Titel des Staatsoberhauptes, Regierungschefs, Außenministers oder einer gebührend bevollmächtigten Person</w:t>
      </w:r>
      <w:r w:rsidRPr="00C91FDC">
        <w:rPr>
          <w:color w:val="000000"/>
        </w:rPr>
        <w:t xml:space="preserve">], </w:t>
      </w:r>
      <w:r w:rsidRPr="00C91FDC">
        <w:rPr>
          <w:b/>
        </w:rPr>
        <w:t>HIERMIT</w:t>
      </w:r>
      <w:r w:rsidRPr="00C91FDC">
        <w:t>, dass die Regierung von [Name des Staates] nach Überprüfung des/der genannten Vorbehalte(s)/Erklärung(en) selbige/selbigen mit sofortiger Wirkung/mit Wirkung vom [Datum] zurückzieht.</w:t>
      </w:r>
      <w:r w:rsidRPr="00C91FDC">
        <w:rPr>
          <w:color w:val="000000"/>
        </w:rPr>
        <w:t xml:space="preserve"> </w:t>
      </w:r>
    </w:p>
    <w:p w14:paraId="4E60FAAE" w14:textId="77777777" w:rsidR="009C56FC" w:rsidRPr="00C91FDC" w:rsidRDefault="009C56FC" w:rsidP="00101735"/>
    <w:p w14:paraId="797DBAA0" w14:textId="77777777" w:rsidR="009C56FC" w:rsidRPr="00C91FDC" w:rsidRDefault="009C56FC" w:rsidP="00101735">
      <w:r w:rsidRPr="00C91FDC">
        <w:t>Geschehen zu [Ort] am [Datum]</w:t>
      </w:r>
      <w:r w:rsidR="00F0464A" w:rsidRPr="00C91FDC">
        <w:t>.</w:t>
      </w:r>
    </w:p>
    <w:p w14:paraId="676D8F06" w14:textId="77777777" w:rsidR="00101735" w:rsidRPr="00C91FDC" w:rsidRDefault="00101735" w:rsidP="00101735">
      <w:pPr>
        <w:jc w:val="right"/>
        <w:rPr>
          <w:rFonts w:cs="Times New Roman"/>
          <w:color w:val="000000"/>
        </w:rPr>
      </w:pPr>
      <w:r w:rsidRPr="00C91FDC">
        <w:rPr>
          <w:color w:val="000000"/>
        </w:rPr>
        <w:t>[Unterschrift]</w:t>
      </w:r>
    </w:p>
    <w:p w14:paraId="7114BF9B" w14:textId="77777777" w:rsidR="004908B8" w:rsidRPr="00C91FDC" w:rsidRDefault="004908B8">
      <w:pPr>
        <w:spacing w:line="259" w:lineRule="auto"/>
        <w:jc w:val="left"/>
      </w:pPr>
      <w:r w:rsidRPr="00C91FDC">
        <w:br w:type="page"/>
      </w:r>
    </w:p>
    <w:p w14:paraId="440782C3" w14:textId="5004E024" w:rsidR="003F5991" w:rsidRPr="00C91FDC" w:rsidRDefault="00EB3C31" w:rsidP="00002A17">
      <w:pPr>
        <w:pStyle w:val="Heading1"/>
        <w:numPr>
          <w:ilvl w:val="0"/>
          <w:numId w:val="0"/>
        </w:numPr>
      </w:pPr>
      <w:bookmarkStart w:id="16" w:name="_Toc487030142"/>
      <w:bookmarkStart w:id="17" w:name="_Toc498679918"/>
      <w:r w:rsidRPr="00C91FDC">
        <w:lastRenderedPageBreak/>
        <w:t>Musterurkunde für die Eintragung/Streichung einer/von Eisenbahn</w:t>
      </w:r>
      <w:r w:rsidR="00D45D02" w:rsidRPr="00C91FDC">
        <w:t>strecke</w:t>
      </w:r>
      <w:r w:rsidRPr="00C91FDC">
        <w:t>(n) in die/aus der Liste der Eisenbahn</w:t>
      </w:r>
      <w:r w:rsidR="00D45D02" w:rsidRPr="00C91FDC">
        <w:t>strecken</w:t>
      </w:r>
      <w:r w:rsidRPr="00C91FDC">
        <w:t xml:space="preserve"> CIV und/oder die/der Liste der Eisenbahn</w:t>
      </w:r>
      <w:r w:rsidR="00D45D02" w:rsidRPr="00C91FDC">
        <w:t>strecken</w:t>
      </w:r>
      <w:r w:rsidRPr="00C91FDC">
        <w:t xml:space="preserve"> CIM</w:t>
      </w:r>
      <w:bookmarkEnd w:id="16"/>
      <w:bookmarkEnd w:id="17"/>
    </w:p>
    <w:p w14:paraId="6F304A94" w14:textId="77777777" w:rsidR="00C21747" w:rsidRPr="00C91FDC" w:rsidRDefault="00C21747" w:rsidP="00C21747">
      <w:pPr>
        <w:rPr>
          <w:b/>
        </w:rPr>
      </w:pPr>
    </w:p>
    <w:p w14:paraId="2AAA0481" w14:textId="77777777" w:rsidR="00C21747" w:rsidRPr="00C91FDC" w:rsidRDefault="00C21747" w:rsidP="00C21747">
      <w:pPr>
        <w:jc w:val="center"/>
        <w:rPr>
          <w:b/>
        </w:rPr>
      </w:pPr>
      <w:r w:rsidRPr="00C91FDC">
        <w:rPr>
          <w:b/>
        </w:rPr>
        <w:t>[STAATSOBERHAUPT, REGIERUNGSCHEF, AUSSENMINISTER ODER ERMÄCHTIGTE PERSON]</w:t>
      </w:r>
    </w:p>
    <w:p w14:paraId="577BA2B4" w14:textId="77777777" w:rsidR="00C21747" w:rsidRPr="00C91FDC" w:rsidRDefault="00C21747" w:rsidP="00C21747">
      <w:pPr>
        <w:rPr>
          <w:b/>
        </w:rPr>
      </w:pPr>
    </w:p>
    <w:p w14:paraId="3D1DA510" w14:textId="77777777" w:rsidR="00C21747" w:rsidRPr="00C91FDC" w:rsidRDefault="00C21747" w:rsidP="00C21747">
      <w:pPr>
        <w:jc w:val="center"/>
        <w:rPr>
          <w:b/>
        </w:rPr>
      </w:pPr>
      <w:r w:rsidRPr="00C91FDC">
        <w:rPr>
          <w:b/>
        </w:rPr>
        <w:t>EINTRAGUNG/STREICHUNG EINER/VON EISENBAHN</w:t>
      </w:r>
      <w:r w:rsidR="00D45D02" w:rsidRPr="00C91FDC">
        <w:rPr>
          <w:b/>
        </w:rPr>
        <w:t>STRECKE</w:t>
      </w:r>
      <w:r w:rsidRPr="00C91FDC">
        <w:rPr>
          <w:b/>
        </w:rPr>
        <w:t xml:space="preserve">(N) IN DIE/AUS DER LISTE DER </w:t>
      </w:r>
      <w:r w:rsidR="00D45D02" w:rsidRPr="00C91FDC">
        <w:rPr>
          <w:b/>
        </w:rPr>
        <w:t xml:space="preserve">EISENBAHNSTRECKEN </w:t>
      </w:r>
      <w:r w:rsidRPr="00C91FDC">
        <w:rPr>
          <w:b/>
        </w:rPr>
        <w:t xml:space="preserve">CIV UND/ODER </w:t>
      </w:r>
      <w:r w:rsidR="004F367A">
        <w:rPr>
          <w:b/>
        </w:rPr>
        <w:t xml:space="preserve">IN </w:t>
      </w:r>
      <w:r w:rsidRPr="00C91FDC">
        <w:rPr>
          <w:b/>
        </w:rPr>
        <w:t>DIE/</w:t>
      </w:r>
      <w:r w:rsidR="004F367A">
        <w:rPr>
          <w:b/>
        </w:rPr>
        <w:t xml:space="preserve">AUS </w:t>
      </w:r>
      <w:r w:rsidRPr="00C91FDC">
        <w:rPr>
          <w:b/>
        </w:rPr>
        <w:t xml:space="preserve">DER LISTE DER </w:t>
      </w:r>
      <w:r w:rsidR="00D45D02" w:rsidRPr="00C91FDC">
        <w:rPr>
          <w:b/>
        </w:rPr>
        <w:t xml:space="preserve">EISENBAHNSTRECKEN </w:t>
      </w:r>
      <w:r w:rsidRPr="00C91FDC">
        <w:rPr>
          <w:b/>
        </w:rPr>
        <w:t>CIM</w:t>
      </w:r>
    </w:p>
    <w:p w14:paraId="35523034" w14:textId="77777777" w:rsidR="00C21747" w:rsidRPr="00C91FDC" w:rsidRDefault="00C21747" w:rsidP="000E22E9">
      <w:pPr>
        <w:rPr>
          <w:b/>
        </w:rPr>
      </w:pPr>
    </w:p>
    <w:p w14:paraId="2D10091E" w14:textId="77777777" w:rsidR="00C21747" w:rsidRPr="00C91FDC" w:rsidRDefault="00C21747" w:rsidP="000E22E9">
      <w:r w:rsidRPr="00C91FDC">
        <w:rPr>
          <w:b/>
        </w:rPr>
        <w:t>IN ANBETRACHT DER TATSACHE, DASS</w:t>
      </w:r>
      <w:r w:rsidRPr="00C91FDC">
        <w:t xml:space="preserve"> die Regierung von [Name des Staates] zum Zeitpunkt des Beitritts zum Übereinkommen über den internationalen Eisenbahnverkehr (COTIF) eine Erklärung gemäß [Artikel 1 § 6 Einheitliche Rechtsvorschriften CIV (und)/Artikel 1 § 6 Einheitliche Rechtsvorschriften CIM] des Übereinkommens über den internationalen Eisenbahnverkehr (COTIF) betreffend den Anwendungsbereich der Einheitlichen Rechtsvorschriften CIV (und)/der Einheitlichen Rechtsvorschriften CIM abgegeben hat,</w:t>
      </w:r>
    </w:p>
    <w:p w14:paraId="5B3A8FA6" w14:textId="77777777" w:rsidR="00C21747" w:rsidRPr="00C91FDC" w:rsidRDefault="00C21747" w:rsidP="000E22E9">
      <w:pPr>
        <w:rPr>
          <w:b/>
        </w:rPr>
      </w:pPr>
    </w:p>
    <w:p w14:paraId="70A5C5A5" w14:textId="77777777" w:rsidR="00C21747" w:rsidRPr="00C91FDC" w:rsidRDefault="00B36EBB" w:rsidP="000E22E9">
      <w:r w:rsidRPr="00C91FDC">
        <w:t>e</w:t>
      </w:r>
      <w:r w:rsidR="00C21747" w:rsidRPr="00C91FDC">
        <w:t xml:space="preserve">rkläre </w:t>
      </w:r>
      <w:r w:rsidR="00C21747" w:rsidRPr="00C91FDC">
        <w:rPr>
          <w:b/>
        </w:rPr>
        <w:t>ICH</w:t>
      </w:r>
      <w:r w:rsidR="00C21747" w:rsidRPr="00C91FDC">
        <w:t>, [Name und Titel des Staatsoberhauptes, Regierungschefs, Außenministers oder einer gebührend bevollmächtigten Person], dass die Regierung von [Name des Staates] nach Überprüfung der genannten Erklärung hiermit in Übereinstimmung mit Artikel 24 § 3 COTIF die Eintragung/Streichung der folgenden Eisenbahn</w:t>
      </w:r>
      <w:r w:rsidR="00D45D02" w:rsidRPr="00C91FDC">
        <w:t>strecke</w:t>
      </w:r>
      <w:r w:rsidR="00C21747" w:rsidRPr="00C91FDC">
        <w:t>(n) in die/aus der Liste der Eisenbahnstrecken CIV (und)/Liste der Eisenbahnstrecken CIM bekannt gibt:</w:t>
      </w:r>
    </w:p>
    <w:p w14:paraId="229C2BD3" w14:textId="77777777" w:rsidR="00C21747" w:rsidRPr="00C91FDC" w:rsidRDefault="00B36EBB" w:rsidP="00B64D09">
      <w:pPr>
        <w:pStyle w:val="Default"/>
        <w:numPr>
          <w:ilvl w:val="0"/>
          <w:numId w:val="37"/>
        </w:numPr>
        <w:spacing w:after="38"/>
        <w:jc w:val="both"/>
        <w:rPr>
          <w:rFonts w:ascii="Times New Roman" w:hAnsi="Times New Roman" w:cstheme="minorBidi"/>
          <w:color w:val="auto"/>
        </w:rPr>
      </w:pPr>
      <w:r w:rsidRPr="00C91FDC">
        <w:rPr>
          <w:rFonts w:ascii="Times New Roman" w:hAnsi="Times New Roman" w:cstheme="minorBidi"/>
          <w:color w:val="auto"/>
        </w:rPr>
        <w:t>[Endpunkte der Strecke],</w:t>
      </w:r>
    </w:p>
    <w:p w14:paraId="5C4A123F" w14:textId="77777777" w:rsidR="00C21747" w:rsidRPr="00C91FDC" w:rsidRDefault="002E0647" w:rsidP="00B64D09">
      <w:pPr>
        <w:pStyle w:val="Default"/>
        <w:numPr>
          <w:ilvl w:val="0"/>
          <w:numId w:val="37"/>
        </w:numPr>
        <w:jc w:val="both"/>
        <w:rPr>
          <w:rFonts w:ascii="Times New Roman" w:hAnsi="Times New Roman" w:cstheme="minorBidi"/>
          <w:color w:val="auto"/>
        </w:rPr>
      </w:pPr>
      <w:r w:rsidRPr="00C91FDC">
        <w:rPr>
          <w:rFonts w:ascii="Times New Roman" w:hAnsi="Times New Roman" w:cstheme="minorBidi"/>
          <w:color w:val="auto"/>
        </w:rPr>
        <w:t>[Länge der Strecke in Kilometern]</w:t>
      </w:r>
      <w:r w:rsidR="00B36EBB" w:rsidRPr="00C91FDC">
        <w:rPr>
          <w:rFonts w:ascii="Times New Roman" w:hAnsi="Times New Roman" w:cstheme="minorBidi"/>
          <w:color w:val="auto"/>
        </w:rPr>
        <w:t>,</w:t>
      </w:r>
      <w:r w:rsidRPr="00C91FDC">
        <w:rPr>
          <w:rFonts w:ascii="Times New Roman" w:hAnsi="Times New Roman" w:cstheme="minorBidi"/>
          <w:color w:val="auto"/>
        </w:rPr>
        <w:t xml:space="preserve"> </w:t>
      </w:r>
    </w:p>
    <w:p w14:paraId="20AAD780" w14:textId="77777777" w:rsidR="002E0647" w:rsidRPr="00C91FDC" w:rsidRDefault="002E0647" w:rsidP="00B64D09">
      <w:pPr>
        <w:pStyle w:val="Default"/>
        <w:numPr>
          <w:ilvl w:val="0"/>
          <w:numId w:val="37"/>
        </w:numPr>
        <w:spacing w:after="38"/>
        <w:jc w:val="both"/>
        <w:rPr>
          <w:rFonts w:ascii="Times New Roman" w:hAnsi="Times New Roman" w:cstheme="minorBidi"/>
          <w:color w:val="auto"/>
        </w:rPr>
      </w:pPr>
      <w:r w:rsidRPr="00C91FDC">
        <w:rPr>
          <w:rFonts w:ascii="Times New Roman" w:hAnsi="Times New Roman" w:cstheme="minorBidi"/>
          <w:color w:val="auto"/>
        </w:rPr>
        <w:t>[Name und Adresse des Infrastrukturbetreibers der Eisenbahn</w:t>
      </w:r>
      <w:r w:rsidR="00D45D02" w:rsidRPr="00C91FDC">
        <w:rPr>
          <w:rFonts w:ascii="Times New Roman" w:hAnsi="Times New Roman" w:cstheme="minorBidi"/>
          <w:color w:val="auto"/>
        </w:rPr>
        <w:t>strecke</w:t>
      </w:r>
      <w:r w:rsidRPr="00C91FDC">
        <w:rPr>
          <w:rFonts w:ascii="Times New Roman" w:hAnsi="Times New Roman" w:cstheme="minorBidi"/>
          <w:color w:val="auto"/>
        </w:rPr>
        <w:t>] (optional)</w:t>
      </w:r>
      <w:r w:rsidR="00B36EBB" w:rsidRPr="00C91FDC">
        <w:rPr>
          <w:rFonts w:ascii="Times New Roman" w:hAnsi="Times New Roman" w:cstheme="minorBidi"/>
          <w:color w:val="auto"/>
        </w:rPr>
        <w:t>.</w:t>
      </w:r>
      <w:r w:rsidRPr="00C91FDC">
        <w:rPr>
          <w:rFonts w:ascii="Times New Roman" w:hAnsi="Times New Roman" w:cstheme="minorBidi"/>
          <w:color w:val="auto"/>
        </w:rPr>
        <w:t xml:space="preserve"> </w:t>
      </w:r>
    </w:p>
    <w:p w14:paraId="551A1075" w14:textId="77777777" w:rsidR="002E0647" w:rsidRPr="00C91FDC" w:rsidRDefault="002E0647" w:rsidP="000E22E9">
      <w:pPr>
        <w:pStyle w:val="Default"/>
        <w:ind w:left="720"/>
        <w:jc w:val="both"/>
        <w:rPr>
          <w:rFonts w:ascii="Times New Roman" w:hAnsi="Times New Roman" w:cstheme="minorBidi"/>
          <w:color w:val="auto"/>
        </w:rPr>
      </w:pPr>
    </w:p>
    <w:p w14:paraId="63F632DE" w14:textId="77777777" w:rsidR="00C21747" w:rsidRPr="00C91FDC" w:rsidRDefault="00C21747" w:rsidP="000E22E9">
      <w:pPr>
        <w:pStyle w:val="Default"/>
        <w:jc w:val="both"/>
        <w:rPr>
          <w:b/>
        </w:rPr>
      </w:pPr>
    </w:p>
    <w:p w14:paraId="770A4ABB" w14:textId="77777777" w:rsidR="00020835" w:rsidRPr="00C91FDC" w:rsidRDefault="00020835" w:rsidP="00020835">
      <w:r w:rsidRPr="00C91FDC">
        <w:t>Geschehen zu [Ort] am [Datum]</w:t>
      </w:r>
      <w:r w:rsidR="00B36EBB" w:rsidRPr="00C91FDC">
        <w:t>.</w:t>
      </w:r>
    </w:p>
    <w:p w14:paraId="60E1F133" w14:textId="77777777" w:rsidR="000D11AB" w:rsidRPr="00C91FDC" w:rsidRDefault="00020835" w:rsidP="00020835">
      <w:pPr>
        <w:jc w:val="right"/>
        <w:rPr>
          <w:rFonts w:cs="Times New Roman"/>
          <w:color w:val="000000"/>
        </w:rPr>
      </w:pPr>
      <w:r w:rsidRPr="00C91FDC">
        <w:rPr>
          <w:color w:val="000000"/>
        </w:rPr>
        <w:t>[Unterschrift]</w:t>
      </w:r>
    </w:p>
    <w:p w14:paraId="56EF28BD" w14:textId="77777777" w:rsidR="004908B8" w:rsidRPr="00C91FDC" w:rsidRDefault="004908B8">
      <w:pPr>
        <w:spacing w:line="259" w:lineRule="auto"/>
        <w:jc w:val="left"/>
        <w:rPr>
          <w:rFonts w:cs="Times New Roman"/>
          <w:color w:val="000000"/>
        </w:rPr>
      </w:pPr>
      <w:r w:rsidRPr="00C91FDC">
        <w:br w:type="page"/>
      </w:r>
    </w:p>
    <w:p w14:paraId="2FFAB420" w14:textId="28399336" w:rsidR="00B862A8" w:rsidRPr="00C91FDC" w:rsidRDefault="00F37B0D" w:rsidP="00002A17">
      <w:pPr>
        <w:pStyle w:val="Heading1"/>
        <w:numPr>
          <w:ilvl w:val="0"/>
          <w:numId w:val="0"/>
        </w:numPr>
        <w:ind w:left="360"/>
      </w:pPr>
      <w:bookmarkStart w:id="18" w:name="_Toc487030143"/>
      <w:bookmarkStart w:id="19" w:name="_Toc498679919"/>
      <w:r w:rsidRPr="00C91FDC">
        <w:lastRenderedPageBreak/>
        <w:t>Musterurkunde für die Eintragung (einer/von) Linie(n) zur See und/oder auf Binnengewässern in die Liste der Linien zur See oder auf Binnengewässern CIV und/oder die Liste der Linien zur See oder auf Binnengewässern CIM</w:t>
      </w:r>
      <w:bookmarkEnd w:id="18"/>
      <w:bookmarkEnd w:id="19"/>
    </w:p>
    <w:p w14:paraId="3FDD04D2" w14:textId="77777777" w:rsidR="00B862A8" w:rsidRPr="00C91FDC" w:rsidRDefault="00B862A8" w:rsidP="00B862A8">
      <w:pPr>
        <w:rPr>
          <w:b/>
        </w:rPr>
      </w:pPr>
    </w:p>
    <w:p w14:paraId="1D0EB3EC" w14:textId="77777777" w:rsidR="00B862A8" w:rsidRPr="00C91FDC" w:rsidRDefault="00B862A8" w:rsidP="00B862A8">
      <w:pPr>
        <w:jc w:val="center"/>
        <w:rPr>
          <w:b/>
        </w:rPr>
      </w:pPr>
      <w:r w:rsidRPr="00C91FDC">
        <w:rPr>
          <w:b/>
        </w:rPr>
        <w:t>[STAATSOBERHAUPT, REGIERUNGSCHEF, AUSSENMINISTER ODER SONSTIGE BEFUGTE AUTORITÄT]</w:t>
      </w:r>
    </w:p>
    <w:p w14:paraId="58193116" w14:textId="77777777" w:rsidR="00B862A8" w:rsidRPr="00C91FDC" w:rsidRDefault="00B862A8" w:rsidP="00B862A8">
      <w:pPr>
        <w:rPr>
          <w:b/>
        </w:rPr>
      </w:pPr>
    </w:p>
    <w:p w14:paraId="597CF65A" w14:textId="77777777" w:rsidR="00B862A8" w:rsidRPr="00C91FDC" w:rsidRDefault="00B862A8" w:rsidP="00B862A8">
      <w:pPr>
        <w:jc w:val="center"/>
        <w:rPr>
          <w:b/>
        </w:rPr>
      </w:pPr>
      <w:r w:rsidRPr="00C91FDC">
        <w:rPr>
          <w:b/>
        </w:rPr>
        <w:t>EINTRAGUNG (EINER/VON) LINIE(N) ZUR SEE (UND)/AUF BINNENGEWÄSSERN IN DIE LISTE DER LINIEN ZUR SEE ODER AUF BINNENGEWÄSSERN CIV (UND)</w:t>
      </w:r>
      <w:r w:rsidR="00B36EBB" w:rsidRPr="00C91FDC">
        <w:rPr>
          <w:b/>
        </w:rPr>
        <w:t>/</w:t>
      </w:r>
      <w:r w:rsidRPr="00C91FDC">
        <w:rPr>
          <w:b/>
        </w:rPr>
        <w:t xml:space="preserve"> DIE LISTE DER LINIEN ZUR SEE ODER AUF BINNENGEWÄSSERN CIM</w:t>
      </w:r>
    </w:p>
    <w:p w14:paraId="2A03C0F9" w14:textId="77777777" w:rsidR="00D61F53" w:rsidRPr="00C91FDC" w:rsidRDefault="00D61F53" w:rsidP="00B862A8">
      <w:pPr>
        <w:rPr>
          <w:b/>
        </w:rPr>
      </w:pPr>
    </w:p>
    <w:p w14:paraId="6D0EE7F9" w14:textId="77777777" w:rsidR="00B862A8" w:rsidRPr="00C91FDC" w:rsidRDefault="00B862A8" w:rsidP="00B862A8">
      <w:r w:rsidRPr="00C91FDC">
        <w:rPr>
          <w:b/>
        </w:rPr>
        <w:t>IN ANBETRACHT DER TATSACHE, DASS,</w:t>
      </w:r>
      <w:r w:rsidRPr="00C91FDC">
        <w:t xml:space="preserve"> wenn eine einem einzigen Beförderungsvertrag unterliegende internationale Beförderung ergänzend zur Eisenbahnbeförderung Beförderungen zur See oder auf grenzüberschreitenden Binnengewässern umfasst, die Einheitlichen Rechtsvorschriften CIV (und)/CIM dann auf die Beförderungsstrecken zur See oder auf Binnengewässern Anwendung finden, wenn diese Linien in die Liste der Linien zur See oder auf Binnengewässern CIV (und)/die Liste der Linien zur See oder auf Binnengewässern CIM eingetragen sind, </w:t>
      </w:r>
    </w:p>
    <w:p w14:paraId="6FE61B4A" w14:textId="77777777" w:rsidR="00B862A8" w:rsidRPr="00C91FDC" w:rsidRDefault="00873731" w:rsidP="00B862A8">
      <w:r w:rsidRPr="00C91FDC">
        <w:rPr>
          <w:b/>
        </w:rPr>
        <w:t>UND IN ANBETRACHT DER TATSACHE, DASS</w:t>
      </w:r>
      <w:r w:rsidRPr="00C91FDC">
        <w:t xml:space="preserve"> Mitgliedstaaten des COTIF verbindende Linien zur See oder auf Binnengewässern</w:t>
      </w:r>
      <w:bookmarkStart w:id="20" w:name="_Ref498693388"/>
      <w:bookmarkStart w:id="21" w:name="_GoBack"/>
      <w:bookmarkEnd w:id="21"/>
      <w:r w:rsidRPr="00C91FDC">
        <w:rPr>
          <w:rStyle w:val="FootnoteReference"/>
        </w:rPr>
        <w:footnoteReference w:id="2"/>
      </w:r>
      <w:bookmarkEnd w:id="20"/>
      <w:r w:rsidRPr="00C91FDC">
        <w:t xml:space="preserve"> nur in Übereinkunft der betreffenden Staaten in die Listen eingetragen werden können,</w:t>
      </w:r>
    </w:p>
    <w:p w14:paraId="69B1CC02" w14:textId="170A0730" w:rsidR="00873731" w:rsidRPr="00C91FDC" w:rsidRDefault="00873731" w:rsidP="00B862A8">
      <w:r w:rsidRPr="00C91FDC">
        <w:rPr>
          <w:b/>
        </w:rPr>
        <w:t>UND IN ANBETRACHT DER TATSACHE, DASS</w:t>
      </w:r>
      <w:r w:rsidRPr="00C91FDC">
        <w:t xml:space="preserve"> die Regierung von [Name des Staates] und die Regierung von [Name des Staates] sich auf die Eintragung (einer/von) Linie(n) in die Liste der Linien zur See oder auf Binnengewässern CIV (und)/die Liste der Linien zur See oder auf Binnengewässern CIM</w:t>
      </w:r>
      <w:r w:rsidRPr="00C91FDC">
        <w:rPr>
          <w:rStyle w:val="FootnoteReference"/>
        </w:rPr>
        <w:footnoteReference w:id="3"/>
      </w:r>
      <w:r w:rsidRPr="00C91FDC">
        <w:t xml:space="preserve"> geeinigt</w:t>
      </w:r>
      <w:r w:rsidR="005F7233" w:rsidRPr="005F7233">
        <w:rPr>
          <w:vertAlign w:val="superscript"/>
        </w:rPr>
        <w:fldChar w:fldCharType="begin"/>
      </w:r>
      <w:r w:rsidR="005F7233" w:rsidRPr="005F7233">
        <w:rPr>
          <w:vertAlign w:val="superscript"/>
        </w:rPr>
        <w:instrText xml:space="preserve"> NOTEREF _Ref498693388 \h </w:instrText>
      </w:r>
      <w:r w:rsidR="005F7233" w:rsidRPr="005F7233">
        <w:rPr>
          <w:vertAlign w:val="superscript"/>
        </w:rPr>
      </w:r>
      <w:r w:rsidR="005F7233" w:rsidRPr="005F7233">
        <w:rPr>
          <w:vertAlign w:val="superscript"/>
        </w:rPr>
        <w:instrText xml:space="preserve"> \* MERGEFORMAT </w:instrText>
      </w:r>
      <w:r w:rsidR="005F7233" w:rsidRPr="005F7233">
        <w:rPr>
          <w:vertAlign w:val="superscript"/>
        </w:rPr>
        <w:fldChar w:fldCharType="separate"/>
      </w:r>
      <w:r w:rsidR="005F7233" w:rsidRPr="005F7233">
        <w:rPr>
          <w:vertAlign w:val="superscript"/>
        </w:rPr>
        <w:t>2</w:t>
      </w:r>
      <w:r w:rsidR="005F7233" w:rsidRPr="005F7233">
        <w:rPr>
          <w:vertAlign w:val="superscript"/>
        </w:rPr>
        <w:fldChar w:fldCharType="end"/>
      </w:r>
      <w:r w:rsidRPr="00C91FDC">
        <w:t xml:space="preserve"> haben,</w:t>
      </w:r>
    </w:p>
    <w:p w14:paraId="64EC58BE" w14:textId="45F06644" w:rsidR="00F12C20" w:rsidRPr="00C91FDC" w:rsidRDefault="00F12C20" w:rsidP="00F12C20">
      <w:r w:rsidRPr="00C91FDC">
        <w:rPr>
          <w:b/>
        </w:rPr>
        <w:t>UND IN ANBETRACHT DER TATSACHE, DASS</w:t>
      </w:r>
      <w:r w:rsidRPr="00C91FDC">
        <w:t xml:space="preserve"> die Regierung von [Name des Staates] und die Regierung von [Name des Staates] sich für die Linie auf die Anwendung von Haftungsvorschriften</w:t>
      </w:r>
      <w:r w:rsidRPr="00C91FDC">
        <w:rPr>
          <w:rStyle w:val="FootnoteReference"/>
        </w:rPr>
        <w:footnoteReference w:id="4"/>
      </w:r>
      <w:r w:rsidRPr="00C91FDC">
        <w:t xml:space="preserve"> gemäß Artikel 38 ER CIM geeinigt</w:t>
      </w:r>
      <w:r w:rsidR="005F7233" w:rsidRPr="005F7233">
        <w:rPr>
          <w:vertAlign w:val="superscript"/>
        </w:rPr>
        <w:fldChar w:fldCharType="begin"/>
      </w:r>
      <w:r w:rsidR="005F7233" w:rsidRPr="005F7233">
        <w:rPr>
          <w:vertAlign w:val="superscript"/>
        </w:rPr>
        <w:instrText xml:space="preserve"> NOTEREF _Ref498693388 \h </w:instrText>
      </w:r>
      <w:r w:rsidR="005F7233" w:rsidRPr="005F7233">
        <w:rPr>
          <w:vertAlign w:val="superscript"/>
        </w:rPr>
      </w:r>
      <w:r w:rsidR="005F7233">
        <w:rPr>
          <w:vertAlign w:val="superscript"/>
        </w:rPr>
        <w:instrText xml:space="preserve"> \* MERGEFORMAT </w:instrText>
      </w:r>
      <w:r w:rsidR="005F7233" w:rsidRPr="005F7233">
        <w:rPr>
          <w:vertAlign w:val="superscript"/>
        </w:rPr>
        <w:fldChar w:fldCharType="separate"/>
      </w:r>
      <w:r w:rsidR="005F7233" w:rsidRPr="005F7233">
        <w:rPr>
          <w:vertAlign w:val="superscript"/>
        </w:rPr>
        <w:t>2</w:t>
      </w:r>
      <w:r w:rsidR="005F7233" w:rsidRPr="005F7233">
        <w:rPr>
          <w:vertAlign w:val="superscript"/>
        </w:rPr>
        <w:fldChar w:fldCharType="end"/>
      </w:r>
      <w:r w:rsidRPr="00C91FDC">
        <w:t xml:space="preserve"> haben, welche für alle in die Liste der Linien eingetragenen U</w:t>
      </w:r>
      <w:r w:rsidR="00F65900" w:rsidRPr="00C91FDC">
        <w:t>nternehmen gleichermaßen gelten,</w:t>
      </w:r>
    </w:p>
    <w:p w14:paraId="5A156011" w14:textId="77777777" w:rsidR="0090569C" w:rsidRPr="00C91FDC" w:rsidRDefault="00B862A8" w:rsidP="00B862A8">
      <w:r w:rsidRPr="00C91FDC">
        <w:t xml:space="preserve">notifziere </w:t>
      </w:r>
      <w:r w:rsidRPr="00C91FDC">
        <w:rPr>
          <w:b/>
        </w:rPr>
        <w:t>ICH</w:t>
      </w:r>
      <w:r w:rsidRPr="00C91FDC">
        <w:t>, [Name und Titel des Staats</w:t>
      </w:r>
      <w:r w:rsidR="00F65900" w:rsidRPr="00C91FDC">
        <w:t>oberhaupts</w:t>
      </w:r>
      <w:r w:rsidRPr="00C91FDC">
        <w:t xml:space="preserve">, Regierungschefs, Außenministers oder sonstiger befugter Person], </w:t>
      </w:r>
    </w:p>
    <w:p w14:paraId="01134D5D" w14:textId="77777777" w:rsidR="00F95AB7" w:rsidRPr="00C91FDC" w:rsidRDefault="00F95AB7" w:rsidP="00B862A8">
      <w:r w:rsidRPr="00C91FDC">
        <w:t>die Eintragung der folgenden Linie zur See/auf Binnengewässern in die Liste der Linien zur See oder auf Binnengewässern CIV:</w:t>
      </w:r>
    </w:p>
    <w:p w14:paraId="5C8B8C73" w14:textId="77777777" w:rsidR="00B862A8" w:rsidRPr="00C91FDC" w:rsidRDefault="00B862A8" w:rsidP="00B64D09">
      <w:pPr>
        <w:pStyle w:val="Default"/>
        <w:numPr>
          <w:ilvl w:val="0"/>
          <w:numId w:val="37"/>
        </w:numPr>
        <w:spacing w:after="38"/>
        <w:jc w:val="both"/>
        <w:rPr>
          <w:rFonts w:ascii="Times New Roman" w:hAnsi="Times New Roman" w:cstheme="minorBidi"/>
          <w:color w:val="auto"/>
        </w:rPr>
      </w:pPr>
      <w:r w:rsidRPr="00C91FDC">
        <w:rPr>
          <w:rFonts w:ascii="Times New Roman" w:hAnsi="Times New Roman" w:cstheme="minorBidi"/>
          <w:color w:val="auto"/>
        </w:rPr>
        <w:t xml:space="preserve">[Endpunkte der Strecke], </w:t>
      </w:r>
    </w:p>
    <w:p w14:paraId="7098034C" w14:textId="77777777" w:rsidR="00B862A8" w:rsidRPr="00C91FDC" w:rsidRDefault="00B862A8" w:rsidP="00B64D09">
      <w:pPr>
        <w:pStyle w:val="Default"/>
        <w:numPr>
          <w:ilvl w:val="0"/>
          <w:numId w:val="37"/>
        </w:numPr>
        <w:jc w:val="both"/>
        <w:rPr>
          <w:rFonts w:ascii="Times New Roman" w:hAnsi="Times New Roman" w:cstheme="minorBidi"/>
          <w:color w:val="auto"/>
        </w:rPr>
      </w:pPr>
      <w:r w:rsidRPr="00C91FDC">
        <w:rPr>
          <w:rFonts w:ascii="Times New Roman" w:hAnsi="Times New Roman" w:cstheme="minorBidi"/>
          <w:color w:val="auto"/>
        </w:rPr>
        <w:lastRenderedPageBreak/>
        <w:t xml:space="preserve">[Länge der Strecke in Kilometern], </w:t>
      </w:r>
    </w:p>
    <w:p w14:paraId="12C37904" w14:textId="77777777" w:rsidR="00B862A8" w:rsidRPr="00C91FDC" w:rsidRDefault="00B862A8" w:rsidP="00B64D09">
      <w:pPr>
        <w:pStyle w:val="Default"/>
        <w:numPr>
          <w:ilvl w:val="0"/>
          <w:numId w:val="37"/>
        </w:numPr>
        <w:spacing w:after="38"/>
        <w:jc w:val="both"/>
        <w:rPr>
          <w:rFonts w:ascii="Times New Roman" w:hAnsi="Times New Roman" w:cstheme="minorBidi"/>
          <w:color w:val="auto"/>
        </w:rPr>
      </w:pPr>
      <w:r w:rsidRPr="00C91FDC">
        <w:rPr>
          <w:rFonts w:ascii="Times New Roman" w:hAnsi="Times New Roman" w:cstheme="minorBidi"/>
          <w:color w:val="auto"/>
        </w:rPr>
        <w:t>[Name und Adresse des Beförderungsunternehmens/der Beförderungsunternehmen, die die Linie gemeinsam be</w:t>
      </w:r>
      <w:r w:rsidR="00F65900" w:rsidRPr="00C91FDC">
        <w:rPr>
          <w:rFonts w:ascii="Times New Roman" w:hAnsi="Times New Roman" w:cstheme="minorBidi"/>
          <w:color w:val="auto"/>
        </w:rPr>
        <w:t>dienen];</w:t>
      </w:r>
    </w:p>
    <w:p w14:paraId="70065269" w14:textId="77777777" w:rsidR="0090569C" w:rsidRPr="00C91FDC" w:rsidRDefault="0090569C" w:rsidP="0090569C">
      <w:r w:rsidRPr="00C91FDC">
        <w:t>die Eintragung der folgenden Linie zur See/auf Binnengewässern in die Liste der Linien zur See oder auf Binnengewässern CIM:</w:t>
      </w:r>
    </w:p>
    <w:p w14:paraId="3D947CAE" w14:textId="77777777" w:rsidR="0090569C" w:rsidRPr="00C91FDC" w:rsidRDefault="0090569C" w:rsidP="00B64D09">
      <w:pPr>
        <w:pStyle w:val="Default"/>
        <w:numPr>
          <w:ilvl w:val="0"/>
          <w:numId w:val="37"/>
        </w:numPr>
        <w:spacing w:after="38"/>
        <w:jc w:val="both"/>
        <w:rPr>
          <w:rFonts w:ascii="Times New Roman" w:hAnsi="Times New Roman" w:cstheme="minorBidi"/>
          <w:color w:val="auto"/>
        </w:rPr>
      </w:pPr>
      <w:r w:rsidRPr="00C91FDC">
        <w:rPr>
          <w:rFonts w:ascii="Times New Roman" w:hAnsi="Times New Roman" w:cstheme="minorBidi"/>
          <w:color w:val="auto"/>
        </w:rPr>
        <w:t>[Endpunkte der Strecke]</w:t>
      </w:r>
      <w:r w:rsidR="00F65900" w:rsidRPr="00C91FDC">
        <w:rPr>
          <w:rFonts w:ascii="Times New Roman" w:hAnsi="Times New Roman" w:cstheme="minorBidi"/>
          <w:color w:val="auto"/>
        </w:rPr>
        <w:t>,</w:t>
      </w:r>
      <w:r w:rsidRPr="00C91FDC">
        <w:rPr>
          <w:rFonts w:ascii="Times New Roman" w:hAnsi="Times New Roman" w:cstheme="minorBidi"/>
          <w:color w:val="auto"/>
        </w:rPr>
        <w:t xml:space="preserve"> </w:t>
      </w:r>
    </w:p>
    <w:p w14:paraId="048006D7" w14:textId="77777777" w:rsidR="0090569C" w:rsidRPr="00C91FDC" w:rsidRDefault="0090569C" w:rsidP="00B64D09">
      <w:pPr>
        <w:pStyle w:val="Default"/>
        <w:numPr>
          <w:ilvl w:val="0"/>
          <w:numId w:val="37"/>
        </w:numPr>
        <w:jc w:val="both"/>
        <w:rPr>
          <w:rFonts w:ascii="Times New Roman" w:hAnsi="Times New Roman" w:cstheme="minorBidi"/>
          <w:color w:val="auto"/>
        </w:rPr>
      </w:pPr>
      <w:r w:rsidRPr="00C91FDC">
        <w:rPr>
          <w:rFonts w:ascii="Times New Roman" w:hAnsi="Times New Roman" w:cstheme="minorBidi"/>
          <w:color w:val="auto"/>
        </w:rPr>
        <w:t>[Länge der Strecke in Kilometern]</w:t>
      </w:r>
      <w:r w:rsidR="00F65900" w:rsidRPr="00C91FDC">
        <w:rPr>
          <w:rFonts w:ascii="Times New Roman" w:hAnsi="Times New Roman" w:cstheme="minorBidi"/>
          <w:color w:val="auto"/>
        </w:rPr>
        <w:t>,</w:t>
      </w:r>
      <w:r w:rsidRPr="00C91FDC">
        <w:rPr>
          <w:rFonts w:ascii="Times New Roman" w:hAnsi="Times New Roman" w:cstheme="minorBidi"/>
          <w:color w:val="auto"/>
        </w:rPr>
        <w:t xml:space="preserve"> </w:t>
      </w:r>
    </w:p>
    <w:p w14:paraId="3E932199" w14:textId="77777777" w:rsidR="0090569C" w:rsidRPr="00C91FDC" w:rsidRDefault="0090569C" w:rsidP="00B64D09">
      <w:pPr>
        <w:pStyle w:val="Default"/>
        <w:numPr>
          <w:ilvl w:val="0"/>
          <w:numId w:val="37"/>
        </w:numPr>
        <w:spacing w:after="38"/>
        <w:jc w:val="both"/>
        <w:rPr>
          <w:rFonts w:ascii="Times New Roman" w:hAnsi="Times New Roman" w:cstheme="minorBidi"/>
          <w:color w:val="auto"/>
        </w:rPr>
      </w:pPr>
      <w:r w:rsidRPr="00C91FDC">
        <w:rPr>
          <w:rFonts w:ascii="Times New Roman" w:hAnsi="Times New Roman" w:cstheme="minorBidi"/>
          <w:color w:val="auto"/>
        </w:rPr>
        <w:t>[Name und Adresse des Beförderungsunternehmens/der Beförderungsunternehmen, die</w:t>
      </w:r>
      <w:r w:rsidR="00F65900" w:rsidRPr="00C91FDC">
        <w:rPr>
          <w:rFonts w:ascii="Times New Roman" w:hAnsi="Times New Roman" w:cstheme="minorBidi"/>
          <w:color w:val="auto"/>
        </w:rPr>
        <w:t xml:space="preserve"> die Linie gemeinsam betreiben],</w:t>
      </w:r>
    </w:p>
    <w:p w14:paraId="2D7CCCF7" w14:textId="77777777" w:rsidR="0000656B" w:rsidRPr="00C91FDC" w:rsidRDefault="00EC5DED" w:rsidP="00B64D09">
      <w:pPr>
        <w:pStyle w:val="Default"/>
        <w:numPr>
          <w:ilvl w:val="0"/>
          <w:numId w:val="37"/>
        </w:numPr>
        <w:spacing w:after="38"/>
        <w:jc w:val="both"/>
        <w:rPr>
          <w:rFonts w:ascii="Times New Roman" w:hAnsi="Times New Roman" w:cstheme="minorBidi"/>
          <w:color w:val="auto"/>
        </w:rPr>
      </w:pPr>
      <w:r w:rsidRPr="00C91FDC">
        <w:rPr>
          <w:rFonts w:ascii="Times New Roman" w:hAnsi="Times New Roman" w:cstheme="minorBidi"/>
          <w:color w:val="auto"/>
        </w:rPr>
        <w:t>Anwendung der besonderen Haftungsvorschriften in Übereinstimmung mit Artikel 38 der Einheitlichen Rechtsvorschriften CIM</w:t>
      </w:r>
      <w:r w:rsidRPr="00C91FDC">
        <w:rPr>
          <w:rStyle w:val="FootnoteReference"/>
          <w:rFonts w:ascii="Times New Roman" w:hAnsi="Times New Roman" w:cstheme="minorBidi"/>
          <w:color w:val="auto"/>
        </w:rPr>
        <w:footnoteReference w:id="5"/>
      </w:r>
      <w:r w:rsidR="00F65900" w:rsidRPr="00C91FDC">
        <w:rPr>
          <w:rFonts w:ascii="Times New Roman" w:hAnsi="Times New Roman" w:cstheme="minorBidi"/>
          <w:color w:val="auto"/>
        </w:rPr>
        <w:t>.</w:t>
      </w:r>
    </w:p>
    <w:p w14:paraId="27CFE62A" w14:textId="77777777" w:rsidR="0090569C" w:rsidRPr="00C91FDC" w:rsidRDefault="0090569C" w:rsidP="000D11AB">
      <w:pPr>
        <w:pStyle w:val="Default"/>
        <w:spacing w:after="38"/>
        <w:jc w:val="both"/>
        <w:rPr>
          <w:rFonts w:ascii="Times New Roman" w:hAnsi="Times New Roman" w:cstheme="minorBidi"/>
          <w:color w:val="auto"/>
        </w:rPr>
      </w:pPr>
    </w:p>
    <w:p w14:paraId="6DBDA934" w14:textId="77777777" w:rsidR="00B862A8" w:rsidRPr="00C91FDC" w:rsidRDefault="00B862A8" w:rsidP="000D11AB">
      <w:pPr>
        <w:pStyle w:val="Default"/>
        <w:jc w:val="both"/>
        <w:rPr>
          <w:rFonts w:ascii="Times New Roman" w:hAnsi="Times New Roman" w:cstheme="minorBidi"/>
          <w:color w:val="auto"/>
        </w:rPr>
      </w:pPr>
    </w:p>
    <w:p w14:paraId="201128D4" w14:textId="77777777" w:rsidR="00B862A8" w:rsidRPr="00C91FDC" w:rsidRDefault="00B862A8" w:rsidP="00B862A8">
      <w:pPr>
        <w:pStyle w:val="Default"/>
        <w:jc w:val="both"/>
        <w:rPr>
          <w:b/>
        </w:rPr>
      </w:pPr>
    </w:p>
    <w:p w14:paraId="4D580716" w14:textId="77777777" w:rsidR="00B862A8" w:rsidRPr="00C91FDC" w:rsidRDefault="00B862A8" w:rsidP="00B862A8">
      <w:r w:rsidRPr="00C91FDC">
        <w:t>Geschehen zu [Ort] am [Datum]</w:t>
      </w:r>
      <w:r w:rsidR="00F65900" w:rsidRPr="00C91FDC">
        <w:t>.</w:t>
      </w:r>
    </w:p>
    <w:p w14:paraId="4514A811" w14:textId="77777777" w:rsidR="0090569C" w:rsidRPr="00C91FDC" w:rsidRDefault="0090569C" w:rsidP="00B862A8"/>
    <w:p w14:paraId="44805C2F" w14:textId="77777777" w:rsidR="00B862A8" w:rsidRPr="00C91FDC" w:rsidRDefault="00B862A8" w:rsidP="00B862A8">
      <w:pPr>
        <w:jc w:val="right"/>
      </w:pPr>
      <w:r w:rsidRPr="00C91FDC">
        <w:rPr>
          <w:color w:val="000000"/>
        </w:rPr>
        <w:t>[Unterschrift]</w:t>
      </w:r>
    </w:p>
    <w:p w14:paraId="0B5D3FE8" w14:textId="77777777" w:rsidR="004908B8" w:rsidRPr="00C91FDC" w:rsidRDefault="004908B8">
      <w:pPr>
        <w:spacing w:line="259" w:lineRule="auto"/>
        <w:jc w:val="left"/>
        <w:rPr>
          <w:b/>
          <w:sz w:val="28"/>
        </w:rPr>
      </w:pPr>
      <w:r w:rsidRPr="00C91FDC">
        <w:br w:type="page"/>
      </w:r>
    </w:p>
    <w:p w14:paraId="1369700A" w14:textId="7436B1E4" w:rsidR="006A3F48" w:rsidRPr="00C91FDC" w:rsidRDefault="00F37B0D" w:rsidP="00002A17">
      <w:pPr>
        <w:pStyle w:val="Heading1"/>
        <w:numPr>
          <w:ilvl w:val="0"/>
          <w:numId w:val="0"/>
        </w:numPr>
        <w:ind w:left="360"/>
      </w:pPr>
      <w:bookmarkStart w:id="22" w:name="_Toc487030144"/>
      <w:bookmarkStart w:id="23" w:name="_Toc498679920"/>
      <w:r w:rsidRPr="00C91FDC">
        <w:lastRenderedPageBreak/>
        <w:t>Musterurkunde für die Streichung (einer/von) Linie(n) zur See und/oder auf Binnengewässern aus der Liste der Linien zur See oder auf Binnengewässern CIV und/oder der Liste der Linien zur See oder auf Binnengewässern CIM</w:t>
      </w:r>
      <w:bookmarkEnd w:id="22"/>
      <w:bookmarkEnd w:id="23"/>
    </w:p>
    <w:p w14:paraId="4EFBF16B" w14:textId="77777777" w:rsidR="006A3F48" w:rsidRPr="00C91FDC" w:rsidRDefault="006A3F48" w:rsidP="006A3F48">
      <w:pPr>
        <w:rPr>
          <w:b/>
        </w:rPr>
      </w:pPr>
    </w:p>
    <w:p w14:paraId="32698225" w14:textId="77777777" w:rsidR="006A3F48" w:rsidRPr="00C91FDC" w:rsidRDefault="006A3F48" w:rsidP="006A3F48">
      <w:pPr>
        <w:jc w:val="center"/>
        <w:rPr>
          <w:b/>
        </w:rPr>
      </w:pPr>
      <w:r w:rsidRPr="00C91FDC">
        <w:rPr>
          <w:b/>
        </w:rPr>
        <w:t>[STAATSOBERHAUPT, REGIERUNGSCHEF, AUSSENMINISTER ODER SONSTIGE BEFUGTE AUTORITÄT]</w:t>
      </w:r>
    </w:p>
    <w:p w14:paraId="14B28AFA" w14:textId="77777777" w:rsidR="006A3F48" w:rsidRPr="00C91FDC" w:rsidRDefault="006A3F48" w:rsidP="006A3F48">
      <w:pPr>
        <w:rPr>
          <w:b/>
        </w:rPr>
      </w:pPr>
    </w:p>
    <w:p w14:paraId="208A61E1" w14:textId="77777777" w:rsidR="006A3F48" w:rsidRPr="00C91FDC" w:rsidRDefault="005E7545" w:rsidP="006A3F48">
      <w:pPr>
        <w:jc w:val="center"/>
        <w:rPr>
          <w:b/>
        </w:rPr>
      </w:pPr>
      <w:r w:rsidRPr="00C91FDC">
        <w:rPr>
          <w:b/>
        </w:rPr>
        <w:t>STREICHUNG (EINER/VON) LINIE(N) ZUR SEE (UND)/AUF BINNENGEWÄSSERN AUS DER LISTE DER LINIEN ZUR SEE ODER AUF BINNENGEWÄSSERN CIV (UND)</w:t>
      </w:r>
      <w:r w:rsidR="00F65900" w:rsidRPr="00C91FDC">
        <w:rPr>
          <w:b/>
        </w:rPr>
        <w:t>/</w:t>
      </w:r>
      <w:r w:rsidRPr="00C91FDC">
        <w:rPr>
          <w:b/>
        </w:rPr>
        <w:t>DER LISTE DER LINIEN ZUR SEE ODER AUF BINNENGEWÄSSERN CIM</w:t>
      </w:r>
    </w:p>
    <w:p w14:paraId="77D9AC08" w14:textId="77777777" w:rsidR="006A3F48" w:rsidRPr="00C91FDC" w:rsidRDefault="006A3F48" w:rsidP="006A3F48">
      <w:pPr>
        <w:rPr>
          <w:b/>
        </w:rPr>
      </w:pPr>
    </w:p>
    <w:p w14:paraId="74A9B10E" w14:textId="77777777" w:rsidR="006A3F48" w:rsidRPr="00C91FDC" w:rsidRDefault="006A3F48" w:rsidP="006A3F48">
      <w:r w:rsidRPr="00C91FDC">
        <w:rPr>
          <w:b/>
        </w:rPr>
        <w:t>IN ANBETRACHT DER TATSACHE, DASS</w:t>
      </w:r>
      <w:r w:rsidRPr="00C91FDC">
        <w:t xml:space="preserve"> die Regierung von [Name des Staates] (in Übereinkunft mit der Regierung von [Name des Staates]) am [Datum] in Übereinstimmung mit Artikel 24 des Übereinkommens über den internationalen Eisenbahnverkehr die Eintragung der folgenden Linie(n) mitgeteilt hat:</w:t>
      </w:r>
    </w:p>
    <w:p w14:paraId="2CFA538F" w14:textId="77777777" w:rsidR="006A3F48" w:rsidRPr="00C91FDC" w:rsidRDefault="00F65900" w:rsidP="006A3F48">
      <w:r w:rsidRPr="00C91FDC">
        <w:t xml:space="preserve"> •</w:t>
      </w:r>
      <w:r w:rsidRPr="00C91FDC">
        <w:tab/>
        <w:t>[Endpunkte der Strecke],</w:t>
      </w:r>
    </w:p>
    <w:p w14:paraId="1A6456F7" w14:textId="77777777" w:rsidR="006A3F48" w:rsidRPr="00C91FDC" w:rsidRDefault="006A3F48" w:rsidP="006A3F48">
      <w:r w:rsidRPr="00C91FDC">
        <w:t>•</w:t>
      </w:r>
      <w:r w:rsidRPr="00C91FDC">
        <w:tab/>
        <w:t>[L</w:t>
      </w:r>
      <w:r w:rsidR="00F65900" w:rsidRPr="00C91FDC">
        <w:t>änge der Strecke in Kilometern],</w:t>
      </w:r>
    </w:p>
    <w:p w14:paraId="1668F62F" w14:textId="77777777" w:rsidR="006A3F48" w:rsidRPr="00C91FDC" w:rsidRDefault="006A3F48" w:rsidP="006A3F48">
      <w:r w:rsidRPr="00C91FDC">
        <w:t>•</w:t>
      </w:r>
      <w:r w:rsidRPr="00C91FDC">
        <w:tab/>
        <w:t>[Name und Adresse des Beförderungsunternehmens/der Beförderungsunternehmen, die die Linie gemeinsam be</w:t>
      </w:r>
      <w:r w:rsidR="00F65900" w:rsidRPr="00C91FDC">
        <w:t>dienen</w:t>
      </w:r>
      <w:r w:rsidRPr="00C91FDC">
        <w:t>]</w:t>
      </w:r>
      <w:r w:rsidR="00F65900" w:rsidRPr="00C91FDC">
        <w:t>,</w:t>
      </w:r>
    </w:p>
    <w:p w14:paraId="53B9223E" w14:textId="77777777" w:rsidR="006A3F48" w:rsidRPr="00C91FDC" w:rsidRDefault="006A3F48" w:rsidP="006A3F48">
      <w:r w:rsidRPr="00C91FDC">
        <w:t xml:space="preserve">notifiziere </w:t>
      </w:r>
      <w:r w:rsidRPr="00C91FDC">
        <w:rPr>
          <w:b/>
        </w:rPr>
        <w:t>ICH</w:t>
      </w:r>
      <w:r w:rsidRPr="00C91FDC">
        <w:t>, [Name und Titel des Staats</w:t>
      </w:r>
      <w:r w:rsidR="00F65900" w:rsidRPr="00C91FDC">
        <w:t>oberhaupts</w:t>
      </w:r>
      <w:r w:rsidRPr="00C91FDC">
        <w:t xml:space="preserve">, Regierungschefs, Außenministers oder </w:t>
      </w:r>
      <w:r w:rsidR="00F65900" w:rsidRPr="00C91FDC">
        <w:t xml:space="preserve">einer </w:t>
      </w:r>
      <w:r w:rsidRPr="00C91FDC">
        <w:t>sonsti</w:t>
      </w:r>
      <w:r w:rsidR="00F65900" w:rsidRPr="00C91FDC">
        <w:t>gen befugten</w:t>
      </w:r>
      <w:r w:rsidRPr="00C91FDC">
        <w:t xml:space="preserve"> Person], hiermit die Streichung derselbigen.</w:t>
      </w:r>
    </w:p>
    <w:p w14:paraId="00639512" w14:textId="77777777" w:rsidR="006A3F48" w:rsidRPr="00C91FDC" w:rsidRDefault="006A3F48" w:rsidP="006A3F48">
      <w:pPr>
        <w:pStyle w:val="Default"/>
        <w:ind w:left="720"/>
        <w:jc w:val="both"/>
        <w:rPr>
          <w:rFonts w:ascii="Times New Roman" w:hAnsi="Times New Roman" w:cstheme="minorBidi"/>
          <w:color w:val="auto"/>
        </w:rPr>
      </w:pPr>
    </w:p>
    <w:p w14:paraId="075A8046" w14:textId="77777777" w:rsidR="006A3F48" w:rsidRPr="00C91FDC" w:rsidRDefault="006A3F48" w:rsidP="006A3F48">
      <w:pPr>
        <w:pStyle w:val="Default"/>
        <w:jc w:val="both"/>
        <w:rPr>
          <w:b/>
        </w:rPr>
      </w:pPr>
    </w:p>
    <w:p w14:paraId="35F7C1C4" w14:textId="77777777" w:rsidR="006A3F48" w:rsidRPr="00C91FDC" w:rsidRDefault="006A3F48" w:rsidP="006A3F48">
      <w:r w:rsidRPr="00C91FDC">
        <w:t>Geschehen zu [Ort] am [Datum]</w:t>
      </w:r>
      <w:r w:rsidR="00F65900" w:rsidRPr="00C91FDC">
        <w:t>.</w:t>
      </w:r>
    </w:p>
    <w:p w14:paraId="7CD1573A" w14:textId="77777777" w:rsidR="006A3F48" w:rsidRPr="00C91FDC" w:rsidRDefault="006A3F48" w:rsidP="006A3F48">
      <w:pPr>
        <w:jc w:val="right"/>
        <w:rPr>
          <w:rFonts w:cs="Times New Roman"/>
          <w:color w:val="000000"/>
        </w:rPr>
      </w:pPr>
      <w:r w:rsidRPr="00C91FDC">
        <w:rPr>
          <w:color w:val="000000"/>
        </w:rPr>
        <w:t>[Unterschrift]</w:t>
      </w:r>
    </w:p>
    <w:p w14:paraId="060C5797" w14:textId="77777777" w:rsidR="004908B8" w:rsidRPr="00C91FDC" w:rsidRDefault="004908B8">
      <w:pPr>
        <w:spacing w:line="259" w:lineRule="auto"/>
        <w:jc w:val="left"/>
      </w:pPr>
      <w:r w:rsidRPr="00C91FDC">
        <w:br w:type="page"/>
      </w:r>
    </w:p>
    <w:p w14:paraId="2288F7BA" w14:textId="15E44418" w:rsidR="00FD5187" w:rsidRPr="00C91FDC" w:rsidRDefault="00F37B0D" w:rsidP="00002A17">
      <w:pPr>
        <w:pStyle w:val="Heading1"/>
        <w:numPr>
          <w:ilvl w:val="0"/>
          <w:numId w:val="0"/>
        </w:numPr>
        <w:ind w:left="360"/>
      </w:pPr>
      <w:bookmarkStart w:id="24" w:name="_Toc487030145"/>
      <w:bookmarkStart w:id="25" w:name="_Toc498679921"/>
      <w:r w:rsidRPr="00C91FDC">
        <w:lastRenderedPageBreak/>
        <w:t>Musterurkunde für eine Genehmigung</w:t>
      </w:r>
      <w:bookmarkEnd w:id="24"/>
      <w:bookmarkEnd w:id="25"/>
    </w:p>
    <w:p w14:paraId="7B945310" w14:textId="77777777" w:rsidR="00FD5187" w:rsidRPr="00C91FDC" w:rsidRDefault="00FD5187" w:rsidP="00FD5187">
      <w:pPr>
        <w:spacing w:after="200" w:line="276" w:lineRule="auto"/>
        <w:jc w:val="center"/>
        <w:rPr>
          <w:rFonts w:eastAsia="Calibri" w:cs="Times New Roman"/>
          <w:b/>
          <w:bCs/>
        </w:rPr>
      </w:pPr>
    </w:p>
    <w:p w14:paraId="04438B5F" w14:textId="77777777" w:rsidR="00292D8E" w:rsidRPr="00C91FDC" w:rsidRDefault="00292D8E" w:rsidP="00FD5187">
      <w:pPr>
        <w:spacing w:after="200" w:line="276" w:lineRule="auto"/>
        <w:jc w:val="center"/>
        <w:rPr>
          <w:rFonts w:eastAsia="Calibri" w:cs="Times New Roman"/>
          <w:b/>
          <w:bCs/>
        </w:rPr>
      </w:pPr>
      <w:r w:rsidRPr="00C91FDC">
        <w:rPr>
          <w:b/>
        </w:rPr>
        <w:t>[STAATSOBERHAUPT, REGIERUNGSCHEF, AUSSENMINISTER ODER ERMÄCHTIGTE PERSON]</w:t>
      </w:r>
    </w:p>
    <w:p w14:paraId="2E46670C" w14:textId="77777777" w:rsidR="00292D8E" w:rsidRPr="00C91FDC" w:rsidRDefault="00292D8E" w:rsidP="00FD5187">
      <w:pPr>
        <w:spacing w:after="200" w:line="276" w:lineRule="auto"/>
        <w:jc w:val="center"/>
        <w:rPr>
          <w:rFonts w:eastAsia="Calibri" w:cs="Times New Roman"/>
          <w:b/>
          <w:bCs/>
        </w:rPr>
      </w:pPr>
      <w:r w:rsidRPr="00C91FDC">
        <w:rPr>
          <w:b/>
          <w:color w:val="000000"/>
        </w:rPr>
        <w:t>URKUNDE FÜR EINE GENEHMIGUNG</w:t>
      </w:r>
    </w:p>
    <w:p w14:paraId="5DEBFF4A" w14:textId="77777777" w:rsidR="00FD5187" w:rsidRPr="00C91FDC" w:rsidRDefault="00FD5187" w:rsidP="00FD5187">
      <w:pPr>
        <w:spacing w:after="200" w:line="276" w:lineRule="auto"/>
        <w:jc w:val="left"/>
        <w:rPr>
          <w:rFonts w:eastAsia="Calibri" w:cs="Times New Roman"/>
        </w:rPr>
      </w:pPr>
    </w:p>
    <w:p w14:paraId="41ADA21C" w14:textId="77777777" w:rsidR="00FD5187" w:rsidRPr="00C91FDC" w:rsidRDefault="00FD5187" w:rsidP="00B35F46">
      <w:pPr>
        <w:spacing w:after="200" w:line="276" w:lineRule="auto"/>
        <w:rPr>
          <w:rFonts w:eastAsia="Calibri" w:cs="Times New Roman"/>
        </w:rPr>
      </w:pPr>
      <w:r w:rsidRPr="00C91FDC">
        <w:rPr>
          <w:b/>
        </w:rPr>
        <w:t>IN ANBETRACHT DER TATSACHE, DASS</w:t>
      </w:r>
      <w:r w:rsidRPr="00C91FDC">
        <w:t xml:space="preserve"> die Änderungen an [Liste der geänderten Rechtsvorschriften]</w:t>
      </w:r>
      <w:r w:rsidRPr="00C91FDC">
        <w:rPr>
          <w:rStyle w:val="FootnoteReference"/>
        </w:rPr>
        <w:footnoteReference w:id="6"/>
      </w:r>
      <w:r w:rsidRPr="00C91FDC">
        <w:t xml:space="preserve"> von der [Nummer] Generalversammlung am [Datum] in [Ort] angenommen wurden, </w:t>
      </w:r>
    </w:p>
    <w:p w14:paraId="3D30D90C" w14:textId="77777777" w:rsidR="00FD5187" w:rsidRPr="00C91FDC" w:rsidRDefault="00FD5187" w:rsidP="00B35F46">
      <w:pPr>
        <w:autoSpaceDE w:val="0"/>
        <w:autoSpaceDN w:val="0"/>
        <w:adjustRightInd w:val="0"/>
        <w:spacing w:after="0"/>
        <w:rPr>
          <w:rFonts w:eastAsia="Calibri" w:cs="Times New Roman"/>
          <w:color w:val="000000"/>
        </w:rPr>
      </w:pPr>
      <w:r w:rsidRPr="00C91FDC">
        <w:t xml:space="preserve">erkläre </w:t>
      </w:r>
      <w:r w:rsidRPr="00C91FDC">
        <w:rPr>
          <w:b/>
        </w:rPr>
        <w:t>ICH</w:t>
      </w:r>
      <w:r w:rsidRPr="00C91FDC">
        <w:t>, [Name und Titel des Staatsoberhauptes, Regierungschefs, Außenministers oder einer gebührend bevollmächtigten Person</w:t>
      </w:r>
      <w:r w:rsidRPr="00C91FDC">
        <w:rPr>
          <w:color w:val="000000"/>
        </w:rPr>
        <w:t xml:space="preserve">], </w:t>
      </w:r>
      <w:r w:rsidRPr="00C91FDC">
        <w:rPr>
          <w:b/>
        </w:rPr>
        <w:t>HIERMIT</w:t>
      </w:r>
      <w:r w:rsidRPr="00C91FDC">
        <w:t>, dass die Regierung von [Name des Staates] nach Überprüfung der oben genannten Änderungen selbige genehmigt und sich verpflichtet, das Übereinkommen in seiner geänderten Fassung gewissenhaft einzuhalten.</w:t>
      </w:r>
    </w:p>
    <w:p w14:paraId="16038923" w14:textId="77777777" w:rsidR="00FD5187" w:rsidRPr="00C91FDC" w:rsidRDefault="00FD5187" w:rsidP="00FD5187">
      <w:pPr>
        <w:autoSpaceDE w:val="0"/>
        <w:autoSpaceDN w:val="0"/>
        <w:adjustRightInd w:val="0"/>
        <w:spacing w:after="0"/>
        <w:jc w:val="left"/>
        <w:rPr>
          <w:rFonts w:eastAsia="Calibri" w:cs="Times New Roman"/>
          <w:color w:val="000000"/>
        </w:rPr>
      </w:pPr>
    </w:p>
    <w:p w14:paraId="20B0CD26" w14:textId="77777777" w:rsidR="00FD5187" w:rsidRPr="00C91FDC" w:rsidRDefault="00FD5187" w:rsidP="00FD5187">
      <w:pPr>
        <w:autoSpaceDE w:val="0"/>
        <w:autoSpaceDN w:val="0"/>
        <w:adjustRightInd w:val="0"/>
        <w:spacing w:after="0"/>
        <w:jc w:val="left"/>
        <w:rPr>
          <w:rFonts w:eastAsia="Calibri" w:cs="Times New Roman"/>
          <w:color w:val="000000"/>
        </w:rPr>
      </w:pPr>
      <w:r w:rsidRPr="00C91FDC">
        <w:rPr>
          <w:b/>
        </w:rPr>
        <w:t>ZU URKUND DESSEN</w:t>
      </w:r>
      <w:r w:rsidRPr="00C91FDC">
        <w:t xml:space="preserve"> habe ich diese Urkunde einer Genehmigung in [Ort] am [Datum] unterzeichnet.</w:t>
      </w:r>
      <w:r w:rsidRPr="00C91FDC">
        <w:rPr>
          <w:color w:val="000000"/>
        </w:rPr>
        <w:t xml:space="preserve"> </w:t>
      </w:r>
    </w:p>
    <w:p w14:paraId="39BADE95" w14:textId="77777777" w:rsidR="00FD5187" w:rsidRPr="00C91FDC" w:rsidRDefault="00FD5187" w:rsidP="00FD5187">
      <w:pPr>
        <w:spacing w:after="200" w:line="276" w:lineRule="auto"/>
        <w:jc w:val="left"/>
        <w:rPr>
          <w:rFonts w:eastAsia="Calibri" w:cs="Times New Roman"/>
        </w:rPr>
      </w:pPr>
    </w:p>
    <w:p w14:paraId="50F9C14F" w14:textId="77777777" w:rsidR="00FD5187" w:rsidRPr="00C91FDC" w:rsidRDefault="00FD5187" w:rsidP="00FD5187">
      <w:pPr>
        <w:spacing w:after="200" w:line="276" w:lineRule="auto"/>
        <w:jc w:val="left"/>
        <w:rPr>
          <w:rFonts w:eastAsia="Calibri" w:cs="Times New Roman"/>
        </w:rPr>
      </w:pPr>
    </w:p>
    <w:p w14:paraId="1879E2F8" w14:textId="77777777" w:rsidR="00FD5187" w:rsidRPr="00C91FDC" w:rsidRDefault="002B12BF" w:rsidP="00FD5187">
      <w:pPr>
        <w:spacing w:after="200" w:line="276" w:lineRule="auto"/>
        <w:jc w:val="right"/>
        <w:rPr>
          <w:rFonts w:eastAsia="Calibri" w:cs="Times New Roman"/>
        </w:rPr>
      </w:pPr>
      <w:r w:rsidRPr="00C91FDC">
        <w:t>[Unterschrift]</w:t>
      </w:r>
    </w:p>
    <w:p w14:paraId="38D61CF5" w14:textId="71151D30" w:rsidR="006F77A6" w:rsidRPr="00B74A00" w:rsidRDefault="002B12BF" w:rsidP="00B74A00">
      <w:pPr>
        <w:spacing w:line="259" w:lineRule="auto"/>
        <w:jc w:val="left"/>
        <w:rPr>
          <w:rFonts w:eastAsia="Calibri" w:cs="Times New Roman"/>
        </w:rPr>
      </w:pPr>
      <w:r w:rsidRPr="00C91FDC">
        <w:br w:type="page"/>
      </w:r>
    </w:p>
    <w:p w14:paraId="0921A94A" w14:textId="7D5BEB74" w:rsidR="00FD7DAA" w:rsidRPr="00C91FDC" w:rsidRDefault="00F37B0D" w:rsidP="00B74A00">
      <w:pPr>
        <w:pStyle w:val="Heading1"/>
        <w:numPr>
          <w:ilvl w:val="0"/>
          <w:numId w:val="0"/>
        </w:numPr>
        <w:ind w:left="720" w:hanging="360"/>
      </w:pPr>
      <w:bookmarkStart w:id="26" w:name="_Toc487030146"/>
      <w:bookmarkStart w:id="27" w:name="_Toc498679922"/>
      <w:r w:rsidRPr="00C91FDC">
        <w:lastRenderedPageBreak/>
        <w:t xml:space="preserve">Musterurkunde für eine </w:t>
      </w:r>
      <w:bookmarkEnd w:id="26"/>
      <w:r w:rsidR="00F65900" w:rsidRPr="00C91FDC">
        <w:t>Nichtgenehmigung</w:t>
      </w:r>
      <w:bookmarkEnd w:id="27"/>
    </w:p>
    <w:p w14:paraId="6B683DE4" w14:textId="77777777" w:rsidR="00292D8E" w:rsidRPr="00C91FDC" w:rsidRDefault="00292D8E" w:rsidP="00FD7DAA">
      <w:pPr>
        <w:autoSpaceDE w:val="0"/>
        <w:autoSpaceDN w:val="0"/>
        <w:adjustRightInd w:val="0"/>
        <w:spacing w:after="0"/>
        <w:jc w:val="center"/>
        <w:rPr>
          <w:rFonts w:eastAsia="Calibri" w:cs="Times New Roman"/>
          <w:b/>
          <w:bCs/>
          <w:color w:val="000000"/>
        </w:rPr>
      </w:pPr>
    </w:p>
    <w:p w14:paraId="191B5502" w14:textId="77777777" w:rsidR="00292D8E" w:rsidRPr="00C91FDC" w:rsidRDefault="00292D8E" w:rsidP="00292D8E">
      <w:pPr>
        <w:spacing w:after="200" w:line="276" w:lineRule="auto"/>
        <w:jc w:val="center"/>
        <w:rPr>
          <w:rFonts w:eastAsia="Calibri" w:cs="Times New Roman"/>
          <w:b/>
          <w:bCs/>
        </w:rPr>
      </w:pPr>
      <w:r w:rsidRPr="00C91FDC">
        <w:rPr>
          <w:b/>
        </w:rPr>
        <w:t>[STAATSOBERHAUPT, REGIERUNGSCHEF, AUSSENMINISTER ODER ERMÄCHTIGTE PERSON]</w:t>
      </w:r>
    </w:p>
    <w:p w14:paraId="4898E6E6" w14:textId="77777777" w:rsidR="00292D8E" w:rsidRPr="00C91FDC" w:rsidRDefault="00292D8E" w:rsidP="00FD7DAA">
      <w:pPr>
        <w:autoSpaceDE w:val="0"/>
        <w:autoSpaceDN w:val="0"/>
        <w:adjustRightInd w:val="0"/>
        <w:spacing w:after="0"/>
        <w:jc w:val="center"/>
        <w:rPr>
          <w:rFonts w:eastAsia="Calibri" w:cs="Times New Roman"/>
          <w:b/>
          <w:bCs/>
          <w:color w:val="000000"/>
        </w:rPr>
      </w:pPr>
    </w:p>
    <w:p w14:paraId="2CDECFBC" w14:textId="77777777" w:rsidR="00FD7DAA" w:rsidRPr="00C91FDC" w:rsidRDefault="00292D8E" w:rsidP="00FD7DAA">
      <w:pPr>
        <w:spacing w:after="200" w:line="276" w:lineRule="auto"/>
        <w:jc w:val="center"/>
        <w:rPr>
          <w:rFonts w:eastAsia="Calibri" w:cs="Times New Roman"/>
          <w:b/>
          <w:bCs/>
        </w:rPr>
      </w:pPr>
      <w:r w:rsidRPr="00C91FDC">
        <w:rPr>
          <w:b/>
          <w:color w:val="000000"/>
        </w:rPr>
        <w:t>URKUNDE FÜR EINE NICHTGENEHMIGUNG</w:t>
      </w:r>
    </w:p>
    <w:p w14:paraId="7AD43264" w14:textId="77777777" w:rsidR="00292D8E" w:rsidRPr="00C91FDC" w:rsidRDefault="00292D8E" w:rsidP="00292D8E">
      <w:pPr>
        <w:spacing w:after="200" w:line="276" w:lineRule="auto"/>
        <w:rPr>
          <w:rFonts w:eastAsia="Calibri" w:cs="Times New Roman"/>
        </w:rPr>
      </w:pPr>
      <w:r w:rsidRPr="00C91FDC">
        <w:rPr>
          <w:b/>
        </w:rPr>
        <w:t>IN ANBETRACHT DER TATSACHE, DASS</w:t>
      </w:r>
      <w:r w:rsidRPr="00C91FDC">
        <w:t xml:space="preserve"> die Änderungen an [Liste der geänderten Rechtsvorschriften]</w:t>
      </w:r>
      <w:r w:rsidRPr="00C91FDC">
        <w:rPr>
          <w:vertAlign w:val="superscript"/>
        </w:rPr>
        <w:footnoteReference w:id="7"/>
      </w:r>
      <w:r w:rsidRPr="00C91FDC">
        <w:t xml:space="preserve"> von der [Nummer] Generalversammlung am [Datum] in [Ort] angenommen wurden, </w:t>
      </w:r>
    </w:p>
    <w:p w14:paraId="399E1107" w14:textId="77777777" w:rsidR="00FD7DAA" w:rsidRPr="00C91FDC" w:rsidRDefault="00FD7DAA" w:rsidP="00B35F46">
      <w:pPr>
        <w:autoSpaceDE w:val="0"/>
        <w:autoSpaceDN w:val="0"/>
        <w:adjustRightInd w:val="0"/>
        <w:spacing w:after="0"/>
        <w:rPr>
          <w:rFonts w:eastAsia="Calibri" w:cs="Times New Roman"/>
          <w:color w:val="000000"/>
        </w:rPr>
      </w:pPr>
      <w:r w:rsidRPr="00C91FDC">
        <w:t xml:space="preserve">erkläre </w:t>
      </w:r>
      <w:r w:rsidRPr="00C91FDC">
        <w:rPr>
          <w:b/>
        </w:rPr>
        <w:t>ICH</w:t>
      </w:r>
      <w:r w:rsidRPr="00C91FDC">
        <w:t>, [Name und Titel des Staatsoberhauptes, Regierungschefs, Außenministers oder einer gebührend bevollmächtigten Person</w:t>
      </w:r>
      <w:r w:rsidRPr="00C91FDC">
        <w:rPr>
          <w:color w:val="000000"/>
        </w:rPr>
        <w:t>]</w:t>
      </w:r>
      <w:r w:rsidR="000A6BF1" w:rsidRPr="00C91FDC">
        <w:rPr>
          <w:color w:val="000000"/>
        </w:rPr>
        <w:t>,</w:t>
      </w:r>
      <w:r w:rsidR="000A6BF1" w:rsidRPr="00C91FDC">
        <w:rPr>
          <w:b/>
        </w:rPr>
        <w:t xml:space="preserve"> HIERMIT</w:t>
      </w:r>
      <w:r w:rsidRPr="00C91FDC">
        <w:t>, dass die Regierung von [Name des Staates] nach Überprüfung der oben genannten Änderungen selbige</w:t>
      </w:r>
      <w:r w:rsidR="00AC03F8" w:rsidRPr="00C91FDC">
        <w:t>n</w:t>
      </w:r>
      <w:r w:rsidRPr="00C91FDC">
        <w:t xml:space="preserve"> nicht </w:t>
      </w:r>
      <w:r w:rsidR="00AC03F8" w:rsidRPr="00C91FDC">
        <w:t>zustimmt</w:t>
      </w:r>
      <w:r w:rsidRPr="00C91FDC">
        <w:t>.</w:t>
      </w:r>
    </w:p>
    <w:p w14:paraId="00000633" w14:textId="77777777" w:rsidR="00FD7DAA" w:rsidRPr="00C91FDC" w:rsidRDefault="00FD7DAA" w:rsidP="00FD7DAA">
      <w:pPr>
        <w:autoSpaceDE w:val="0"/>
        <w:autoSpaceDN w:val="0"/>
        <w:adjustRightInd w:val="0"/>
        <w:spacing w:after="0"/>
        <w:jc w:val="left"/>
        <w:rPr>
          <w:rFonts w:eastAsia="Calibri" w:cs="Times New Roman"/>
          <w:color w:val="000000"/>
        </w:rPr>
      </w:pPr>
    </w:p>
    <w:p w14:paraId="1BFA7F0A" w14:textId="77777777" w:rsidR="00FD7DAA" w:rsidRPr="00C91FDC" w:rsidRDefault="00FD7DAA" w:rsidP="00B35F46">
      <w:pPr>
        <w:autoSpaceDE w:val="0"/>
        <w:autoSpaceDN w:val="0"/>
        <w:adjustRightInd w:val="0"/>
        <w:spacing w:after="0"/>
        <w:rPr>
          <w:rFonts w:eastAsia="Calibri" w:cs="Times New Roman"/>
          <w:color w:val="000000"/>
        </w:rPr>
      </w:pPr>
      <w:r w:rsidRPr="00C91FDC">
        <w:rPr>
          <w:b/>
        </w:rPr>
        <w:t>ZU URKUND DESSEN</w:t>
      </w:r>
      <w:r w:rsidRPr="00C91FDC">
        <w:t xml:space="preserve"> habe ich diese Urkunde einer Nicht</w:t>
      </w:r>
      <w:r w:rsidR="00AC03F8" w:rsidRPr="00C91FDC">
        <w:t>zustimmung</w:t>
      </w:r>
      <w:r w:rsidRPr="00C91FDC">
        <w:t xml:space="preserve"> in [Ort] am [Datum] unterzeichnet.</w:t>
      </w:r>
      <w:r w:rsidRPr="00C91FDC">
        <w:rPr>
          <w:color w:val="000000"/>
        </w:rPr>
        <w:t xml:space="preserve"> </w:t>
      </w:r>
    </w:p>
    <w:p w14:paraId="73E85210" w14:textId="77777777" w:rsidR="00FD7DAA" w:rsidRPr="00C91FDC" w:rsidRDefault="00FD7DAA" w:rsidP="00FD7DAA">
      <w:pPr>
        <w:spacing w:after="200" w:line="276" w:lineRule="auto"/>
        <w:jc w:val="left"/>
        <w:rPr>
          <w:rFonts w:eastAsia="Calibri" w:cs="Times New Roman"/>
        </w:rPr>
      </w:pPr>
    </w:p>
    <w:p w14:paraId="32A1169E" w14:textId="77777777" w:rsidR="00FD7DAA" w:rsidRPr="00C91FDC" w:rsidRDefault="00FD7DAA" w:rsidP="00FD7DAA">
      <w:pPr>
        <w:spacing w:after="200" w:line="276" w:lineRule="auto"/>
        <w:jc w:val="left"/>
        <w:rPr>
          <w:rFonts w:eastAsia="Calibri" w:cs="Times New Roman"/>
        </w:rPr>
      </w:pPr>
    </w:p>
    <w:p w14:paraId="68ED66F7" w14:textId="77777777" w:rsidR="00020835" w:rsidRPr="00C91FDC" w:rsidRDefault="002B12BF" w:rsidP="00B35F46">
      <w:pPr>
        <w:pStyle w:val="Default"/>
        <w:jc w:val="right"/>
        <w:rPr>
          <w:rFonts w:ascii="Times New Roman" w:eastAsia="Calibri" w:hAnsi="Times New Roman" w:cs="Times New Roman"/>
        </w:rPr>
      </w:pPr>
      <w:r w:rsidRPr="00C91FDC">
        <w:rPr>
          <w:rFonts w:ascii="Times New Roman" w:hAnsi="Times New Roman"/>
        </w:rPr>
        <w:t>[Unterschrift]</w:t>
      </w:r>
    </w:p>
    <w:p w14:paraId="7693FB14" w14:textId="77777777" w:rsidR="004908B8" w:rsidRPr="00C91FDC" w:rsidRDefault="002B12BF">
      <w:pPr>
        <w:spacing w:line="259" w:lineRule="auto"/>
        <w:jc w:val="left"/>
        <w:rPr>
          <w:rFonts w:eastAsia="Calibri" w:cs="Times New Roman"/>
          <w:color w:val="000000"/>
        </w:rPr>
      </w:pPr>
      <w:r w:rsidRPr="00C91FDC">
        <w:br w:type="page"/>
      </w:r>
    </w:p>
    <w:p w14:paraId="261416F1" w14:textId="44A40F14" w:rsidR="00285702" w:rsidRPr="00C91FDC" w:rsidRDefault="00F37B0D" w:rsidP="00002A17">
      <w:pPr>
        <w:pStyle w:val="Heading1"/>
        <w:numPr>
          <w:ilvl w:val="0"/>
          <w:numId w:val="0"/>
        </w:numPr>
        <w:ind w:left="360"/>
      </w:pPr>
      <w:bookmarkStart w:id="28" w:name="_Toc487030147"/>
      <w:bookmarkStart w:id="29" w:name="_Toc498679923"/>
      <w:r w:rsidRPr="00C91FDC">
        <w:lastRenderedPageBreak/>
        <w:t>Musterurkunde für einen Widerspruch</w:t>
      </w:r>
      <w:bookmarkEnd w:id="28"/>
      <w:bookmarkEnd w:id="29"/>
    </w:p>
    <w:p w14:paraId="6BC0EBF2" w14:textId="77777777" w:rsidR="00285702" w:rsidRPr="00C91FDC" w:rsidRDefault="00285702" w:rsidP="00285702">
      <w:pPr>
        <w:autoSpaceDE w:val="0"/>
        <w:autoSpaceDN w:val="0"/>
        <w:adjustRightInd w:val="0"/>
        <w:spacing w:after="0"/>
        <w:jc w:val="center"/>
        <w:rPr>
          <w:rFonts w:eastAsia="Calibri" w:cs="Times New Roman"/>
          <w:b/>
          <w:bCs/>
          <w:color w:val="000000"/>
        </w:rPr>
      </w:pPr>
    </w:p>
    <w:p w14:paraId="63289F4B" w14:textId="77777777" w:rsidR="00285702" w:rsidRPr="00C91FDC" w:rsidRDefault="00285702" w:rsidP="00285702">
      <w:pPr>
        <w:spacing w:after="200" w:line="276" w:lineRule="auto"/>
        <w:jc w:val="center"/>
        <w:rPr>
          <w:rFonts w:eastAsia="Calibri" w:cs="Times New Roman"/>
          <w:b/>
          <w:bCs/>
        </w:rPr>
      </w:pPr>
      <w:r w:rsidRPr="00C91FDC">
        <w:rPr>
          <w:b/>
        </w:rPr>
        <w:t>[STAATSOBERHAUPT, REGIERUNGSCHEF, AUSSENMINISTER ODER SONSTIGE BEFUGTE AUTORITÄT]</w:t>
      </w:r>
    </w:p>
    <w:p w14:paraId="2873EE2B" w14:textId="77777777" w:rsidR="00285702" w:rsidRPr="00C91FDC" w:rsidRDefault="00285702" w:rsidP="00285702">
      <w:pPr>
        <w:autoSpaceDE w:val="0"/>
        <w:autoSpaceDN w:val="0"/>
        <w:adjustRightInd w:val="0"/>
        <w:spacing w:after="0"/>
        <w:jc w:val="center"/>
        <w:rPr>
          <w:rFonts w:eastAsia="Calibri" w:cs="Times New Roman"/>
          <w:b/>
          <w:bCs/>
          <w:color w:val="000000"/>
        </w:rPr>
      </w:pPr>
    </w:p>
    <w:p w14:paraId="0284AD02" w14:textId="77777777" w:rsidR="00285702" w:rsidRPr="00C91FDC" w:rsidRDefault="00285702" w:rsidP="00285702">
      <w:pPr>
        <w:spacing w:after="200" w:line="276" w:lineRule="auto"/>
        <w:jc w:val="center"/>
        <w:rPr>
          <w:rFonts w:eastAsia="Calibri" w:cs="Times New Roman"/>
          <w:b/>
          <w:bCs/>
        </w:rPr>
      </w:pPr>
      <w:r w:rsidRPr="00C91FDC">
        <w:rPr>
          <w:b/>
          <w:color w:val="000000"/>
        </w:rPr>
        <w:t>URKUNDE FÜR EINEN WIDERSPRUCH</w:t>
      </w:r>
    </w:p>
    <w:p w14:paraId="36EDE0D9" w14:textId="77777777" w:rsidR="00285702" w:rsidRPr="00C91FDC" w:rsidRDefault="00285702" w:rsidP="00285702">
      <w:pPr>
        <w:spacing w:after="200" w:line="276" w:lineRule="auto"/>
        <w:rPr>
          <w:rFonts w:eastAsia="Calibri" w:cs="Times New Roman"/>
        </w:rPr>
      </w:pPr>
      <w:r w:rsidRPr="00C91FDC">
        <w:rPr>
          <w:b/>
        </w:rPr>
        <w:t>IN ANBETRACHT DER TATSACHE, DASS</w:t>
      </w:r>
      <w:r w:rsidRPr="00C91FDC">
        <w:t xml:space="preserve">  die Änderungen an [Liste der geänderten Rechtsvorschriften]</w:t>
      </w:r>
      <w:r w:rsidRPr="00C91FDC">
        <w:rPr>
          <w:vertAlign w:val="superscript"/>
        </w:rPr>
        <w:footnoteReference w:id="8"/>
      </w:r>
      <w:r w:rsidRPr="00C91FDC">
        <w:t xml:space="preserve"> vom [Nummer] Revisionsausschuss/Fachausschuss für technische Fragen/RID-Fachausschuss am [Datum] in [Ort] angenommen wurden, </w:t>
      </w:r>
    </w:p>
    <w:p w14:paraId="5ED7A45F" w14:textId="77777777" w:rsidR="00EC5DED" w:rsidRPr="00C91FDC" w:rsidRDefault="00285702" w:rsidP="00285702">
      <w:pPr>
        <w:autoSpaceDE w:val="0"/>
        <w:autoSpaceDN w:val="0"/>
        <w:adjustRightInd w:val="0"/>
        <w:spacing w:after="0"/>
        <w:rPr>
          <w:rFonts w:eastAsia="Calibri" w:cs="Times New Roman"/>
          <w:color w:val="000000"/>
        </w:rPr>
      </w:pPr>
      <w:r w:rsidRPr="00C91FDC">
        <w:t xml:space="preserve">erkläre </w:t>
      </w:r>
      <w:r w:rsidRPr="00C91FDC">
        <w:rPr>
          <w:b/>
        </w:rPr>
        <w:t>ICH</w:t>
      </w:r>
      <w:r w:rsidRPr="00C91FDC">
        <w:t xml:space="preserve">, [Name und Titel des Staatsoberhauptes, Regierungschefs, Außenministers oder einer sonstigen befugten Person], </w:t>
      </w:r>
      <w:r w:rsidRPr="00C91FDC">
        <w:rPr>
          <w:b/>
        </w:rPr>
        <w:t>HIERMIT</w:t>
      </w:r>
      <w:r w:rsidRPr="00C91FDC">
        <w:t xml:space="preserve">, dass die Regierung von [Name des Staates] nach Überprüfung der oben genannten Änderungen Widerspruch gegen die folgende(n) Änderung(en) </w:t>
      </w:r>
      <w:r w:rsidR="00494FFB" w:rsidRPr="00C91FDC">
        <w:t>erhebt</w:t>
      </w:r>
      <w:r w:rsidRPr="00C91FDC">
        <w:t>:</w:t>
      </w:r>
    </w:p>
    <w:p w14:paraId="11C9C28E" w14:textId="77777777" w:rsidR="00EC5DED" w:rsidRPr="00C91FDC" w:rsidRDefault="00EC5DED" w:rsidP="00285702">
      <w:pPr>
        <w:autoSpaceDE w:val="0"/>
        <w:autoSpaceDN w:val="0"/>
        <w:adjustRightInd w:val="0"/>
        <w:spacing w:after="0"/>
        <w:rPr>
          <w:rFonts w:eastAsia="Calibri" w:cs="Times New Roman"/>
          <w:color w:val="000000"/>
        </w:rPr>
      </w:pPr>
    </w:p>
    <w:p w14:paraId="04398699" w14:textId="77777777" w:rsidR="00285702" w:rsidRPr="00C91FDC" w:rsidRDefault="00EC5DED" w:rsidP="00285702">
      <w:pPr>
        <w:autoSpaceDE w:val="0"/>
        <w:autoSpaceDN w:val="0"/>
        <w:adjustRightInd w:val="0"/>
        <w:spacing w:after="0"/>
        <w:rPr>
          <w:rFonts w:eastAsia="Calibri" w:cs="Times New Roman"/>
          <w:color w:val="000000"/>
        </w:rPr>
      </w:pPr>
      <w:r w:rsidRPr="00C91FDC">
        <w:rPr>
          <w:color w:val="000000"/>
        </w:rPr>
        <w:t>[Liste der Änderungen]</w:t>
      </w:r>
      <w:r w:rsidR="006A70C9" w:rsidRPr="00C91FDC">
        <w:rPr>
          <w:color w:val="000000"/>
        </w:rPr>
        <w:t>.</w:t>
      </w:r>
    </w:p>
    <w:p w14:paraId="2DED5A39" w14:textId="77777777" w:rsidR="00285702" w:rsidRPr="00C91FDC" w:rsidRDefault="00285702" w:rsidP="00285702">
      <w:pPr>
        <w:autoSpaceDE w:val="0"/>
        <w:autoSpaceDN w:val="0"/>
        <w:adjustRightInd w:val="0"/>
        <w:spacing w:after="0"/>
        <w:jc w:val="left"/>
        <w:rPr>
          <w:rFonts w:eastAsia="Calibri" w:cs="Times New Roman"/>
          <w:color w:val="000000"/>
        </w:rPr>
      </w:pPr>
    </w:p>
    <w:p w14:paraId="05AB10DB" w14:textId="77777777" w:rsidR="00285702" w:rsidRPr="00C91FDC" w:rsidRDefault="00285702" w:rsidP="00285702">
      <w:pPr>
        <w:autoSpaceDE w:val="0"/>
        <w:autoSpaceDN w:val="0"/>
        <w:adjustRightInd w:val="0"/>
        <w:spacing w:after="0"/>
        <w:rPr>
          <w:rFonts w:eastAsia="Calibri" w:cs="Times New Roman"/>
          <w:color w:val="000000"/>
        </w:rPr>
      </w:pPr>
      <w:r w:rsidRPr="00C91FDC">
        <w:rPr>
          <w:b/>
        </w:rPr>
        <w:t>ZU URKUND DESSEN</w:t>
      </w:r>
      <w:r w:rsidRPr="00C91FDC">
        <w:t xml:space="preserve"> habe ich diese Urkunde eines Widerspruchs in [Ort] am [Datum] unterzeichnet.</w:t>
      </w:r>
      <w:r w:rsidRPr="00C91FDC">
        <w:rPr>
          <w:color w:val="000000"/>
        </w:rPr>
        <w:t xml:space="preserve"> </w:t>
      </w:r>
    </w:p>
    <w:p w14:paraId="0EB2545D" w14:textId="77777777" w:rsidR="00285702" w:rsidRPr="00C91FDC" w:rsidRDefault="00285702" w:rsidP="00285702">
      <w:pPr>
        <w:spacing w:after="200" w:line="276" w:lineRule="auto"/>
        <w:jc w:val="left"/>
        <w:rPr>
          <w:rFonts w:eastAsia="Calibri" w:cs="Times New Roman"/>
        </w:rPr>
      </w:pPr>
    </w:p>
    <w:p w14:paraId="6A5B2D1A" w14:textId="77777777" w:rsidR="00285702" w:rsidRPr="00C91FDC" w:rsidRDefault="00285702" w:rsidP="00285702">
      <w:pPr>
        <w:spacing w:after="200" w:line="276" w:lineRule="auto"/>
        <w:jc w:val="left"/>
        <w:rPr>
          <w:rFonts w:eastAsia="Calibri" w:cs="Times New Roman"/>
        </w:rPr>
      </w:pPr>
    </w:p>
    <w:p w14:paraId="46DE3CED" w14:textId="77777777" w:rsidR="00285702" w:rsidRPr="00C91FDC" w:rsidRDefault="002B12BF" w:rsidP="00285702">
      <w:pPr>
        <w:pStyle w:val="Default"/>
        <w:jc w:val="right"/>
        <w:rPr>
          <w:rFonts w:ascii="Times New Roman" w:eastAsia="Calibri" w:hAnsi="Times New Roman" w:cs="Times New Roman"/>
        </w:rPr>
      </w:pPr>
      <w:r w:rsidRPr="00C91FDC">
        <w:rPr>
          <w:rFonts w:ascii="Times New Roman" w:hAnsi="Times New Roman"/>
        </w:rPr>
        <w:t>[Unterschrift]</w:t>
      </w:r>
    </w:p>
    <w:p w14:paraId="56D41AF3" w14:textId="77777777" w:rsidR="004908B8" w:rsidRPr="00C91FDC" w:rsidRDefault="002B12BF">
      <w:pPr>
        <w:spacing w:line="259" w:lineRule="auto"/>
        <w:jc w:val="left"/>
        <w:rPr>
          <w:rFonts w:cs="Times New Roman"/>
          <w:b/>
          <w:color w:val="000000"/>
        </w:rPr>
      </w:pPr>
      <w:r w:rsidRPr="00C91FDC">
        <w:br w:type="page"/>
      </w:r>
    </w:p>
    <w:p w14:paraId="221AC7BA" w14:textId="77777777" w:rsidR="00CD7CB2" w:rsidRPr="00C91FDC" w:rsidRDefault="00CD7CB2" w:rsidP="00CD7CB2"/>
    <w:p w14:paraId="786CF02D" w14:textId="579D51F7" w:rsidR="00CD7CB2" w:rsidRPr="00C91FDC" w:rsidRDefault="00F37B0D" w:rsidP="00002A17">
      <w:pPr>
        <w:pStyle w:val="Heading1"/>
        <w:numPr>
          <w:ilvl w:val="0"/>
          <w:numId w:val="0"/>
        </w:numPr>
        <w:ind w:left="360"/>
      </w:pPr>
      <w:bookmarkStart w:id="30" w:name="_Toc487030148"/>
      <w:bookmarkStart w:id="31" w:name="_Toc498679924"/>
      <w:r w:rsidRPr="00C91FDC">
        <w:t>Musterurkunde für die Rücknahme eines Widerspruchs</w:t>
      </w:r>
      <w:bookmarkEnd w:id="30"/>
      <w:bookmarkEnd w:id="31"/>
    </w:p>
    <w:p w14:paraId="0646E4BD" w14:textId="77777777" w:rsidR="00CD7CB2" w:rsidRPr="00C91FDC" w:rsidRDefault="00CD7CB2" w:rsidP="00CD7CB2">
      <w:pPr>
        <w:autoSpaceDE w:val="0"/>
        <w:autoSpaceDN w:val="0"/>
        <w:adjustRightInd w:val="0"/>
        <w:spacing w:after="0"/>
        <w:jc w:val="center"/>
        <w:rPr>
          <w:rFonts w:eastAsia="Calibri" w:cs="Times New Roman"/>
          <w:b/>
          <w:bCs/>
          <w:color w:val="000000"/>
        </w:rPr>
      </w:pPr>
    </w:p>
    <w:p w14:paraId="68C1D9D6" w14:textId="77777777" w:rsidR="00CD7CB2" w:rsidRPr="00C91FDC" w:rsidRDefault="00CD7CB2" w:rsidP="00CD7CB2">
      <w:pPr>
        <w:spacing w:after="200" w:line="276" w:lineRule="auto"/>
        <w:jc w:val="center"/>
        <w:rPr>
          <w:rFonts w:eastAsia="Calibri" w:cs="Times New Roman"/>
          <w:b/>
          <w:bCs/>
        </w:rPr>
      </w:pPr>
      <w:r w:rsidRPr="00C91FDC">
        <w:rPr>
          <w:b/>
        </w:rPr>
        <w:t>[STAATSOBERHAUPT, REGIERUNGSCHEF, AUSSENMINISTER ODER SONSTIGE BEFUGTE AUTORITÄT]</w:t>
      </w:r>
    </w:p>
    <w:p w14:paraId="6FCEC2E7" w14:textId="77777777" w:rsidR="00CD7CB2" w:rsidRPr="00C91FDC" w:rsidRDefault="00CD7CB2" w:rsidP="00CD7CB2">
      <w:pPr>
        <w:autoSpaceDE w:val="0"/>
        <w:autoSpaceDN w:val="0"/>
        <w:adjustRightInd w:val="0"/>
        <w:spacing w:after="0"/>
        <w:jc w:val="center"/>
        <w:rPr>
          <w:rFonts w:eastAsia="Calibri" w:cs="Times New Roman"/>
          <w:b/>
          <w:bCs/>
          <w:color w:val="000000"/>
        </w:rPr>
      </w:pPr>
    </w:p>
    <w:p w14:paraId="6A1801CA" w14:textId="77777777" w:rsidR="00CD7CB2" w:rsidRPr="00C91FDC" w:rsidRDefault="00CD7CB2" w:rsidP="00CD7CB2">
      <w:pPr>
        <w:spacing w:after="200" w:line="276" w:lineRule="auto"/>
        <w:jc w:val="center"/>
        <w:rPr>
          <w:rFonts w:eastAsia="Calibri" w:cs="Times New Roman"/>
          <w:b/>
          <w:bCs/>
        </w:rPr>
      </w:pPr>
      <w:r w:rsidRPr="00C91FDC">
        <w:rPr>
          <w:b/>
          <w:color w:val="000000"/>
        </w:rPr>
        <w:t>URKUNDE ZUR RÜCKNAHME EINES WIDERSPRUCHS</w:t>
      </w:r>
    </w:p>
    <w:p w14:paraId="3609958C" w14:textId="77777777" w:rsidR="00EC5DED" w:rsidRPr="00C91FDC" w:rsidRDefault="00CD7CB2" w:rsidP="00CD7CB2">
      <w:pPr>
        <w:spacing w:after="200" w:line="276" w:lineRule="auto"/>
        <w:rPr>
          <w:rFonts w:eastAsia="Calibri" w:cs="Times New Roman"/>
        </w:rPr>
      </w:pPr>
      <w:r w:rsidRPr="00C91FDC">
        <w:rPr>
          <w:b/>
        </w:rPr>
        <w:t>IN ANBETRACHT DER TATSACHE, DASS</w:t>
      </w:r>
      <w:r w:rsidRPr="00C91FDC">
        <w:t xml:space="preserve">  die Regierung von [Name des Staates] Widerspruch gegen die vom [Nummer] Revisionsausschuss/Fachausschuss für technische Fragen/RID-Fachausschuss am [Datum] in [Ort] angenommen Änderungen </w:t>
      </w:r>
      <w:r w:rsidR="00E9294A" w:rsidRPr="00C91FDC">
        <w:t>erhoben</w:t>
      </w:r>
      <w:r w:rsidRPr="00C91FDC">
        <w:t xml:space="preserve"> hat:</w:t>
      </w:r>
    </w:p>
    <w:p w14:paraId="28BAFCAB" w14:textId="77777777" w:rsidR="00CD7CB2" w:rsidRPr="00C91FDC" w:rsidRDefault="00CD7CB2" w:rsidP="00CD7CB2">
      <w:pPr>
        <w:spacing w:after="200" w:line="276" w:lineRule="auto"/>
        <w:rPr>
          <w:rFonts w:eastAsia="Calibri" w:cs="Times New Roman"/>
        </w:rPr>
      </w:pPr>
      <w:r w:rsidRPr="00C91FDC">
        <w:t>[Liste der Änderungen]</w:t>
      </w:r>
      <w:r w:rsidRPr="00C91FDC">
        <w:rPr>
          <w:vertAlign w:val="superscript"/>
        </w:rPr>
        <w:footnoteReference w:id="9"/>
      </w:r>
      <w:r w:rsidRPr="00C91FDC">
        <w:t xml:space="preserve">, </w:t>
      </w:r>
    </w:p>
    <w:p w14:paraId="287BF9AC" w14:textId="77777777" w:rsidR="00CD7CB2" w:rsidRPr="00C91FDC" w:rsidRDefault="00CD7CB2" w:rsidP="00CD7CB2">
      <w:pPr>
        <w:autoSpaceDE w:val="0"/>
        <w:autoSpaceDN w:val="0"/>
        <w:adjustRightInd w:val="0"/>
        <w:spacing w:after="0"/>
        <w:rPr>
          <w:rFonts w:eastAsia="Calibri" w:cs="Times New Roman"/>
          <w:color w:val="000000"/>
        </w:rPr>
      </w:pPr>
      <w:r w:rsidRPr="00C91FDC">
        <w:t xml:space="preserve">erkläre </w:t>
      </w:r>
      <w:r w:rsidRPr="00C91FDC">
        <w:rPr>
          <w:b/>
        </w:rPr>
        <w:t>ICH</w:t>
      </w:r>
      <w:r w:rsidRPr="00C91FDC">
        <w:t xml:space="preserve">, [Name und Titel des Staatsoberhauptes, Regierungschefs, Außenministers oder einer sonstigen befugten Person], </w:t>
      </w:r>
      <w:r w:rsidRPr="00C91FDC">
        <w:rPr>
          <w:b/>
        </w:rPr>
        <w:t>HIERMIT</w:t>
      </w:r>
      <w:r w:rsidRPr="00C91FDC">
        <w:t>, dass die Regierung von [Name des Staates] nach Überprüfung des genannten Widerspruchs selbigen mit sofortiger Wirkung/mit Wirkung vom [Datum] zurückzieht.</w:t>
      </w:r>
    </w:p>
    <w:p w14:paraId="37261540" w14:textId="77777777" w:rsidR="00CD7CB2" w:rsidRPr="00C91FDC" w:rsidRDefault="00CD7CB2" w:rsidP="00CD7CB2">
      <w:pPr>
        <w:autoSpaceDE w:val="0"/>
        <w:autoSpaceDN w:val="0"/>
        <w:adjustRightInd w:val="0"/>
        <w:spacing w:after="0"/>
        <w:jc w:val="left"/>
        <w:rPr>
          <w:rFonts w:eastAsia="Calibri" w:cs="Times New Roman"/>
          <w:color w:val="000000"/>
        </w:rPr>
      </w:pPr>
    </w:p>
    <w:p w14:paraId="4B0A02F4" w14:textId="77777777" w:rsidR="00CD7CB2" w:rsidRPr="00C91FDC" w:rsidRDefault="006A70C9" w:rsidP="00CD7CB2">
      <w:pPr>
        <w:autoSpaceDE w:val="0"/>
        <w:autoSpaceDN w:val="0"/>
        <w:adjustRightInd w:val="0"/>
        <w:spacing w:after="0"/>
        <w:rPr>
          <w:rFonts w:eastAsia="Calibri" w:cs="Times New Roman"/>
          <w:color w:val="000000"/>
        </w:rPr>
      </w:pPr>
      <w:r w:rsidRPr="00C91FDC">
        <w:rPr>
          <w:color w:val="000000"/>
        </w:rPr>
        <w:t>Geschehen zu [Ort] am [Datum].</w:t>
      </w:r>
    </w:p>
    <w:p w14:paraId="5A202826" w14:textId="77777777" w:rsidR="00CD7CB2" w:rsidRPr="00C91FDC" w:rsidRDefault="00CD7CB2" w:rsidP="00CD7CB2">
      <w:pPr>
        <w:spacing w:after="200" w:line="276" w:lineRule="auto"/>
        <w:jc w:val="left"/>
        <w:rPr>
          <w:rFonts w:eastAsia="Calibri" w:cs="Times New Roman"/>
        </w:rPr>
      </w:pPr>
    </w:p>
    <w:p w14:paraId="1EB12E05" w14:textId="77777777" w:rsidR="00CD7CB2" w:rsidRPr="00C91FDC" w:rsidRDefault="00CD7CB2" w:rsidP="00CD7CB2">
      <w:pPr>
        <w:spacing w:after="200" w:line="276" w:lineRule="auto"/>
        <w:jc w:val="left"/>
        <w:rPr>
          <w:rFonts w:eastAsia="Calibri" w:cs="Times New Roman"/>
        </w:rPr>
      </w:pPr>
    </w:p>
    <w:p w14:paraId="0E3F4518" w14:textId="77777777" w:rsidR="00CD7CB2" w:rsidRPr="000318C2" w:rsidRDefault="00CD7CB2" w:rsidP="00CD7CB2">
      <w:pPr>
        <w:pStyle w:val="Default"/>
        <w:jc w:val="right"/>
        <w:rPr>
          <w:rFonts w:ascii="Times New Roman" w:hAnsi="Times New Roman" w:cs="Times New Roman"/>
          <w:b/>
        </w:rPr>
      </w:pPr>
      <w:r w:rsidRPr="00C91FDC">
        <w:rPr>
          <w:rFonts w:ascii="Times New Roman" w:hAnsi="Times New Roman"/>
        </w:rPr>
        <w:t>[Unterschrift]</w:t>
      </w:r>
    </w:p>
    <w:p w14:paraId="2C4A63F1" w14:textId="77777777" w:rsidR="00CD7CB2" w:rsidRPr="000318C2" w:rsidRDefault="00CD7CB2" w:rsidP="00CD7CB2">
      <w:pPr>
        <w:pStyle w:val="Default"/>
        <w:rPr>
          <w:rFonts w:ascii="Times New Roman" w:hAnsi="Times New Roman" w:cs="Times New Roman"/>
          <w:b/>
        </w:rPr>
      </w:pPr>
    </w:p>
    <w:p w14:paraId="3CE8CD32" w14:textId="77777777" w:rsidR="00285702" w:rsidRPr="000318C2" w:rsidRDefault="00285702" w:rsidP="00B35F46">
      <w:pPr>
        <w:pStyle w:val="Default"/>
        <w:rPr>
          <w:rFonts w:ascii="Times New Roman" w:hAnsi="Times New Roman" w:cs="Times New Roman"/>
          <w:b/>
        </w:rPr>
      </w:pPr>
    </w:p>
    <w:sectPr w:rsidR="00285702" w:rsidRPr="000318C2" w:rsidSect="00AB10B9">
      <w:footerReference w:type="default" r:id="rId8"/>
      <w:headerReference w:type="first" r:id="rId9"/>
      <w:footnotePr>
        <w:numRestart w:val="eachSect"/>
      </w:footnotePr>
      <w:pgSz w:w="11906" w:h="16838"/>
      <w:pgMar w:top="1418" w:right="1418" w:bottom="1418" w:left="1701" w:header="57"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406A9E" w14:textId="77777777" w:rsidR="006F1FF7" w:rsidRDefault="006F1FF7" w:rsidP="00BA17E3">
      <w:r>
        <w:separator/>
      </w:r>
    </w:p>
  </w:endnote>
  <w:endnote w:type="continuationSeparator" w:id="0">
    <w:p w14:paraId="463274C5" w14:textId="77777777" w:rsidR="006F1FF7" w:rsidRDefault="006F1FF7" w:rsidP="00BA17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Times New Roman TUR">
    <w:charset w:val="00"/>
    <w:family w:val="roman"/>
    <w:pitch w:val="variable"/>
    <w:sig w:usb0="E0002AFF" w:usb1="C0007841"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74790056"/>
      <w:docPartObj>
        <w:docPartGallery w:val="Page Numbers (Bottom of Page)"/>
        <w:docPartUnique/>
      </w:docPartObj>
    </w:sdtPr>
    <w:sdtEndPr>
      <w:rPr>
        <w:noProof/>
      </w:rPr>
    </w:sdtEndPr>
    <w:sdtContent>
      <w:p w14:paraId="55B4FDD9" w14:textId="6681803C" w:rsidR="00AB10B9" w:rsidRDefault="00AB10B9">
        <w:pPr>
          <w:pStyle w:val="Footer"/>
          <w:jc w:val="center"/>
        </w:pPr>
        <w:r>
          <w:fldChar w:fldCharType="begin"/>
        </w:r>
        <w:r>
          <w:instrText xml:space="preserve"> PAGE   \* MERGEFORMAT </w:instrText>
        </w:r>
        <w:r>
          <w:fldChar w:fldCharType="separate"/>
        </w:r>
        <w:r w:rsidR="005F7233">
          <w:rPr>
            <w:noProof/>
          </w:rPr>
          <w:t>11</w:t>
        </w:r>
        <w:r>
          <w:rPr>
            <w:noProof/>
          </w:rPr>
          <w:fldChar w:fldCharType="end"/>
        </w:r>
      </w:p>
    </w:sdtContent>
  </w:sdt>
  <w:p w14:paraId="52749D7E" w14:textId="77777777" w:rsidR="00AB10B9" w:rsidRDefault="00AB10B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C27EC7" w14:textId="77777777" w:rsidR="006F1FF7" w:rsidRDefault="006F1FF7" w:rsidP="00BA17E3">
      <w:r>
        <w:separator/>
      </w:r>
    </w:p>
  </w:footnote>
  <w:footnote w:type="continuationSeparator" w:id="0">
    <w:p w14:paraId="0BC20E7B" w14:textId="77777777" w:rsidR="006F1FF7" w:rsidRDefault="006F1FF7" w:rsidP="00BA17E3">
      <w:r>
        <w:continuationSeparator/>
      </w:r>
    </w:p>
  </w:footnote>
  <w:footnote w:id="1">
    <w:p w14:paraId="0997E490" w14:textId="77777777" w:rsidR="00EE640E" w:rsidRDefault="00EE640E">
      <w:pPr>
        <w:pStyle w:val="FootnoteText"/>
      </w:pPr>
      <w:r>
        <w:rPr>
          <w:rStyle w:val="FootnoteReference"/>
        </w:rPr>
        <w:footnoteRef/>
      </w:r>
      <w:r>
        <w:t xml:space="preserve">  Zum Beispiel:</w:t>
      </w:r>
    </w:p>
    <w:p w14:paraId="232813FF" w14:textId="77777777" w:rsidR="00EE640E" w:rsidRDefault="00EE640E" w:rsidP="00B64D09">
      <w:pPr>
        <w:pStyle w:val="FootnoteText"/>
        <w:numPr>
          <w:ilvl w:val="0"/>
          <w:numId w:val="38"/>
        </w:numPr>
      </w:pPr>
      <w:r>
        <w:t>In Übereinstimmung mit Artikel 1 § 6 der Einheitlichen Rechtsvorschriften für den Vertrag über die internationale Eisenbahnbeförderung von Personen (CIV – Anhang A zum Übereinkommen) erklärt die Regierung von [Name des Staates], dass [Name des Staates] diese Einheitlichen Rechtsvorschriften auf die auf folgenden Eisenbahnstrecken seines Staatsgebietes durchgeführten Beförderungen anwenden wird: [Eisenbahnstrecken].</w:t>
      </w:r>
    </w:p>
    <w:p w14:paraId="5393F381" w14:textId="77777777" w:rsidR="00EE640E" w:rsidRDefault="00EE640E" w:rsidP="00B64D09">
      <w:pPr>
        <w:pStyle w:val="FootnoteText"/>
        <w:numPr>
          <w:ilvl w:val="0"/>
          <w:numId w:val="38"/>
        </w:numPr>
      </w:pPr>
      <w:r>
        <w:t>In Übereinstimmung mit Artikel 1 § 6 der Einheitlichen Rechtsvorschriften für den Vertrag über die internationale Eisenbahnbeförderung von Gütern (CIM – Anhang B zum Übereinkommen) erklärt die Regierung von [Name des Staates], dass [Name des Staates] diese Einheitlichen Rechtsvorschriften auf die auf folgenden Eisenbahnstrecken seines Staatsgebietes durchgeführten Beförderungen anwenden wird: [Eisenbahnstrecken].</w:t>
      </w:r>
    </w:p>
  </w:footnote>
  <w:footnote w:id="2">
    <w:p w14:paraId="6DF17BD8" w14:textId="77777777" w:rsidR="00EE640E" w:rsidRDefault="00EE640E" w:rsidP="008F2A14">
      <w:pPr>
        <w:pStyle w:val="FootnoteText"/>
      </w:pPr>
      <w:r>
        <w:rPr>
          <w:rStyle w:val="FootnoteReference"/>
        </w:rPr>
        <w:footnoteRef/>
      </w:r>
      <w:r>
        <w:t xml:space="preserve">  Wo anwendbar; gilt nur für Mitgliedstaaten des COTIF verbindende Linien.</w:t>
      </w:r>
    </w:p>
  </w:footnote>
  <w:footnote w:id="3">
    <w:p w14:paraId="64290175" w14:textId="77777777" w:rsidR="00EE640E" w:rsidRDefault="00EE640E" w:rsidP="008F2A14">
      <w:pPr>
        <w:pStyle w:val="FootnoteText"/>
      </w:pPr>
      <w:r>
        <w:rPr>
          <w:rStyle w:val="FootnoteReference"/>
        </w:rPr>
        <w:footnoteRef/>
      </w:r>
      <w:r>
        <w:t xml:space="preserve">  Optional: (Ein) Staat(en) kann/können beschließen, die Linie in beide Listen oder in eine von beiden einzutragen.</w:t>
      </w:r>
    </w:p>
  </w:footnote>
  <w:footnote w:id="4">
    <w:p w14:paraId="1429C63D" w14:textId="77777777" w:rsidR="00EE640E" w:rsidRDefault="00EE640E" w:rsidP="008F2A14">
      <w:pPr>
        <w:pStyle w:val="FootnoteText"/>
      </w:pPr>
      <w:r>
        <w:rPr>
          <w:rStyle w:val="FootnoteReference"/>
        </w:rPr>
        <w:footnoteRef/>
      </w:r>
      <w:r>
        <w:t xml:space="preserve">  Diese speziellen Haftungsvorschriften sind optional. Gegebenenfalls sind sie nur dann anzuwenden, wenn die betreffende Seestrecke von mehreren Unternehmen bedient wird, die auf Antrag mehrerer Mitgliedstaaten in die Liste einzutragen sind. </w:t>
      </w:r>
    </w:p>
  </w:footnote>
  <w:footnote w:id="5">
    <w:p w14:paraId="21A6D8BF" w14:textId="77777777" w:rsidR="00EE640E" w:rsidRDefault="00EE640E">
      <w:pPr>
        <w:pStyle w:val="FootnoteText"/>
      </w:pPr>
      <w:r>
        <w:rPr>
          <w:rStyle w:val="FootnoteReference"/>
        </w:rPr>
        <w:footnoteRef/>
      </w:r>
      <w:r>
        <w:t xml:space="preserve">  Optional. Die Staaten können beschließen, die Haftungsvorschriften anzuwenden oder nicht.</w:t>
      </w:r>
    </w:p>
  </w:footnote>
  <w:footnote w:id="6">
    <w:p w14:paraId="18D5CEE9" w14:textId="77777777" w:rsidR="00EE640E" w:rsidRDefault="00EE640E">
      <w:pPr>
        <w:pStyle w:val="FootnoteText"/>
      </w:pPr>
      <w:r>
        <w:rPr>
          <w:rStyle w:val="FootnoteReference"/>
        </w:rPr>
        <w:footnoteRef/>
      </w:r>
      <w:r>
        <w:t xml:space="preserve">  Beispielsweise: das Übereinkommen über den internationalen Eisenbahnverkehr (COTIF) und seine Anhänge [Liste der Anhänge].</w:t>
      </w:r>
    </w:p>
  </w:footnote>
  <w:footnote w:id="7">
    <w:p w14:paraId="5D6F8AF9" w14:textId="77777777" w:rsidR="00EE640E" w:rsidRDefault="00EE640E" w:rsidP="00292D8E">
      <w:pPr>
        <w:pStyle w:val="FootnoteText"/>
      </w:pPr>
      <w:r>
        <w:rPr>
          <w:rStyle w:val="FootnoteReference"/>
        </w:rPr>
        <w:footnoteRef/>
      </w:r>
      <w:r>
        <w:t xml:space="preserve">  Beispielsweise: [Artikel] des Übereinkommens über den internationalen Eisenbahnverkehr (COTIF) (und)/[Artikel] des [Anhangs] des Übereinkommens über den internationalen Eisenbahnverkehr (COTIF).</w:t>
      </w:r>
    </w:p>
  </w:footnote>
  <w:footnote w:id="8">
    <w:p w14:paraId="1B33537E" w14:textId="77777777" w:rsidR="00EE640E" w:rsidRDefault="00EE640E" w:rsidP="00285702">
      <w:pPr>
        <w:pStyle w:val="FootnoteText"/>
      </w:pPr>
      <w:r>
        <w:rPr>
          <w:rStyle w:val="FootnoteReference"/>
        </w:rPr>
        <w:footnoteRef/>
      </w:r>
      <w:r>
        <w:t xml:space="preserve">  Beispielsweise: [Artikel] des [Anhangs] des Übereinkommens über den internationalen Eisenbahnverkehr (COTIF).</w:t>
      </w:r>
    </w:p>
  </w:footnote>
  <w:footnote w:id="9">
    <w:p w14:paraId="1B16C4DE" w14:textId="77777777" w:rsidR="00EE640E" w:rsidRDefault="00EE640E" w:rsidP="00CD7CB2">
      <w:pPr>
        <w:pStyle w:val="FootnoteText"/>
      </w:pPr>
      <w:r>
        <w:rPr>
          <w:rStyle w:val="FootnoteReference"/>
        </w:rPr>
        <w:footnoteRef/>
      </w:r>
      <w:r>
        <w:t xml:space="preserve"> Beispielsweise: [Artikel] des [Anhangs] des Übereinkommens über den internationalen Eisenbahnverkehr (COTIF).</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BB5B2E" w14:textId="26F2C4DA" w:rsidR="00AB10B9" w:rsidRDefault="00AB10B9">
    <w:pPr>
      <w:pStyle w:val="Header"/>
    </w:pPr>
    <w:r>
      <w:rPr>
        <w:noProof/>
        <w:lang w:val="en-GB" w:eastAsia="en-GB" w:bidi="ar-SA"/>
      </w:rPr>
      <w:drawing>
        <wp:anchor distT="0" distB="0" distL="114300" distR="114300" simplePos="0" relativeHeight="251659264" behindDoc="0" locked="0" layoutInCell="1" allowOverlap="1" wp14:anchorId="4A76AFAB" wp14:editId="23652AC4">
          <wp:simplePos x="0" y="0"/>
          <wp:positionH relativeFrom="margin">
            <wp:posOffset>0</wp:posOffset>
          </wp:positionH>
          <wp:positionV relativeFrom="margin">
            <wp:posOffset>-445135</wp:posOffset>
          </wp:positionV>
          <wp:extent cx="6115685" cy="1043305"/>
          <wp:effectExtent l="0" t="0" r="0" b="0"/>
          <wp:wrapSquare wrapText="bothSides"/>
          <wp:docPr id="46" name="Picture 46" descr="Header - Letter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eader - Letter_4"/>
                  <pic:cNvPicPr>
                    <a:picLocks noChangeAspect="1" noChangeArrowheads="1"/>
                  </pic:cNvPicPr>
                </pic:nvPicPr>
                <pic:blipFill>
                  <a:blip r:embed="rId1">
                    <a:biLevel thresh="50000"/>
                  </a:blip>
                  <a:srcRect/>
                  <a:stretch>
                    <a:fillRect/>
                  </a:stretch>
                </pic:blipFill>
                <pic:spPr bwMode="auto">
                  <a:xfrm>
                    <a:off x="0" y="0"/>
                    <a:ext cx="6115685" cy="1043305"/>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C5784"/>
    <w:multiLevelType w:val="multilevel"/>
    <w:tmpl w:val="1E305FBE"/>
    <w:lvl w:ilvl="0">
      <w:start w:val="1"/>
      <w:numFmt w:val="decimal"/>
      <w:lvlText w:val="%1."/>
      <w:lvlJc w:val="left"/>
      <w:pPr>
        <w:ind w:left="360" w:hanging="360"/>
      </w:pPr>
    </w:lvl>
    <w:lvl w:ilvl="1">
      <w:start w:val="1"/>
      <w:numFmt w:val="decimal"/>
      <w:pStyle w:val="Heading2"/>
      <w:lvlText w:val="%2."/>
      <w:lvlJc w:val="left"/>
      <w:pPr>
        <w:ind w:left="792" w:hanging="432"/>
      </w:pPr>
      <w:rPr>
        <w:b/>
      </w:rPr>
    </w:lvl>
    <w:lvl w:ilvl="2">
      <w:start w:val="1"/>
      <w:numFmt w:val="lowerLetter"/>
      <w:pStyle w:val="Heading3"/>
      <w:lvlText w:val="%3)"/>
      <w:lvlJc w:val="left"/>
      <w:pPr>
        <w:ind w:left="1224" w:hanging="504"/>
      </w:pPr>
      <w:rPr>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33D7898"/>
    <w:multiLevelType w:val="hybridMultilevel"/>
    <w:tmpl w:val="6BBED892"/>
    <w:lvl w:ilvl="0" w:tplc="BB0EA8EE">
      <w:start w:val="131"/>
      <w:numFmt w:val="bullet"/>
      <w:lvlText w:val="-"/>
      <w:lvlJc w:val="left"/>
      <w:pPr>
        <w:ind w:left="720" w:hanging="360"/>
      </w:pPr>
      <w:rPr>
        <w:rFonts w:ascii="Calibri" w:eastAsiaTheme="minorHAnsi" w:hAnsi="Calibri" w:cstheme="minorBid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0B1546D1"/>
    <w:multiLevelType w:val="hybridMultilevel"/>
    <w:tmpl w:val="18F0F7E6"/>
    <w:lvl w:ilvl="0" w:tplc="BB0EA8EE">
      <w:start w:val="13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586E7F"/>
    <w:multiLevelType w:val="hybridMultilevel"/>
    <w:tmpl w:val="9200A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A523B1"/>
    <w:multiLevelType w:val="hybridMultilevel"/>
    <w:tmpl w:val="0F3CE6BE"/>
    <w:lvl w:ilvl="0" w:tplc="08090001">
      <w:start w:val="1"/>
      <w:numFmt w:val="bullet"/>
      <w:lvlText w:val=""/>
      <w:lvlJc w:val="left"/>
      <w:pPr>
        <w:ind w:left="775" w:hanging="360"/>
      </w:pPr>
      <w:rPr>
        <w:rFonts w:ascii="Symbol" w:hAnsi="Symbol" w:hint="default"/>
      </w:rPr>
    </w:lvl>
    <w:lvl w:ilvl="1" w:tplc="08090003" w:tentative="1">
      <w:start w:val="1"/>
      <w:numFmt w:val="bullet"/>
      <w:lvlText w:val="o"/>
      <w:lvlJc w:val="left"/>
      <w:pPr>
        <w:ind w:left="1495" w:hanging="360"/>
      </w:pPr>
      <w:rPr>
        <w:rFonts w:ascii="Courier New" w:hAnsi="Courier New" w:cs="Courier New" w:hint="default"/>
      </w:rPr>
    </w:lvl>
    <w:lvl w:ilvl="2" w:tplc="08090005" w:tentative="1">
      <w:start w:val="1"/>
      <w:numFmt w:val="bullet"/>
      <w:lvlText w:val=""/>
      <w:lvlJc w:val="left"/>
      <w:pPr>
        <w:ind w:left="2215" w:hanging="360"/>
      </w:pPr>
      <w:rPr>
        <w:rFonts w:ascii="Wingdings" w:hAnsi="Wingdings" w:hint="default"/>
      </w:rPr>
    </w:lvl>
    <w:lvl w:ilvl="3" w:tplc="08090001" w:tentative="1">
      <w:start w:val="1"/>
      <w:numFmt w:val="bullet"/>
      <w:lvlText w:val=""/>
      <w:lvlJc w:val="left"/>
      <w:pPr>
        <w:ind w:left="2935" w:hanging="360"/>
      </w:pPr>
      <w:rPr>
        <w:rFonts w:ascii="Symbol" w:hAnsi="Symbol" w:hint="default"/>
      </w:rPr>
    </w:lvl>
    <w:lvl w:ilvl="4" w:tplc="08090003" w:tentative="1">
      <w:start w:val="1"/>
      <w:numFmt w:val="bullet"/>
      <w:lvlText w:val="o"/>
      <w:lvlJc w:val="left"/>
      <w:pPr>
        <w:ind w:left="3655" w:hanging="360"/>
      </w:pPr>
      <w:rPr>
        <w:rFonts w:ascii="Courier New" w:hAnsi="Courier New" w:cs="Courier New" w:hint="default"/>
      </w:rPr>
    </w:lvl>
    <w:lvl w:ilvl="5" w:tplc="08090005" w:tentative="1">
      <w:start w:val="1"/>
      <w:numFmt w:val="bullet"/>
      <w:lvlText w:val=""/>
      <w:lvlJc w:val="left"/>
      <w:pPr>
        <w:ind w:left="4375" w:hanging="360"/>
      </w:pPr>
      <w:rPr>
        <w:rFonts w:ascii="Wingdings" w:hAnsi="Wingdings" w:hint="default"/>
      </w:rPr>
    </w:lvl>
    <w:lvl w:ilvl="6" w:tplc="08090001" w:tentative="1">
      <w:start w:val="1"/>
      <w:numFmt w:val="bullet"/>
      <w:lvlText w:val=""/>
      <w:lvlJc w:val="left"/>
      <w:pPr>
        <w:ind w:left="5095" w:hanging="360"/>
      </w:pPr>
      <w:rPr>
        <w:rFonts w:ascii="Symbol" w:hAnsi="Symbol" w:hint="default"/>
      </w:rPr>
    </w:lvl>
    <w:lvl w:ilvl="7" w:tplc="08090003" w:tentative="1">
      <w:start w:val="1"/>
      <w:numFmt w:val="bullet"/>
      <w:lvlText w:val="o"/>
      <w:lvlJc w:val="left"/>
      <w:pPr>
        <w:ind w:left="5815" w:hanging="360"/>
      </w:pPr>
      <w:rPr>
        <w:rFonts w:ascii="Courier New" w:hAnsi="Courier New" w:cs="Courier New" w:hint="default"/>
      </w:rPr>
    </w:lvl>
    <w:lvl w:ilvl="8" w:tplc="08090005" w:tentative="1">
      <w:start w:val="1"/>
      <w:numFmt w:val="bullet"/>
      <w:lvlText w:val=""/>
      <w:lvlJc w:val="left"/>
      <w:pPr>
        <w:ind w:left="6535" w:hanging="360"/>
      </w:pPr>
      <w:rPr>
        <w:rFonts w:ascii="Wingdings" w:hAnsi="Wingdings" w:hint="default"/>
      </w:rPr>
    </w:lvl>
  </w:abstractNum>
  <w:abstractNum w:abstractNumId="5" w15:restartNumberingAfterBreak="0">
    <w:nsid w:val="0F613874"/>
    <w:multiLevelType w:val="hybridMultilevel"/>
    <w:tmpl w:val="FB0471C2"/>
    <w:lvl w:ilvl="0" w:tplc="5AB42C70">
      <w:start w:val="1"/>
      <w:numFmt w:val="decimal"/>
      <w:lvlText w:val="%1."/>
      <w:lvlJc w:val="left"/>
      <w:pPr>
        <w:ind w:left="2771"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6" w15:restartNumberingAfterBreak="0">
    <w:nsid w:val="133F7C24"/>
    <w:multiLevelType w:val="hybridMultilevel"/>
    <w:tmpl w:val="4AE4892A"/>
    <w:lvl w:ilvl="0" w:tplc="BB0EA8EE">
      <w:start w:val="131"/>
      <w:numFmt w:val="bullet"/>
      <w:lvlText w:val="-"/>
      <w:lvlJc w:val="left"/>
      <w:pPr>
        <w:ind w:left="720" w:hanging="360"/>
      </w:pPr>
      <w:rPr>
        <w:rFonts w:ascii="Calibri" w:eastAsiaTheme="minorHAnsi" w:hAnsi="Calibri" w:cstheme="minorBid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14D43EC5"/>
    <w:multiLevelType w:val="hybridMultilevel"/>
    <w:tmpl w:val="AAB09028"/>
    <w:lvl w:ilvl="0" w:tplc="BB0EA8EE">
      <w:start w:val="131"/>
      <w:numFmt w:val="bullet"/>
      <w:lvlText w:val="-"/>
      <w:lvlJc w:val="left"/>
      <w:pPr>
        <w:ind w:left="720" w:hanging="360"/>
      </w:pPr>
      <w:rPr>
        <w:rFonts w:ascii="Calibri" w:eastAsiaTheme="minorHAnsi" w:hAnsi="Calibri" w:cstheme="minorBidi"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17EC0036"/>
    <w:multiLevelType w:val="multilevel"/>
    <w:tmpl w:val="BC3489B6"/>
    <w:lvl w:ilvl="0">
      <w:start w:val="1"/>
      <w:numFmt w:val="upperRoman"/>
      <w:lvlText w:val="%1."/>
      <w:lvlJc w:val="right"/>
      <w:pPr>
        <w:ind w:left="4188"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85814FF"/>
    <w:multiLevelType w:val="hybridMultilevel"/>
    <w:tmpl w:val="42A2A1D8"/>
    <w:lvl w:ilvl="0" w:tplc="BB0EA8EE">
      <w:start w:val="131"/>
      <w:numFmt w:val="bullet"/>
      <w:lvlText w:val="-"/>
      <w:lvlJc w:val="left"/>
      <w:pPr>
        <w:ind w:left="720" w:hanging="360"/>
      </w:pPr>
      <w:rPr>
        <w:rFonts w:ascii="Calibri" w:eastAsiaTheme="minorHAnsi" w:hAnsi="Calibri" w:cstheme="minorBid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 w15:restartNumberingAfterBreak="0">
    <w:nsid w:val="19B56060"/>
    <w:multiLevelType w:val="hybridMultilevel"/>
    <w:tmpl w:val="02BEA06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B2A52A8"/>
    <w:multiLevelType w:val="hybridMultilevel"/>
    <w:tmpl w:val="90BE4A7C"/>
    <w:lvl w:ilvl="0" w:tplc="0807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B943F61"/>
    <w:multiLevelType w:val="hybridMultilevel"/>
    <w:tmpl w:val="CC00C612"/>
    <w:lvl w:ilvl="0" w:tplc="1F6CD29C">
      <w:start w:val="1"/>
      <w:numFmt w:val="upperLetter"/>
      <w:pStyle w:val="Heading1"/>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1A32B50"/>
    <w:multiLevelType w:val="hybridMultilevel"/>
    <w:tmpl w:val="B4C21D56"/>
    <w:lvl w:ilvl="0" w:tplc="08070017">
      <w:start w:val="1"/>
      <w:numFmt w:val="lowerLetter"/>
      <w:lvlText w:val="%1)"/>
      <w:lvlJc w:val="left"/>
      <w:pPr>
        <w:ind w:left="720" w:hanging="360"/>
      </w:pPr>
    </w:lvl>
    <w:lvl w:ilvl="1" w:tplc="306AD3CA">
      <w:start w:val="1"/>
      <w:numFmt w:val="decimal"/>
      <w:lvlText w:val="%2."/>
      <w:lvlJc w:val="left"/>
      <w:pPr>
        <w:ind w:left="1440" w:hanging="360"/>
      </w:pPr>
      <w:rPr>
        <w:rFonts w:hint="default"/>
      </w:rPr>
    </w:lvl>
    <w:lvl w:ilvl="2" w:tplc="BB0EA8EE">
      <w:start w:val="131"/>
      <w:numFmt w:val="bullet"/>
      <w:lvlText w:val="-"/>
      <w:lvlJc w:val="left"/>
      <w:pPr>
        <w:ind w:left="2340" w:hanging="360"/>
      </w:pPr>
      <w:rPr>
        <w:rFonts w:ascii="Calibri" w:eastAsiaTheme="minorHAnsi" w:hAnsi="Calibri" w:cstheme="minorBidi" w:hint="default"/>
      </w:r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4" w15:restartNumberingAfterBreak="0">
    <w:nsid w:val="247B4965"/>
    <w:multiLevelType w:val="hybridMultilevel"/>
    <w:tmpl w:val="3DB23C4E"/>
    <w:lvl w:ilvl="0" w:tplc="804A2C6E">
      <w:start w:val="1"/>
      <w:numFmt w:val="lowerLetter"/>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5" w15:restartNumberingAfterBreak="0">
    <w:nsid w:val="26B77299"/>
    <w:multiLevelType w:val="hybridMultilevel"/>
    <w:tmpl w:val="5DE23E80"/>
    <w:lvl w:ilvl="0" w:tplc="08070017">
      <w:start w:val="1"/>
      <w:numFmt w:val="lowerLetter"/>
      <w:lvlText w:val="%1)"/>
      <w:lvlJc w:val="left"/>
      <w:pPr>
        <w:ind w:left="720" w:hanging="360"/>
      </w:pPr>
    </w:lvl>
    <w:lvl w:ilvl="1" w:tplc="08070019">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6" w15:restartNumberingAfterBreak="0">
    <w:nsid w:val="2A4E2132"/>
    <w:multiLevelType w:val="hybridMultilevel"/>
    <w:tmpl w:val="3814EA00"/>
    <w:lvl w:ilvl="0" w:tplc="6A5E1882">
      <w:start w:val="1"/>
      <w:numFmt w:val="lowerLetter"/>
      <w:lvlText w:val="%1)"/>
      <w:lvlJc w:val="left"/>
      <w:pPr>
        <w:ind w:left="720" w:hanging="360"/>
      </w:pPr>
      <w:rPr>
        <w:b/>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A5D6A6C"/>
    <w:multiLevelType w:val="hybridMultilevel"/>
    <w:tmpl w:val="DEEA42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FD658D4"/>
    <w:multiLevelType w:val="hybridMultilevel"/>
    <w:tmpl w:val="2D822822"/>
    <w:lvl w:ilvl="0" w:tplc="BB0EA8EE">
      <w:start w:val="131"/>
      <w:numFmt w:val="bullet"/>
      <w:lvlText w:val="-"/>
      <w:lvlJc w:val="left"/>
      <w:pPr>
        <w:ind w:left="720" w:hanging="360"/>
      </w:pPr>
      <w:rPr>
        <w:rFonts w:ascii="Calibri" w:eastAsiaTheme="minorHAnsi" w:hAnsi="Calibri" w:cstheme="minorBid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9" w15:restartNumberingAfterBreak="0">
    <w:nsid w:val="406805A4"/>
    <w:multiLevelType w:val="hybridMultilevel"/>
    <w:tmpl w:val="294A6184"/>
    <w:lvl w:ilvl="0" w:tplc="6A5E1882">
      <w:start w:val="1"/>
      <w:numFmt w:val="lowerLetter"/>
      <w:lvlText w:val="%1)"/>
      <w:lvlJc w:val="left"/>
      <w:pPr>
        <w:ind w:left="720" w:hanging="360"/>
      </w:pPr>
      <w:rPr>
        <w:b/>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26901C4"/>
    <w:multiLevelType w:val="hybridMultilevel"/>
    <w:tmpl w:val="E6AA86A4"/>
    <w:lvl w:ilvl="0" w:tplc="BB0EA8EE">
      <w:start w:val="131"/>
      <w:numFmt w:val="bullet"/>
      <w:lvlText w:val="-"/>
      <w:lvlJc w:val="left"/>
      <w:pPr>
        <w:ind w:left="720" w:hanging="360"/>
      </w:pPr>
      <w:rPr>
        <w:rFonts w:ascii="Calibri" w:eastAsiaTheme="minorHAnsi" w:hAnsi="Calibri" w:cstheme="minorBidi"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1" w15:restartNumberingAfterBreak="0">
    <w:nsid w:val="430605A2"/>
    <w:multiLevelType w:val="hybridMultilevel"/>
    <w:tmpl w:val="9A6E089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2" w15:restartNumberingAfterBreak="0">
    <w:nsid w:val="4429285E"/>
    <w:multiLevelType w:val="hybridMultilevel"/>
    <w:tmpl w:val="BE22D518"/>
    <w:lvl w:ilvl="0" w:tplc="08070017">
      <w:start w:val="1"/>
      <w:numFmt w:val="lowerLetter"/>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3" w15:restartNumberingAfterBreak="0">
    <w:nsid w:val="457674C8"/>
    <w:multiLevelType w:val="hybridMultilevel"/>
    <w:tmpl w:val="0DA242A0"/>
    <w:lvl w:ilvl="0" w:tplc="08070017">
      <w:start w:val="1"/>
      <w:numFmt w:val="lowerLetter"/>
      <w:lvlText w:val="%1)"/>
      <w:lvlJc w:val="left"/>
      <w:pPr>
        <w:ind w:left="720" w:hanging="360"/>
      </w:pPr>
    </w:lvl>
    <w:lvl w:ilvl="1" w:tplc="77009CEE">
      <w:start w:val="1"/>
      <w:numFmt w:val="lowerLetter"/>
      <w:lvlText w:val="(%2)"/>
      <w:lvlJc w:val="left"/>
      <w:pPr>
        <w:ind w:left="1440" w:hanging="360"/>
      </w:pPr>
      <w:rPr>
        <w:rFonts w:hint="default"/>
      </w:r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4" w15:restartNumberingAfterBreak="0">
    <w:nsid w:val="47CB699D"/>
    <w:multiLevelType w:val="hybridMultilevel"/>
    <w:tmpl w:val="14A09FF0"/>
    <w:lvl w:ilvl="0" w:tplc="669E303E">
      <w:start w:val="4"/>
      <w:numFmt w:val="bullet"/>
      <w:lvlText w:val="-"/>
      <w:lvlJc w:val="left"/>
      <w:pPr>
        <w:ind w:left="720" w:hanging="360"/>
      </w:pPr>
      <w:rPr>
        <w:rFonts w:ascii="Times New Roman" w:eastAsiaTheme="minorHAnsi"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5" w15:restartNumberingAfterBreak="0">
    <w:nsid w:val="4B9C673A"/>
    <w:multiLevelType w:val="hybridMultilevel"/>
    <w:tmpl w:val="3DF2EECA"/>
    <w:lvl w:ilvl="0" w:tplc="A60210A8">
      <w:numFmt w:val="bullet"/>
      <w:lvlText w:val="-"/>
      <w:lvlJc w:val="left"/>
      <w:pPr>
        <w:ind w:left="720" w:hanging="360"/>
      </w:pPr>
      <w:rPr>
        <w:rFonts w:ascii="Times New Roman" w:eastAsia="Times New Roman"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6" w15:restartNumberingAfterBreak="0">
    <w:nsid w:val="51917881"/>
    <w:multiLevelType w:val="hybridMultilevel"/>
    <w:tmpl w:val="5940888E"/>
    <w:lvl w:ilvl="0" w:tplc="6A5E1882">
      <w:start w:val="1"/>
      <w:numFmt w:val="lowerLetter"/>
      <w:lvlText w:val="%1)"/>
      <w:lvlJc w:val="left"/>
      <w:pPr>
        <w:ind w:left="720" w:hanging="360"/>
      </w:pPr>
      <w:rPr>
        <w:b/>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6985816"/>
    <w:multiLevelType w:val="hybridMultilevel"/>
    <w:tmpl w:val="9964FB06"/>
    <w:lvl w:ilvl="0" w:tplc="9A2AE9BC">
      <w:start w:val="1"/>
      <w:numFmt w:val="bullet"/>
      <w:pStyle w:val="OTIFpuces2"/>
      <w:lvlText w:val="o"/>
      <w:lvlJc w:val="left"/>
      <w:pPr>
        <w:tabs>
          <w:tab w:val="num" w:pos="2127"/>
        </w:tabs>
        <w:ind w:left="2127" w:hanging="567"/>
      </w:pPr>
      <w:rPr>
        <w:rFonts w:ascii="Courier New" w:hAnsi="Courier New" w:hint="default"/>
      </w:rPr>
    </w:lvl>
    <w:lvl w:ilvl="1" w:tplc="040C0003">
      <w:start w:val="1"/>
      <w:numFmt w:val="bullet"/>
      <w:lvlText w:val="o"/>
      <w:lvlJc w:val="left"/>
      <w:pPr>
        <w:tabs>
          <w:tab w:val="num" w:pos="1582"/>
        </w:tabs>
        <w:ind w:left="1582" w:hanging="360"/>
      </w:pPr>
      <w:rPr>
        <w:rFonts w:ascii="Courier New" w:hAnsi="Courier New" w:cs="Courier New" w:hint="default"/>
      </w:rPr>
    </w:lvl>
    <w:lvl w:ilvl="2" w:tplc="040C0005">
      <w:start w:val="1"/>
      <w:numFmt w:val="bullet"/>
      <w:lvlText w:val=""/>
      <w:lvlJc w:val="left"/>
      <w:pPr>
        <w:tabs>
          <w:tab w:val="num" w:pos="2302"/>
        </w:tabs>
        <w:ind w:left="2302" w:hanging="360"/>
      </w:pPr>
      <w:rPr>
        <w:rFonts w:ascii="Wingdings" w:hAnsi="Wingdings" w:hint="default"/>
      </w:rPr>
    </w:lvl>
    <w:lvl w:ilvl="3" w:tplc="040C0001" w:tentative="1">
      <w:start w:val="1"/>
      <w:numFmt w:val="bullet"/>
      <w:lvlText w:val=""/>
      <w:lvlJc w:val="left"/>
      <w:pPr>
        <w:tabs>
          <w:tab w:val="num" w:pos="3022"/>
        </w:tabs>
        <w:ind w:left="3022" w:hanging="360"/>
      </w:pPr>
      <w:rPr>
        <w:rFonts w:ascii="Symbol" w:hAnsi="Symbol" w:hint="default"/>
      </w:rPr>
    </w:lvl>
    <w:lvl w:ilvl="4" w:tplc="040C0003" w:tentative="1">
      <w:start w:val="1"/>
      <w:numFmt w:val="bullet"/>
      <w:lvlText w:val="o"/>
      <w:lvlJc w:val="left"/>
      <w:pPr>
        <w:tabs>
          <w:tab w:val="num" w:pos="3742"/>
        </w:tabs>
        <w:ind w:left="3742" w:hanging="360"/>
      </w:pPr>
      <w:rPr>
        <w:rFonts w:ascii="Courier New" w:hAnsi="Courier New" w:cs="Courier New" w:hint="default"/>
      </w:rPr>
    </w:lvl>
    <w:lvl w:ilvl="5" w:tplc="040C0005" w:tentative="1">
      <w:start w:val="1"/>
      <w:numFmt w:val="bullet"/>
      <w:lvlText w:val=""/>
      <w:lvlJc w:val="left"/>
      <w:pPr>
        <w:tabs>
          <w:tab w:val="num" w:pos="4462"/>
        </w:tabs>
        <w:ind w:left="4462" w:hanging="360"/>
      </w:pPr>
      <w:rPr>
        <w:rFonts w:ascii="Wingdings" w:hAnsi="Wingdings" w:hint="default"/>
      </w:rPr>
    </w:lvl>
    <w:lvl w:ilvl="6" w:tplc="040C0001" w:tentative="1">
      <w:start w:val="1"/>
      <w:numFmt w:val="bullet"/>
      <w:lvlText w:val=""/>
      <w:lvlJc w:val="left"/>
      <w:pPr>
        <w:tabs>
          <w:tab w:val="num" w:pos="5182"/>
        </w:tabs>
        <w:ind w:left="5182" w:hanging="360"/>
      </w:pPr>
      <w:rPr>
        <w:rFonts w:ascii="Symbol" w:hAnsi="Symbol" w:hint="default"/>
      </w:rPr>
    </w:lvl>
    <w:lvl w:ilvl="7" w:tplc="040C0003" w:tentative="1">
      <w:start w:val="1"/>
      <w:numFmt w:val="bullet"/>
      <w:lvlText w:val="o"/>
      <w:lvlJc w:val="left"/>
      <w:pPr>
        <w:tabs>
          <w:tab w:val="num" w:pos="5902"/>
        </w:tabs>
        <w:ind w:left="5902" w:hanging="360"/>
      </w:pPr>
      <w:rPr>
        <w:rFonts w:ascii="Courier New" w:hAnsi="Courier New" w:cs="Courier New" w:hint="default"/>
      </w:rPr>
    </w:lvl>
    <w:lvl w:ilvl="8" w:tplc="040C0005" w:tentative="1">
      <w:start w:val="1"/>
      <w:numFmt w:val="bullet"/>
      <w:lvlText w:val=""/>
      <w:lvlJc w:val="left"/>
      <w:pPr>
        <w:tabs>
          <w:tab w:val="num" w:pos="6622"/>
        </w:tabs>
        <w:ind w:left="6622" w:hanging="360"/>
      </w:pPr>
      <w:rPr>
        <w:rFonts w:ascii="Wingdings" w:hAnsi="Wingdings" w:hint="default"/>
      </w:rPr>
    </w:lvl>
  </w:abstractNum>
  <w:abstractNum w:abstractNumId="28" w15:restartNumberingAfterBreak="0">
    <w:nsid w:val="5A83292C"/>
    <w:multiLevelType w:val="hybridMultilevel"/>
    <w:tmpl w:val="7660D45E"/>
    <w:lvl w:ilvl="0" w:tplc="BB0EA8EE">
      <w:start w:val="131"/>
      <w:numFmt w:val="bullet"/>
      <w:lvlText w:val="-"/>
      <w:lvlJc w:val="left"/>
      <w:pPr>
        <w:ind w:left="840" w:hanging="360"/>
      </w:pPr>
      <w:rPr>
        <w:rFonts w:ascii="Calibri" w:eastAsiaTheme="minorHAnsi" w:hAnsi="Calibri" w:cstheme="minorBidi" w:hint="default"/>
      </w:rPr>
    </w:lvl>
    <w:lvl w:ilvl="1" w:tplc="08070003" w:tentative="1">
      <w:start w:val="1"/>
      <w:numFmt w:val="bullet"/>
      <w:lvlText w:val="o"/>
      <w:lvlJc w:val="left"/>
      <w:pPr>
        <w:ind w:left="1560" w:hanging="360"/>
      </w:pPr>
      <w:rPr>
        <w:rFonts w:ascii="Courier New" w:hAnsi="Courier New" w:cs="Courier New" w:hint="default"/>
      </w:rPr>
    </w:lvl>
    <w:lvl w:ilvl="2" w:tplc="08070005" w:tentative="1">
      <w:start w:val="1"/>
      <w:numFmt w:val="bullet"/>
      <w:lvlText w:val=""/>
      <w:lvlJc w:val="left"/>
      <w:pPr>
        <w:ind w:left="2280" w:hanging="360"/>
      </w:pPr>
      <w:rPr>
        <w:rFonts w:ascii="Wingdings" w:hAnsi="Wingdings" w:hint="default"/>
      </w:rPr>
    </w:lvl>
    <w:lvl w:ilvl="3" w:tplc="08070001" w:tentative="1">
      <w:start w:val="1"/>
      <w:numFmt w:val="bullet"/>
      <w:lvlText w:val=""/>
      <w:lvlJc w:val="left"/>
      <w:pPr>
        <w:ind w:left="3000" w:hanging="360"/>
      </w:pPr>
      <w:rPr>
        <w:rFonts w:ascii="Symbol" w:hAnsi="Symbol" w:hint="default"/>
      </w:rPr>
    </w:lvl>
    <w:lvl w:ilvl="4" w:tplc="08070003" w:tentative="1">
      <w:start w:val="1"/>
      <w:numFmt w:val="bullet"/>
      <w:lvlText w:val="o"/>
      <w:lvlJc w:val="left"/>
      <w:pPr>
        <w:ind w:left="3720" w:hanging="360"/>
      </w:pPr>
      <w:rPr>
        <w:rFonts w:ascii="Courier New" w:hAnsi="Courier New" w:cs="Courier New" w:hint="default"/>
      </w:rPr>
    </w:lvl>
    <w:lvl w:ilvl="5" w:tplc="08070005" w:tentative="1">
      <w:start w:val="1"/>
      <w:numFmt w:val="bullet"/>
      <w:lvlText w:val=""/>
      <w:lvlJc w:val="left"/>
      <w:pPr>
        <w:ind w:left="4440" w:hanging="360"/>
      </w:pPr>
      <w:rPr>
        <w:rFonts w:ascii="Wingdings" w:hAnsi="Wingdings" w:hint="default"/>
      </w:rPr>
    </w:lvl>
    <w:lvl w:ilvl="6" w:tplc="08070001" w:tentative="1">
      <w:start w:val="1"/>
      <w:numFmt w:val="bullet"/>
      <w:lvlText w:val=""/>
      <w:lvlJc w:val="left"/>
      <w:pPr>
        <w:ind w:left="5160" w:hanging="360"/>
      </w:pPr>
      <w:rPr>
        <w:rFonts w:ascii="Symbol" w:hAnsi="Symbol" w:hint="default"/>
      </w:rPr>
    </w:lvl>
    <w:lvl w:ilvl="7" w:tplc="08070003" w:tentative="1">
      <w:start w:val="1"/>
      <w:numFmt w:val="bullet"/>
      <w:lvlText w:val="o"/>
      <w:lvlJc w:val="left"/>
      <w:pPr>
        <w:ind w:left="5880" w:hanging="360"/>
      </w:pPr>
      <w:rPr>
        <w:rFonts w:ascii="Courier New" w:hAnsi="Courier New" w:cs="Courier New" w:hint="default"/>
      </w:rPr>
    </w:lvl>
    <w:lvl w:ilvl="8" w:tplc="08070005" w:tentative="1">
      <w:start w:val="1"/>
      <w:numFmt w:val="bullet"/>
      <w:lvlText w:val=""/>
      <w:lvlJc w:val="left"/>
      <w:pPr>
        <w:ind w:left="6600" w:hanging="360"/>
      </w:pPr>
      <w:rPr>
        <w:rFonts w:ascii="Wingdings" w:hAnsi="Wingdings" w:hint="default"/>
      </w:rPr>
    </w:lvl>
  </w:abstractNum>
  <w:abstractNum w:abstractNumId="29" w15:restartNumberingAfterBreak="0">
    <w:nsid w:val="5E231CA1"/>
    <w:multiLevelType w:val="hybridMultilevel"/>
    <w:tmpl w:val="23587086"/>
    <w:lvl w:ilvl="0" w:tplc="8CE25D8C">
      <w:start w:val="1"/>
      <w:numFmt w:val="bullet"/>
      <w:lvlText w:val=""/>
      <w:lvlJc w:val="left"/>
      <w:pPr>
        <w:ind w:left="783" w:hanging="360"/>
      </w:pPr>
      <w:rPr>
        <w:rFonts w:ascii="Symbol" w:hAnsi="Symbol" w:hint="default"/>
      </w:rPr>
    </w:lvl>
    <w:lvl w:ilvl="1" w:tplc="08070003" w:tentative="1">
      <w:start w:val="1"/>
      <w:numFmt w:val="bullet"/>
      <w:lvlText w:val="o"/>
      <w:lvlJc w:val="left"/>
      <w:pPr>
        <w:ind w:left="1503" w:hanging="360"/>
      </w:pPr>
      <w:rPr>
        <w:rFonts w:ascii="Courier New" w:hAnsi="Courier New" w:cs="Courier New" w:hint="default"/>
      </w:rPr>
    </w:lvl>
    <w:lvl w:ilvl="2" w:tplc="08070005" w:tentative="1">
      <w:start w:val="1"/>
      <w:numFmt w:val="bullet"/>
      <w:lvlText w:val=""/>
      <w:lvlJc w:val="left"/>
      <w:pPr>
        <w:ind w:left="2223" w:hanging="360"/>
      </w:pPr>
      <w:rPr>
        <w:rFonts w:ascii="Wingdings" w:hAnsi="Wingdings" w:hint="default"/>
      </w:rPr>
    </w:lvl>
    <w:lvl w:ilvl="3" w:tplc="08070001" w:tentative="1">
      <w:start w:val="1"/>
      <w:numFmt w:val="bullet"/>
      <w:lvlText w:val=""/>
      <w:lvlJc w:val="left"/>
      <w:pPr>
        <w:ind w:left="2943" w:hanging="360"/>
      </w:pPr>
      <w:rPr>
        <w:rFonts w:ascii="Symbol" w:hAnsi="Symbol" w:hint="default"/>
      </w:rPr>
    </w:lvl>
    <w:lvl w:ilvl="4" w:tplc="08070003" w:tentative="1">
      <w:start w:val="1"/>
      <w:numFmt w:val="bullet"/>
      <w:lvlText w:val="o"/>
      <w:lvlJc w:val="left"/>
      <w:pPr>
        <w:ind w:left="3663" w:hanging="360"/>
      </w:pPr>
      <w:rPr>
        <w:rFonts w:ascii="Courier New" w:hAnsi="Courier New" w:cs="Courier New" w:hint="default"/>
      </w:rPr>
    </w:lvl>
    <w:lvl w:ilvl="5" w:tplc="08070005" w:tentative="1">
      <w:start w:val="1"/>
      <w:numFmt w:val="bullet"/>
      <w:lvlText w:val=""/>
      <w:lvlJc w:val="left"/>
      <w:pPr>
        <w:ind w:left="4383" w:hanging="360"/>
      </w:pPr>
      <w:rPr>
        <w:rFonts w:ascii="Wingdings" w:hAnsi="Wingdings" w:hint="default"/>
      </w:rPr>
    </w:lvl>
    <w:lvl w:ilvl="6" w:tplc="08070001" w:tentative="1">
      <w:start w:val="1"/>
      <w:numFmt w:val="bullet"/>
      <w:lvlText w:val=""/>
      <w:lvlJc w:val="left"/>
      <w:pPr>
        <w:ind w:left="5103" w:hanging="360"/>
      </w:pPr>
      <w:rPr>
        <w:rFonts w:ascii="Symbol" w:hAnsi="Symbol" w:hint="default"/>
      </w:rPr>
    </w:lvl>
    <w:lvl w:ilvl="7" w:tplc="08070003" w:tentative="1">
      <w:start w:val="1"/>
      <w:numFmt w:val="bullet"/>
      <w:lvlText w:val="o"/>
      <w:lvlJc w:val="left"/>
      <w:pPr>
        <w:ind w:left="5823" w:hanging="360"/>
      </w:pPr>
      <w:rPr>
        <w:rFonts w:ascii="Courier New" w:hAnsi="Courier New" w:cs="Courier New" w:hint="default"/>
      </w:rPr>
    </w:lvl>
    <w:lvl w:ilvl="8" w:tplc="08070005" w:tentative="1">
      <w:start w:val="1"/>
      <w:numFmt w:val="bullet"/>
      <w:lvlText w:val=""/>
      <w:lvlJc w:val="left"/>
      <w:pPr>
        <w:ind w:left="6543" w:hanging="360"/>
      </w:pPr>
      <w:rPr>
        <w:rFonts w:ascii="Wingdings" w:hAnsi="Wingdings" w:hint="default"/>
      </w:rPr>
    </w:lvl>
  </w:abstractNum>
  <w:abstractNum w:abstractNumId="30" w15:restartNumberingAfterBreak="0">
    <w:nsid w:val="67514FD6"/>
    <w:multiLevelType w:val="hybridMultilevel"/>
    <w:tmpl w:val="26665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97212F"/>
    <w:multiLevelType w:val="hybridMultilevel"/>
    <w:tmpl w:val="294A6184"/>
    <w:lvl w:ilvl="0" w:tplc="6A5E1882">
      <w:start w:val="1"/>
      <w:numFmt w:val="lowerLetter"/>
      <w:lvlText w:val="%1)"/>
      <w:lvlJc w:val="left"/>
      <w:pPr>
        <w:ind w:left="720" w:hanging="360"/>
      </w:pPr>
      <w:rPr>
        <w:b/>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A4238BA"/>
    <w:multiLevelType w:val="hybridMultilevel"/>
    <w:tmpl w:val="021063EC"/>
    <w:lvl w:ilvl="0" w:tplc="BB0EA8EE">
      <w:start w:val="131"/>
      <w:numFmt w:val="bullet"/>
      <w:lvlText w:val="-"/>
      <w:lvlJc w:val="left"/>
      <w:pPr>
        <w:ind w:left="720" w:hanging="360"/>
      </w:pPr>
      <w:rPr>
        <w:rFonts w:ascii="Calibri" w:eastAsiaTheme="minorHAnsi" w:hAnsi="Calibri" w:cstheme="minorBid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3" w15:restartNumberingAfterBreak="0">
    <w:nsid w:val="6B027292"/>
    <w:multiLevelType w:val="hybridMultilevel"/>
    <w:tmpl w:val="259AF220"/>
    <w:lvl w:ilvl="0" w:tplc="08070017">
      <w:start w:val="1"/>
      <w:numFmt w:val="lowerLetter"/>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4" w15:restartNumberingAfterBreak="0">
    <w:nsid w:val="6CC50D81"/>
    <w:multiLevelType w:val="hybridMultilevel"/>
    <w:tmpl w:val="62B2AECE"/>
    <w:lvl w:ilvl="0" w:tplc="0809000F">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5" w15:restartNumberingAfterBreak="0">
    <w:nsid w:val="747D2F17"/>
    <w:multiLevelType w:val="hybridMultilevel"/>
    <w:tmpl w:val="824CFE4A"/>
    <w:lvl w:ilvl="0" w:tplc="08090001">
      <w:start w:val="1"/>
      <w:numFmt w:val="bullet"/>
      <w:lvlText w:val=""/>
      <w:lvlJc w:val="left"/>
      <w:pPr>
        <w:ind w:left="775" w:hanging="360"/>
      </w:pPr>
      <w:rPr>
        <w:rFonts w:ascii="Symbol" w:hAnsi="Symbol" w:hint="default"/>
      </w:rPr>
    </w:lvl>
    <w:lvl w:ilvl="1" w:tplc="08090003" w:tentative="1">
      <w:start w:val="1"/>
      <w:numFmt w:val="bullet"/>
      <w:lvlText w:val="o"/>
      <w:lvlJc w:val="left"/>
      <w:pPr>
        <w:ind w:left="1495" w:hanging="360"/>
      </w:pPr>
      <w:rPr>
        <w:rFonts w:ascii="Courier New" w:hAnsi="Courier New" w:cs="Courier New" w:hint="default"/>
      </w:rPr>
    </w:lvl>
    <w:lvl w:ilvl="2" w:tplc="08090005" w:tentative="1">
      <w:start w:val="1"/>
      <w:numFmt w:val="bullet"/>
      <w:lvlText w:val=""/>
      <w:lvlJc w:val="left"/>
      <w:pPr>
        <w:ind w:left="2215" w:hanging="360"/>
      </w:pPr>
      <w:rPr>
        <w:rFonts w:ascii="Wingdings" w:hAnsi="Wingdings" w:hint="default"/>
      </w:rPr>
    </w:lvl>
    <w:lvl w:ilvl="3" w:tplc="08090001" w:tentative="1">
      <w:start w:val="1"/>
      <w:numFmt w:val="bullet"/>
      <w:lvlText w:val=""/>
      <w:lvlJc w:val="left"/>
      <w:pPr>
        <w:ind w:left="2935" w:hanging="360"/>
      </w:pPr>
      <w:rPr>
        <w:rFonts w:ascii="Symbol" w:hAnsi="Symbol" w:hint="default"/>
      </w:rPr>
    </w:lvl>
    <w:lvl w:ilvl="4" w:tplc="08090003" w:tentative="1">
      <w:start w:val="1"/>
      <w:numFmt w:val="bullet"/>
      <w:lvlText w:val="o"/>
      <w:lvlJc w:val="left"/>
      <w:pPr>
        <w:ind w:left="3655" w:hanging="360"/>
      </w:pPr>
      <w:rPr>
        <w:rFonts w:ascii="Courier New" w:hAnsi="Courier New" w:cs="Courier New" w:hint="default"/>
      </w:rPr>
    </w:lvl>
    <w:lvl w:ilvl="5" w:tplc="08090005" w:tentative="1">
      <w:start w:val="1"/>
      <w:numFmt w:val="bullet"/>
      <w:lvlText w:val=""/>
      <w:lvlJc w:val="left"/>
      <w:pPr>
        <w:ind w:left="4375" w:hanging="360"/>
      </w:pPr>
      <w:rPr>
        <w:rFonts w:ascii="Wingdings" w:hAnsi="Wingdings" w:hint="default"/>
      </w:rPr>
    </w:lvl>
    <w:lvl w:ilvl="6" w:tplc="08090001" w:tentative="1">
      <w:start w:val="1"/>
      <w:numFmt w:val="bullet"/>
      <w:lvlText w:val=""/>
      <w:lvlJc w:val="left"/>
      <w:pPr>
        <w:ind w:left="5095" w:hanging="360"/>
      </w:pPr>
      <w:rPr>
        <w:rFonts w:ascii="Symbol" w:hAnsi="Symbol" w:hint="default"/>
      </w:rPr>
    </w:lvl>
    <w:lvl w:ilvl="7" w:tplc="08090003" w:tentative="1">
      <w:start w:val="1"/>
      <w:numFmt w:val="bullet"/>
      <w:lvlText w:val="o"/>
      <w:lvlJc w:val="left"/>
      <w:pPr>
        <w:ind w:left="5815" w:hanging="360"/>
      </w:pPr>
      <w:rPr>
        <w:rFonts w:ascii="Courier New" w:hAnsi="Courier New" w:cs="Courier New" w:hint="default"/>
      </w:rPr>
    </w:lvl>
    <w:lvl w:ilvl="8" w:tplc="08090005" w:tentative="1">
      <w:start w:val="1"/>
      <w:numFmt w:val="bullet"/>
      <w:lvlText w:val=""/>
      <w:lvlJc w:val="left"/>
      <w:pPr>
        <w:ind w:left="6535" w:hanging="360"/>
      </w:pPr>
      <w:rPr>
        <w:rFonts w:ascii="Wingdings" w:hAnsi="Wingdings" w:hint="default"/>
      </w:rPr>
    </w:lvl>
  </w:abstractNum>
  <w:abstractNum w:abstractNumId="36" w15:restartNumberingAfterBreak="0">
    <w:nsid w:val="74AE1881"/>
    <w:multiLevelType w:val="hybridMultilevel"/>
    <w:tmpl w:val="B4C21D56"/>
    <w:lvl w:ilvl="0" w:tplc="08070017">
      <w:start w:val="1"/>
      <w:numFmt w:val="lowerLetter"/>
      <w:lvlText w:val="%1)"/>
      <w:lvlJc w:val="left"/>
      <w:pPr>
        <w:ind w:left="720" w:hanging="360"/>
      </w:pPr>
    </w:lvl>
    <w:lvl w:ilvl="1" w:tplc="306AD3CA">
      <w:start w:val="1"/>
      <w:numFmt w:val="decimal"/>
      <w:lvlText w:val="%2."/>
      <w:lvlJc w:val="left"/>
      <w:pPr>
        <w:ind w:left="1440" w:hanging="360"/>
      </w:pPr>
      <w:rPr>
        <w:rFonts w:hint="default"/>
      </w:rPr>
    </w:lvl>
    <w:lvl w:ilvl="2" w:tplc="BB0EA8EE">
      <w:start w:val="131"/>
      <w:numFmt w:val="bullet"/>
      <w:lvlText w:val="-"/>
      <w:lvlJc w:val="left"/>
      <w:pPr>
        <w:ind w:left="2340" w:hanging="360"/>
      </w:pPr>
      <w:rPr>
        <w:rFonts w:ascii="Calibri" w:eastAsiaTheme="minorHAnsi" w:hAnsi="Calibri" w:cstheme="minorBidi" w:hint="default"/>
      </w:r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7" w15:restartNumberingAfterBreak="0">
    <w:nsid w:val="7DBA2759"/>
    <w:multiLevelType w:val="hybridMultilevel"/>
    <w:tmpl w:val="5F780F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22"/>
  </w:num>
  <w:num w:numId="3">
    <w:abstractNumId w:val="23"/>
  </w:num>
  <w:num w:numId="4">
    <w:abstractNumId w:val="13"/>
  </w:num>
  <w:num w:numId="5">
    <w:abstractNumId w:val="33"/>
  </w:num>
  <w:num w:numId="6">
    <w:abstractNumId w:val="27"/>
  </w:num>
  <w:num w:numId="7">
    <w:abstractNumId w:val="21"/>
  </w:num>
  <w:num w:numId="8">
    <w:abstractNumId w:val="24"/>
  </w:num>
  <w:num w:numId="9">
    <w:abstractNumId w:val="8"/>
  </w:num>
  <w:num w:numId="10">
    <w:abstractNumId w:val="1"/>
  </w:num>
  <w:num w:numId="11">
    <w:abstractNumId w:val="5"/>
    <w:lvlOverride w:ilvl="0">
      <w:startOverride w:val="1"/>
    </w:lvlOverride>
  </w:num>
  <w:num w:numId="12">
    <w:abstractNumId w:val="20"/>
  </w:num>
  <w:num w:numId="13">
    <w:abstractNumId w:val="7"/>
  </w:num>
  <w:num w:numId="14">
    <w:abstractNumId w:val="14"/>
    <w:lvlOverride w:ilvl="0">
      <w:startOverride w:val="1"/>
    </w:lvlOverride>
  </w:num>
  <w:num w:numId="15">
    <w:abstractNumId w:val="14"/>
    <w:lvlOverride w:ilvl="0">
      <w:startOverride w:val="1"/>
    </w:lvlOverride>
  </w:num>
  <w:num w:numId="16">
    <w:abstractNumId w:val="5"/>
    <w:lvlOverride w:ilvl="0">
      <w:startOverride w:val="1"/>
    </w:lvlOverride>
  </w:num>
  <w:num w:numId="17">
    <w:abstractNumId w:val="14"/>
  </w:num>
  <w:num w:numId="18">
    <w:abstractNumId w:val="9"/>
  </w:num>
  <w:num w:numId="19">
    <w:abstractNumId w:val="14"/>
    <w:lvlOverride w:ilvl="0">
      <w:startOverride w:val="1"/>
    </w:lvlOverride>
  </w:num>
  <w:num w:numId="20">
    <w:abstractNumId w:val="32"/>
  </w:num>
  <w:num w:numId="21">
    <w:abstractNumId w:val="18"/>
  </w:num>
  <w:num w:numId="22">
    <w:abstractNumId w:val="5"/>
  </w:num>
  <w:num w:numId="23">
    <w:abstractNumId w:val="5"/>
    <w:lvlOverride w:ilvl="0">
      <w:startOverride w:val="1"/>
    </w:lvlOverride>
  </w:num>
  <w:num w:numId="24">
    <w:abstractNumId w:val="28"/>
  </w:num>
  <w:num w:numId="25">
    <w:abstractNumId w:val="8"/>
  </w:num>
  <w:num w:numId="26">
    <w:abstractNumId w:val="29"/>
  </w:num>
  <w:num w:numId="27">
    <w:abstractNumId w:val="25"/>
  </w:num>
  <w:num w:numId="28">
    <w:abstractNumId w:val="6"/>
  </w:num>
  <w:num w:numId="29">
    <w:abstractNumId w:val="36"/>
  </w:num>
  <w:num w:numId="30">
    <w:abstractNumId w:val="37"/>
  </w:num>
  <w:num w:numId="31">
    <w:abstractNumId w:val="2"/>
  </w:num>
  <w:num w:numId="32">
    <w:abstractNumId w:val="26"/>
  </w:num>
  <w:num w:numId="33">
    <w:abstractNumId w:val="31"/>
  </w:num>
  <w:num w:numId="34">
    <w:abstractNumId w:val="19"/>
  </w:num>
  <w:num w:numId="35">
    <w:abstractNumId w:val="30"/>
  </w:num>
  <w:num w:numId="36">
    <w:abstractNumId w:val="16"/>
  </w:num>
  <w:num w:numId="37">
    <w:abstractNumId w:val="10"/>
  </w:num>
  <w:num w:numId="38">
    <w:abstractNumId w:val="4"/>
  </w:num>
  <w:num w:numId="39">
    <w:abstractNumId w:val="3"/>
  </w:num>
  <w:num w:numId="40">
    <w:abstractNumId w:val="35"/>
  </w:num>
  <w:num w:numId="41">
    <w:abstractNumId w:val="14"/>
    <w:lvlOverride w:ilvl="0">
      <w:startOverride w:val="1"/>
    </w:lvlOverride>
  </w:num>
  <w:num w:numId="42">
    <w:abstractNumId w:val="11"/>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
    <w:lvlOverride w:ilvl="0">
      <w:startOverride w:val="1"/>
    </w:lvlOverride>
  </w:num>
  <w:num w:numId="45">
    <w:abstractNumId w:val="5"/>
    <w:lvlOverride w:ilvl="0">
      <w:startOverride w:val="1"/>
    </w:lvlOverride>
  </w:num>
  <w:num w:numId="46">
    <w:abstractNumId w:val="5"/>
    <w:lvlOverride w:ilvl="0">
      <w:startOverride w:val="1"/>
    </w:lvlOverride>
  </w:num>
  <w:num w:numId="47">
    <w:abstractNumId w:val="5"/>
    <w:lvlOverride w:ilvl="0">
      <w:startOverride w:val="1"/>
    </w:lvlOverride>
  </w:num>
  <w:num w:numId="48">
    <w:abstractNumId w:val="0"/>
  </w:num>
  <w:num w:numId="49">
    <w:abstractNumId w:val="17"/>
  </w:num>
  <w:num w:numId="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34"/>
  </w:num>
  <w:num w:numId="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2"/>
  </w:num>
  <w:num w:numId="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autoHyphenation/>
  <w:hyphenationZone w:val="425"/>
  <w:characterSpacingControl w:val="doNotCompress"/>
  <w:footnotePr>
    <w:numRestart w:val="eachSec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CwsDA3NDGxMDYxNbdQ0lEKTi0uzszPAykwrAUAbKCT0SwAAAA="/>
  </w:docVars>
  <w:rsids>
    <w:rsidRoot w:val="001E08F2"/>
    <w:rsid w:val="00002A17"/>
    <w:rsid w:val="00004485"/>
    <w:rsid w:val="0000656B"/>
    <w:rsid w:val="00006CD9"/>
    <w:rsid w:val="00020835"/>
    <w:rsid w:val="00020DE4"/>
    <w:rsid w:val="000210A7"/>
    <w:rsid w:val="000253D6"/>
    <w:rsid w:val="000318C2"/>
    <w:rsid w:val="000345E2"/>
    <w:rsid w:val="0004353C"/>
    <w:rsid w:val="00052339"/>
    <w:rsid w:val="000523E0"/>
    <w:rsid w:val="00052F8D"/>
    <w:rsid w:val="000553CA"/>
    <w:rsid w:val="00061F1A"/>
    <w:rsid w:val="00062A09"/>
    <w:rsid w:val="00064A95"/>
    <w:rsid w:val="000655F1"/>
    <w:rsid w:val="00074351"/>
    <w:rsid w:val="000749E8"/>
    <w:rsid w:val="000756A3"/>
    <w:rsid w:val="00076797"/>
    <w:rsid w:val="0008136B"/>
    <w:rsid w:val="00087398"/>
    <w:rsid w:val="00087F49"/>
    <w:rsid w:val="000900FF"/>
    <w:rsid w:val="0009025F"/>
    <w:rsid w:val="00091D44"/>
    <w:rsid w:val="00096AF7"/>
    <w:rsid w:val="00096D53"/>
    <w:rsid w:val="00097667"/>
    <w:rsid w:val="000A1024"/>
    <w:rsid w:val="000A1650"/>
    <w:rsid w:val="000A6BF1"/>
    <w:rsid w:val="000A7070"/>
    <w:rsid w:val="000B0077"/>
    <w:rsid w:val="000B0655"/>
    <w:rsid w:val="000B13BD"/>
    <w:rsid w:val="000B4D02"/>
    <w:rsid w:val="000B63FE"/>
    <w:rsid w:val="000C3F7C"/>
    <w:rsid w:val="000C4F1D"/>
    <w:rsid w:val="000C5299"/>
    <w:rsid w:val="000D11AB"/>
    <w:rsid w:val="000D1B69"/>
    <w:rsid w:val="000D261A"/>
    <w:rsid w:val="000D650D"/>
    <w:rsid w:val="000E22E9"/>
    <w:rsid w:val="000E7169"/>
    <w:rsid w:val="000F12C1"/>
    <w:rsid w:val="000F134D"/>
    <w:rsid w:val="000F1DE3"/>
    <w:rsid w:val="000F3D96"/>
    <w:rsid w:val="000F4A55"/>
    <w:rsid w:val="000F622A"/>
    <w:rsid w:val="001003FC"/>
    <w:rsid w:val="001006B2"/>
    <w:rsid w:val="00101735"/>
    <w:rsid w:val="001121F2"/>
    <w:rsid w:val="00112DAB"/>
    <w:rsid w:val="00112EB2"/>
    <w:rsid w:val="00113E8E"/>
    <w:rsid w:val="00113F02"/>
    <w:rsid w:val="001165DD"/>
    <w:rsid w:val="00122E80"/>
    <w:rsid w:val="00123568"/>
    <w:rsid w:val="00125370"/>
    <w:rsid w:val="001256E2"/>
    <w:rsid w:val="00125936"/>
    <w:rsid w:val="001268CD"/>
    <w:rsid w:val="0012714E"/>
    <w:rsid w:val="00131893"/>
    <w:rsid w:val="00134D53"/>
    <w:rsid w:val="00141627"/>
    <w:rsid w:val="00144FD1"/>
    <w:rsid w:val="00145263"/>
    <w:rsid w:val="00151520"/>
    <w:rsid w:val="00155C3D"/>
    <w:rsid w:val="001601AF"/>
    <w:rsid w:val="001650E0"/>
    <w:rsid w:val="001655BB"/>
    <w:rsid w:val="0016765B"/>
    <w:rsid w:val="00170530"/>
    <w:rsid w:val="001717B7"/>
    <w:rsid w:val="001719F4"/>
    <w:rsid w:val="001773C4"/>
    <w:rsid w:val="00177F7D"/>
    <w:rsid w:val="00181E21"/>
    <w:rsid w:val="001836B6"/>
    <w:rsid w:val="00183842"/>
    <w:rsid w:val="00183BF4"/>
    <w:rsid w:val="00190393"/>
    <w:rsid w:val="00195A11"/>
    <w:rsid w:val="00197887"/>
    <w:rsid w:val="00197E2F"/>
    <w:rsid w:val="001A1795"/>
    <w:rsid w:val="001A1CFD"/>
    <w:rsid w:val="001A2EC3"/>
    <w:rsid w:val="001A5664"/>
    <w:rsid w:val="001A77C4"/>
    <w:rsid w:val="001B6EFE"/>
    <w:rsid w:val="001C0FFF"/>
    <w:rsid w:val="001C1867"/>
    <w:rsid w:val="001C198E"/>
    <w:rsid w:val="001C4FBC"/>
    <w:rsid w:val="001C5491"/>
    <w:rsid w:val="001D1819"/>
    <w:rsid w:val="001E08F2"/>
    <w:rsid w:val="001E5448"/>
    <w:rsid w:val="001E7E3B"/>
    <w:rsid w:val="001F4219"/>
    <w:rsid w:val="002025EA"/>
    <w:rsid w:val="00203283"/>
    <w:rsid w:val="00203B9D"/>
    <w:rsid w:val="00206C9A"/>
    <w:rsid w:val="002176B8"/>
    <w:rsid w:val="002230E0"/>
    <w:rsid w:val="00224A03"/>
    <w:rsid w:val="00226E6B"/>
    <w:rsid w:val="00233B46"/>
    <w:rsid w:val="0023466B"/>
    <w:rsid w:val="00234BBB"/>
    <w:rsid w:val="00242FF9"/>
    <w:rsid w:val="0024500B"/>
    <w:rsid w:val="00252221"/>
    <w:rsid w:val="00253F99"/>
    <w:rsid w:val="00263195"/>
    <w:rsid w:val="00266144"/>
    <w:rsid w:val="00270AD2"/>
    <w:rsid w:val="00271B52"/>
    <w:rsid w:val="002754DD"/>
    <w:rsid w:val="00280082"/>
    <w:rsid w:val="0028104E"/>
    <w:rsid w:val="00281AB5"/>
    <w:rsid w:val="00284347"/>
    <w:rsid w:val="00285702"/>
    <w:rsid w:val="002867B5"/>
    <w:rsid w:val="00286999"/>
    <w:rsid w:val="00292D8E"/>
    <w:rsid w:val="002931A3"/>
    <w:rsid w:val="0029371D"/>
    <w:rsid w:val="0029454F"/>
    <w:rsid w:val="00294FD9"/>
    <w:rsid w:val="0029574F"/>
    <w:rsid w:val="002A0468"/>
    <w:rsid w:val="002A553A"/>
    <w:rsid w:val="002A5AEC"/>
    <w:rsid w:val="002B004D"/>
    <w:rsid w:val="002B12BF"/>
    <w:rsid w:val="002B43EC"/>
    <w:rsid w:val="002B6B2D"/>
    <w:rsid w:val="002C104A"/>
    <w:rsid w:val="002C13DA"/>
    <w:rsid w:val="002C7141"/>
    <w:rsid w:val="002D2029"/>
    <w:rsid w:val="002D3B00"/>
    <w:rsid w:val="002D40AE"/>
    <w:rsid w:val="002D4136"/>
    <w:rsid w:val="002D56B9"/>
    <w:rsid w:val="002D7275"/>
    <w:rsid w:val="002E0647"/>
    <w:rsid w:val="002E266E"/>
    <w:rsid w:val="002E36EA"/>
    <w:rsid w:val="002E66DD"/>
    <w:rsid w:val="002E68FC"/>
    <w:rsid w:val="002E6ADD"/>
    <w:rsid w:val="002E6BBC"/>
    <w:rsid w:val="002F7AA1"/>
    <w:rsid w:val="00307579"/>
    <w:rsid w:val="00310B2C"/>
    <w:rsid w:val="00316A9E"/>
    <w:rsid w:val="00317658"/>
    <w:rsid w:val="00323FAA"/>
    <w:rsid w:val="00330A80"/>
    <w:rsid w:val="00331BE4"/>
    <w:rsid w:val="00337E01"/>
    <w:rsid w:val="00341A09"/>
    <w:rsid w:val="00342CF7"/>
    <w:rsid w:val="0034330E"/>
    <w:rsid w:val="0034691B"/>
    <w:rsid w:val="00346C5B"/>
    <w:rsid w:val="00351595"/>
    <w:rsid w:val="003527DD"/>
    <w:rsid w:val="0035367A"/>
    <w:rsid w:val="00355544"/>
    <w:rsid w:val="003561C0"/>
    <w:rsid w:val="00356FA2"/>
    <w:rsid w:val="003572F3"/>
    <w:rsid w:val="00361AB1"/>
    <w:rsid w:val="00366698"/>
    <w:rsid w:val="00371A01"/>
    <w:rsid w:val="00374284"/>
    <w:rsid w:val="00374F82"/>
    <w:rsid w:val="003750C8"/>
    <w:rsid w:val="003773B8"/>
    <w:rsid w:val="00382987"/>
    <w:rsid w:val="003869F9"/>
    <w:rsid w:val="00391DC1"/>
    <w:rsid w:val="003934BB"/>
    <w:rsid w:val="00397365"/>
    <w:rsid w:val="0039765C"/>
    <w:rsid w:val="003A01F7"/>
    <w:rsid w:val="003A3EE2"/>
    <w:rsid w:val="003A5F82"/>
    <w:rsid w:val="003B6423"/>
    <w:rsid w:val="003B7DE4"/>
    <w:rsid w:val="003C60F2"/>
    <w:rsid w:val="003D0082"/>
    <w:rsid w:val="003D1624"/>
    <w:rsid w:val="003D1B21"/>
    <w:rsid w:val="003D2735"/>
    <w:rsid w:val="003E13F6"/>
    <w:rsid w:val="003E22AA"/>
    <w:rsid w:val="003E32B8"/>
    <w:rsid w:val="003F2627"/>
    <w:rsid w:val="003F5991"/>
    <w:rsid w:val="003F6D70"/>
    <w:rsid w:val="00400D00"/>
    <w:rsid w:val="0040452D"/>
    <w:rsid w:val="00405BD8"/>
    <w:rsid w:val="004067DC"/>
    <w:rsid w:val="00411E17"/>
    <w:rsid w:val="004129F6"/>
    <w:rsid w:val="004131E9"/>
    <w:rsid w:val="004136CD"/>
    <w:rsid w:val="00413C58"/>
    <w:rsid w:val="004146FC"/>
    <w:rsid w:val="00415546"/>
    <w:rsid w:val="00416A7F"/>
    <w:rsid w:val="00417438"/>
    <w:rsid w:val="0042299B"/>
    <w:rsid w:val="004246BB"/>
    <w:rsid w:val="00424BBB"/>
    <w:rsid w:val="004275E1"/>
    <w:rsid w:val="00434779"/>
    <w:rsid w:val="00440693"/>
    <w:rsid w:val="00441F8A"/>
    <w:rsid w:val="00445C21"/>
    <w:rsid w:val="004511C9"/>
    <w:rsid w:val="00453C98"/>
    <w:rsid w:val="004675D9"/>
    <w:rsid w:val="0047513F"/>
    <w:rsid w:val="00477BC3"/>
    <w:rsid w:val="00477DAB"/>
    <w:rsid w:val="0048065B"/>
    <w:rsid w:val="00481D42"/>
    <w:rsid w:val="004851E3"/>
    <w:rsid w:val="0048608A"/>
    <w:rsid w:val="00486C3A"/>
    <w:rsid w:val="00490092"/>
    <w:rsid w:val="004908B8"/>
    <w:rsid w:val="00491E90"/>
    <w:rsid w:val="004929B6"/>
    <w:rsid w:val="0049454D"/>
    <w:rsid w:val="00494FFB"/>
    <w:rsid w:val="004A3A0A"/>
    <w:rsid w:val="004A3ADF"/>
    <w:rsid w:val="004B0AC6"/>
    <w:rsid w:val="004B10EA"/>
    <w:rsid w:val="004B49CE"/>
    <w:rsid w:val="004C5188"/>
    <w:rsid w:val="004C5A9E"/>
    <w:rsid w:val="004C658D"/>
    <w:rsid w:val="004F367A"/>
    <w:rsid w:val="004F4E94"/>
    <w:rsid w:val="00501D62"/>
    <w:rsid w:val="00504E77"/>
    <w:rsid w:val="00506FA1"/>
    <w:rsid w:val="00507A50"/>
    <w:rsid w:val="00512A62"/>
    <w:rsid w:val="005130CD"/>
    <w:rsid w:val="005228B9"/>
    <w:rsid w:val="005236B7"/>
    <w:rsid w:val="00524214"/>
    <w:rsid w:val="00525386"/>
    <w:rsid w:val="005267DD"/>
    <w:rsid w:val="00526C07"/>
    <w:rsid w:val="005273C4"/>
    <w:rsid w:val="005277FD"/>
    <w:rsid w:val="0052794D"/>
    <w:rsid w:val="00533B47"/>
    <w:rsid w:val="0054311E"/>
    <w:rsid w:val="00544984"/>
    <w:rsid w:val="00545E55"/>
    <w:rsid w:val="005523DC"/>
    <w:rsid w:val="00553CB7"/>
    <w:rsid w:val="00555EFA"/>
    <w:rsid w:val="00565EFE"/>
    <w:rsid w:val="0057328E"/>
    <w:rsid w:val="005740E1"/>
    <w:rsid w:val="00576D1B"/>
    <w:rsid w:val="0058145B"/>
    <w:rsid w:val="00585291"/>
    <w:rsid w:val="00585C77"/>
    <w:rsid w:val="00586B01"/>
    <w:rsid w:val="005926D6"/>
    <w:rsid w:val="005A02DF"/>
    <w:rsid w:val="005B040A"/>
    <w:rsid w:val="005B19E4"/>
    <w:rsid w:val="005B5B13"/>
    <w:rsid w:val="005B72D0"/>
    <w:rsid w:val="005C1A1D"/>
    <w:rsid w:val="005C35BF"/>
    <w:rsid w:val="005C3708"/>
    <w:rsid w:val="005C6496"/>
    <w:rsid w:val="005C7F69"/>
    <w:rsid w:val="005D23AB"/>
    <w:rsid w:val="005D3261"/>
    <w:rsid w:val="005D4679"/>
    <w:rsid w:val="005D73A1"/>
    <w:rsid w:val="005E019A"/>
    <w:rsid w:val="005E0ACE"/>
    <w:rsid w:val="005E2806"/>
    <w:rsid w:val="005E36D6"/>
    <w:rsid w:val="005E5D01"/>
    <w:rsid w:val="005E7545"/>
    <w:rsid w:val="005E798A"/>
    <w:rsid w:val="005E7F4D"/>
    <w:rsid w:val="005F070A"/>
    <w:rsid w:val="005F3E14"/>
    <w:rsid w:val="005F4C1F"/>
    <w:rsid w:val="005F5D96"/>
    <w:rsid w:val="005F6564"/>
    <w:rsid w:val="005F6857"/>
    <w:rsid w:val="005F7233"/>
    <w:rsid w:val="005F7827"/>
    <w:rsid w:val="005F7D02"/>
    <w:rsid w:val="00604866"/>
    <w:rsid w:val="00607444"/>
    <w:rsid w:val="006214E2"/>
    <w:rsid w:val="00621899"/>
    <w:rsid w:val="00624530"/>
    <w:rsid w:val="00624927"/>
    <w:rsid w:val="00631ED4"/>
    <w:rsid w:val="00634456"/>
    <w:rsid w:val="00640E34"/>
    <w:rsid w:val="00641A1D"/>
    <w:rsid w:val="006420BE"/>
    <w:rsid w:val="00644A65"/>
    <w:rsid w:val="00644FD7"/>
    <w:rsid w:val="00655AEF"/>
    <w:rsid w:val="00660625"/>
    <w:rsid w:val="006654A5"/>
    <w:rsid w:val="006667C4"/>
    <w:rsid w:val="00666A21"/>
    <w:rsid w:val="00673A6D"/>
    <w:rsid w:val="0067404C"/>
    <w:rsid w:val="00675FE8"/>
    <w:rsid w:val="00680260"/>
    <w:rsid w:val="00680261"/>
    <w:rsid w:val="00681385"/>
    <w:rsid w:val="006874DD"/>
    <w:rsid w:val="00687A1E"/>
    <w:rsid w:val="006927A8"/>
    <w:rsid w:val="006938B3"/>
    <w:rsid w:val="00697895"/>
    <w:rsid w:val="006A0A28"/>
    <w:rsid w:val="006A1388"/>
    <w:rsid w:val="006A1E1F"/>
    <w:rsid w:val="006A3996"/>
    <w:rsid w:val="006A3F48"/>
    <w:rsid w:val="006A70C9"/>
    <w:rsid w:val="006B18CC"/>
    <w:rsid w:val="006B2137"/>
    <w:rsid w:val="006B7969"/>
    <w:rsid w:val="006C0002"/>
    <w:rsid w:val="006C0C87"/>
    <w:rsid w:val="006C0DA7"/>
    <w:rsid w:val="006C2C57"/>
    <w:rsid w:val="006D0D87"/>
    <w:rsid w:val="006D250F"/>
    <w:rsid w:val="006D2B51"/>
    <w:rsid w:val="006D42A1"/>
    <w:rsid w:val="006D662C"/>
    <w:rsid w:val="006D7246"/>
    <w:rsid w:val="006D77DE"/>
    <w:rsid w:val="006E3A23"/>
    <w:rsid w:val="006E5C17"/>
    <w:rsid w:val="006F1FF7"/>
    <w:rsid w:val="006F303D"/>
    <w:rsid w:val="006F77A6"/>
    <w:rsid w:val="007000A9"/>
    <w:rsid w:val="00704A12"/>
    <w:rsid w:val="00715601"/>
    <w:rsid w:val="00717604"/>
    <w:rsid w:val="00717A73"/>
    <w:rsid w:val="00720954"/>
    <w:rsid w:val="0072152D"/>
    <w:rsid w:val="00721D0C"/>
    <w:rsid w:val="00723F44"/>
    <w:rsid w:val="00724A51"/>
    <w:rsid w:val="007328CB"/>
    <w:rsid w:val="00733BE6"/>
    <w:rsid w:val="00736E3C"/>
    <w:rsid w:val="0074037B"/>
    <w:rsid w:val="007459F9"/>
    <w:rsid w:val="007501F1"/>
    <w:rsid w:val="00751A19"/>
    <w:rsid w:val="0075433C"/>
    <w:rsid w:val="007620A8"/>
    <w:rsid w:val="00763178"/>
    <w:rsid w:val="00764EF0"/>
    <w:rsid w:val="00774252"/>
    <w:rsid w:val="007831CA"/>
    <w:rsid w:val="007851D4"/>
    <w:rsid w:val="0078542A"/>
    <w:rsid w:val="00790B0C"/>
    <w:rsid w:val="00794144"/>
    <w:rsid w:val="00794B5A"/>
    <w:rsid w:val="00796E9C"/>
    <w:rsid w:val="007A1CD9"/>
    <w:rsid w:val="007A371E"/>
    <w:rsid w:val="007A5AEC"/>
    <w:rsid w:val="007A719E"/>
    <w:rsid w:val="007B078E"/>
    <w:rsid w:val="007B0FA2"/>
    <w:rsid w:val="007B2713"/>
    <w:rsid w:val="007B2AFE"/>
    <w:rsid w:val="007B5212"/>
    <w:rsid w:val="007B59F2"/>
    <w:rsid w:val="007B6A01"/>
    <w:rsid w:val="007B7197"/>
    <w:rsid w:val="007C100C"/>
    <w:rsid w:val="007C1786"/>
    <w:rsid w:val="007C1EC0"/>
    <w:rsid w:val="007C2A62"/>
    <w:rsid w:val="007C75E2"/>
    <w:rsid w:val="007D218B"/>
    <w:rsid w:val="007D72EB"/>
    <w:rsid w:val="007E06B3"/>
    <w:rsid w:val="007E1273"/>
    <w:rsid w:val="007F0FE6"/>
    <w:rsid w:val="007F1443"/>
    <w:rsid w:val="007F3233"/>
    <w:rsid w:val="007F5FFE"/>
    <w:rsid w:val="007F7B07"/>
    <w:rsid w:val="00800062"/>
    <w:rsid w:val="00801235"/>
    <w:rsid w:val="00803418"/>
    <w:rsid w:val="008135A3"/>
    <w:rsid w:val="00820F82"/>
    <w:rsid w:val="008218C2"/>
    <w:rsid w:val="0082373D"/>
    <w:rsid w:val="0082534F"/>
    <w:rsid w:val="008271C4"/>
    <w:rsid w:val="008315F6"/>
    <w:rsid w:val="0083323D"/>
    <w:rsid w:val="008334A8"/>
    <w:rsid w:val="0083517A"/>
    <w:rsid w:val="0083628A"/>
    <w:rsid w:val="008363D4"/>
    <w:rsid w:val="00843B2D"/>
    <w:rsid w:val="00844773"/>
    <w:rsid w:val="00845D42"/>
    <w:rsid w:val="008474D1"/>
    <w:rsid w:val="008504B0"/>
    <w:rsid w:val="008536E1"/>
    <w:rsid w:val="008567AE"/>
    <w:rsid w:val="00862EDE"/>
    <w:rsid w:val="00865CF2"/>
    <w:rsid w:val="00867D9F"/>
    <w:rsid w:val="00873041"/>
    <w:rsid w:val="00873246"/>
    <w:rsid w:val="00873731"/>
    <w:rsid w:val="00875158"/>
    <w:rsid w:val="0087543D"/>
    <w:rsid w:val="008817EB"/>
    <w:rsid w:val="008818D6"/>
    <w:rsid w:val="00882D53"/>
    <w:rsid w:val="0088324E"/>
    <w:rsid w:val="008853C5"/>
    <w:rsid w:val="00890E45"/>
    <w:rsid w:val="0089213A"/>
    <w:rsid w:val="00894042"/>
    <w:rsid w:val="0089640A"/>
    <w:rsid w:val="008964E6"/>
    <w:rsid w:val="00897222"/>
    <w:rsid w:val="00897D79"/>
    <w:rsid w:val="008A3CDB"/>
    <w:rsid w:val="008B62D6"/>
    <w:rsid w:val="008B6620"/>
    <w:rsid w:val="008C0036"/>
    <w:rsid w:val="008C1FFA"/>
    <w:rsid w:val="008D1B44"/>
    <w:rsid w:val="008D2654"/>
    <w:rsid w:val="008D27DE"/>
    <w:rsid w:val="008D33EE"/>
    <w:rsid w:val="008E05BD"/>
    <w:rsid w:val="008E0AD0"/>
    <w:rsid w:val="008E466E"/>
    <w:rsid w:val="008E63F0"/>
    <w:rsid w:val="008F2A14"/>
    <w:rsid w:val="008F53ED"/>
    <w:rsid w:val="008F54A2"/>
    <w:rsid w:val="008F5928"/>
    <w:rsid w:val="008F79DA"/>
    <w:rsid w:val="009016AD"/>
    <w:rsid w:val="0090569C"/>
    <w:rsid w:val="00906A46"/>
    <w:rsid w:val="0091120C"/>
    <w:rsid w:val="009133AE"/>
    <w:rsid w:val="009142A6"/>
    <w:rsid w:val="00914F01"/>
    <w:rsid w:val="00924EF7"/>
    <w:rsid w:val="009270C6"/>
    <w:rsid w:val="00934617"/>
    <w:rsid w:val="009348A8"/>
    <w:rsid w:val="009358F6"/>
    <w:rsid w:val="009414B8"/>
    <w:rsid w:val="00941EE7"/>
    <w:rsid w:val="00942D44"/>
    <w:rsid w:val="00942ED0"/>
    <w:rsid w:val="0094493C"/>
    <w:rsid w:val="00951CB3"/>
    <w:rsid w:val="00953FBE"/>
    <w:rsid w:val="00954684"/>
    <w:rsid w:val="00961A60"/>
    <w:rsid w:val="00961BE4"/>
    <w:rsid w:val="00963193"/>
    <w:rsid w:val="00963F90"/>
    <w:rsid w:val="00966EFC"/>
    <w:rsid w:val="00967A54"/>
    <w:rsid w:val="00970E9D"/>
    <w:rsid w:val="00973362"/>
    <w:rsid w:val="00973659"/>
    <w:rsid w:val="00973BDB"/>
    <w:rsid w:val="00973D44"/>
    <w:rsid w:val="00980356"/>
    <w:rsid w:val="00984FBE"/>
    <w:rsid w:val="0099085D"/>
    <w:rsid w:val="009908E4"/>
    <w:rsid w:val="0099270C"/>
    <w:rsid w:val="00993D78"/>
    <w:rsid w:val="009A1979"/>
    <w:rsid w:val="009A1D80"/>
    <w:rsid w:val="009A1E10"/>
    <w:rsid w:val="009A7BC9"/>
    <w:rsid w:val="009A7FF4"/>
    <w:rsid w:val="009B16FC"/>
    <w:rsid w:val="009B2031"/>
    <w:rsid w:val="009B48AB"/>
    <w:rsid w:val="009B4E47"/>
    <w:rsid w:val="009C2E98"/>
    <w:rsid w:val="009C4399"/>
    <w:rsid w:val="009C56FC"/>
    <w:rsid w:val="009D544E"/>
    <w:rsid w:val="009D7A36"/>
    <w:rsid w:val="009E1C1F"/>
    <w:rsid w:val="009E35CF"/>
    <w:rsid w:val="009E6D7A"/>
    <w:rsid w:val="009E7FAE"/>
    <w:rsid w:val="009F2F69"/>
    <w:rsid w:val="009F6115"/>
    <w:rsid w:val="00A03142"/>
    <w:rsid w:val="00A04EDB"/>
    <w:rsid w:val="00A06BD9"/>
    <w:rsid w:val="00A06FB4"/>
    <w:rsid w:val="00A13930"/>
    <w:rsid w:val="00A1524A"/>
    <w:rsid w:val="00A1769E"/>
    <w:rsid w:val="00A20EB8"/>
    <w:rsid w:val="00A216F7"/>
    <w:rsid w:val="00A21918"/>
    <w:rsid w:val="00A247B8"/>
    <w:rsid w:val="00A2483D"/>
    <w:rsid w:val="00A322AB"/>
    <w:rsid w:val="00A3338C"/>
    <w:rsid w:val="00A374E1"/>
    <w:rsid w:val="00A4119D"/>
    <w:rsid w:val="00A414C9"/>
    <w:rsid w:val="00A41C46"/>
    <w:rsid w:val="00A420C3"/>
    <w:rsid w:val="00A422F6"/>
    <w:rsid w:val="00A47236"/>
    <w:rsid w:val="00A47674"/>
    <w:rsid w:val="00A47A74"/>
    <w:rsid w:val="00A50DA7"/>
    <w:rsid w:val="00A60211"/>
    <w:rsid w:val="00A6697B"/>
    <w:rsid w:val="00A711E2"/>
    <w:rsid w:val="00A71745"/>
    <w:rsid w:val="00A82FA0"/>
    <w:rsid w:val="00A84F0D"/>
    <w:rsid w:val="00A86915"/>
    <w:rsid w:val="00A900E9"/>
    <w:rsid w:val="00A90187"/>
    <w:rsid w:val="00A97657"/>
    <w:rsid w:val="00AA038C"/>
    <w:rsid w:val="00AA31FB"/>
    <w:rsid w:val="00AA37C6"/>
    <w:rsid w:val="00AA3DF7"/>
    <w:rsid w:val="00AB057F"/>
    <w:rsid w:val="00AB10B9"/>
    <w:rsid w:val="00AB12C4"/>
    <w:rsid w:val="00AB1353"/>
    <w:rsid w:val="00AB2471"/>
    <w:rsid w:val="00AB3C2A"/>
    <w:rsid w:val="00AB49C9"/>
    <w:rsid w:val="00AB61B7"/>
    <w:rsid w:val="00AB6E17"/>
    <w:rsid w:val="00AB7E7B"/>
    <w:rsid w:val="00AC03F8"/>
    <w:rsid w:val="00AC2008"/>
    <w:rsid w:val="00AC2AE4"/>
    <w:rsid w:val="00AC3C60"/>
    <w:rsid w:val="00AC3F91"/>
    <w:rsid w:val="00AC4CC1"/>
    <w:rsid w:val="00AC5BF6"/>
    <w:rsid w:val="00AC5D01"/>
    <w:rsid w:val="00AC68FA"/>
    <w:rsid w:val="00AC711A"/>
    <w:rsid w:val="00AC7AC2"/>
    <w:rsid w:val="00AD1469"/>
    <w:rsid w:val="00AD161C"/>
    <w:rsid w:val="00AD1C17"/>
    <w:rsid w:val="00AD2DD5"/>
    <w:rsid w:val="00AD54CB"/>
    <w:rsid w:val="00AD58AD"/>
    <w:rsid w:val="00AD5CF4"/>
    <w:rsid w:val="00AD6295"/>
    <w:rsid w:val="00AE05EF"/>
    <w:rsid w:val="00AE20C1"/>
    <w:rsid w:val="00AE3D2F"/>
    <w:rsid w:val="00AE43B3"/>
    <w:rsid w:val="00AE5D33"/>
    <w:rsid w:val="00AE753E"/>
    <w:rsid w:val="00AE7C4A"/>
    <w:rsid w:val="00AE7DB1"/>
    <w:rsid w:val="00AF1D08"/>
    <w:rsid w:val="00AF5C4D"/>
    <w:rsid w:val="00AF6E06"/>
    <w:rsid w:val="00B00A83"/>
    <w:rsid w:val="00B02871"/>
    <w:rsid w:val="00B06418"/>
    <w:rsid w:val="00B11281"/>
    <w:rsid w:val="00B12C67"/>
    <w:rsid w:val="00B160FD"/>
    <w:rsid w:val="00B203EE"/>
    <w:rsid w:val="00B204F4"/>
    <w:rsid w:val="00B208B4"/>
    <w:rsid w:val="00B23086"/>
    <w:rsid w:val="00B233CB"/>
    <w:rsid w:val="00B23C7E"/>
    <w:rsid w:val="00B26130"/>
    <w:rsid w:val="00B269A9"/>
    <w:rsid w:val="00B322A4"/>
    <w:rsid w:val="00B34168"/>
    <w:rsid w:val="00B35F46"/>
    <w:rsid w:val="00B36EBB"/>
    <w:rsid w:val="00B43C7D"/>
    <w:rsid w:val="00B46043"/>
    <w:rsid w:val="00B51A51"/>
    <w:rsid w:val="00B572C7"/>
    <w:rsid w:val="00B57FBD"/>
    <w:rsid w:val="00B60DE7"/>
    <w:rsid w:val="00B6160D"/>
    <w:rsid w:val="00B6294D"/>
    <w:rsid w:val="00B62BCE"/>
    <w:rsid w:val="00B64D09"/>
    <w:rsid w:val="00B65705"/>
    <w:rsid w:val="00B729B2"/>
    <w:rsid w:val="00B74566"/>
    <w:rsid w:val="00B74A00"/>
    <w:rsid w:val="00B75C66"/>
    <w:rsid w:val="00B76CEE"/>
    <w:rsid w:val="00B83AB1"/>
    <w:rsid w:val="00B841ED"/>
    <w:rsid w:val="00B8469B"/>
    <w:rsid w:val="00B84F3E"/>
    <w:rsid w:val="00B86149"/>
    <w:rsid w:val="00B862A8"/>
    <w:rsid w:val="00B879D0"/>
    <w:rsid w:val="00B9394D"/>
    <w:rsid w:val="00B93B29"/>
    <w:rsid w:val="00B94293"/>
    <w:rsid w:val="00B945F1"/>
    <w:rsid w:val="00B94944"/>
    <w:rsid w:val="00B97410"/>
    <w:rsid w:val="00B97D47"/>
    <w:rsid w:val="00BA058F"/>
    <w:rsid w:val="00BA133C"/>
    <w:rsid w:val="00BA17E3"/>
    <w:rsid w:val="00BA404D"/>
    <w:rsid w:val="00BA501F"/>
    <w:rsid w:val="00BA530D"/>
    <w:rsid w:val="00BA5D21"/>
    <w:rsid w:val="00BB346F"/>
    <w:rsid w:val="00BB4E81"/>
    <w:rsid w:val="00BB57D2"/>
    <w:rsid w:val="00BC20F5"/>
    <w:rsid w:val="00BC39C5"/>
    <w:rsid w:val="00BC3CC7"/>
    <w:rsid w:val="00BC4C2D"/>
    <w:rsid w:val="00BD0292"/>
    <w:rsid w:val="00BD0B32"/>
    <w:rsid w:val="00BD1D74"/>
    <w:rsid w:val="00BD349F"/>
    <w:rsid w:val="00BE0D54"/>
    <w:rsid w:val="00BE60DB"/>
    <w:rsid w:val="00BE6B4E"/>
    <w:rsid w:val="00BE6C44"/>
    <w:rsid w:val="00BF32FE"/>
    <w:rsid w:val="00BF7896"/>
    <w:rsid w:val="00C060CA"/>
    <w:rsid w:val="00C068F3"/>
    <w:rsid w:val="00C2075E"/>
    <w:rsid w:val="00C21318"/>
    <w:rsid w:val="00C21747"/>
    <w:rsid w:val="00C27852"/>
    <w:rsid w:val="00C311FA"/>
    <w:rsid w:val="00C31501"/>
    <w:rsid w:val="00C331D6"/>
    <w:rsid w:val="00C35C4C"/>
    <w:rsid w:val="00C43D6B"/>
    <w:rsid w:val="00C4482A"/>
    <w:rsid w:val="00C46E1B"/>
    <w:rsid w:val="00C51C20"/>
    <w:rsid w:val="00C5447A"/>
    <w:rsid w:val="00C57B16"/>
    <w:rsid w:val="00C61054"/>
    <w:rsid w:val="00C620A2"/>
    <w:rsid w:val="00C65095"/>
    <w:rsid w:val="00C6629E"/>
    <w:rsid w:val="00C701E0"/>
    <w:rsid w:val="00C70F27"/>
    <w:rsid w:val="00C71E52"/>
    <w:rsid w:val="00C73DAF"/>
    <w:rsid w:val="00C75AD0"/>
    <w:rsid w:val="00C813BB"/>
    <w:rsid w:val="00C8284F"/>
    <w:rsid w:val="00C830B9"/>
    <w:rsid w:val="00C83206"/>
    <w:rsid w:val="00C83F0E"/>
    <w:rsid w:val="00C85691"/>
    <w:rsid w:val="00C85DED"/>
    <w:rsid w:val="00C86E85"/>
    <w:rsid w:val="00C874EB"/>
    <w:rsid w:val="00C908FF"/>
    <w:rsid w:val="00C91FDC"/>
    <w:rsid w:val="00CA11FF"/>
    <w:rsid w:val="00CA3527"/>
    <w:rsid w:val="00CA4E0E"/>
    <w:rsid w:val="00CA4FE1"/>
    <w:rsid w:val="00CA7483"/>
    <w:rsid w:val="00CB04D9"/>
    <w:rsid w:val="00CB1164"/>
    <w:rsid w:val="00CB4E1C"/>
    <w:rsid w:val="00CC0D1D"/>
    <w:rsid w:val="00CC2E48"/>
    <w:rsid w:val="00CC4514"/>
    <w:rsid w:val="00CC75D1"/>
    <w:rsid w:val="00CD2B80"/>
    <w:rsid w:val="00CD6327"/>
    <w:rsid w:val="00CD7700"/>
    <w:rsid w:val="00CD7CB2"/>
    <w:rsid w:val="00CE0D47"/>
    <w:rsid w:val="00CE1593"/>
    <w:rsid w:val="00CE339A"/>
    <w:rsid w:val="00CE5A81"/>
    <w:rsid w:val="00CF00E6"/>
    <w:rsid w:val="00CF3578"/>
    <w:rsid w:val="00D007C1"/>
    <w:rsid w:val="00D01BF4"/>
    <w:rsid w:val="00D043A2"/>
    <w:rsid w:val="00D04C96"/>
    <w:rsid w:val="00D05795"/>
    <w:rsid w:val="00D05BA1"/>
    <w:rsid w:val="00D101A3"/>
    <w:rsid w:val="00D14F29"/>
    <w:rsid w:val="00D159B9"/>
    <w:rsid w:val="00D23618"/>
    <w:rsid w:val="00D23817"/>
    <w:rsid w:val="00D2402C"/>
    <w:rsid w:val="00D25F6F"/>
    <w:rsid w:val="00D2643D"/>
    <w:rsid w:val="00D26D08"/>
    <w:rsid w:val="00D2734E"/>
    <w:rsid w:val="00D326FC"/>
    <w:rsid w:val="00D3367E"/>
    <w:rsid w:val="00D41E85"/>
    <w:rsid w:val="00D443FD"/>
    <w:rsid w:val="00D45D02"/>
    <w:rsid w:val="00D462AB"/>
    <w:rsid w:val="00D47938"/>
    <w:rsid w:val="00D47A0E"/>
    <w:rsid w:val="00D51A48"/>
    <w:rsid w:val="00D5574D"/>
    <w:rsid w:val="00D56A2C"/>
    <w:rsid w:val="00D61F53"/>
    <w:rsid w:val="00D661F6"/>
    <w:rsid w:val="00D71390"/>
    <w:rsid w:val="00D7307B"/>
    <w:rsid w:val="00D77DF2"/>
    <w:rsid w:val="00D830C7"/>
    <w:rsid w:val="00D846A4"/>
    <w:rsid w:val="00D93B56"/>
    <w:rsid w:val="00D93C8F"/>
    <w:rsid w:val="00D973FC"/>
    <w:rsid w:val="00D97886"/>
    <w:rsid w:val="00DA23AA"/>
    <w:rsid w:val="00DA537D"/>
    <w:rsid w:val="00DA64A7"/>
    <w:rsid w:val="00DB0A3A"/>
    <w:rsid w:val="00DB1918"/>
    <w:rsid w:val="00DB55F9"/>
    <w:rsid w:val="00DC0D79"/>
    <w:rsid w:val="00DC1F9A"/>
    <w:rsid w:val="00DC3B90"/>
    <w:rsid w:val="00DC5CF9"/>
    <w:rsid w:val="00DC7308"/>
    <w:rsid w:val="00DD04C8"/>
    <w:rsid w:val="00DD124E"/>
    <w:rsid w:val="00DD298E"/>
    <w:rsid w:val="00DD5DCC"/>
    <w:rsid w:val="00DE14B3"/>
    <w:rsid w:val="00DF1B47"/>
    <w:rsid w:val="00DF2C12"/>
    <w:rsid w:val="00DF385D"/>
    <w:rsid w:val="00DF539B"/>
    <w:rsid w:val="00DF74F4"/>
    <w:rsid w:val="00E00CB5"/>
    <w:rsid w:val="00E042EB"/>
    <w:rsid w:val="00E05A1F"/>
    <w:rsid w:val="00E06866"/>
    <w:rsid w:val="00E06F09"/>
    <w:rsid w:val="00E07845"/>
    <w:rsid w:val="00E100B5"/>
    <w:rsid w:val="00E10BC1"/>
    <w:rsid w:val="00E14852"/>
    <w:rsid w:val="00E15D53"/>
    <w:rsid w:val="00E15EEE"/>
    <w:rsid w:val="00E1711E"/>
    <w:rsid w:val="00E21036"/>
    <w:rsid w:val="00E24EEF"/>
    <w:rsid w:val="00E27394"/>
    <w:rsid w:val="00E30773"/>
    <w:rsid w:val="00E30F30"/>
    <w:rsid w:val="00E30F9C"/>
    <w:rsid w:val="00E31F44"/>
    <w:rsid w:val="00E341F3"/>
    <w:rsid w:val="00E3441B"/>
    <w:rsid w:val="00E35BD5"/>
    <w:rsid w:val="00E43FAB"/>
    <w:rsid w:val="00E4574C"/>
    <w:rsid w:val="00E506AB"/>
    <w:rsid w:val="00E534DA"/>
    <w:rsid w:val="00E73F36"/>
    <w:rsid w:val="00E75BEE"/>
    <w:rsid w:val="00E80A20"/>
    <w:rsid w:val="00E80C4A"/>
    <w:rsid w:val="00E811DA"/>
    <w:rsid w:val="00E81D82"/>
    <w:rsid w:val="00E87DA0"/>
    <w:rsid w:val="00E91CDD"/>
    <w:rsid w:val="00E9294A"/>
    <w:rsid w:val="00E94948"/>
    <w:rsid w:val="00EA7246"/>
    <w:rsid w:val="00EB018B"/>
    <w:rsid w:val="00EB0E1D"/>
    <w:rsid w:val="00EB1382"/>
    <w:rsid w:val="00EB147A"/>
    <w:rsid w:val="00EB3C31"/>
    <w:rsid w:val="00EB6A64"/>
    <w:rsid w:val="00EB7AFC"/>
    <w:rsid w:val="00EC3F2B"/>
    <w:rsid w:val="00EC41A1"/>
    <w:rsid w:val="00EC5DED"/>
    <w:rsid w:val="00EC61F6"/>
    <w:rsid w:val="00ED02E9"/>
    <w:rsid w:val="00ED1472"/>
    <w:rsid w:val="00ED2689"/>
    <w:rsid w:val="00ED26C3"/>
    <w:rsid w:val="00ED449A"/>
    <w:rsid w:val="00EE001A"/>
    <w:rsid w:val="00EE19BC"/>
    <w:rsid w:val="00EE1F6F"/>
    <w:rsid w:val="00EE608F"/>
    <w:rsid w:val="00EE640E"/>
    <w:rsid w:val="00EF0112"/>
    <w:rsid w:val="00EF128A"/>
    <w:rsid w:val="00F0203D"/>
    <w:rsid w:val="00F0237E"/>
    <w:rsid w:val="00F040DA"/>
    <w:rsid w:val="00F0464A"/>
    <w:rsid w:val="00F05438"/>
    <w:rsid w:val="00F07F15"/>
    <w:rsid w:val="00F12C20"/>
    <w:rsid w:val="00F13167"/>
    <w:rsid w:val="00F167DF"/>
    <w:rsid w:val="00F16836"/>
    <w:rsid w:val="00F2468A"/>
    <w:rsid w:val="00F2587C"/>
    <w:rsid w:val="00F37B0D"/>
    <w:rsid w:val="00F4038B"/>
    <w:rsid w:val="00F4180D"/>
    <w:rsid w:val="00F45155"/>
    <w:rsid w:val="00F45F94"/>
    <w:rsid w:val="00F520EA"/>
    <w:rsid w:val="00F52C18"/>
    <w:rsid w:val="00F558AC"/>
    <w:rsid w:val="00F57D50"/>
    <w:rsid w:val="00F627D1"/>
    <w:rsid w:val="00F65900"/>
    <w:rsid w:val="00F672B5"/>
    <w:rsid w:val="00F73BDD"/>
    <w:rsid w:val="00F745D7"/>
    <w:rsid w:val="00F753D3"/>
    <w:rsid w:val="00F7633A"/>
    <w:rsid w:val="00F77B05"/>
    <w:rsid w:val="00F8065A"/>
    <w:rsid w:val="00F81C68"/>
    <w:rsid w:val="00F913D2"/>
    <w:rsid w:val="00F95291"/>
    <w:rsid w:val="00F9534A"/>
    <w:rsid w:val="00F95AB7"/>
    <w:rsid w:val="00F972C5"/>
    <w:rsid w:val="00F97659"/>
    <w:rsid w:val="00F97677"/>
    <w:rsid w:val="00FA44C3"/>
    <w:rsid w:val="00FA59CE"/>
    <w:rsid w:val="00FA69E2"/>
    <w:rsid w:val="00FB0606"/>
    <w:rsid w:val="00FB0B05"/>
    <w:rsid w:val="00FB399F"/>
    <w:rsid w:val="00FB5120"/>
    <w:rsid w:val="00FB560C"/>
    <w:rsid w:val="00FB733F"/>
    <w:rsid w:val="00FD0628"/>
    <w:rsid w:val="00FD19D1"/>
    <w:rsid w:val="00FD5187"/>
    <w:rsid w:val="00FD6F0C"/>
    <w:rsid w:val="00FD7330"/>
    <w:rsid w:val="00FD7885"/>
    <w:rsid w:val="00FD7984"/>
    <w:rsid w:val="00FD7DAA"/>
    <w:rsid w:val="00FE3FB8"/>
    <w:rsid w:val="00FE458D"/>
    <w:rsid w:val="00FE4F63"/>
    <w:rsid w:val="00FF22F1"/>
    <w:rsid w:val="00FF27C5"/>
    <w:rsid w:val="00FF2F3E"/>
    <w:rsid w:val="00FF2FE8"/>
  </w:rsids>
  <m:mathPr>
    <m:mathFont m:val="Cambria Math"/>
    <m:brkBin m:val="before"/>
    <m:brkBinSub m:val="--"/>
    <m:smallFrac m:val="0"/>
    <m:dispDef/>
    <m:lMargin m:val="0"/>
    <m:rMargin m:val="0"/>
    <m:defJc m:val="centerGroup"/>
    <m:wrapIndent m:val="1440"/>
    <m:intLim m:val="subSup"/>
    <m:naryLim m:val="undOvr"/>
  </m:mathPr>
  <w:themeFontLang w:val="de-CH"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4B8F02B"/>
  <w15:docId w15:val="{1259CA35-0C8C-4DBF-8006-EB0C58DC3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de-DE" w:bidi="de-DE"/>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2031"/>
    <w:pPr>
      <w:spacing w:line="240" w:lineRule="auto"/>
      <w:jc w:val="both"/>
    </w:pPr>
    <w:rPr>
      <w:rFonts w:ascii="Times New Roman" w:hAnsi="Times New Roman"/>
      <w:sz w:val="24"/>
      <w:szCs w:val="24"/>
    </w:rPr>
  </w:style>
  <w:style w:type="paragraph" w:styleId="Heading1">
    <w:name w:val="heading 1"/>
    <w:basedOn w:val="ListParagraph"/>
    <w:next w:val="Normal"/>
    <w:link w:val="Heading1Char"/>
    <w:uiPriority w:val="9"/>
    <w:qFormat/>
    <w:rsid w:val="00002A17"/>
    <w:pPr>
      <w:numPr>
        <w:numId w:val="54"/>
      </w:numPr>
      <w:spacing w:after="0" w:line="259" w:lineRule="auto"/>
      <w:jc w:val="center"/>
      <w:outlineLvl w:val="0"/>
    </w:pPr>
    <w:rPr>
      <w:b/>
      <w:sz w:val="28"/>
      <w:szCs w:val="22"/>
    </w:rPr>
  </w:style>
  <w:style w:type="paragraph" w:styleId="Heading2">
    <w:name w:val="heading 2"/>
    <w:basedOn w:val="ListParagraph"/>
    <w:next w:val="Normal"/>
    <w:link w:val="Heading2Char"/>
    <w:uiPriority w:val="9"/>
    <w:unhideWhenUsed/>
    <w:qFormat/>
    <w:rsid w:val="00002A17"/>
    <w:pPr>
      <w:numPr>
        <w:ilvl w:val="1"/>
        <w:numId w:val="48"/>
      </w:numPr>
      <w:spacing w:after="0" w:line="259" w:lineRule="auto"/>
      <w:jc w:val="center"/>
      <w:outlineLvl w:val="1"/>
    </w:pPr>
    <w:rPr>
      <w:b/>
      <w:color w:val="000000" w:themeColor="text1"/>
      <w:sz w:val="22"/>
      <w:szCs w:val="22"/>
    </w:rPr>
  </w:style>
  <w:style w:type="paragraph" w:styleId="Heading3">
    <w:name w:val="heading 3"/>
    <w:basedOn w:val="ListParagraph"/>
    <w:next w:val="Normal"/>
    <w:link w:val="Heading3Char"/>
    <w:uiPriority w:val="9"/>
    <w:unhideWhenUsed/>
    <w:qFormat/>
    <w:rsid w:val="00310B2C"/>
    <w:pPr>
      <w:numPr>
        <w:ilvl w:val="2"/>
        <w:numId w:val="48"/>
      </w:numPr>
      <w:tabs>
        <w:tab w:val="left" w:pos="460"/>
      </w:tabs>
      <w:spacing w:after="0" w:line="259" w:lineRule="auto"/>
      <w:ind w:left="5" w:firstLine="0"/>
      <w:jc w:val="center"/>
      <w:outlineLvl w:val="2"/>
    </w:pPr>
    <w:rPr>
      <w:b/>
      <w:i/>
      <w:szCs w:val="22"/>
    </w:rPr>
  </w:style>
  <w:style w:type="paragraph" w:styleId="Heading4">
    <w:name w:val="heading 4"/>
    <w:basedOn w:val="Normal"/>
    <w:next w:val="Normal"/>
    <w:link w:val="Heading4Char"/>
    <w:uiPriority w:val="9"/>
    <w:unhideWhenUsed/>
    <w:qFormat/>
    <w:rsid w:val="003869F9"/>
    <w:pPr>
      <w:keepNext/>
      <w:keepLines/>
      <w:spacing w:before="40" w:after="2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ref">
    <w:name w:val="footnote ref"/>
    <w:semiHidden/>
    <w:rsid w:val="0034691B"/>
  </w:style>
  <w:style w:type="character" w:customStyle="1" w:styleId="Heading1Char">
    <w:name w:val="Heading 1 Char"/>
    <w:basedOn w:val="DefaultParagraphFont"/>
    <w:link w:val="Heading1"/>
    <w:uiPriority w:val="9"/>
    <w:rsid w:val="00002A17"/>
    <w:rPr>
      <w:rFonts w:ascii="Times New Roman" w:hAnsi="Times New Roman"/>
      <w:b/>
      <w:sz w:val="28"/>
      <w:lang w:val="de-DE"/>
    </w:rPr>
  </w:style>
  <w:style w:type="paragraph" w:styleId="Title">
    <w:name w:val="Title"/>
    <w:basedOn w:val="Normal"/>
    <w:next w:val="Normal"/>
    <w:link w:val="TitleChar"/>
    <w:uiPriority w:val="10"/>
    <w:qFormat/>
    <w:rsid w:val="009133AE"/>
    <w:pPr>
      <w:spacing w:after="0"/>
      <w:contextualSpacing/>
      <w:jc w:val="center"/>
    </w:pPr>
    <w:rPr>
      <w:rFonts w:asciiTheme="majorHAnsi" w:eastAsiaTheme="majorEastAsia" w:hAnsiTheme="majorHAnsi" w:cstheme="majorBidi"/>
      <w:b/>
      <w:spacing w:val="-10"/>
      <w:kern w:val="28"/>
      <w:sz w:val="36"/>
      <w:szCs w:val="40"/>
    </w:rPr>
  </w:style>
  <w:style w:type="character" w:customStyle="1" w:styleId="TitleChar">
    <w:name w:val="Title Char"/>
    <w:basedOn w:val="DefaultParagraphFont"/>
    <w:link w:val="Title"/>
    <w:uiPriority w:val="10"/>
    <w:rsid w:val="009133AE"/>
    <w:rPr>
      <w:rFonts w:asciiTheme="majorHAnsi" w:eastAsiaTheme="majorEastAsia" w:hAnsiTheme="majorHAnsi" w:cstheme="majorBidi"/>
      <w:b/>
      <w:spacing w:val="-10"/>
      <w:kern w:val="28"/>
      <w:sz w:val="36"/>
      <w:szCs w:val="40"/>
      <w:lang w:val="de-DE"/>
    </w:rPr>
  </w:style>
  <w:style w:type="paragraph" w:styleId="NormalWeb">
    <w:name w:val="Normal (Web)"/>
    <w:basedOn w:val="Normal"/>
    <w:uiPriority w:val="99"/>
    <w:unhideWhenUsed/>
    <w:rsid w:val="00006CD9"/>
    <w:pPr>
      <w:spacing w:before="100" w:beforeAutospacing="1" w:after="100" w:afterAutospacing="1"/>
    </w:pPr>
    <w:rPr>
      <w:rFonts w:eastAsia="Times New Roman" w:cs="Times New Roman"/>
      <w:sz w:val="20"/>
      <w:szCs w:val="20"/>
    </w:rPr>
  </w:style>
  <w:style w:type="paragraph" w:styleId="FootnoteText">
    <w:name w:val="footnote text"/>
    <w:aliases w:val="Footnote Text Char1 Char1,Footnote Text Char Char Char1,Char Char Char Char1,Footnote Text Char1 Char Char,Footnote Text Char Char Char Char,Char Char Char Char Char1,Char Char, Char Char Char Char1, Char Char,stile 1,Ch"/>
    <w:basedOn w:val="Normal"/>
    <w:link w:val="FootnoteTextChar"/>
    <w:unhideWhenUsed/>
    <w:rsid w:val="00BB4E81"/>
    <w:pPr>
      <w:spacing w:after="0"/>
    </w:pPr>
    <w:rPr>
      <w:sz w:val="20"/>
      <w:szCs w:val="20"/>
    </w:rPr>
  </w:style>
  <w:style w:type="character" w:customStyle="1" w:styleId="FootnoteTextChar">
    <w:name w:val="Footnote Text Char"/>
    <w:aliases w:val="Footnote Text Char1 Char1 Char,Footnote Text Char Char Char1 Char,Char Char Char Char1 Char,Footnote Text Char1 Char Char Char,Footnote Text Char Char Char Char Char,Char Char Char Char Char1 Char,Char Char Char, Char Char Char"/>
    <w:basedOn w:val="DefaultParagraphFont"/>
    <w:link w:val="FootnoteText"/>
    <w:rsid w:val="00BB4E81"/>
    <w:rPr>
      <w:sz w:val="20"/>
      <w:szCs w:val="20"/>
    </w:rPr>
  </w:style>
  <w:style w:type="character" w:styleId="FootnoteReference">
    <w:name w:val="footnote reference"/>
    <w:aliases w:val="callout,Footnotes refss"/>
    <w:basedOn w:val="DefaultParagraphFont"/>
    <w:semiHidden/>
    <w:unhideWhenUsed/>
    <w:rsid w:val="00BB4E81"/>
    <w:rPr>
      <w:vertAlign w:val="superscript"/>
    </w:rPr>
  </w:style>
  <w:style w:type="table" w:styleId="TableGrid">
    <w:name w:val="Table Grid"/>
    <w:basedOn w:val="TableNormal"/>
    <w:uiPriority w:val="39"/>
    <w:rsid w:val="00AA31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1">
    <w:name w:val="Footnote Text Char1"/>
    <w:aliases w:val="Footnote Text Char Char1,Footnote Text Char1 Char1 Char1,Footnote Text Char Char Char1 Char1,Char Char Char Char1 Char1,Footnote Text Char1 Char Char Char1,Footnote Text Char Char Char Char Char1,Char Char Char Char Char1 Char1"/>
    <w:rsid w:val="00351595"/>
    <w:rPr>
      <w:rFonts w:ascii="Tahoma" w:hAnsi="Tahoma" w:cs="Times"/>
      <w:sz w:val="16"/>
      <w:lang w:val="de-DE" w:eastAsia="de-DE" w:bidi="de-DE"/>
    </w:rPr>
  </w:style>
  <w:style w:type="paragraph" w:styleId="ListParagraph">
    <w:name w:val="List Paragraph"/>
    <w:basedOn w:val="Normal"/>
    <w:uiPriority w:val="34"/>
    <w:qFormat/>
    <w:rsid w:val="00351595"/>
    <w:pPr>
      <w:ind w:left="720"/>
      <w:contextualSpacing/>
    </w:pPr>
  </w:style>
  <w:style w:type="paragraph" w:customStyle="1" w:styleId="Default">
    <w:name w:val="Default"/>
    <w:rsid w:val="001F4219"/>
    <w:pPr>
      <w:autoSpaceDE w:val="0"/>
      <w:autoSpaceDN w:val="0"/>
      <w:adjustRightInd w:val="0"/>
      <w:spacing w:after="0" w:line="240" w:lineRule="auto"/>
    </w:pPr>
    <w:rPr>
      <w:rFonts w:ascii="Arial" w:hAnsi="Arial" w:cs="Arial"/>
      <w:color w:val="000000"/>
      <w:sz w:val="24"/>
      <w:szCs w:val="24"/>
    </w:rPr>
  </w:style>
  <w:style w:type="character" w:styleId="Strong">
    <w:name w:val="Strong"/>
    <w:basedOn w:val="DefaultParagraphFont"/>
    <w:uiPriority w:val="22"/>
    <w:qFormat/>
    <w:rsid w:val="003A5F82"/>
    <w:rPr>
      <w:b/>
      <w:bCs/>
    </w:rPr>
  </w:style>
  <w:style w:type="character" w:styleId="Hyperlink">
    <w:name w:val="Hyperlink"/>
    <w:basedOn w:val="DefaultParagraphFont"/>
    <w:uiPriority w:val="99"/>
    <w:unhideWhenUsed/>
    <w:rsid w:val="003A5F82"/>
    <w:rPr>
      <w:color w:val="0563C1" w:themeColor="hyperlink"/>
      <w:u w:val="single"/>
    </w:rPr>
  </w:style>
  <w:style w:type="paragraph" w:customStyle="1" w:styleId="subtitlecolourtext">
    <w:name w:val="subtitlecolourtext"/>
    <w:basedOn w:val="Normal"/>
    <w:rsid w:val="003A5F82"/>
    <w:pPr>
      <w:spacing w:before="100" w:beforeAutospacing="1" w:after="100" w:afterAutospacing="1"/>
    </w:pPr>
    <w:rPr>
      <w:rFonts w:eastAsia="Times New Roman" w:cs="Times New Roman"/>
    </w:rPr>
  </w:style>
  <w:style w:type="paragraph" w:customStyle="1" w:styleId="paralargecolourtext">
    <w:name w:val="paralargecolourtext"/>
    <w:basedOn w:val="Normal"/>
    <w:rsid w:val="003A5F82"/>
    <w:pPr>
      <w:spacing w:before="100" w:beforeAutospacing="1" w:after="100" w:afterAutospacing="1"/>
    </w:pPr>
    <w:rPr>
      <w:rFonts w:eastAsia="Times New Roman" w:cs="Times New Roman"/>
    </w:rPr>
  </w:style>
  <w:style w:type="character" w:styleId="Emphasis">
    <w:name w:val="Emphasis"/>
    <w:basedOn w:val="DefaultParagraphFont"/>
    <w:uiPriority w:val="20"/>
    <w:qFormat/>
    <w:rsid w:val="003A5F82"/>
    <w:rPr>
      <w:i/>
      <w:iCs/>
    </w:rPr>
  </w:style>
  <w:style w:type="paragraph" w:styleId="Header">
    <w:name w:val="header"/>
    <w:basedOn w:val="Normal"/>
    <w:link w:val="HeaderChar"/>
    <w:uiPriority w:val="99"/>
    <w:unhideWhenUsed/>
    <w:rsid w:val="008363D4"/>
    <w:pPr>
      <w:tabs>
        <w:tab w:val="center" w:pos="4536"/>
        <w:tab w:val="right" w:pos="9072"/>
      </w:tabs>
      <w:spacing w:after="0"/>
    </w:pPr>
  </w:style>
  <w:style w:type="character" w:customStyle="1" w:styleId="HeaderChar">
    <w:name w:val="Header Char"/>
    <w:basedOn w:val="DefaultParagraphFont"/>
    <w:link w:val="Header"/>
    <w:uiPriority w:val="99"/>
    <w:rsid w:val="008363D4"/>
  </w:style>
  <w:style w:type="paragraph" w:styleId="Footer">
    <w:name w:val="footer"/>
    <w:basedOn w:val="Normal"/>
    <w:link w:val="FooterChar"/>
    <w:uiPriority w:val="99"/>
    <w:unhideWhenUsed/>
    <w:rsid w:val="008363D4"/>
    <w:pPr>
      <w:tabs>
        <w:tab w:val="center" w:pos="4536"/>
        <w:tab w:val="right" w:pos="9072"/>
      </w:tabs>
      <w:spacing w:after="0"/>
    </w:pPr>
  </w:style>
  <w:style w:type="character" w:customStyle="1" w:styleId="FooterChar">
    <w:name w:val="Footer Char"/>
    <w:basedOn w:val="DefaultParagraphFont"/>
    <w:link w:val="Footer"/>
    <w:uiPriority w:val="99"/>
    <w:rsid w:val="008363D4"/>
  </w:style>
  <w:style w:type="paragraph" w:styleId="BalloonText">
    <w:name w:val="Balloon Text"/>
    <w:basedOn w:val="Normal"/>
    <w:link w:val="BalloonTextChar"/>
    <w:uiPriority w:val="99"/>
    <w:semiHidden/>
    <w:unhideWhenUsed/>
    <w:rsid w:val="008363D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3D4"/>
    <w:rPr>
      <w:rFonts w:ascii="Segoe UI" w:hAnsi="Segoe UI" w:cs="Segoe UI"/>
      <w:sz w:val="18"/>
      <w:szCs w:val="18"/>
    </w:rPr>
  </w:style>
  <w:style w:type="character" w:customStyle="1" w:styleId="Heading2Char">
    <w:name w:val="Heading 2 Char"/>
    <w:basedOn w:val="DefaultParagraphFont"/>
    <w:link w:val="Heading2"/>
    <w:uiPriority w:val="9"/>
    <w:rsid w:val="00002A17"/>
    <w:rPr>
      <w:rFonts w:ascii="Times New Roman" w:hAnsi="Times New Roman"/>
      <w:b/>
      <w:color w:val="000000" w:themeColor="text1"/>
      <w:lang w:val="de-DE"/>
    </w:rPr>
  </w:style>
  <w:style w:type="character" w:customStyle="1" w:styleId="Heading3Char">
    <w:name w:val="Heading 3 Char"/>
    <w:basedOn w:val="DefaultParagraphFont"/>
    <w:link w:val="Heading3"/>
    <w:uiPriority w:val="9"/>
    <w:rsid w:val="00310B2C"/>
    <w:rPr>
      <w:rFonts w:ascii="Times New Roman" w:hAnsi="Times New Roman"/>
      <w:b/>
      <w:i/>
      <w:sz w:val="24"/>
      <w:lang w:val="de-DE"/>
    </w:rPr>
  </w:style>
  <w:style w:type="character" w:customStyle="1" w:styleId="Heading4Char">
    <w:name w:val="Heading 4 Char"/>
    <w:basedOn w:val="DefaultParagraphFont"/>
    <w:link w:val="Heading4"/>
    <w:uiPriority w:val="9"/>
    <w:rsid w:val="003869F9"/>
    <w:rPr>
      <w:rFonts w:asciiTheme="majorHAnsi" w:eastAsiaTheme="majorEastAsia" w:hAnsiTheme="majorHAnsi" w:cstheme="majorBidi"/>
      <w:i/>
      <w:iCs/>
      <w:color w:val="000000" w:themeColor="text1"/>
      <w:sz w:val="24"/>
      <w:szCs w:val="24"/>
      <w:lang w:val="de-DE"/>
    </w:rPr>
  </w:style>
  <w:style w:type="paragraph" w:styleId="TOC1">
    <w:name w:val="toc 1"/>
    <w:basedOn w:val="Normal"/>
    <w:next w:val="Normal"/>
    <w:autoRedefine/>
    <w:uiPriority w:val="39"/>
    <w:unhideWhenUsed/>
    <w:rsid w:val="00B74A00"/>
    <w:pPr>
      <w:tabs>
        <w:tab w:val="left" w:pos="440"/>
        <w:tab w:val="right" w:leader="dot" w:pos="9344"/>
      </w:tabs>
      <w:spacing w:after="100"/>
    </w:pPr>
  </w:style>
  <w:style w:type="paragraph" w:styleId="TOC2">
    <w:name w:val="toc 2"/>
    <w:basedOn w:val="Normal"/>
    <w:next w:val="Normal"/>
    <w:autoRedefine/>
    <w:uiPriority w:val="39"/>
    <w:unhideWhenUsed/>
    <w:rsid w:val="00801235"/>
    <w:pPr>
      <w:spacing w:after="100"/>
      <w:ind w:left="220"/>
    </w:pPr>
  </w:style>
  <w:style w:type="paragraph" w:styleId="TOC3">
    <w:name w:val="toc 3"/>
    <w:basedOn w:val="Normal"/>
    <w:next w:val="Normal"/>
    <w:autoRedefine/>
    <w:uiPriority w:val="39"/>
    <w:unhideWhenUsed/>
    <w:rsid w:val="00801235"/>
    <w:pPr>
      <w:spacing w:after="100"/>
      <w:ind w:left="440"/>
    </w:pPr>
  </w:style>
  <w:style w:type="paragraph" w:customStyle="1" w:styleId="OTIFtexte1">
    <w:name w:val="OTIF_texte_§_1"/>
    <w:aliases w:val="2,3"/>
    <w:basedOn w:val="Normal"/>
    <w:link w:val="OTIFtexte1Car"/>
    <w:rsid w:val="00F52C18"/>
    <w:pPr>
      <w:tabs>
        <w:tab w:val="left" w:pos="851"/>
        <w:tab w:val="left" w:pos="1418"/>
        <w:tab w:val="left" w:pos="1985"/>
        <w:tab w:val="left" w:pos="2552"/>
        <w:tab w:val="left" w:pos="3119"/>
        <w:tab w:val="left" w:pos="4536"/>
      </w:tabs>
      <w:autoSpaceDE w:val="0"/>
      <w:autoSpaceDN w:val="0"/>
      <w:adjustRightInd w:val="0"/>
      <w:spacing w:after="240"/>
      <w:ind w:left="851" w:hanging="851"/>
    </w:pPr>
    <w:rPr>
      <w:rFonts w:eastAsia="Times New Roman" w:cs="Times New Roman"/>
      <w:bCs/>
    </w:rPr>
  </w:style>
  <w:style w:type="character" w:customStyle="1" w:styleId="OTIFtexte1Car">
    <w:name w:val="OTIF_texte_§_1 Car"/>
    <w:aliases w:val="2 Car,3 Car"/>
    <w:basedOn w:val="DefaultParagraphFont"/>
    <w:link w:val="OTIFtexte1"/>
    <w:locked/>
    <w:rsid w:val="00F52C18"/>
    <w:rPr>
      <w:rFonts w:ascii="Times New Roman" w:eastAsia="Times New Roman" w:hAnsi="Times New Roman" w:cs="Times New Roman"/>
      <w:bCs/>
      <w:sz w:val="24"/>
      <w:szCs w:val="24"/>
      <w:lang w:eastAsia="de-DE"/>
    </w:rPr>
  </w:style>
  <w:style w:type="paragraph" w:customStyle="1" w:styleId="OTIFTitre3centr">
    <w:name w:val="OTIF_Titre_3_centré"/>
    <w:basedOn w:val="Normal"/>
    <w:rsid w:val="00F52C18"/>
    <w:pPr>
      <w:widowControl w:val="0"/>
      <w:tabs>
        <w:tab w:val="left" w:pos="1418"/>
        <w:tab w:val="left" w:pos="1985"/>
        <w:tab w:val="left" w:pos="2552"/>
        <w:tab w:val="left" w:pos="3119"/>
        <w:tab w:val="left" w:pos="4536"/>
      </w:tabs>
      <w:autoSpaceDE w:val="0"/>
      <w:autoSpaceDN w:val="0"/>
      <w:adjustRightInd w:val="0"/>
      <w:spacing w:after="240"/>
      <w:jc w:val="center"/>
    </w:pPr>
    <w:rPr>
      <w:rFonts w:eastAsia="Times New Roman" w:cs="Times New Roman"/>
      <w:b/>
    </w:rPr>
  </w:style>
  <w:style w:type="character" w:customStyle="1" w:styleId="c2">
    <w:name w:val="c2"/>
    <w:semiHidden/>
    <w:rsid w:val="00EC3F2B"/>
    <w:rPr>
      <w:rFonts w:ascii="Times New Roman TUR" w:hAnsi="Times New Roman TUR"/>
      <w:b/>
      <w:sz w:val="24"/>
    </w:rPr>
  </w:style>
  <w:style w:type="character" w:styleId="PlaceholderText">
    <w:name w:val="Placeholder Text"/>
    <w:basedOn w:val="DefaultParagraphFont"/>
    <w:uiPriority w:val="99"/>
    <w:semiHidden/>
    <w:rsid w:val="00400D00"/>
    <w:rPr>
      <w:color w:val="808080"/>
    </w:rPr>
  </w:style>
  <w:style w:type="paragraph" w:customStyle="1" w:styleId="OTIFpuces2">
    <w:name w:val="OTIF_puces_2"/>
    <w:basedOn w:val="Normal"/>
    <w:rsid w:val="004675D9"/>
    <w:pPr>
      <w:widowControl w:val="0"/>
      <w:numPr>
        <w:numId w:val="6"/>
      </w:numPr>
      <w:tabs>
        <w:tab w:val="left" w:pos="851"/>
        <w:tab w:val="left" w:pos="1418"/>
        <w:tab w:val="left" w:pos="2552"/>
        <w:tab w:val="left" w:pos="3119"/>
        <w:tab w:val="left" w:pos="4536"/>
      </w:tabs>
      <w:autoSpaceDE w:val="0"/>
      <w:autoSpaceDN w:val="0"/>
      <w:adjustRightInd w:val="0"/>
      <w:spacing w:after="240"/>
    </w:pPr>
    <w:rPr>
      <w:rFonts w:eastAsia="Times New Roman" w:cs="Times New Roman"/>
    </w:rPr>
  </w:style>
  <w:style w:type="paragraph" w:customStyle="1" w:styleId="OTIFtexte2">
    <w:name w:val="OTIF_texte_2"/>
    <w:basedOn w:val="Normal"/>
    <w:rsid w:val="004675D9"/>
    <w:pPr>
      <w:widowControl w:val="0"/>
      <w:tabs>
        <w:tab w:val="left" w:pos="851"/>
        <w:tab w:val="left" w:pos="1418"/>
        <w:tab w:val="left" w:pos="1985"/>
        <w:tab w:val="left" w:pos="2552"/>
        <w:tab w:val="left" w:pos="3119"/>
        <w:tab w:val="left" w:pos="4536"/>
      </w:tabs>
      <w:autoSpaceDE w:val="0"/>
      <w:autoSpaceDN w:val="0"/>
      <w:adjustRightInd w:val="0"/>
      <w:spacing w:after="240"/>
      <w:ind w:left="851"/>
    </w:pPr>
    <w:rPr>
      <w:rFonts w:eastAsia="Times New Roman" w:cs="Times New Roman"/>
    </w:rPr>
  </w:style>
  <w:style w:type="character" w:customStyle="1" w:styleId="highlight">
    <w:name w:val="highlight"/>
    <w:basedOn w:val="DefaultParagraphFont"/>
    <w:rsid w:val="00644A65"/>
    <w:rPr>
      <w:shd w:val="clear" w:color="auto" w:fill="auto"/>
    </w:rPr>
  </w:style>
  <w:style w:type="character" w:customStyle="1" w:styleId="italic1">
    <w:name w:val="italic1"/>
    <w:basedOn w:val="DefaultParagraphFont"/>
    <w:rsid w:val="00644A65"/>
    <w:rPr>
      <w:i/>
      <w:iCs/>
    </w:rPr>
  </w:style>
  <w:style w:type="character" w:customStyle="1" w:styleId="super">
    <w:name w:val="super"/>
    <w:basedOn w:val="DefaultParagraphFont"/>
    <w:rsid w:val="00644A65"/>
    <w:rPr>
      <w:sz w:val="17"/>
      <w:szCs w:val="17"/>
      <w:vertAlign w:val="superscript"/>
    </w:rPr>
  </w:style>
  <w:style w:type="paragraph" w:customStyle="1" w:styleId="doc-ti2">
    <w:name w:val="doc-ti2"/>
    <w:basedOn w:val="Normal"/>
    <w:rsid w:val="00644A65"/>
    <w:pPr>
      <w:spacing w:before="240" w:after="120" w:line="312" w:lineRule="atLeast"/>
      <w:jc w:val="center"/>
    </w:pPr>
    <w:rPr>
      <w:rFonts w:eastAsia="Times New Roman" w:cs="Times New Roman"/>
      <w:b/>
      <w:bCs/>
    </w:rPr>
  </w:style>
  <w:style w:type="paragraph" w:customStyle="1" w:styleId="normal2">
    <w:name w:val="normal2"/>
    <w:basedOn w:val="Normal"/>
    <w:rsid w:val="00644A65"/>
    <w:pPr>
      <w:spacing w:before="120" w:after="0" w:line="312" w:lineRule="atLeast"/>
    </w:pPr>
    <w:rPr>
      <w:rFonts w:eastAsia="Times New Roman" w:cs="Times New Roman"/>
    </w:rPr>
  </w:style>
  <w:style w:type="paragraph" w:customStyle="1" w:styleId="ti-art2">
    <w:name w:val="ti-art2"/>
    <w:basedOn w:val="Normal"/>
    <w:rsid w:val="00644A65"/>
    <w:pPr>
      <w:spacing w:before="360" w:after="120" w:line="312" w:lineRule="atLeast"/>
      <w:jc w:val="center"/>
    </w:pPr>
    <w:rPr>
      <w:rFonts w:eastAsia="Times New Roman" w:cs="Times New Roman"/>
      <w:i/>
      <w:iCs/>
    </w:rPr>
  </w:style>
  <w:style w:type="paragraph" w:customStyle="1" w:styleId="paranormaltext">
    <w:name w:val="paranormaltext"/>
    <w:basedOn w:val="Normal"/>
    <w:rsid w:val="00B76CEE"/>
    <w:pPr>
      <w:spacing w:before="100" w:beforeAutospacing="1" w:after="100" w:afterAutospacing="1"/>
      <w:jc w:val="left"/>
    </w:pPr>
    <w:rPr>
      <w:rFonts w:eastAsia="Times New Roman" w:cs="Times New Roman"/>
    </w:rPr>
  </w:style>
  <w:style w:type="paragraph" w:customStyle="1" w:styleId="kickertext">
    <w:name w:val="kickertext"/>
    <w:basedOn w:val="Normal"/>
    <w:rsid w:val="00B76CEE"/>
    <w:pPr>
      <w:spacing w:before="100" w:beforeAutospacing="1" w:after="100" w:afterAutospacing="1"/>
      <w:jc w:val="left"/>
    </w:pPr>
    <w:rPr>
      <w:rFonts w:eastAsia="Times New Roman" w:cs="Times New Roman"/>
    </w:rPr>
  </w:style>
  <w:style w:type="paragraph" w:customStyle="1" w:styleId="paralargetext">
    <w:name w:val="paralargetext"/>
    <w:basedOn w:val="Normal"/>
    <w:rsid w:val="00B76CEE"/>
    <w:pPr>
      <w:spacing w:before="100" w:beforeAutospacing="1" w:after="100" w:afterAutospacing="1"/>
      <w:jc w:val="left"/>
    </w:pPr>
    <w:rPr>
      <w:rFonts w:eastAsia="Times New Roman" w:cs="Times New Roman"/>
    </w:rPr>
  </w:style>
  <w:style w:type="paragraph" w:customStyle="1" w:styleId="parasmallcolourtext">
    <w:name w:val="parasmallcolourtext"/>
    <w:basedOn w:val="Normal"/>
    <w:rsid w:val="00B76CEE"/>
    <w:pPr>
      <w:spacing w:before="100" w:beforeAutospacing="1" w:after="100" w:afterAutospacing="1"/>
      <w:jc w:val="left"/>
    </w:pPr>
    <w:rPr>
      <w:rFonts w:eastAsia="Times New Roman" w:cs="Times New Roman"/>
    </w:rPr>
  </w:style>
  <w:style w:type="paragraph" w:customStyle="1" w:styleId="paracolourtext">
    <w:name w:val="paracolourtext"/>
    <w:basedOn w:val="Normal"/>
    <w:rsid w:val="00B76CEE"/>
    <w:pPr>
      <w:spacing w:before="100" w:beforeAutospacing="1" w:after="100" w:afterAutospacing="1"/>
      <w:jc w:val="left"/>
    </w:pPr>
    <w:rPr>
      <w:rFonts w:eastAsia="Times New Roman" w:cs="Times New Roman"/>
    </w:rPr>
  </w:style>
  <w:style w:type="paragraph" w:customStyle="1" w:styleId="tocindent2">
    <w:name w:val="tocindent2"/>
    <w:basedOn w:val="Normal"/>
    <w:rsid w:val="00B76CEE"/>
    <w:pPr>
      <w:spacing w:before="100" w:beforeAutospacing="1" w:after="100" w:afterAutospacing="1"/>
      <w:jc w:val="left"/>
    </w:pPr>
    <w:rPr>
      <w:rFonts w:eastAsia="Times New Roman" w:cs="Times New Roman"/>
    </w:rPr>
  </w:style>
  <w:style w:type="paragraph" w:customStyle="1" w:styleId="tocindent4">
    <w:name w:val="tocindent4"/>
    <w:basedOn w:val="Normal"/>
    <w:rsid w:val="00B76CEE"/>
    <w:pPr>
      <w:spacing w:before="100" w:beforeAutospacing="1" w:after="100" w:afterAutospacing="1"/>
      <w:jc w:val="left"/>
    </w:pPr>
    <w:rPr>
      <w:rFonts w:eastAsia="Times New Roman" w:cs="Times New Roman"/>
    </w:rPr>
  </w:style>
  <w:style w:type="paragraph" w:customStyle="1" w:styleId="paraboldcolourtext">
    <w:name w:val="paraboldcolourtext"/>
    <w:basedOn w:val="Normal"/>
    <w:rsid w:val="00B76CEE"/>
    <w:pPr>
      <w:spacing w:before="100" w:beforeAutospacing="1" w:after="100" w:afterAutospacing="1"/>
      <w:jc w:val="left"/>
    </w:pPr>
    <w:rPr>
      <w:rFonts w:eastAsia="Times New Roman" w:cs="Times New Roman"/>
    </w:rPr>
  </w:style>
  <w:style w:type="character" w:customStyle="1" w:styleId="reference-text">
    <w:name w:val="reference-text"/>
    <w:basedOn w:val="DefaultParagraphFont"/>
    <w:rsid w:val="00B76CEE"/>
  </w:style>
  <w:style w:type="character" w:styleId="FollowedHyperlink">
    <w:name w:val="FollowedHyperlink"/>
    <w:basedOn w:val="DefaultParagraphFont"/>
    <w:uiPriority w:val="99"/>
    <w:semiHidden/>
    <w:unhideWhenUsed/>
    <w:rsid w:val="00087F49"/>
    <w:rPr>
      <w:color w:val="954F72" w:themeColor="followedHyperlink"/>
      <w:u w:val="single"/>
    </w:rPr>
  </w:style>
  <w:style w:type="character" w:customStyle="1" w:styleId="bold">
    <w:name w:val="bold"/>
    <w:basedOn w:val="DefaultParagraphFont"/>
    <w:rsid w:val="00C31501"/>
    <w:rPr>
      <w:b/>
      <w:bCs/>
    </w:rPr>
  </w:style>
  <w:style w:type="paragraph" w:customStyle="1" w:styleId="ti-grseq-12">
    <w:name w:val="ti-grseq-12"/>
    <w:basedOn w:val="Normal"/>
    <w:rsid w:val="00C31501"/>
    <w:pPr>
      <w:spacing w:before="240" w:after="120" w:line="312" w:lineRule="atLeast"/>
    </w:pPr>
    <w:rPr>
      <w:rFonts w:eastAsia="Times New Roman" w:cs="Times New Roman"/>
      <w:b/>
      <w:bCs/>
    </w:rPr>
  </w:style>
  <w:style w:type="table" w:customStyle="1" w:styleId="ListTable6Colorful1">
    <w:name w:val="List Table 6 Colorful1"/>
    <w:basedOn w:val="TableNormal"/>
    <w:uiPriority w:val="51"/>
    <w:rsid w:val="00C2785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rsid w:val="00477DA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4">
    <w:name w:val="toc 4"/>
    <w:basedOn w:val="Normal"/>
    <w:next w:val="Normal"/>
    <w:autoRedefine/>
    <w:uiPriority w:val="39"/>
    <w:unhideWhenUsed/>
    <w:rsid w:val="00EB018B"/>
    <w:pPr>
      <w:spacing w:after="100"/>
      <w:ind w:left="720"/>
    </w:pPr>
  </w:style>
  <w:style w:type="character" w:styleId="CommentReference">
    <w:name w:val="annotation reference"/>
    <w:basedOn w:val="DefaultParagraphFont"/>
    <w:uiPriority w:val="99"/>
    <w:semiHidden/>
    <w:unhideWhenUsed/>
    <w:rsid w:val="00687A1E"/>
    <w:rPr>
      <w:sz w:val="16"/>
      <w:szCs w:val="16"/>
    </w:rPr>
  </w:style>
  <w:style w:type="paragraph" w:styleId="CommentText">
    <w:name w:val="annotation text"/>
    <w:basedOn w:val="Normal"/>
    <w:link w:val="CommentTextChar"/>
    <w:uiPriority w:val="99"/>
    <w:unhideWhenUsed/>
    <w:rsid w:val="00687A1E"/>
    <w:rPr>
      <w:sz w:val="20"/>
      <w:szCs w:val="20"/>
    </w:rPr>
  </w:style>
  <w:style w:type="character" w:customStyle="1" w:styleId="CommentTextChar">
    <w:name w:val="Comment Text Char"/>
    <w:basedOn w:val="DefaultParagraphFont"/>
    <w:link w:val="CommentText"/>
    <w:uiPriority w:val="99"/>
    <w:rsid w:val="00687A1E"/>
    <w:rPr>
      <w:rFonts w:ascii="Times New Roman" w:hAnsi="Times New Roman"/>
      <w:sz w:val="20"/>
      <w:szCs w:val="20"/>
      <w:lang w:val="de-DE"/>
    </w:rPr>
  </w:style>
  <w:style w:type="paragraph" w:styleId="CommentSubject">
    <w:name w:val="annotation subject"/>
    <w:basedOn w:val="CommentText"/>
    <w:next w:val="CommentText"/>
    <w:link w:val="CommentSubjectChar"/>
    <w:uiPriority w:val="99"/>
    <w:semiHidden/>
    <w:unhideWhenUsed/>
    <w:rsid w:val="00687A1E"/>
    <w:rPr>
      <w:b/>
      <w:bCs/>
    </w:rPr>
  </w:style>
  <w:style w:type="character" w:customStyle="1" w:styleId="CommentSubjectChar">
    <w:name w:val="Comment Subject Char"/>
    <w:basedOn w:val="CommentTextChar"/>
    <w:link w:val="CommentSubject"/>
    <w:uiPriority w:val="99"/>
    <w:semiHidden/>
    <w:rsid w:val="00687A1E"/>
    <w:rPr>
      <w:rFonts w:ascii="Times New Roman" w:hAnsi="Times New Roman"/>
      <w:b/>
      <w:bCs/>
      <w:sz w:val="20"/>
      <w:szCs w:val="20"/>
      <w:lang w:val="de-DE"/>
    </w:rPr>
  </w:style>
  <w:style w:type="paragraph" w:styleId="TOCHeading">
    <w:name w:val="TOC Heading"/>
    <w:basedOn w:val="Heading1"/>
    <w:next w:val="Normal"/>
    <w:uiPriority w:val="39"/>
    <w:unhideWhenUsed/>
    <w:qFormat/>
    <w:rsid w:val="00341A09"/>
    <w:pPr>
      <w:keepNext/>
      <w:keepLines/>
      <w:numPr>
        <w:numId w:val="0"/>
      </w:numPr>
      <w:spacing w:before="240"/>
      <w:contextualSpacing w:val="0"/>
      <w:jc w:val="left"/>
      <w:outlineLvl w:val="9"/>
    </w:pPr>
    <w:rPr>
      <w:rFonts w:asciiTheme="majorHAnsi" w:eastAsiaTheme="majorEastAsia" w:hAnsiTheme="majorHAnsi" w:cstheme="majorBidi"/>
      <w:b w:val="0"/>
      <w:color w:val="2E74B5" w:themeColor="accent1" w:themeShade="BF"/>
      <w:sz w:val="32"/>
      <w:szCs w:val="32"/>
    </w:rPr>
  </w:style>
  <w:style w:type="paragraph" w:styleId="Revision">
    <w:name w:val="Revision"/>
    <w:hidden/>
    <w:uiPriority w:val="99"/>
    <w:semiHidden/>
    <w:rsid w:val="00F672B5"/>
    <w:pPr>
      <w:spacing w:after="0"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137582">
      <w:bodyDiv w:val="1"/>
      <w:marLeft w:val="0"/>
      <w:marRight w:val="0"/>
      <w:marTop w:val="0"/>
      <w:marBottom w:val="0"/>
      <w:divBdr>
        <w:top w:val="none" w:sz="0" w:space="0" w:color="auto"/>
        <w:left w:val="none" w:sz="0" w:space="0" w:color="auto"/>
        <w:bottom w:val="none" w:sz="0" w:space="0" w:color="auto"/>
        <w:right w:val="none" w:sz="0" w:space="0" w:color="auto"/>
      </w:divBdr>
    </w:div>
    <w:div w:id="75247900">
      <w:bodyDiv w:val="1"/>
      <w:marLeft w:val="0"/>
      <w:marRight w:val="0"/>
      <w:marTop w:val="0"/>
      <w:marBottom w:val="0"/>
      <w:divBdr>
        <w:top w:val="none" w:sz="0" w:space="0" w:color="auto"/>
        <w:left w:val="none" w:sz="0" w:space="0" w:color="auto"/>
        <w:bottom w:val="none" w:sz="0" w:space="0" w:color="auto"/>
        <w:right w:val="none" w:sz="0" w:space="0" w:color="auto"/>
      </w:divBdr>
      <w:divsChild>
        <w:div w:id="1732002807">
          <w:marLeft w:val="0"/>
          <w:marRight w:val="0"/>
          <w:marTop w:val="0"/>
          <w:marBottom w:val="0"/>
          <w:divBdr>
            <w:top w:val="none" w:sz="0" w:space="0" w:color="auto"/>
            <w:left w:val="none" w:sz="0" w:space="0" w:color="auto"/>
            <w:bottom w:val="none" w:sz="0" w:space="0" w:color="auto"/>
            <w:right w:val="none" w:sz="0" w:space="0" w:color="auto"/>
          </w:divBdr>
          <w:divsChild>
            <w:div w:id="1917980969">
              <w:marLeft w:val="0"/>
              <w:marRight w:val="0"/>
              <w:marTop w:val="0"/>
              <w:marBottom w:val="0"/>
              <w:divBdr>
                <w:top w:val="none" w:sz="0" w:space="0" w:color="auto"/>
                <w:left w:val="none" w:sz="0" w:space="0" w:color="auto"/>
                <w:bottom w:val="none" w:sz="0" w:space="0" w:color="auto"/>
                <w:right w:val="none" w:sz="0" w:space="0" w:color="auto"/>
              </w:divBdr>
              <w:divsChild>
                <w:div w:id="1477189564">
                  <w:marLeft w:val="0"/>
                  <w:marRight w:val="0"/>
                  <w:marTop w:val="0"/>
                  <w:marBottom w:val="0"/>
                  <w:divBdr>
                    <w:top w:val="none" w:sz="0" w:space="0" w:color="auto"/>
                    <w:left w:val="none" w:sz="0" w:space="0" w:color="auto"/>
                    <w:bottom w:val="none" w:sz="0" w:space="0" w:color="auto"/>
                    <w:right w:val="none" w:sz="0" w:space="0" w:color="auto"/>
                  </w:divBdr>
                  <w:divsChild>
                    <w:div w:id="1685471993">
                      <w:marLeft w:val="1"/>
                      <w:marRight w:val="1"/>
                      <w:marTop w:val="0"/>
                      <w:marBottom w:val="0"/>
                      <w:divBdr>
                        <w:top w:val="none" w:sz="0" w:space="0" w:color="auto"/>
                        <w:left w:val="none" w:sz="0" w:space="0" w:color="auto"/>
                        <w:bottom w:val="none" w:sz="0" w:space="0" w:color="auto"/>
                        <w:right w:val="none" w:sz="0" w:space="0" w:color="auto"/>
                      </w:divBdr>
                      <w:divsChild>
                        <w:div w:id="549003299">
                          <w:marLeft w:val="0"/>
                          <w:marRight w:val="0"/>
                          <w:marTop w:val="0"/>
                          <w:marBottom w:val="0"/>
                          <w:divBdr>
                            <w:top w:val="none" w:sz="0" w:space="0" w:color="auto"/>
                            <w:left w:val="none" w:sz="0" w:space="0" w:color="auto"/>
                            <w:bottom w:val="none" w:sz="0" w:space="0" w:color="auto"/>
                            <w:right w:val="none" w:sz="0" w:space="0" w:color="auto"/>
                          </w:divBdr>
                          <w:divsChild>
                            <w:div w:id="1270120177">
                              <w:marLeft w:val="0"/>
                              <w:marRight w:val="0"/>
                              <w:marTop w:val="0"/>
                              <w:marBottom w:val="360"/>
                              <w:divBdr>
                                <w:top w:val="none" w:sz="0" w:space="0" w:color="auto"/>
                                <w:left w:val="none" w:sz="0" w:space="0" w:color="auto"/>
                                <w:bottom w:val="none" w:sz="0" w:space="0" w:color="auto"/>
                                <w:right w:val="none" w:sz="0" w:space="0" w:color="auto"/>
                              </w:divBdr>
                              <w:divsChild>
                                <w:div w:id="570770195">
                                  <w:marLeft w:val="0"/>
                                  <w:marRight w:val="0"/>
                                  <w:marTop w:val="0"/>
                                  <w:marBottom w:val="0"/>
                                  <w:divBdr>
                                    <w:top w:val="none" w:sz="0" w:space="0" w:color="auto"/>
                                    <w:left w:val="none" w:sz="0" w:space="0" w:color="auto"/>
                                    <w:bottom w:val="none" w:sz="0" w:space="0" w:color="auto"/>
                                    <w:right w:val="none" w:sz="0" w:space="0" w:color="auto"/>
                                  </w:divBdr>
                                  <w:divsChild>
                                    <w:div w:id="1680307573">
                                      <w:marLeft w:val="0"/>
                                      <w:marRight w:val="0"/>
                                      <w:marTop w:val="0"/>
                                      <w:marBottom w:val="0"/>
                                      <w:divBdr>
                                        <w:top w:val="none" w:sz="0" w:space="0" w:color="auto"/>
                                        <w:left w:val="none" w:sz="0" w:space="0" w:color="auto"/>
                                        <w:bottom w:val="none" w:sz="0" w:space="0" w:color="auto"/>
                                        <w:right w:val="none" w:sz="0" w:space="0" w:color="auto"/>
                                      </w:divBdr>
                                      <w:divsChild>
                                        <w:div w:id="237907550">
                                          <w:marLeft w:val="0"/>
                                          <w:marRight w:val="0"/>
                                          <w:marTop w:val="0"/>
                                          <w:marBottom w:val="0"/>
                                          <w:divBdr>
                                            <w:top w:val="none" w:sz="0" w:space="0" w:color="auto"/>
                                            <w:left w:val="none" w:sz="0" w:space="0" w:color="auto"/>
                                            <w:bottom w:val="none" w:sz="0" w:space="0" w:color="auto"/>
                                            <w:right w:val="none" w:sz="0" w:space="0" w:color="auto"/>
                                          </w:divBdr>
                                          <w:divsChild>
                                            <w:div w:id="790635062">
                                              <w:marLeft w:val="0"/>
                                              <w:marRight w:val="0"/>
                                              <w:marTop w:val="0"/>
                                              <w:marBottom w:val="0"/>
                                              <w:divBdr>
                                                <w:top w:val="none" w:sz="0" w:space="0" w:color="auto"/>
                                                <w:left w:val="none" w:sz="0" w:space="0" w:color="auto"/>
                                                <w:bottom w:val="none" w:sz="0" w:space="0" w:color="auto"/>
                                                <w:right w:val="none" w:sz="0" w:space="0" w:color="auto"/>
                                              </w:divBdr>
                                              <w:divsChild>
                                                <w:div w:id="969702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6845925">
      <w:bodyDiv w:val="1"/>
      <w:marLeft w:val="0"/>
      <w:marRight w:val="0"/>
      <w:marTop w:val="0"/>
      <w:marBottom w:val="0"/>
      <w:divBdr>
        <w:top w:val="none" w:sz="0" w:space="0" w:color="auto"/>
        <w:left w:val="none" w:sz="0" w:space="0" w:color="auto"/>
        <w:bottom w:val="none" w:sz="0" w:space="0" w:color="auto"/>
        <w:right w:val="none" w:sz="0" w:space="0" w:color="auto"/>
      </w:divBdr>
    </w:div>
    <w:div w:id="257449221">
      <w:bodyDiv w:val="1"/>
      <w:marLeft w:val="0"/>
      <w:marRight w:val="0"/>
      <w:marTop w:val="0"/>
      <w:marBottom w:val="0"/>
      <w:divBdr>
        <w:top w:val="none" w:sz="0" w:space="0" w:color="auto"/>
        <w:left w:val="none" w:sz="0" w:space="0" w:color="auto"/>
        <w:bottom w:val="none" w:sz="0" w:space="0" w:color="auto"/>
        <w:right w:val="none" w:sz="0" w:space="0" w:color="auto"/>
      </w:divBdr>
      <w:divsChild>
        <w:div w:id="813327517">
          <w:marLeft w:val="0"/>
          <w:marRight w:val="0"/>
          <w:marTop w:val="0"/>
          <w:marBottom w:val="0"/>
          <w:divBdr>
            <w:top w:val="none" w:sz="0" w:space="0" w:color="auto"/>
            <w:left w:val="none" w:sz="0" w:space="0" w:color="auto"/>
            <w:bottom w:val="none" w:sz="0" w:space="0" w:color="auto"/>
            <w:right w:val="none" w:sz="0" w:space="0" w:color="auto"/>
          </w:divBdr>
          <w:divsChild>
            <w:div w:id="2062947114">
              <w:marLeft w:val="0"/>
              <w:marRight w:val="0"/>
              <w:marTop w:val="0"/>
              <w:marBottom w:val="0"/>
              <w:divBdr>
                <w:top w:val="none" w:sz="0" w:space="0" w:color="auto"/>
                <w:left w:val="none" w:sz="0" w:space="0" w:color="auto"/>
                <w:bottom w:val="none" w:sz="0" w:space="0" w:color="auto"/>
                <w:right w:val="none" w:sz="0" w:space="0" w:color="auto"/>
              </w:divBdr>
              <w:divsChild>
                <w:div w:id="729887710">
                  <w:marLeft w:val="0"/>
                  <w:marRight w:val="0"/>
                  <w:marTop w:val="0"/>
                  <w:marBottom w:val="0"/>
                  <w:divBdr>
                    <w:top w:val="none" w:sz="0" w:space="0" w:color="auto"/>
                    <w:left w:val="none" w:sz="0" w:space="0" w:color="auto"/>
                    <w:bottom w:val="none" w:sz="0" w:space="0" w:color="auto"/>
                    <w:right w:val="none" w:sz="0" w:space="0" w:color="auto"/>
                  </w:divBdr>
                  <w:divsChild>
                    <w:div w:id="1969507381">
                      <w:marLeft w:val="0"/>
                      <w:marRight w:val="0"/>
                      <w:marTop w:val="0"/>
                      <w:marBottom w:val="0"/>
                      <w:divBdr>
                        <w:top w:val="none" w:sz="0" w:space="0" w:color="auto"/>
                        <w:left w:val="none" w:sz="0" w:space="0" w:color="auto"/>
                        <w:bottom w:val="none" w:sz="0" w:space="0" w:color="auto"/>
                        <w:right w:val="none" w:sz="0" w:space="0" w:color="auto"/>
                      </w:divBdr>
                    </w:div>
                  </w:divsChild>
                </w:div>
                <w:div w:id="1184519394">
                  <w:marLeft w:val="0"/>
                  <w:marRight w:val="0"/>
                  <w:marTop w:val="0"/>
                  <w:marBottom w:val="0"/>
                  <w:divBdr>
                    <w:top w:val="none" w:sz="0" w:space="0" w:color="auto"/>
                    <w:left w:val="none" w:sz="0" w:space="0" w:color="auto"/>
                    <w:bottom w:val="none" w:sz="0" w:space="0" w:color="auto"/>
                    <w:right w:val="none" w:sz="0" w:space="0" w:color="auto"/>
                  </w:divBdr>
                  <w:divsChild>
                    <w:div w:id="1632976315">
                      <w:marLeft w:val="0"/>
                      <w:marRight w:val="0"/>
                      <w:marTop w:val="0"/>
                      <w:marBottom w:val="0"/>
                      <w:divBdr>
                        <w:top w:val="none" w:sz="0" w:space="0" w:color="auto"/>
                        <w:left w:val="none" w:sz="0" w:space="0" w:color="auto"/>
                        <w:bottom w:val="none" w:sz="0" w:space="0" w:color="auto"/>
                        <w:right w:val="none" w:sz="0" w:space="0" w:color="auto"/>
                      </w:divBdr>
                    </w:div>
                    <w:div w:id="870455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9696430">
      <w:bodyDiv w:val="1"/>
      <w:marLeft w:val="0"/>
      <w:marRight w:val="0"/>
      <w:marTop w:val="0"/>
      <w:marBottom w:val="0"/>
      <w:divBdr>
        <w:top w:val="none" w:sz="0" w:space="0" w:color="auto"/>
        <w:left w:val="none" w:sz="0" w:space="0" w:color="auto"/>
        <w:bottom w:val="none" w:sz="0" w:space="0" w:color="auto"/>
        <w:right w:val="none" w:sz="0" w:space="0" w:color="auto"/>
      </w:divBdr>
      <w:divsChild>
        <w:div w:id="324213686">
          <w:marLeft w:val="0"/>
          <w:marRight w:val="0"/>
          <w:marTop w:val="0"/>
          <w:marBottom w:val="0"/>
          <w:divBdr>
            <w:top w:val="none" w:sz="0" w:space="0" w:color="auto"/>
            <w:left w:val="none" w:sz="0" w:space="0" w:color="auto"/>
            <w:bottom w:val="none" w:sz="0" w:space="0" w:color="auto"/>
            <w:right w:val="none" w:sz="0" w:space="0" w:color="auto"/>
          </w:divBdr>
          <w:divsChild>
            <w:div w:id="1412197537">
              <w:marLeft w:val="0"/>
              <w:marRight w:val="0"/>
              <w:marTop w:val="0"/>
              <w:marBottom w:val="0"/>
              <w:divBdr>
                <w:top w:val="none" w:sz="0" w:space="0" w:color="auto"/>
                <w:left w:val="none" w:sz="0" w:space="0" w:color="auto"/>
                <w:bottom w:val="none" w:sz="0" w:space="0" w:color="auto"/>
                <w:right w:val="none" w:sz="0" w:space="0" w:color="auto"/>
              </w:divBdr>
              <w:divsChild>
                <w:div w:id="1620526551">
                  <w:marLeft w:val="0"/>
                  <w:marRight w:val="0"/>
                  <w:marTop w:val="0"/>
                  <w:marBottom w:val="0"/>
                  <w:divBdr>
                    <w:top w:val="none" w:sz="0" w:space="0" w:color="auto"/>
                    <w:left w:val="none" w:sz="0" w:space="0" w:color="auto"/>
                    <w:bottom w:val="none" w:sz="0" w:space="0" w:color="auto"/>
                    <w:right w:val="none" w:sz="0" w:space="0" w:color="auto"/>
                  </w:divBdr>
                  <w:divsChild>
                    <w:div w:id="639044428">
                      <w:marLeft w:val="1"/>
                      <w:marRight w:val="1"/>
                      <w:marTop w:val="0"/>
                      <w:marBottom w:val="0"/>
                      <w:divBdr>
                        <w:top w:val="none" w:sz="0" w:space="0" w:color="auto"/>
                        <w:left w:val="none" w:sz="0" w:space="0" w:color="auto"/>
                        <w:bottom w:val="none" w:sz="0" w:space="0" w:color="auto"/>
                        <w:right w:val="none" w:sz="0" w:space="0" w:color="auto"/>
                      </w:divBdr>
                      <w:divsChild>
                        <w:div w:id="1203060071">
                          <w:marLeft w:val="0"/>
                          <w:marRight w:val="0"/>
                          <w:marTop w:val="0"/>
                          <w:marBottom w:val="0"/>
                          <w:divBdr>
                            <w:top w:val="none" w:sz="0" w:space="0" w:color="auto"/>
                            <w:left w:val="none" w:sz="0" w:space="0" w:color="auto"/>
                            <w:bottom w:val="none" w:sz="0" w:space="0" w:color="auto"/>
                            <w:right w:val="none" w:sz="0" w:space="0" w:color="auto"/>
                          </w:divBdr>
                          <w:divsChild>
                            <w:div w:id="2063557214">
                              <w:marLeft w:val="0"/>
                              <w:marRight w:val="0"/>
                              <w:marTop w:val="0"/>
                              <w:marBottom w:val="360"/>
                              <w:divBdr>
                                <w:top w:val="none" w:sz="0" w:space="0" w:color="auto"/>
                                <w:left w:val="none" w:sz="0" w:space="0" w:color="auto"/>
                                <w:bottom w:val="none" w:sz="0" w:space="0" w:color="auto"/>
                                <w:right w:val="none" w:sz="0" w:space="0" w:color="auto"/>
                              </w:divBdr>
                              <w:divsChild>
                                <w:div w:id="935555370">
                                  <w:marLeft w:val="0"/>
                                  <w:marRight w:val="0"/>
                                  <w:marTop w:val="0"/>
                                  <w:marBottom w:val="0"/>
                                  <w:divBdr>
                                    <w:top w:val="none" w:sz="0" w:space="0" w:color="auto"/>
                                    <w:left w:val="none" w:sz="0" w:space="0" w:color="auto"/>
                                    <w:bottom w:val="none" w:sz="0" w:space="0" w:color="auto"/>
                                    <w:right w:val="none" w:sz="0" w:space="0" w:color="auto"/>
                                  </w:divBdr>
                                  <w:divsChild>
                                    <w:div w:id="303630341">
                                      <w:marLeft w:val="0"/>
                                      <w:marRight w:val="0"/>
                                      <w:marTop w:val="0"/>
                                      <w:marBottom w:val="0"/>
                                      <w:divBdr>
                                        <w:top w:val="none" w:sz="0" w:space="0" w:color="auto"/>
                                        <w:left w:val="none" w:sz="0" w:space="0" w:color="auto"/>
                                        <w:bottom w:val="none" w:sz="0" w:space="0" w:color="auto"/>
                                        <w:right w:val="none" w:sz="0" w:space="0" w:color="auto"/>
                                      </w:divBdr>
                                      <w:divsChild>
                                        <w:div w:id="1895923681">
                                          <w:marLeft w:val="0"/>
                                          <w:marRight w:val="0"/>
                                          <w:marTop w:val="0"/>
                                          <w:marBottom w:val="0"/>
                                          <w:divBdr>
                                            <w:top w:val="none" w:sz="0" w:space="0" w:color="auto"/>
                                            <w:left w:val="none" w:sz="0" w:space="0" w:color="auto"/>
                                            <w:bottom w:val="none" w:sz="0" w:space="0" w:color="auto"/>
                                            <w:right w:val="none" w:sz="0" w:space="0" w:color="auto"/>
                                          </w:divBdr>
                                          <w:divsChild>
                                            <w:div w:id="1018704385">
                                              <w:marLeft w:val="0"/>
                                              <w:marRight w:val="0"/>
                                              <w:marTop w:val="0"/>
                                              <w:marBottom w:val="0"/>
                                              <w:divBdr>
                                                <w:top w:val="none" w:sz="0" w:space="0" w:color="auto"/>
                                                <w:left w:val="none" w:sz="0" w:space="0" w:color="auto"/>
                                                <w:bottom w:val="none" w:sz="0" w:space="0" w:color="auto"/>
                                                <w:right w:val="none" w:sz="0" w:space="0" w:color="auto"/>
                                              </w:divBdr>
                                              <w:divsChild>
                                                <w:div w:id="623266132">
                                                  <w:marLeft w:val="0"/>
                                                  <w:marRight w:val="0"/>
                                                  <w:marTop w:val="0"/>
                                                  <w:marBottom w:val="0"/>
                                                  <w:divBdr>
                                                    <w:top w:val="none" w:sz="0" w:space="0" w:color="auto"/>
                                                    <w:left w:val="none" w:sz="0" w:space="0" w:color="auto"/>
                                                    <w:bottom w:val="none" w:sz="0" w:space="0" w:color="auto"/>
                                                    <w:right w:val="none" w:sz="0" w:space="0" w:color="auto"/>
                                                  </w:divBdr>
                                                  <w:divsChild>
                                                    <w:div w:id="1058743683">
                                                      <w:marLeft w:val="0"/>
                                                      <w:marRight w:val="0"/>
                                                      <w:marTop w:val="0"/>
                                                      <w:marBottom w:val="0"/>
                                                      <w:divBdr>
                                                        <w:top w:val="none" w:sz="0" w:space="0" w:color="auto"/>
                                                        <w:left w:val="none" w:sz="0" w:space="0" w:color="auto"/>
                                                        <w:bottom w:val="none" w:sz="0" w:space="0" w:color="auto"/>
                                                        <w:right w:val="none" w:sz="0" w:space="0" w:color="auto"/>
                                                      </w:divBdr>
                                                      <w:divsChild>
                                                        <w:div w:id="1141575667">
                                                          <w:marLeft w:val="0"/>
                                                          <w:marRight w:val="0"/>
                                                          <w:marTop w:val="0"/>
                                                          <w:marBottom w:val="0"/>
                                                          <w:divBdr>
                                                            <w:top w:val="none" w:sz="0" w:space="0" w:color="auto"/>
                                                            <w:left w:val="none" w:sz="0" w:space="0" w:color="auto"/>
                                                            <w:bottom w:val="none" w:sz="0" w:space="0" w:color="auto"/>
                                                            <w:right w:val="none" w:sz="0" w:space="0" w:color="auto"/>
                                                          </w:divBdr>
                                                        </w:div>
                                                        <w:div w:id="1659460112">
                                                          <w:marLeft w:val="0"/>
                                                          <w:marRight w:val="0"/>
                                                          <w:marTop w:val="0"/>
                                                          <w:marBottom w:val="0"/>
                                                          <w:divBdr>
                                                            <w:top w:val="none" w:sz="0" w:space="0" w:color="auto"/>
                                                            <w:left w:val="none" w:sz="0" w:space="0" w:color="auto"/>
                                                            <w:bottom w:val="none" w:sz="0" w:space="0" w:color="auto"/>
                                                            <w:right w:val="none" w:sz="0" w:space="0" w:color="auto"/>
                                                          </w:divBdr>
                                                        </w:div>
                                                        <w:div w:id="1251742057">
                                                          <w:marLeft w:val="0"/>
                                                          <w:marRight w:val="0"/>
                                                          <w:marTop w:val="0"/>
                                                          <w:marBottom w:val="0"/>
                                                          <w:divBdr>
                                                            <w:top w:val="none" w:sz="0" w:space="0" w:color="auto"/>
                                                            <w:left w:val="none" w:sz="0" w:space="0" w:color="auto"/>
                                                            <w:bottom w:val="none" w:sz="0" w:space="0" w:color="auto"/>
                                                            <w:right w:val="none" w:sz="0" w:space="0" w:color="auto"/>
                                                          </w:divBdr>
                                                        </w:div>
                                                        <w:div w:id="535238896">
                                                          <w:marLeft w:val="0"/>
                                                          <w:marRight w:val="0"/>
                                                          <w:marTop w:val="0"/>
                                                          <w:marBottom w:val="0"/>
                                                          <w:divBdr>
                                                            <w:top w:val="none" w:sz="0" w:space="0" w:color="auto"/>
                                                            <w:left w:val="none" w:sz="0" w:space="0" w:color="auto"/>
                                                            <w:bottom w:val="none" w:sz="0" w:space="0" w:color="auto"/>
                                                            <w:right w:val="none" w:sz="0" w:space="0" w:color="auto"/>
                                                          </w:divBdr>
                                                        </w:div>
                                                        <w:div w:id="1400597214">
                                                          <w:marLeft w:val="0"/>
                                                          <w:marRight w:val="0"/>
                                                          <w:marTop w:val="0"/>
                                                          <w:marBottom w:val="0"/>
                                                          <w:divBdr>
                                                            <w:top w:val="none" w:sz="0" w:space="0" w:color="auto"/>
                                                            <w:left w:val="none" w:sz="0" w:space="0" w:color="auto"/>
                                                            <w:bottom w:val="none" w:sz="0" w:space="0" w:color="auto"/>
                                                            <w:right w:val="none" w:sz="0" w:space="0" w:color="auto"/>
                                                          </w:divBdr>
                                                        </w:div>
                                                        <w:div w:id="276259931">
                                                          <w:marLeft w:val="0"/>
                                                          <w:marRight w:val="0"/>
                                                          <w:marTop w:val="0"/>
                                                          <w:marBottom w:val="0"/>
                                                          <w:divBdr>
                                                            <w:top w:val="none" w:sz="0" w:space="0" w:color="auto"/>
                                                            <w:left w:val="none" w:sz="0" w:space="0" w:color="auto"/>
                                                            <w:bottom w:val="none" w:sz="0" w:space="0" w:color="auto"/>
                                                            <w:right w:val="none" w:sz="0" w:space="0" w:color="auto"/>
                                                          </w:divBdr>
                                                        </w:div>
                                                        <w:div w:id="1029767229">
                                                          <w:marLeft w:val="0"/>
                                                          <w:marRight w:val="0"/>
                                                          <w:marTop w:val="0"/>
                                                          <w:marBottom w:val="0"/>
                                                          <w:divBdr>
                                                            <w:top w:val="none" w:sz="0" w:space="0" w:color="auto"/>
                                                            <w:left w:val="none" w:sz="0" w:space="0" w:color="auto"/>
                                                            <w:bottom w:val="none" w:sz="0" w:space="0" w:color="auto"/>
                                                            <w:right w:val="none" w:sz="0" w:space="0" w:color="auto"/>
                                                          </w:divBdr>
                                                        </w:div>
                                                        <w:div w:id="146747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337193447">
      <w:bodyDiv w:val="1"/>
      <w:marLeft w:val="0"/>
      <w:marRight w:val="0"/>
      <w:marTop w:val="0"/>
      <w:marBottom w:val="0"/>
      <w:divBdr>
        <w:top w:val="none" w:sz="0" w:space="0" w:color="auto"/>
        <w:left w:val="none" w:sz="0" w:space="0" w:color="auto"/>
        <w:bottom w:val="none" w:sz="0" w:space="0" w:color="auto"/>
        <w:right w:val="none" w:sz="0" w:space="0" w:color="auto"/>
      </w:divBdr>
      <w:divsChild>
        <w:div w:id="20219255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42442259">
      <w:bodyDiv w:val="1"/>
      <w:marLeft w:val="0"/>
      <w:marRight w:val="0"/>
      <w:marTop w:val="0"/>
      <w:marBottom w:val="0"/>
      <w:divBdr>
        <w:top w:val="none" w:sz="0" w:space="0" w:color="auto"/>
        <w:left w:val="none" w:sz="0" w:space="0" w:color="auto"/>
        <w:bottom w:val="none" w:sz="0" w:space="0" w:color="auto"/>
        <w:right w:val="none" w:sz="0" w:space="0" w:color="auto"/>
      </w:divBdr>
      <w:divsChild>
        <w:div w:id="109010617">
          <w:marLeft w:val="0"/>
          <w:marRight w:val="0"/>
          <w:marTop w:val="0"/>
          <w:marBottom w:val="0"/>
          <w:divBdr>
            <w:top w:val="none" w:sz="0" w:space="0" w:color="auto"/>
            <w:left w:val="none" w:sz="0" w:space="0" w:color="auto"/>
            <w:bottom w:val="none" w:sz="0" w:space="0" w:color="auto"/>
            <w:right w:val="none" w:sz="0" w:space="0" w:color="auto"/>
          </w:divBdr>
          <w:divsChild>
            <w:div w:id="63380162">
              <w:marLeft w:val="0"/>
              <w:marRight w:val="0"/>
              <w:marTop w:val="0"/>
              <w:marBottom w:val="0"/>
              <w:divBdr>
                <w:top w:val="none" w:sz="0" w:space="0" w:color="auto"/>
                <w:left w:val="none" w:sz="0" w:space="0" w:color="auto"/>
                <w:bottom w:val="none" w:sz="0" w:space="0" w:color="auto"/>
                <w:right w:val="none" w:sz="0" w:space="0" w:color="auto"/>
              </w:divBdr>
              <w:divsChild>
                <w:div w:id="1490948294">
                  <w:marLeft w:val="0"/>
                  <w:marRight w:val="0"/>
                  <w:marTop w:val="0"/>
                  <w:marBottom w:val="0"/>
                  <w:divBdr>
                    <w:top w:val="none" w:sz="0" w:space="0" w:color="auto"/>
                    <w:left w:val="none" w:sz="0" w:space="0" w:color="auto"/>
                    <w:bottom w:val="none" w:sz="0" w:space="0" w:color="auto"/>
                    <w:right w:val="none" w:sz="0" w:space="0" w:color="auto"/>
                  </w:divBdr>
                  <w:divsChild>
                    <w:div w:id="771900490">
                      <w:marLeft w:val="1"/>
                      <w:marRight w:val="1"/>
                      <w:marTop w:val="0"/>
                      <w:marBottom w:val="0"/>
                      <w:divBdr>
                        <w:top w:val="none" w:sz="0" w:space="0" w:color="auto"/>
                        <w:left w:val="none" w:sz="0" w:space="0" w:color="auto"/>
                        <w:bottom w:val="none" w:sz="0" w:space="0" w:color="auto"/>
                        <w:right w:val="none" w:sz="0" w:space="0" w:color="auto"/>
                      </w:divBdr>
                      <w:divsChild>
                        <w:div w:id="1738279120">
                          <w:marLeft w:val="0"/>
                          <w:marRight w:val="0"/>
                          <w:marTop w:val="0"/>
                          <w:marBottom w:val="0"/>
                          <w:divBdr>
                            <w:top w:val="none" w:sz="0" w:space="0" w:color="auto"/>
                            <w:left w:val="none" w:sz="0" w:space="0" w:color="auto"/>
                            <w:bottom w:val="none" w:sz="0" w:space="0" w:color="auto"/>
                            <w:right w:val="none" w:sz="0" w:space="0" w:color="auto"/>
                          </w:divBdr>
                          <w:divsChild>
                            <w:div w:id="106894690">
                              <w:marLeft w:val="0"/>
                              <w:marRight w:val="0"/>
                              <w:marTop w:val="0"/>
                              <w:marBottom w:val="360"/>
                              <w:divBdr>
                                <w:top w:val="none" w:sz="0" w:space="0" w:color="auto"/>
                                <w:left w:val="none" w:sz="0" w:space="0" w:color="auto"/>
                                <w:bottom w:val="none" w:sz="0" w:space="0" w:color="auto"/>
                                <w:right w:val="none" w:sz="0" w:space="0" w:color="auto"/>
                              </w:divBdr>
                              <w:divsChild>
                                <w:div w:id="1897620380">
                                  <w:marLeft w:val="0"/>
                                  <w:marRight w:val="0"/>
                                  <w:marTop w:val="0"/>
                                  <w:marBottom w:val="0"/>
                                  <w:divBdr>
                                    <w:top w:val="none" w:sz="0" w:space="0" w:color="auto"/>
                                    <w:left w:val="none" w:sz="0" w:space="0" w:color="auto"/>
                                    <w:bottom w:val="none" w:sz="0" w:space="0" w:color="auto"/>
                                    <w:right w:val="none" w:sz="0" w:space="0" w:color="auto"/>
                                  </w:divBdr>
                                  <w:divsChild>
                                    <w:div w:id="1691296516">
                                      <w:marLeft w:val="0"/>
                                      <w:marRight w:val="0"/>
                                      <w:marTop w:val="0"/>
                                      <w:marBottom w:val="0"/>
                                      <w:divBdr>
                                        <w:top w:val="none" w:sz="0" w:space="0" w:color="auto"/>
                                        <w:left w:val="none" w:sz="0" w:space="0" w:color="auto"/>
                                        <w:bottom w:val="none" w:sz="0" w:space="0" w:color="auto"/>
                                        <w:right w:val="none" w:sz="0" w:space="0" w:color="auto"/>
                                      </w:divBdr>
                                      <w:divsChild>
                                        <w:div w:id="1303078461">
                                          <w:marLeft w:val="0"/>
                                          <w:marRight w:val="0"/>
                                          <w:marTop w:val="0"/>
                                          <w:marBottom w:val="0"/>
                                          <w:divBdr>
                                            <w:top w:val="none" w:sz="0" w:space="0" w:color="auto"/>
                                            <w:left w:val="none" w:sz="0" w:space="0" w:color="auto"/>
                                            <w:bottom w:val="none" w:sz="0" w:space="0" w:color="auto"/>
                                            <w:right w:val="none" w:sz="0" w:space="0" w:color="auto"/>
                                          </w:divBdr>
                                          <w:divsChild>
                                            <w:div w:id="943731344">
                                              <w:marLeft w:val="0"/>
                                              <w:marRight w:val="0"/>
                                              <w:marTop w:val="0"/>
                                              <w:marBottom w:val="0"/>
                                              <w:divBdr>
                                                <w:top w:val="none" w:sz="0" w:space="0" w:color="auto"/>
                                                <w:left w:val="none" w:sz="0" w:space="0" w:color="auto"/>
                                                <w:bottom w:val="none" w:sz="0" w:space="0" w:color="auto"/>
                                                <w:right w:val="none" w:sz="0" w:space="0" w:color="auto"/>
                                              </w:divBdr>
                                              <w:divsChild>
                                                <w:div w:id="154890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11506375">
      <w:bodyDiv w:val="1"/>
      <w:marLeft w:val="0"/>
      <w:marRight w:val="0"/>
      <w:marTop w:val="0"/>
      <w:marBottom w:val="0"/>
      <w:divBdr>
        <w:top w:val="none" w:sz="0" w:space="0" w:color="auto"/>
        <w:left w:val="none" w:sz="0" w:space="0" w:color="auto"/>
        <w:bottom w:val="none" w:sz="0" w:space="0" w:color="auto"/>
        <w:right w:val="none" w:sz="0" w:space="0" w:color="auto"/>
      </w:divBdr>
      <w:divsChild>
        <w:div w:id="12995340">
          <w:marLeft w:val="0"/>
          <w:marRight w:val="0"/>
          <w:marTop w:val="0"/>
          <w:marBottom w:val="0"/>
          <w:divBdr>
            <w:top w:val="none" w:sz="0" w:space="0" w:color="auto"/>
            <w:left w:val="none" w:sz="0" w:space="0" w:color="auto"/>
            <w:bottom w:val="none" w:sz="0" w:space="0" w:color="auto"/>
            <w:right w:val="none" w:sz="0" w:space="0" w:color="auto"/>
          </w:divBdr>
          <w:divsChild>
            <w:div w:id="361056571">
              <w:marLeft w:val="0"/>
              <w:marRight w:val="0"/>
              <w:marTop w:val="0"/>
              <w:marBottom w:val="0"/>
              <w:divBdr>
                <w:top w:val="none" w:sz="0" w:space="0" w:color="auto"/>
                <w:left w:val="none" w:sz="0" w:space="0" w:color="auto"/>
                <w:bottom w:val="none" w:sz="0" w:space="0" w:color="auto"/>
                <w:right w:val="none" w:sz="0" w:space="0" w:color="auto"/>
              </w:divBdr>
              <w:divsChild>
                <w:div w:id="1502313408">
                  <w:marLeft w:val="0"/>
                  <w:marRight w:val="0"/>
                  <w:marTop w:val="0"/>
                  <w:marBottom w:val="0"/>
                  <w:divBdr>
                    <w:top w:val="none" w:sz="0" w:space="0" w:color="auto"/>
                    <w:left w:val="none" w:sz="0" w:space="0" w:color="auto"/>
                    <w:bottom w:val="none" w:sz="0" w:space="0" w:color="auto"/>
                    <w:right w:val="none" w:sz="0" w:space="0" w:color="auto"/>
                  </w:divBdr>
                  <w:divsChild>
                    <w:div w:id="1926955517">
                      <w:marLeft w:val="1"/>
                      <w:marRight w:val="1"/>
                      <w:marTop w:val="0"/>
                      <w:marBottom w:val="0"/>
                      <w:divBdr>
                        <w:top w:val="none" w:sz="0" w:space="0" w:color="auto"/>
                        <w:left w:val="none" w:sz="0" w:space="0" w:color="auto"/>
                        <w:bottom w:val="none" w:sz="0" w:space="0" w:color="auto"/>
                        <w:right w:val="none" w:sz="0" w:space="0" w:color="auto"/>
                      </w:divBdr>
                      <w:divsChild>
                        <w:div w:id="1249000568">
                          <w:marLeft w:val="0"/>
                          <w:marRight w:val="0"/>
                          <w:marTop w:val="0"/>
                          <w:marBottom w:val="0"/>
                          <w:divBdr>
                            <w:top w:val="none" w:sz="0" w:space="0" w:color="auto"/>
                            <w:left w:val="none" w:sz="0" w:space="0" w:color="auto"/>
                            <w:bottom w:val="none" w:sz="0" w:space="0" w:color="auto"/>
                            <w:right w:val="none" w:sz="0" w:space="0" w:color="auto"/>
                          </w:divBdr>
                          <w:divsChild>
                            <w:div w:id="689185826">
                              <w:marLeft w:val="0"/>
                              <w:marRight w:val="0"/>
                              <w:marTop w:val="0"/>
                              <w:marBottom w:val="360"/>
                              <w:divBdr>
                                <w:top w:val="none" w:sz="0" w:space="0" w:color="auto"/>
                                <w:left w:val="none" w:sz="0" w:space="0" w:color="auto"/>
                                <w:bottom w:val="none" w:sz="0" w:space="0" w:color="auto"/>
                                <w:right w:val="none" w:sz="0" w:space="0" w:color="auto"/>
                              </w:divBdr>
                              <w:divsChild>
                                <w:div w:id="1945650262">
                                  <w:marLeft w:val="0"/>
                                  <w:marRight w:val="0"/>
                                  <w:marTop w:val="0"/>
                                  <w:marBottom w:val="0"/>
                                  <w:divBdr>
                                    <w:top w:val="none" w:sz="0" w:space="0" w:color="auto"/>
                                    <w:left w:val="none" w:sz="0" w:space="0" w:color="auto"/>
                                    <w:bottom w:val="none" w:sz="0" w:space="0" w:color="auto"/>
                                    <w:right w:val="none" w:sz="0" w:space="0" w:color="auto"/>
                                  </w:divBdr>
                                  <w:divsChild>
                                    <w:div w:id="1809585743">
                                      <w:marLeft w:val="0"/>
                                      <w:marRight w:val="0"/>
                                      <w:marTop w:val="0"/>
                                      <w:marBottom w:val="0"/>
                                      <w:divBdr>
                                        <w:top w:val="none" w:sz="0" w:space="0" w:color="auto"/>
                                        <w:left w:val="none" w:sz="0" w:space="0" w:color="auto"/>
                                        <w:bottom w:val="none" w:sz="0" w:space="0" w:color="auto"/>
                                        <w:right w:val="none" w:sz="0" w:space="0" w:color="auto"/>
                                      </w:divBdr>
                                      <w:divsChild>
                                        <w:div w:id="1455708826">
                                          <w:marLeft w:val="0"/>
                                          <w:marRight w:val="0"/>
                                          <w:marTop w:val="0"/>
                                          <w:marBottom w:val="0"/>
                                          <w:divBdr>
                                            <w:top w:val="none" w:sz="0" w:space="0" w:color="auto"/>
                                            <w:left w:val="none" w:sz="0" w:space="0" w:color="auto"/>
                                            <w:bottom w:val="none" w:sz="0" w:space="0" w:color="auto"/>
                                            <w:right w:val="none" w:sz="0" w:space="0" w:color="auto"/>
                                          </w:divBdr>
                                          <w:divsChild>
                                            <w:div w:id="1731490142">
                                              <w:marLeft w:val="0"/>
                                              <w:marRight w:val="0"/>
                                              <w:marTop w:val="0"/>
                                              <w:marBottom w:val="0"/>
                                              <w:divBdr>
                                                <w:top w:val="none" w:sz="0" w:space="0" w:color="auto"/>
                                                <w:left w:val="none" w:sz="0" w:space="0" w:color="auto"/>
                                                <w:bottom w:val="none" w:sz="0" w:space="0" w:color="auto"/>
                                                <w:right w:val="none" w:sz="0" w:space="0" w:color="auto"/>
                                              </w:divBdr>
                                              <w:divsChild>
                                                <w:div w:id="487790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34179543">
      <w:bodyDiv w:val="1"/>
      <w:marLeft w:val="0"/>
      <w:marRight w:val="0"/>
      <w:marTop w:val="0"/>
      <w:marBottom w:val="0"/>
      <w:divBdr>
        <w:top w:val="none" w:sz="0" w:space="0" w:color="auto"/>
        <w:left w:val="none" w:sz="0" w:space="0" w:color="auto"/>
        <w:bottom w:val="none" w:sz="0" w:space="0" w:color="auto"/>
        <w:right w:val="none" w:sz="0" w:space="0" w:color="auto"/>
      </w:divBdr>
      <w:divsChild>
        <w:div w:id="688528303">
          <w:marLeft w:val="0"/>
          <w:marRight w:val="0"/>
          <w:marTop w:val="0"/>
          <w:marBottom w:val="0"/>
          <w:divBdr>
            <w:top w:val="none" w:sz="0" w:space="0" w:color="auto"/>
            <w:left w:val="none" w:sz="0" w:space="0" w:color="auto"/>
            <w:bottom w:val="none" w:sz="0" w:space="0" w:color="auto"/>
            <w:right w:val="none" w:sz="0" w:space="0" w:color="auto"/>
          </w:divBdr>
          <w:divsChild>
            <w:div w:id="2022661941">
              <w:marLeft w:val="0"/>
              <w:marRight w:val="0"/>
              <w:marTop w:val="0"/>
              <w:marBottom w:val="0"/>
              <w:divBdr>
                <w:top w:val="none" w:sz="0" w:space="0" w:color="auto"/>
                <w:left w:val="none" w:sz="0" w:space="0" w:color="auto"/>
                <w:bottom w:val="none" w:sz="0" w:space="0" w:color="auto"/>
                <w:right w:val="none" w:sz="0" w:space="0" w:color="auto"/>
              </w:divBdr>
              <w:divsChild>
                <w:div w:id="934552208">
                  <w:marLeft w:val="0"/>
                  <w:marRight w:val="0"/>
                  <w:marTop w:val="0"/>
                  <w:marBottom w:val="0"/>
                  <w:divBdr>
                    <w:top w:val="none" w:sz="0" w:space="0" w:color="auto"/>
                    <w:left w:val="none" w:sz="0" w:space="0" w:color="auto"/>
                    <w:bottom w:val="none" w:sz="0" w:space="0" w:color="auto"/>
                    <w:right w:val="none" w:sz="0" w:space="0" w:color="auto"/>
                  </w:divBdr>
                  <w:divsChild>
                    <w:div w:id="1525171967">
                      <w:marLeft w:val="1"/>
                      <w:marRight w:val="1"/>
                      <w:marTop w:val="0"/>
                      <w:marBottom w:val="0"/>
                      <w:divBdr>
                        <w:top w:val="none" w:sz="0" w:space="0" w:color="auto"/>
                        <w:left w:val="none" w:sz="0" w:space="0" w:color="auto"/>
                        <w:bottom w:val="none" w:sz="0" w:space="0" w:color="auto"/>
                        <w:right w:val="none" w:sz="0" w:space="0" w:color="auto"/>
                      </w:divBdr>
                      <w:divsChild>
                        <w:div w:id="1275940949">
                          <w:marLeft w:val="0"/>
                          <w:marRight w:val="0"/>
                          <w:marTop w:val="0"/>
                          <w:marBottom w:val="0"/>
                          <w:divBdr>
                            <w:top w:val="none" w:sz="0" w:space="0" w:color="auto"/>
                            <w:left w:val="none" w:sz="0" w:space="0" w:color="auto"/>
                            <w:bottom w:val="none" w:sz="0" w:space="0" w:color="auto"/>
                            <w:right w:val="none" w:sz="0" w:space="0" w:color="auto"/>
                          </w:divBdr>
                          <w:divsChild>
                            <w:div w:id="267544312">
                              <w:marLeft w:val="0"/>
                              <w:marRight w:val="0"/>
                              <w:marTop w:val="0"/>
                              <w:marBottom w:val="360"/>
                              <w:divBdr>
                                <w:top w:val="none" w:sz="0" w:space="0" w:color="auto"/>
                                <w:left w:val="none" w:sz="0" w:space="0" w:color="auto"/>
                                <w:bottom w:val="none" w:sz="0" w:space="0" w:color="auto"/>
                                <w:right w:val="none" w:sz="0" w:space="0" w:color="auto"/>
                              </w:divBdr>
                              <w:divsChild>
                                <w:div w:id="1276644286">
                                  <w:marLeft w:val="0"/>
                                  <w:marRight w:val="0"/>
                                  <w:marTop w:val="0"/>
                                  <w:marBottom w:val="0"/>
                                  <w:divBdr>
                                    <w:top w:val="none" w:sz="0" w:space="0" w:color="auto"/>
                                    <w:left w:val="none" w:sz="0" w:space="0" w:color="auto"/>
                                    <w:bottom w:val="none" w:sz="0" w:space="0" w:color="auto"/>
                                    <w:right w:val="none" w:sz="0" w:space="0" w:color="auto"/>
                                  </w:divBdr>
                                  <w:divsChild>
                                    <w:div w:id="166754021">
                                      <w:marLeft w:val="0"/>
                                      <w:marRight w:val="0"/>
                                      <w:marTop w:val="0"/>
                                      <w:marBottom w:val="0"/>
                                      <w:divBdr>
                                        <w:top w:val="none" w:sz="0" w:space="0" w:color="auto"/>
                                        <w:left w:val="none" w:sz="0" w:space="0" w:color="auto"/>
                                        <w:bottom w:val="none" w:sz="0" w:space="0" w:color="auto"/>
                                        <w:right w:val="none" w:sz="0" w:space="0" w:color="auto"/>
                                      </w:divBdr>
                                      <w:divsChild>
                                        <w:div w:id="1603877395">
                                          <w:marLeft w:val="0"/>
                                          <w:marRight w:val="0"/>
                                          <w:marTop w:val="0"/>
                                          <w:marBottom w:val="0"/>
                                          <w:divBdr>
                                            <w:top w:val="none" w:sz="0" w:space="0" w:color="auto"/>
                                            <w:left w:val="none" w:sz="0" w:space="0" w:color="auto"/>
                                            <w:bottom w:val="none" w:sz="0" w:space="0" w:color="auto"/>
                                            <w:right w:val="none" w:sz="0" w:space="0" w:color="auto"/>
                                          </w:divBdr>
                                          <w:divsChild>
                                            <w:div w:id="572201638">
                                              <w:marLeft w:val="0"/>
                                              <w:marRight w:val="0"/>
                                              <w:marTop w:val="0"/>
                                              <w:marBottom w:val="0"/>
                                              <w:divBdr>
                                                <w:top w:val="none" w:sz="0" w:space="0" w:color="auto"/>
                                                <w:left w:val="none" w:sz="0" w:space="0" w:color="auto"/>
                                                <w:bottom w:val="none" w:sz="0" w:space="0" w:color="auto"/>
                                                <w:right w:val="none" w:sz="0" w:space="0" w:color="auto"/>
                                              </w:divBdr>
                                              <w:divsChild>
                                                <w:div w:id="2083749374">
                                                  <w:marLeft w:val="0"/>
                                                  <w:marRight w:val="0"/>
                                                  <w:marTop w:val="0"/>
                                                  <w:marBottom w:val="0"/>
                                                  <w:divBdr>
                                                    <w:top w:val="none" w:sz="0" w:space="0" w:color="auto"/>
                                                    <w:left w:val="none" w:sz="0" w:space="0" w:color="auto"/>
                                                    <w:bottom w:val="none" w:sz="0" w:space="0" w:color="auto"/>
                                                    <w:right w:val="none" w:sz="0" w:space="0" w:color="auto"/>
                                                  </w:divBdr>
                                                  <w:divsChild>
                                                    <w:div w:id="1890334273">
                                                      <w:marLeft w:val="450"/>
                                                      <w:marRight w:val="450"/>
                                                      <w:marTop w:val="0"/>
                                                      <w:marBottom w:val="150"/>
                                                      <w:divBdr>
                                                        <w:top w:val="single" w:sz="6" w:space="8" w:color="112449"/>
                                                        <w:left w:val="single" w:sz="6" w:space="8" w:color="112449"/>
                                                        <w:bottom w:val="single" w:sz="6" w:space="8" w:color="112449"/>
                                                        <w:right w:val="single" w:sz="6" w:space="8" w:color="112449"/>
                                                      </w:divBdr>
                                                    </w:div>
                                                  </w:divsChild>
                                                </w:div>
                                              </w:divsChild>
                                            </w:div>
                                          </w:divsChild>
                                        </w:div>
                                      </w:divsChild>
                                    </w:div>
                                  </w:divsChild>
                                </w:div>
                              </w:divsChild>
                            </w:div>
                          </w:divsChild>
                        </w:div>
                      </w:divsChild>
                    </w:div>
                  </w:divsChild>
                </w:div>
              </w:divsChild>
            </w:div>
          </w:divsChild>
        </w:div>
      </w:divsChild>
    </w:div>
    <w:div w:id="668172268">
      <w:bodyDiv w:val="1"/>
      <w:marLeft w:val="0"/>
      <w:marRight w:val="0"/>
      <w:marTop w:val="0"/>
      <w:marBottom w:val="0"/>
      <w:divBdr>
        <w:top w:val="none" w:sz="0" w:space="0" w:color="auto"/>
        <w:left w:val="none" w:sz="0" w:space="0" w:color="auto"/>
        <w:bottom w:val="none" w:sz="0" w:space="0" w:color="auto"/>
        <w:right w:val="none" w:sz="0" w:space="0" w:color="auto"/>
      </w:divBdr>
      <w:divsChild>
        <w:div w:id="843126296">
          <w:marLeft w:val="0"/>
          <w:marRight w:val="0"/>
          <w:marTop w:val="0"/>
          <w:marBottom w:val="0"/>
          <w:divBdr>
            <w:top w:val="none" w:sz="0" w:space="0" w:color="auto"/>
            <w:left w:val="none" w:sz="0" w:space="0" w:color="auto"/>
            <w:bottom w:val="none" w:sz="0" w:space="0" w:color="auto"/>
            <w:right w:val="none" w:sz="0" w:space="0" w:color="auto"/>
          </w:divBdr>
          <w:divsChild>
            <w:div w:id="594171714">
              <w:marLeft w:val="0"/>
              <w:marRight w:val="0"/>
              <w:marTop w:val="0"/>
              <w:marBottom w:val="0"/>
              <w:divBdr>
                <w:top w:val="none" w:sz="0" w:space="0" w:color="auto"/>
                <w:left w:val="none" w:sz="0" w:space="0" w:color="auto"/>
                <w:bottom w:val="none" w:sz="0" w:space="0" w:color="auto"/>
                <w:right w:val="none" w:sz="0" w:space="0" w:color="auto"/>
              </w:divBdr>
              <w:divsChild>
                <w:div w:id="336546509">
                  <w:marLeft w:val="0"/>
                  <w:marRight w:val="0"/>
                  <w:marTop w:val="0"/>
                  <w:marBottom w:val="0"/>
                  <w:divBdr>
                    <w:top w:val="none" w:sz="0" w:space="0" w:color="auto"/>
                    <w:left w:val="none" w:sz="0" w:space="0" w:color="auto"/>
                    <w:bottom w:val="none" w:sz="0" w:space="0" w:color="auto"/>
                    <w:right w:val="none" w:sz="0" w:space="0" w:color="auto"/>
                  </w:divBdr>
                </w:div>
                <w:div w:id="124572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5209272">
      <w:bodyDiv w:val="1"/>
      <w:marLeft w:val="0"/>
      <w:marRight w:val="0"/>
      <w:marTop w:val="0"/>
      <w:marBottom w:val="0"/>
      <w:divBdr>
        <w:top w:val="none" w:sz="0" w:space="0" w:color="auto"/>
        <w:left w:val="none" w:sz="0" w:space="0" w:color="auto"/>
        <w:bottom w:val="none" w:sz="0" w:space="0" w:color="auto"/>
        <w:right w:val="none" w:sz="0" w:space="0" w:color="auto"/>
      </w:divBdr>
      <w:divsChild>
        <w:div w:id="1159423751">
          <w:marLeft w:val="0"/>
          <w:marRight w:val="0"/>
          <w:marTop w:val="0"/>
          <w:marBottom w:val="0"/>
          <w:divBdr>
            <w:top w:val="none" w:sz="0" w:space="0" w:color="auto"/>
            <w:left w:val="none" w:sz="0" w:space="0" w:color="auto"/>
            <w:bottom w:val="none" w:sz="0" w:space="0" w:color="auto"/>
            <w:right w:val="none" w:sz="0" w:space="0" w:color="auto"/>
          </w:divBdr>
          <w:divsChild>
            <w:div w:id="867640347">
              <w:marLeft w:val="0"/>
              <w:marRight w:val="0"/>
              <w:marTop w:val="0"/>
              <w:marBottom w:val="0"/>
              <w:divBdr>
                <w:top w:val="none" w:sz="0" w:space="0" w:color="auto"/>
                <w:left w:val="none" w:sz="0" w:space="0" w:color="auto"/>
                <w:bottom w:val="none" w:sz="0" w:space="0" w:color="auto"/>
                <w:right w:val="none" w:sz="0" w:space="0" w:color="auto"/>
              </w:divBdr>
              <w:divsChild>
                <w:div w:id="1314792173">
                  <w:marLeft w:val="0"/>
                  <w:marRight w:val="0"/>
                  <w:marTop w:val="0"/>
                  <w:marBottom w:val="0"/>
                  <w:divBdr>
                    <w:top w:val="none" w:sz="0" w:space="0" w:color="auto"/>
                    <w:left w:val="none" w:sz="0" w:space="0" w:color="auto"/>
                    <w:bottom w:val="none" w:sz="0" w:space="0" w:color="auto"/>
                    <w:right w:val="none" w:sz="0" w:space="0" w:color="auto"/>
                  </w:divBdr>
                </w:div>
                <w:div w:id="171057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051871">
      <w:bodyDiv w:val="1"/>
      <w:marLeft w:val="0"/>
      <w:marRight w:val="0"/>
      <w:marTop w:val="0"/>
      <w:marBottom w:val="0"/>
      <w:divBdr>
        <w:top w:val="none" w:sz="0" w:space="0" w:color="auto"/>
        <w:left w:val="none" w:sz="0" w:space="0" w:color="auto"/>
        <w:bottom w:val="none" w:sz="0" w:space="0" w:color="auto"/>
        <w:right w:val="none" w:sz="0" w:space="0" w:color="auto"/>
      </w:divBdr>
      <w:divsChild>
        <w:div w:id="921522296">
          <w:marLeft w:val="0"/>
          <w:marRight w:val="0"/>
          <w:marTop w:val="0"/>
          <w:marBottom w:val="0"/>
          <w:divBdr>
            <w:top w:val="none" w:sz="0" w:space="0" w:color="auto"/>
            <w:left w:val="none" w:sz="0" w:space="0" w:color="auto"/>
            <w:bottom w:val="none" w:sz="0" w:space="0" w:color="auto"/>
            <w:right w:val="none" w:sz="0" w:space="0" w:color="auto"/>
          </w:divBdr>
          <w:divsChild>
            <w:div w:id="1637906809">
              <w:marLeft w:val="0"/>
              <w:marRight w:val="0"/>
              <w:marTop w:val="0"/>
              <w:marBottom w:val="0"/>
              <w:divBdr>
                <w:top w:val="none" w:sz="0" w:space="0" w:color="auto"/>
                <w:left w:val="none" w:sz="0" w:space="0" w:color="auto"/>
                <w:bottom w:val="none" w:sz="0" w:space="0" w:color="auto"/>
                <w:right w:val="none" w:sz="0" w:space="0" w:color="auto"/>
              </w:divBdr>
              <w:divsChild>
                <w:div w:id="2113474363">
                  <w:marLeft w:val="0"/>
                  <w:marRight w:val="0"/>
                  <w:marTop w:val="0"/>
                  <w:marBottom w:val="0"/>
                  <w:divBdr>
                    <w:top w:val="none" w:sz="0" w:space="0" w:color="auto"/>
                    <w:left w:val="none" w:sz="0" w:space="0" w:color="auto"/>
                    <w:bottom w:val="none" w:sz="0" w:space="0" w:color="auto"/>
                    <w:right w:val="none" w:sz="0" w:space="0" w:color="auto"/>
                  </w:divBdr>
                  <w:divsChild>
                    <w:div w:id="1983928513">
                      <w:marLeft w:val="1"/>
                      <w:marRight w:val="1"/>
                      <w:marTop w:val="0"/>
                      <w:marBottom w:val="0"/>
                      <w:divBdr>
                        <w:top w:val="none" w:sz="0" w:space="0" w:color="auto"/>
                        <w:left w:val="none" w:sz="0" w:space="0" w:color="auto"/>
                        <w:bottom w:val="none" w:sz="0" w:space="0" w:color="auto"/>
                        <w:right w:val="none" w:sz="0" w:space="0" w:color="auto"/>
                      </w:divBdr>
                      <w:divsChild>
                        <w:div w:id="1995990470">
                          <w:marLeft w:val="0"/>
                          <w:marRight w:val="0"/>
                          <w:marTop w:val="0"/>
                          <w:marBottom w:val="0"/>
                          <w:divBdr>
                            <w:top w:val="none" w:sz="0" w:space="0" w:color="auto"/>
                            <w:left w:val="none" w:sz="0" w:space="0" w:color="auto"/>
                            <w:bottom w:val="none" w:sz="0" w:space="0" w:color="auto"/>
                            <w:right w:val="none" w:sz="0" w:space="0" w:color="auto"/>
                          </w:divBdr>
                          <w:divsChild>
                            <w:div w:id="1577746087">
                              <w:marLeft w:val="0"/>
                              <w:marRight w:val="0"/>
                              <w:marTop w:val="0"/>
                              <w:marBottom w:val="360"/>
                              <w:divBdr>
                                <w:top w:val="none" w:sz="0" w:space="0" w:color="auto"/>
                                <w:left w:val="none" w:sz="0" w:space="0" w:color="auto"/>
                                <w:bottom w:val="none" w:sz="0" w:space="0" w:color="auto"/>
                                <w:right w:val="none" w:sz="0" w:space="0" w:color="auto"/>
                              </w:divBdr>
                              <w:divsChild>
                                <w:div w:id="1626304659">
                                  <w:marLeft w:val="0"/>
                                  <w:marRight w:val="0"/>
                                  <w:marTop w:val="0"/>
                                  <w:marBottom w:val="0"/>
                                  <w:divBdr>
                                    <w:top w:val="none" w:sz="0" w:space="0" w:color="auto"/>
                                    <w:left w:val="none" w:sz="0" w:space="0" w:color="auto"/>
                                    <w:bottom w:val="none" w:sz="0" w:space="0" w:color="auto"/>
                                    <w:right w:val="none" w:sz="0" w:space="0" w:color="auto"/>
                                  </w:divBdr>
                                  <w:divsChild>
                                    <w:div w:id="1531334934">
                                      <w:marLeft w:val="0"/>
                                      <w:marRight w:val="0"/>
                                      <w:marTop w:val="0"/>
                                      <w:marBottom w:val="0"/>
                                      <w:divBdr>
                                        <w:top w:val="none" w:sz="0" w:space="0" w:color="auto"/>
                                        <w:left w:val="none" w:sz="0" w:space="0" w:color="auto"/>
                                        <w:bottom w:val="none" w:sz="0" w:space="0" w:color="auto"/>
                                        <w:right w:val="none" w:sz="0" w:space="0" w:color="auto"/>
                                      </w:divBdr>
                                      <w:divsChild>
                                        <w:div w:id="29843895">
                                          <w:marLeft w:val="0"/>
                                          <w:marRight w:val="0"/>
                                          <w:marTop w:val="0"/>
                                          <w:marBottom w:val="0"/>
                                          <w:divBdr>
                                            <w:top w:val="none" w:sz="0" w:space="0" w:color="auto"/>
                                            <w:left w:val="none" w:sz="0" w:space="0" w:color="auto"/>
                                            <w:bottom w:val="none" w:sz="0" w:space="0" w:color="auto"/>
                                            <w:right w:val="none" w:sz="0" w:space="0" w:color="auto"/>
                                          </w:divBdr>
                                          <w:divsChild>
                                            <w:div w:id="1508053183">
                                              <w:marLeft w:val="0"/>
                                              <w:marRight w:val="0"/>
                                              <w:marTop w:val="0"/>
                                              <w:marBottom w:val="0"/>
                                              <w:divBdr>
                                                <w:top w:val="none" w:sz="0" w:space="0" w:color="auto"/>
                                                <w:left w:val="none" w:sz="0" w:space="0" w:color="auto"/>
                                                <w:bottom w:val="none" w:sz="0" w:space="0" w:color="auto"/>
                                                <w:right w:val="none" w:sz="0" w:space="0" w:color="auto"/>
                                              </w:divBdr>
                                              <w:divsChild>
                                                <w:div w:id="964847869">
                                                  <w:marLeft w:val="0"/>
                                                  <w:marRight w:val="0"/>
                                                  <w:marTop w:val="0"/>
                                                  <w:marBottom w:val="0"/>
                                                  <w:divBdr>
                                                    <w:top w:val="none" w:sz="0" w:space="0" w:color="auto"/>
                                                    <w:left w:val="none" w:sz="0" w:space="0" w:color="auto"/>
                                                    <w:bottom w:val="none" w:sz="0" w:space="0" w:color="auto"/>
                                                    <w:right w:val="none" w:sz="0" w:space="0" w:color="auto"/>
                                                  </w:divBdr>
                                                  <w:divsChild>
                                                    <w:div w:id="199382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56912125">
      <w:bodyDiv w:val="1"/>
      <w:marLeft w:val="0"/>
      <w:marRight w:val="0"/>
      <w:marTop w:val="0"/>
      <w:marBottom w:val="0"/>
      <w:divBdr>
        <w:top w:val="none" w:sz="0" w:space="0" w:color="auto"/>
        <w:left w:val="none" w:sz="0" w:space="0" w:color="auto"/>
        <w:bottom w:val="none" w:sz="0" w:space="0" w:color="auto"/>
        <w:right w:val="none" w:sz="0" w:space="0" w:color="auto"/>
      </w:divBdr>
      <w:divsChild>
        <w:div w:id="1591305615">
          <w:marLeft w:val="0"/>
          <w:marRight w:val="0"/>
          <w:marTop w:val="0"/>
          <w:marBottom w:val="0"/>
          <w:divBdr>
            <w:top w:val="none" w:sz="0" w:space="0" w:color="auto"/>
            <w:left w:val="none" w:sz="0" w:space="0" w:color="auto"/>
            <w:bottom w:val="none" w:sz="0" w:space="0" w:color="auto"/>
            <w:right w:val="none" w:sz="0" w:space="0" w:color="auto"/>
          </w:divBdr>
          <w:divsChild>
            <w:div w:id="1599023026">
              <w:marLeft w:val="0"/>
              <w:marRight w:val="0"/>
              <w:marTop w:val="0"/>
              <w:marBottom w:val="0"/>
              <w:divBdr>
                <w:top w:val="none" w:sz="0" w:space="0" w:color="auto"/>
                <w:left w:val="none" w:sz="0" w:space="0" w:color="auto"/>
                <w:bottom w:val="none" w:sz="0" w:space="0" w:color="auto"/>
                <w:right w:val="none" w:sz="0" w:space="0" w:color="auto"/>
              </w:divBdr>
              <w:divsChild>
                <w:div w:id="486630956">
                  <w:marLeft w:val="0"/>
                  <w:marRight w:val="0"/>
                  <w:marTop w:val="0"/>
                  <w:marBottom w:val="0"/>
                  <w:divBdr>
                    <w:top w:val="none" w:sz="0" w:space="0" w:color="auto"/>
                    <w:left w:val="none" w:sz="0" w:space="0" w:color="auto"/>
                    <w:bottom w:val="none" w:sz="0" w:space="0" w:color="auto"/>
                    <w:right w:val="none" w:sz="0" w:space="0" w:color="auto"/>
                  </w:divBdr>
                  <w:divsChild>
                    <w:div w:id="1777406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4524409">
      <w:bodyDiv w:val="1"/>
      <w:marLeft w:val="0"/>
      <w:marRight w:val="0"/>
      <w:marTop w:val="0"/>
      <w:marBottom w:val="0"/>
      <w:divBdr>
        <w:top w:val="none" w:sz="0" w:space="0" w:color="auto"/>
        <w:left w:val="none" w:sz="0" w:space="0" w:color="auto"/>
        <w:bottom w:val="none" w:sz="0" w:space="0" w:color="auto"/>
        <w:right w:val="none" w:sz="0" w:space="0" w:color="auto"/>
      </w:divBdr>
    </w:div>
    <w:div w:id="1283152454">
      <w:bodyDiv w:val="1"/>
      <w:marLeft w:val="0"/>
      <w:marRight w:val="0"/>
      <w:marTop w:val="0"/>
      <w:marBottom w:val="0"/>
      <w:divBdr>
        <w:top w:val="none" w:sz="0" w:space="0" w:color="auto"/>
        <w:left w:val="none" w:sz="0" w:space="0" w:color="auto"/>
        <w:bottom w:val="none" w:sz="0" w:space="0" w:color="auto"/>
        <w:right w:val="none" w:sz="0" w:space="0" w:color="auto"/>
      </w:divBdr>
      <w:divsChild>
        <w:div w:id="1710957255">
          <w:marLeft w:val="0"/>
          <w:marRight w:val="0"/>
          <w:marTop w:val="0"/>
          <w:marBottom w:val="0"/>
          <w:divBdr>
            <w:top w:val="none" w:sz="0" w:space="0" w:color="auto"/>
            <w:left w:val="none" w:sz="0" w:space="0" w:color="auto"/>
            <w:bottom w:val="none" w:sz="0" w:space="0" w:color="auto"/>
            <w:right w:val="none" w:sz="0" w:space="0" w:color="auto"/>
          </w:divBdr>
          <w:divsChild>
            <w:div w:id="1846288202">
              <w:marLeft w:val="0"/>
              <w:marRight w:val="0"/>
              <w:marTop w:val="0"/>
              <w:marBottom w:val="0"/>
              <w:divBdr>
                <w:top w:val="none" w:sz="0" w:space="0" w:color="auto"/>
                <w:left w:val="none" w:sz="0" w:space="0" w:color="auto"/>
                <w:bottom w:val="none" w:sz="0" w:space="0" w:color="auto"/>
                <w:right w:val="none" w:sz="0" w:space="0" w:color="auto"/>
              </w:divBdr>
              <w:divsChild>
                <w:div w:id="1253779218">
                  <w:marLeft w:val="0"/>
                  <w:marRight w:val="0"/>
                  <w:marTop w:val="0"/>
                  <w:marBottom w:val="0"/>
                  <w:divBdr>
                    <w:top w:val="none" w:sz="0" w:space="0" w:color="auto"/>
                    <w:left w:val="none" w:sz="0" w:space="0" w:color="auto"/>
                    <w:bottom w:val="none" w:sz="0" w:space="0" w:color="auto"/>
                    <w:right w:val="none" w:sz="0" w:space="0" w:color="auto"/>
                  </w:divBdr>
                  <w:divsChild>
                    <w:div w:id="1109157533">
                      <w:marLeft w:val="0"/>
                      <w:marRight w:val="0"/>
                      <w:marTop w:val="0"/>
                      <w:marBottom w:val="0"/>
                      <w:divBdr>
                        <w:top w:val="none" w:sz="0" w:space="0" w:color="auto"/>
                        <w:left w:val="none" w:sz="0" w:space="0" w:color="auto"/>
                        <w:bottom w:val="none" w:sz="0" w:space="0" w:color="auto"/>
                        <w:right w:val="none" w:sz="0" w:space="0" w:color="auto"/>
                      </w:divBdr>
                      <w:divsChild>
                        <w:div w:id="1885755356">
                          <w:marLeft w:val="0"/>
                          <w:marRight w:val="0"/>
                          <w:marTop w:val="0"/>
                          <w:marBottom w:val="0"/>
                          <w:divBdr>
                            <w:top w:val="none" w:sz="0" w:space="0" w:color="auto"/>
                            <w:left w:val="none" w:sz="0" w:space="0" w:color="auto"/>
                            <w:bottom w:val="none" w:sz="0" w:space="0" w:color="auto"/>
                            <w:right w:val="none" w:sz="0" w:space="0" w:color="auto"/>
                          </w:divBdr>
                          <w:divsChild>
                            <w:div w:id="403339796">
                              <w:marLeft w:val="0"/>
                              <w:marRight w:val="0"/>
                              <w:marTop w:val="0"/>
                              <w:marBottom w:val="0"/>
                              <w:divBdr>
                                <w:top w:val="none" w:sz="0" w:space="0" w:color="auto"/>
                                <w:left w:val="none" w:sz="0" w:space="0" w:color="auto"/>
                                <w:bottom w:val="none" w:sz="0" w:space="0" w:color="auto"/>
                                <w:right w:val="none" w:sz="0" w:space="0" w:color="auto"/>
                              </w:divBdr>
                              <w:divsChild>
                                <w:div w:id="261454160">
                                  <w:marLeft w:val="0"/>
                                  <w:marRight w:val="0"/>
                                  <w:marTop w:val="100"/>
                                  <w:marBottom w:val="100"/>
                                  <w:divBdr>
                                    <w:top w:val="single" w:sz="2" w:space="0" w:color="73AD21"/>
                                    <w:left w:val="single" w:sz="2" w:space="0" w:color="73AD21"/>
                                    <w:bottom w:val="single" w:sz="2" w:space="0" w:color="73AD21"/>
                                    <w:right w:val="single" w:sz="2" w:space="0" w:color="73AD21"/>
                                  </w:divBdr>
                                  <w:divsChild>
                                    <w:div w:id="1074939058">
                                      <w:marLeft w:val="0"/>
                                      <w:marRight w:val="0"/>
                                      <w:marTop w:val="0"/>
                                      <w:marBottom w:val="0"/>
                                      <w:divBdr>
                                        <w:top w:val="none" w:sz="0" w:space="0" w:color="auto"/>
                                        <w:left w:val="none" w:sz="0" w:space="0" w:color="auto"/>
                                        <w:bottom w:val="none" w:sz="0" w:space="0" w:color="auto"/>
                                        <w:right w:val="none" w:sz="0" w:space="0" w:color="auto"/>
                                      </w:divBdr>
                                      <w:divsChild>
                                        <w:div w:id="1158037467">
                                          <w:marLeft w:val="0"/>
                                          <w:marRight w:val="0"/>
                                          <w:marTop w:val="0"/>
                                          <w:marBottom w:val="0"/>
                                          <w:divBdr>
                                            <w:top w:val="none" w:sz="0" w:space="0" w:color="auto"/>
                                            <w:left w:val="none" w:sz="0" w:space="0" w:color="auto"/>
                                            <w:bottom w:val="none" w:sz="0" w:space="0" w:color="auto"/>
                                            <w:right w:val="none" w:sz="0" w:space="0" w:color="auto"/>
                                          </w:divBdr>
                                          <w:divsChild>
                                            <w:div w:id="891767878">
                                              <w:marLeft w:val="1"/>
                                              <w:marRight w:val="1"/>
                                              <w:marTop w:val="0"/>
                                              <w:marBottom w:val="600"/>
                                              <w:divBdr>
                                                <w:top w:val="none" w:sz="0" w:space="0" w:color="auto"/>
                                                <w:left w:val="none" w:sz="0" w:space="0" w:color="auto"/>
                                                <w:bottom w:val="none" w:sz="0" w:space="0" w:color="auto"/>
                                                <w:right w:val="none" w:sz="0" w:space="0" w:color="auto"/>
                                              </w:divBdr>
                                              <w:divsChild>
                                                <w:div w:id="1665548420">
                                                  <w:marLeft w:val="150"/>
                                                  <w:marRight w:val="0"/>
                                                  <w:marTop w:val="0"/>
                                                  <w:marBottom w:val="0"/>
                                                  <w:divBdr>
                                                    <w:top w:val="none" w:sz="0" w:space="0" w:color="auto"/>
                                                    <w:left w:val="none" w:sz="0" w:space="0" w:color="auto"/>
                                                    <w:bottom w:val="none" w:sz="0" w:space="0" w:color="auto"/>
                                                    <w:right w:val="none" w:sz="0" w:space="0" w:color="auto"/>
                                                  </w:divBdr>
                                                  <w:divsChild>
                                                    <w:div w:id="221599032">
                                                      <w:marLeft w:val="1"/>
                                                      <w:marRight w:val="1"/>
                                                      <w:marTop w:val="0"/>
                                                      <w:marBottom w:val="0"/>
                                                      <w:divBdr>
                                                        <w:top w:val="none" w:sz="0" w:space="0" w:color="auto"/>
                                                        <w:left w:val="none" w:sz="0" w:space="0" w:color="auto"/>
                                                        <w:bottom w:val="none" w:sz="0" w:space="0" w:color="auto"/>
                                                        <w:right w:val="none" w:sz="0" w:space="0" w:color="auto"/>
                                                      </w:divBdr>
                                                      <w:divsChild>
                                                        <w:div w:id="1048842355">
                                                          <w:marLeft w:val="-225"/>
                                                          <w:marRight w:val="-225"/>
                                                          <w:marTop w:val="0"/>
                                                          <w:marBottom w:val="0"/>
                                                          <w:divBdr>
                                                            <w:top w:val="none" w:sz="0" w:space="0" w:color="auto"/>
                                                            <w:left w:val="none" w:sz="0" w:space="0" w:color="auto"/>
                                                            <w:bottom w:val="none" w:sz="0" w:space="0" w:color="auto"/>
                                                            <w:right w:val="none" w:sz="0" w:space="0" w:color="auto"/>
                                                          </w:divBdr>
                                                          <w:divsChild>
                                                            <w:div w:id="447092572">
                                                              <w:marLeft w:val="0"/>
                                                              <w:marRight w:val="0"/>
                                                              <w:marTop w:val="0"/>
                                                              <w:marBottom w:val="0"/>
                                                              <w:divBdr>
                                                                <w:top w:val="none" w:sz="0" w:space="0" w:color="auto"/>
                                                                <w:left w:val="none" w:sz="0" w:space="0" w:color="auto"/>
                                                                <w:bottom w:val="none" w:sz="0" w:space="0" w:color="auto"/>
                                                                <w:right w:val="none" w:sz="0" w:space="0" w:color="auto"/>
                                                              </w:divBdr>
                                                              <w:divsChild>
                                                                <w:div w:id="1460683878">
                                                                  <w:marLeft w:val="0"/>
                                                                  <w:marRight w:val="0"/>
                                                                  <w:marTop w:val="0"/>
                                                                  <w:marBottom w:val="0"/>
                                                                  <w:divBdr>
                                                                    <w:top w:val="none" w:sz="0" w:space="0" w:color="auto"/>
                                                                    <w:left w:val="none" w:sz="0" w:space="0" w:color="auto"/>
                                                                    <w:bottom w:val="none" w:sz="0" w:space="0" w:color="auto"/>
                                                                    <w:right w:val="none" w:sz="0" w:space="0" w:color="auto"/>
                                                                  </w:divBdr>
                                                                  <w:divsChild>
                                                                    <w:div w:id="912665272">
                                                                      <w:marLeft w:val="75"/>
                                                                      <w:marRight w:val="0"/>
                                                                      <w:marTop w:val="0"/>
                                                                      <w:marBottom w:val="0"/>
                                                                      <w:divBdr>
                                                                        <w:top w:val="none" w:sz="0" w:space="0" w:color="auto"/>
                                                                        <w:left w:val="none" w:sz="0" w:space="0" w:color="auto"/>
                                                                        <w:bottom w:val="none" w:sz="0" w:space="0" w:color="auto"/>
                                                                        <w:right w:val="none" w:sz="0" w:space="0" w:color="auto"/>
                                                                      </w:divBdr>
                                                                      <w:divsChild>
                                                                        <w:div w:id="99843399">
                                                                          <w:marLeft w:val="0"/>
                                                                          <w:marRight w:val="0"/>
                                                                          <w:marTop w:val="0"/>
                                                                          <w:marBottom w:val="75"/>
                                                                          <w:divBdr>
                                                                            <w:top w:val="none" w:sz="0" w:space="0" w:color="auto"/>
                                                                            <w:left w:val="none" w:sz="0" w:space="0" w:color="auto"/>
                                                                            <w:bottom w:val="none" w:sz="0" w:space="0" w:color="auto"/>
                                                                            <w:right w:val="none" w:sz="0" w:space="0" w:color="auto"/>
                                                                          </w:divBdr>
                                                                          <w:divsChild>
                                                                            <w:div w:id="1698771841">
                                                                              <w:marLeft w:val="0"/>
                                                                              <w:marRight w:val="0"/>
                                                                              <w:marTop w:val="0"/>
                                                                              <w:marBottom w:val="0"/>
                                                                              <w:divBdr>
                                                                                <w:top w:val="none" w:sz="0" w:space="0" w:color="auto"/>
                                                                                <w:left w:val="none" w:sz="0" w:space="0" w:color="auto"/>
                                                                                <w:bottom w:val="none" w:sz="0" w:space="0" w:color="auto"/>
                                                                                <w:right w:val="none" w:sz="0" w:space="0" w:color="auto"/>
                                                                              </w:divBdr>
                                                                              <w:divsChild>
                                                                                <w:div w:id="1432093325">
                                                                                  <w:marLeft w:val="0"/>
                                                                                  <w:marRight w:val="0"/>
                                                                                  <w:marTop w:val="0"/>
                                                                                  <w:marBottom w:val="75"/>
                                                                                  <w:divBdr>
                                                                                    <w:top w:val="none" w:sz="0" w:space="0" w:color="auto"/>
                                                                                    <w:left w:val="none" w:sz="0" w:space="0" w:color="auto"/>
                                                                                    <w:bottom w:val="none" w:sz="0" w:space="0" w:color="auto"/>
                                                                                    <w:right w:val="none" w:sz="0" w:space="0" w:color="auto"/>
                                                                                  </w:divBdr>
                                                                                  <w:divsChild>
                                                                                    <w:div w:id="1134371301">
                                                                                      <w:marLeft w:val="0"/>
                                                                                      <w:marRight w:val="0"/>
                                                                                      <w:marTop w:val="0"/>
                                                                                      <w:marBottom w:val="0"/>
                                                                                      <w:divBdr>
                                                                                        <w:top w:val="none" w:sz="0" w:space="0" w:color="auto"/>
                                                                                        <w:left w:val="none" w:sz="0" w:space="0" w:color="auto"/>
                                                                                        <w:bottom w:val="none" w:sz="0" w:space="0" w:color="auto"/>
                                                                                        <w:right w:val="none" w:sz="0" w:space="0" w:color="auto"/>
                                                                                      </w:divBdr>
                                                                                    </w:div>
                                                                                    <w:div w:id="1736197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12261776">
      <w:bodyDiv w:val="1"/>
      <w:marLeft w:val="0"/>
      <w:marRight w:val="0"/>
      <w:marTop w:val="0"/>
      <w:marBottom w:val="0"/>
      <w:divBdr>
        <w:top w:val="none" w:sz="0" w:space="0" w:color="auto"/>
        <w:left w:val="none" w:sz="0" w:space="0" w:color="auto"/>
        <w:bottom w:val="none" w:sz="0" w:space="0" w:color="auto"/>
        <w:right w:val="none" w:sz="0" w:space="0" w:color="auto"/>
      </w:divBdr>
      <w:divsChild>
        <w:div w:id="400833072">
          <w:marLeft w:val="0"/>
          <w:marRight w:val="0"/>
          <w:marTop w:val="0"/>
          <w:marBottom w:val="0"/>
          <w:divBdr>
            <w:top w:val="none" w:sz="0" w:space="0" w:color="auto"/>
            <w:left w:val="none" w:sz="0" w:space="0" w:color="auto"/>
            <w:bottom w:val="none" w:sz="0" w:space="0" w:color="auto"/>
            <w:right w:val="none" w:sz="0" w:space="0" w:color="auto"/>
          </w:divBdr>
          <w:divsChild>
            <w:div w:id="1966043214">
              <w:marLeft w:val="0"/>
              <w:marRight w:val="0"/>
              <w:marTop w:val="0"/>
              <w:marBottom w:val="0"/>
              <w:divBdr>
                <w:top w:val="none" w:sz="0" w:space="0" w:color="auto"/>
                <w:left w:val="none" w:sz="0" w:space="0" w:color="auto"/>
                <w:bottom w:val="none" w:sz="0" w:space="0" w:color="auto"/>
                <w:right w:val="none" w:sz="0" w:space="0" w:color="auto"/>
              </w:divBdr>
              <w:divsChild>
                <w:div w:id="673460821">
                  <w:marLeft w:val="0"/>
                  <w:marRight w:val="0"/>
                  <w:marTop w:val="0"/>
                  <w:marBottom w:val="0"/>
                  <w:divBdr>
                    <w:top w:val="none" w:sz="0" w:space="0" w:color="auto"/>
                    <w:left w:val="none" w:sz="0" w:space="0" w:color="auto"/>
                    <w:bottom w:val="none" w:sz="0" w:space="0" w:color="auto"/>
                    <w:right w:val="none" w:sz="0" w:space="0" w:color="auto"/>
                  </w:divBdr>
                  <w:divsChild>
                    <w:div w:id="805245517">
                      <w:marLeft w:val="1"/>
                      <w:marRight w:val="1"/>
                      <w:marTop w:val="0"/>
                      <w:marBottom w:val="0"/>
                      <w:divBdr>
                        <w:top w:val="none" w:sz="0" w:space="0" w:color="auto"/>
                        <w:left w:val="none" w:sz="0" w:space="0" w:color="auto"/>
                        <w:bottom w:val="none" w:sz="0" w:space="0" w:color="auto"/>
                        <w:right w:val="none" w:sz="0" w:space="0" w:color="auto"/>
                      </w:divBdr>
                      <w:divsChild>
                        <w:div w:id="1118641052">
                          <w:marLeft w:val="0"/>
                          <w:marRight w:val="0"/>
                          <w:marTop w:val="0"/>
                          <w:marBottom w:val="0"/>
                          <w:divBdr>
                            <w:top w:val="none" w:sz="0" w:space="0" w:color="auto"/>
                            <w:left w:val="none" w:sz="0" w:space="0" w:color="auto"/>
                            <w:bottom w:val="none" w:sz="0" w:space="0" w:color="auto"/>
                            <w:right w:val="none" w:sz="0" w:space="0" w:color="auto"/>
                          </w:divBdr>
                          <w:divsChild>
                            <w:div w:id="464466342">
                              <w:marLeft w:val="0"/>
                              <w:marRight w:val="0"/>
                              <w:marTop w:val="0"/>
                              <w:marBottom w:val="360"/>
                              <w:divBdr>
                                <w:top w:val="none" w:sz="0" w:space="0" w:color="auto"/>
                                <w:left w:val="none" w:sz="0" w:space="0" w:color="auto"/>
                                <w:bottom w:val="none" w:sz="0" w:space="0" w:color="auto"/>
                                <w:right w:val="none" w:sz="0" w:space="0" w:color="auto"/>
                              </w:divBdr>
                              <w:divsChild>
                                <w:div w:id="1919902217">
                                  <w:marLeft w:val="0"/>
                                  <w:marRight w:val="0"/>
                                  <w:marTop w:val="0"/>
                                  <w:marBottom w:val="0"/>
                                  <w:divBdr>
                                    <w:top w:val="none" w:sz="0" w:space="0" w:color="auto"/>
                                    <w:left w:val="none" w:sz="0" w:space="0" w:color="auto"/>
                                    <w:bottom w:val="none" w:sz="0" w:space="0" w:color="auto"/>
                                    <w:right w:val="none" w:sz="0" w:space="0" w:color="auto"/>
                                  </w:divBdr>
                                  <w:divsChild>
                                    <w:div w:id="1949501166">
                                      <w:marLeft w:val="0"/>
                                      <w:marRight w:val="0"/>
                                      <w:marTop w:val="0"/>
                                      <w:marBottom w:val="0"/>
                                      <w:divBdr>
                                        <w:top w:val="none" w:sz="0" w:space="0" w:color="auto"/>
                                        <w:left w:val="none" w:sz="0" w:space="0" w:color="auto"/>
                                        <w:bottom w:val="none" w:sz="0" w:space="0" w:color="auto"/>
                                        <w:right w:val="none" w:sz="0" w:space="0" w:color="auto"/>
                                      </w:divBdr>
                                      <w:divsChild>
                                        <w:div w:id="2073695603">
                                          <w:marLeft w:val="0"/>
                                          <w:marRight w:val="0"/>
                                          <w:marTop w:val="0"/>
                                          <w:marBottom w:val="0"/>
                                          <w:divBdr>
                                            <w:top w:val="none" w:sz="0" w:space="0" w:color="auto"/>
                                            <w:left w:val="none" w:sz="0" w:space="0" w:color="auto"/>
                                            <w:bottom w:val="none" w:sz="0" w:space="0" w:color="auto"/>
                                            <w:right w:val="none" w:sz="0" w:space="0" w:color="auto"/>
                                          </w:divBdr>
                                          <w:divsChild>
                                            <w:div w:id="2017421055">
                                              <w:marLeft w:val="0"/>
                                              <w:marRight w:val="0"/>
                                              <w:marTop w:val="0"/>
                                              <w:marBottom w:val="0"/>
                                              <w:divBdr>
                                                <w:top w:val="none" w:sz="0" w:space="0" w:color="auto"/>
                                                <w:left w:val="none" w:sz="0" w:space="0" w:color="auto"/>
                                                <w:bottom w:val="none" w:sz="0" w:space="0" w:color="auto"/>
                                                <w:right w:val="none" w:sz="0" w:space="0" w:color="auto"/>
                                              </w:divBdr>
                                              <w:divsChild>
                                                <w:div w:id="90953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53928493">
      <w:bodyDiv w:val="1"/>
      <w:marLeft w:val="0"/>
      <w:marRight w:val="0"/>
      <w:marTop w:val="0"/>
      <w:marBottom w:val="0"/>
      <w:divBdr>
        <w:top w:val="none" w:sz="0" w:space="0" w:color="auto"/>
        <w:left w:val="none" w:sz="0" w:space="0" w:color="auto"/>
        <w:bottom w:val="none" w:sz="0" w:space="0" w:color="auto"/>
        <w:right w:val="none" w:sz="0" w:space="0" w:color="auto"/>
      </w:divBdr>
      <w:divsChild>
        <w:div w:id="1924877753">
          <w:marLeft w:val="0"/>
          <w:marRight w:val="0"/>
          <w:marTop w:val="0"/>
          <w:marBottom w:val="0"/>
          <w:divBdr>
            <w:top w:val="none" w:sz="0" w:space="0" w:color="auto"/>
            <w:left w:val="none" w:sz="0" w:space="0" w:color="auto"/>
            <w:bottom w:val="none" w:sz="0" w:space="0" w:color="auto"/>
            <w:right w:val="none" w:sz="0" w:space="0" w:color="auto"/>
          </w:divBdr>
          <w:divsChild>
            <w:div w:id="1970931969">
              <w:marLeft w:val="0"/>
              <w:marRight w:val="0"/>
              <w:marTop w:val="0"/>
              <w:marBottom w:val="0"/>
              <w:divBdr>
                <w:top w:val="none" w:sz="0" w:space="0" w:color="auto"/>
                <w:left w:val="none" w:sz="0" w:space="0" w:color="auto"/>
                <w:bottom w:val="none" w:sz="0" w:space="0" w:color="auto"/>
                <w:right w:val="none" w:sz="0" w:space="0" w:color="auto"/>
              </w:divBdr>
              <w:divsChild>
                <w:div w:id="1999461405">
                  <w:marLeft w:val="0"/>
                  <w:marRight w:val="0"/>
                  <w:marTop w:val="0"/>
                  <w:marBottom w:val="0"/>
                  <w:divBdr>
                    <w:top w:val="none" w:sz="0" w:space="0" w:color="auto"/>
                    <w:left w:val="none" w:sz="0" w:space="0" w:color="auto"/>
                    <w:bottom w:val="none" w:sz="0" w:space="0" w:color="auto"/>
                    <w:right w:val="none" w:sz="0" w:space="0" w:color="auto"/>
                  </w:divBdr>
                  <w:divsChild>
                    <w:div w:id="215550846">
                      <w:marLeft w:val="1"/>
                      <w:marRight w:val="1"/>
                      <w:marTop w:val="0"/>
                      <w:marBottom w:val="0"/>
                      <w:divBdr>
                        <w:top w:val="none" w:sz="0" w:space="0" w:color="auto"/>
                        <w:left w:val="none" w:sz="0" w:space="0" w:color="auto"/>
                        <w:bottom w:val="none" w:sz="0" w:space="0" w:color="auto"/>
                        <w:right w:val="none" w:sz="0" w:space="0" w:color="auto"/>
                      </w:divBdr>
                      <w:divsChild>
                        <w:div w:id="1850563344">
                          <w:marLeft w:val="0"/>
                          <w:marRight w:val="0"/>
                          <w:marTop w:val="0"/>
                          <w:marBottom w:val="0"/>
                          <w:divBdr>
                            <w:top w:val="none" w:sz="0" w:space="0" w:color="auto"/>
                            <w:left w:val="none" w:sz="0" w:space="0" w:color="auto"/>
                            <w:bottom w:val="none" w:sz="0" w:space="0" w:color="auto"/>
                            <w:right w:val="none" w:sz="0" w:space="0" w:color="auto"/>
                          </w:divBdr>
                          <w:divsChild>
                            <w:div w:id="1444692452">
                              <w:marLeft w:val="0"/>
                              <w:marRight w:val="0"/>
                              <w:marTop w:val="0"/>
                              <w:marBottom w:val="360"/>
                              <w:divBdr>
                                <w:top w:val="none" w:sz="0" w:space="0" w:color="auto"/>
                                <w:left w:val="none" w:sz="0" w:space="0" w:color="auto"/>
                                <w:bottom w:val="none" w:sz="0" w:space="0" w:color="auto"/>
                                <w:right w:val="none" w:sz="0" w:space="0" w:color="auto"/>
                              </w:divBdr>
                              <w:divsChild>
                                <w:div w:id="871113012">
                                  <w:marLeft w:val="0"/>
                                  <w:marRight w:val="0"/>
                                  <w:marTop w:val="0"/>
                                  <w:marBottom w:val="0"/>
                                  <w:divBdr>
                                    <w:top w:val="none" w:sz="0" w:space="0" w:color="auto"/>
                                    <w:left w:val="none" w:sz="0" w:space="0" w:color="auto"/>
                                    <w:bottom w:val="none" w:sz="0" w:space="0" w:color="auto"/>
                                    <w:right w:val="none" w:sz="0" w:space="0" w:color="auto"/>
                                  </w:divBdr>
                                  <w:divsChild>
                                    <w:div w:id="1124273788">
                                      <w:marLeft w:val="0"/>
                                      <w:marRight w:val="0"/>
                                      <w:marTop w:val="0"/>
                                      <w:marBottom w:val="0"/>
                                      <w:divBdr>
                                        <w:top w:val="none" w:sz="0" w:space="0" w:color="auto"/>
                                        <w:left w:val="none" w:sz="0" w:space="0" w:color="auto"/>
                                        <w:bottom w:val="none" w:sz="0" w:space="0" w:color="auto"/>
                                        <w:right w:val="none" w:sz="0" w:space="0" w:color="auto"/>
                                      </w:divBdr>
                                      <w:divsChild>
                                        <w:div w:id="785079377">
                                          <w:marLeft w:val="0"/>
                                          <w:marRight w:val="0"/>
                                          <w:marTop w:val="0"/>
                                          <w:marBottom w:val="0"/>
                                          <w:divBdr>
                                            <w:top w:val="none" w:sz="0" w:space="0" w:color="auto"/>
                                            <w:left w:val="none" w:sz="0" w:space="0" w:color="auto"/>
                                            <w:bottom w:val="none" w:sz="0" w:space="0" w:color="auto"/>
                                            <w:right w:val="none" w:sz="0" w:space="0" w:color="auto"/>
                                          </w:divBdr>
                                          <w:divsChild>
                                            <w:div w:id="2079983447">
                                              <w:marLeft w:val="0"/>
                                              <w:marRight w:val="0"/>
                                              <w:marTop w:val="0"/>
                                              <w:marBottom w:val="0"/>
                                              <w:divBdr>
                                                <w:top w:val="none" w:sz="0" w:space="0" w:color="auto"/>
                                                <w:left w:val="none" w:sz="0" w:space="0" w:color="auto"/>
                                                <w:bottom w:val="none" w:sz="0" w:space="0" w:color="auto"/>
                                                <w:right w:val="none" w:sz="0" w:space="0" w:color="auto"/>
                                              </w:divBdr>
                                              <w:divsChild>
                                                <w:div w:id="1846745667">
                                                  <w:marLeft w:val="0"/>
                                                  <w:marRight w:val="0"/>
                                                  <w:marTop w:val="0"/>
                                                  <w:marBottom w:val="0"/>
                                                  <w:divBdr>
                                                    <w:top w:val="none" w:sz="0" w:space="0" w:color="auto"/>
                                                    <w:left w:val="none" w:sz="0" w:space="0" w:color="auto"/>
                                                    <w:bottom w:val="none" w:sz="0" w:space="0" w:color="auto"/>
                                                    <w:right w:val="none" w:sz="0" w:space="0" w:color="auto"/>
                                                  </w:divBdr>
                                                  <w:divsChild>
                                                    <w:div w:id="1267928855">
                                                      <w:marLeft w:val="0"/>
                                                      <w:marRight w:val="0"/>
                                                      <w:marTop w:val="0"/>
                                                      <w:marBottom w:val="0"/>
                                                      <w:divBdr>
                                                        <w:top w:val="none" w:sz="0" w:space="0" w:color="auto"/>
                                                        <w:left w:val="none" w:sz="0" w:space="0" w:color="auto"/>
                                                        <w:bottom w:val="none" w:sz="0" w:space="0" w:color="auto"/>
                                                        <w:right w:val="none" w:sz="0" w:space="0" w:color="auto"/>
                                                      </w:divBdr>
                                                      <w:divsChild>
                                                        <w:div w:id="31804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62872094">
      <w:bodyDiv w:val="1"/>
      <w:marLeft w:val="0"/>
      <w:marRight w:val="0"/>
      <w:marTop w:val="0"/>
      <w:marBottom w:val="0"/>
      <w:divBdr>
        <w:top w:val="none" w:sz="0" w:space="0" w:color="auto"/>
        <w:left w:val="none" w:sz="0" w:space="0" w:color="auto"/>
        <w:bottom w:val="none" w:sz="0" w:space="0" w:color="auto"/>
        <w:right w:val="none" w:sz="0" w:space="0" w:color="auto"/>
      </w:divBdr>
      <w:divsChild>
        <w:div w:id="513542454">
          <w:marLeft w:val="0"/>
          <w:marRight w:val="0"/>
          <w:marTop w:val="0"/>
          <w:marBottom w:val="0"/>
          <w:divBdr>
            <w:top w:val="none" w:sz="0" w:space="0" w:color="auto"/>
            <w:left w:val="none" w:sz="0" w:space="0" w:color="auto"/>
            <w:bottom w:val="none" w:sz="0" w:space="0" w:color="auto"/>
            <w:right w:val="none" w:sz="0" w:space="0" w:color="auto"/>
          </w:divBdr>
          <w:divsChild>
            <w:div w:id="856425353">
              <w:marLeft w:val="0"/>
              <w:marRight w:val="0"/>
              <w:marTop w:val="0"/>
              <w:marBottom w:val="0"/>
              <w:divBdr>
                <w:top w:val="none" w:sz="0" w:space="0" w:color="auto"/>
                <w:left w:val="none" w:sz="0" w:space="0" w:color="auto"/>
                <w:bottom w:val="none" w:sz="0" w:space="0" w:color="auto"/>
                <w:right w:val="none" w:sz="0" w:space="0" w:color="auto"/>
              </w:divBdr>
              <w:divsChild>
                <w:div w:id="1800030558">
                  <w:marLeft w:val="0"/>
                  <w:marRight w:val="0"/>
                  <w:marTop w:val="0"/>
                  <w:marBottom w:val="0"/>
                  <w:divBdr>
                    <w:top w:val="none" w:sz="0" w:space="0" w:color="auto"/>
                    <w:left w:val="none" w:sz="0" w:space="0" w:color="auto"/>
                    <w:bottom w:val="none" w:sz="0" w:space="0" w:color="auto"/>
                    <w:right w:val="none" w:sz="0" w:space="0" w:color="auto"/>
                  </w:divBdr>
                  <w:divsChild>
                    <w:div w:id="1044598208">
                      <w:marLeft w:val="0"/>
                      <w:marRight w:val="0"/>
                      <w:marTop w:val="0"/>
                      <w:marBottom w:val="0"/>
                      <w:divBdr>
                        <w:top w:val="none" w:sz="0" w:space="0" w:color="auto"/>
                        <w:left w:val="none" w:sz="0" w:space="0" w:color="auto"/>
                        <w:bottom w:val="none" w:sz="0" w:space="0" w:color="auto"/>
                        <w:right w:val="none" w:sz="0" w:space="0" w:color="auto"/>
                      </w:divBdr>
                      <w:divsChild>
                        <w:div w:id="906836998">
                          <w:marLeft w:val="0"/>
                          <w:marRight w:val="0"/>
                          <w:marTop w:val="0"/>
                          <w:marBottom w:val="0"/>
                          <w:divBdr>
                            <w:top w:val="none" w:sz="0" w:space="0" w:color="auto"/>
                            <w:left w:val="none" w:sz="0" w:space="0" w:color="auto"/>
                            <w:bottom w:val="none" w:sz="0" w:space="0" w:color="auto"/>
                            <w:right w:val="none" w:sz="0" w:space="0" w:color="auto"/>
                          </w:divBdr>
                          <w:divsChild>
                            <w:div w:id="1357999133">
                              <w:marLeft w:val="0"/>
                              <w:marRight w:val="0"/>
                              <w:marTop w:val="0"/>
                              <w:marBottom w:val="0"/>
                              <w:divBdr>
                                <w:top w:val="none" w:sz="0" w:space="0" w:color="auto"/>
                                <w:left w:val="none" w:sz="0" w:space="0" w:color="auto"/>
                                <w:bottom w:val="none" w:sz="0" w:space="0" w:color="auto"/>
                                <w:right w:val="none" w:sz="0" w:space="0" w:color="auto"/>
                              </w:divBdr>
                              <w:divsChild>
                                <w:div w:id="1219125517">
                                  <w:marLeft w:val="0"/>
                                  <w:marRight w:val="0"/>
                                  <w:marTop w:val="0"/>
                                  <w:marBottom w:val="0"/>
                                  <w:divBdr>
                                    <w:top w:val="none" w:sz="0" w:space="0" w:color="auto"/>
                                    <w:left w:val="none" w:sz="0" w:space="0" w:color="auto"/>
                                    <w:bottom w:val="none" w:sz="0" w:space="0" w:color="auto"/>
                                    <w:right w:val="none" w:sz="0" w:space="0" w:color="auto"/>
                                  </w:divBdr>
                                  <w:divsChild>
                                    <w:div w:id="17611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87312816">
      <w:bodyDiv w:val="1"/>
      <w:marLeft w:val="0"/>
      <w:marRight w:val="0"/>
      <w:marTop w:val="0"/>
      <w:marBottom w:val="0"/>
      <w:divBdr>
        <w:top w:val="none" w:sz="0" w:space="0" w:color="auto"/>
        <w:left w:val="none" w:sz="0" w:space="0" w:color="auto"/>
        <w:bottom w:val="none" w:sz="0" w:space="0" w:color="auto"/>
        <w:right w:val="none" w:sz="0" w:space="0" w:color="auto"/>
      </w:divBdr>
      <w:divsChild>
        <w:div w:id="1660621274">
          <w:marLeft w:val="0"/>
          <w:marRight w:val="0"/>
          <w:marTop w:val="0"/>
          <w:marBottom w:val="0"/>
          <w:divBdr>
            <w:top w:val="none" w:sz="0" w:space="0" w:color="auto"/>
            <w:left w:val="none" w:sz="0" w:space="0" w:color="auto"/>
            <w:bottom w:val="none" w:sz="0" w:space="0" w:color="auto"/>
            <w:right w:val="none" w:sz="0" w:space="0" w:color="auto"/>
          </w:divBdr>
          <w:divsChild>
            <w:div w:id="2050102853">
              <w:marLeft w:val="0"/>
              <w:marRight w:val="0"/>
              <w:marTop w:val="0"/>
              <w:marBottom w:val="0"/>
              <w:divBdr>
                <w:top w:val="none" w:sz="0" w:space="0" w:color="auto"/>
                <w:left w:val="none" w:sz="0" w:space="0" w:color="auto"/>
                <w:bottom w:val="none" w:sz="0" w:space="0" w:color="auto"/>
                <w:right w:val="none" w:sz="0" w:space="0" w:color="auto"/>
              </w:divBdr>
              <w:divsChild>
                <w:div w:id="1574437882">
                  <w:marLeft w:val="0"/>
                  <w:marRight w:val="0"/>
                  <w:marTop w:val="0"/>
                  <w:marBottom w:val="0"/>
                  <w:divBdr>
                    <w:top w:val="none" w:sz="0" w:space="0" w:color="auto"/>
                    <w:left w:val="none" w:sz="0" w:space="0" w:color="auto"/>
                    <w:bottom w:val="none" w:sz="0" w:space="0" w:color="auto"/>
                    <w:right w:val="none" w:sz="0" w:space="0" w:color="auto"/>
                  </w:divBdr>
                  <w:divsChild>
                    <w:div w:id="664213074">
                      <w:marLeft w:val="0"/>
                      <w:marRight w:val="0"/>
                      <w:marTop w:val="0"/>
                      <w:marBottom w:val="0"/>
                      <w:divBdr>
                        <w:top w:val="none" w:sz="0" w:space="0" w:color="auto"/>
                        <w:left w:val="none" w:sz="0" w:space="0" w:color="auto"/>
                        <w:bottom w:val="none" w:sz="0" w:space="0" w:color="auto"/>
                        <w:right w:val="none" w:sz="0" w:space="0" w:color="auto"/>
                      </w:divBdr>
                    </w:div>
                  </w:divsChild>
                </w:div>
                <w:div w:id="1043481498">
                  <w:marLeft w:val="0"/>
                  <w:marRight w:val="0"/>
                  <w:marTop w:val="0"/>
                  <w:marBottom w:val="0"/>
                  <w:divBdr>
                    <w:top w:val="none" w:sz="0" w:space="0" w:color="auto"/>
                    <w:left w:val="none" w:sz="0" w:space="0" w:color="auto"/>
                    <w:bottom w:val="none" w:sz="0" w:space="0" w:color="auto"/>
                    <w:right w:val="none" w:sz="0" w:space="0" w:color="auto"/>
                  </w:divBdr>
                  <w:divsChild>
                    <w:div w:id="583303104">
                      <w:marLeft w:val="0"/>
                      <w:marRight w:val="0"/>
                      <w:marTop w:val="0"/>
                      <w:marBottom w:val="0"/>
                      <w:divBdr>
                        <w:top w:val="none" w:sz="0" w:space="0" w:color="auto"/>
                        <w:left w:val="none" w:sz="0" w:space="0" w:color="auto"/>
                        <w:bottom w:val="none" w:sz="0" w:space="0" w:color="auto"/>
                        <w:right w:val="none" w:sz="0" w:space="0" w:color="auto"/>
                      </w:divBdr>
                    </w:div>
                    <w:div w:id="180684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1791230">
      <w:bodyDiv w:val="1"/>
      <w:marLeft w:val="0"/>
      <w:marRight w:val="0"/>
      <w:marTop w:val="0"/>
      <w:marBottom w:val="0"/>
      <w:divBdr>
        <w:top w:val="none" w:sz="0" w:space="0" w:color="auto"/>
        <w:left w:val="none" w:sz="0" w:space="0" w:color="auto"/>
        <w:bottom w:val="none" w:sz="0" w:space="0" w:color="auto"/>
        <w:right w:val="none" w:sz="0" w:space="0" w:color="auto"/>
      </w:divBdr>
      <w:divsChild>
        <w:div w:id="1158348879">
          <w:marLeft w:val="0"/>
          <w:marRight w:val="0"/>
          <w:marTop w:val="0"/>
          <w:marBottom w:val="0"/>
          <w:divBdr>
            <w:top w:val="none" w:sz="0" w:space="0" w:color="auto"/>
            <w:left w:val="none" w:sz="0" w:space="0" w:color="auto"/>
            <w:bottom w:val="none" w:sz="0" w:space="0" w:color="auto"/>
            <w:right w:val="none" w:sz="0" w:space="0" w:color="auto"/>
          </w:divBdr>
          <w:divsChild>
            <w:div w:id="1757628890">
              <w:marLeft w:val="0"/>
              <w:marRight w:val="0"/>
              <w:marTop w:val="0"/>
              <w:marBottom w:val="0"/>
              <w:divBdr>
                <w:top w:val="none" w:sz="0" w:space="0" w:color="auto"/>
                <w:left w:val="none" w:sz="0" w:space="0" w:color="auto"/>
                <w:bottom w:val="none" w:sz="0" w:space="0" w:color="auto"/>
                <w:right w:val="none" w:sz="0" w:space="0" w:color="auto"/>
              </w:divBdr>
              <w:divsChild>
                <w:div w:id="934094056">
                  <w:marLeft w:val="0"/>
                  <w:marRight w:val="0"/>
                  <w:marTop w:val="0"/>
                  <w:marBottom w:val="0"/>
                  <w:divBdr>
                    <w:top w:val="none" w:sz="0" w:space="0" w:color="auto"/>
                    <w:left w:val="none" w:sz="0" w:space="0" w:color="auto"/>
                    <w:bottom w:val="none" w:sz="0" w:space="0" w:color="auto"/>
                    <w:right w:val="none" w:sz="0" w:space="0" w:color="auto"/>
                  </w:divBdr>
                  <w:divsChild>
                    <w:div w:id="1891578498">
                      <w:marLeft w:val="1"/>
                      <w:marRight w:val="1"/>
                      <w:marTop w:val="0"/>
                      <w:marBottom w:val="0"/>
                      <w:divBdr>
                        <w:top w:val="none" w:sz="0" w:space="0" w:color="auto"/>
                        <w:left w:val="none" w:sz="0" w:space="0" w:color="auto"/>
                        <w:bottom w:val="none" w:sz="0" w:space="0" w:color="auto"/>
                        <w:right w:val="none" w:sz="0" w:space="0" w:color="auto"/>
                      </w:divBdr>
                      <w:divsChild>
                        <w:div w:id="1545366855">
                          <w:marLeft w:val="0"/>
                          <w:marRight w:val="0"/>
                          <w:marTop w:val="0"/>
                          <w:marBottom w:val="0"/>
                          <w:divBdr>
                            <w:top w:val="none" w:sz="0" w:space="0" w:color="auto"/>
                            <w:left w:val="none" w:sz="0" w:space="0" w:color="auto"/>
                            <w:bottom w:val="none" w:sz="0" w:space="0" w:color="auto"/>
                            <w:right w:val="none" w:sz="0" w:space="0" w:color="auto"/>
                          </w:divBdr>
                          <w:divsChild>
                            <w:div w:id="1775251405">
                              <w:marLeft w:val="0"/>
                              <w:marRight w:val="0"/>
                              <w:marTop w:val="0"/>
                              <w:marBottom w:val="360"/>
                              <w:divBdr>
                                <w:top w:val="none" w:sz="0" w:space="0" w:color="auto"/>
                                <w:left w:val="none" w:sz="0" w:space="0" w:color="auto"/>
                                <w:bottom w:val="none" w:sz="0" w:space="0" w:color="auto"/>
                                <w:right w:val="none" w:sz="0" w:space="0" w:color="auto"/>
                              </w:divBdr>
                              <w:divsChild>
                                <w:div w:id="1220938095">
                                  <w:marLeft w:val="0"/>
                                  <w:marRight w:val="0"/>
                                  <w:marTop w:val="0"/>
                                  <w:marBottom w:val="0"/>
                                  <w:divBdr>
                                    <w:top w:val="none" w:sz="0" w:space="0" w:color="auto"/>
                                    <w:left w:val="none" w:sz="0" w:space="0" w:color="auto"/>
                                    <w:bottom w:val="none" w:sz="0" w:space="0" w:color="auto"/>
                                    <w:right w:val="none" w:sz="0" w:space="0" w:color="auto"/>
                                  </w:divBdr>
                                  <w:divsChild>
                                    <w:div w:id="902567369">
                                      <w:marLeft w:val="0"/>
                                      <w:marRight w:val="0"/>
                                      <w:marTop w:val="0"/>
                                      <w:marBottom w:val="0"/>
                                      <w:divBdr>
                                        <w:top w:val="none" w:sz="0" w:space="0" w:color="auto"/>
                                        <w:left w:val="none" w:sz="0" w:space="0" w:color="auto"/>
                                        <w:bottom w:val="none" w:sz="0" w:space="0" w:color="auto"/>
                                        <w:right w:val="none" w:sz="0" w:space="0" w:color="auto"/>
                                      </w:divBdr>
                                      <w:divsChild>
                                        <w:div w:id="1455247020">
                                          <w:marLeft w:val="0"/>
                                          <w:marRight w:val="0"/>
                                          <w:marTop w:val="0"/>
                                          <w:marBottom w:val="0"/>
                                          <w:divBdr>
                                            <w:top w:val="none" w:sz="0" w:space="0" w:color="auto"/>
                                            <w:left w:val="none" w:sz="0" w:space="0" w:color="auto"/>
                                            <w:bottom w:val="none" w:sz="0" w:space="0" w:color="auto"/>
                                            <w:right w:val="none" w:sz="0" w:space="0" w:color="auto"/>
                                          </w:divBdr>
                                          <w:divsChild>
                                            <w:div w:id="135491534">
                                              <w:marLeft w:val="0"/>
                                              <w:marRight w:val="0"/>
                                              <w:marTop w:val="0"/>
                                              <w:marBottom w:val="0"/>
                                              <w:divBdr>
                                                <w:top w:val="none" w:sz="0" w:space="0" w:color="auto"/>
                                                <w:left w:val="none" w:sz="0" w:space="0" w:color="auto"/>
                                                <w:bottom w:val="none" w:sz="0" w:space="0" w:color="auto"/>
                                                <w:right w:val="none" w:sz="0" w:space="0" w:color="auto"/>
                                              </w:divBdr>
                                              <w:divsChild>
                                                <w:div w:id="1581405480">
                                                  <w:marLeft w:val="0"/>
                                                  <w:marRight w:val="0"/>
                                                  <w:marTop w:val="0"/>
                                                  <w:marBottom w:val="0"/>
                                                  <w:divBdr>
                                                    <w:top w:val="none" w:sz="0" w:space="0" w:color="auto"/>
                                                    <w:left w:val="none" w:sz="0" w:space="0" w:color="auto"/>
                                                    <w:bottom w:val="none" w:sz="0" w:space="0" w:color="auto"/>
                                                    <w:right w:val="none" w:sz="0" w:space="0" w:color="auto"/>
                                                  </w:divBdr>
                                                  <w:divsChild>
                                                    <w:div w:id="1492520019">
                                                      <w:marLeft w:val="0"/>
                                                      <w:marRight w:val="0"/>
                                                      <w:marTop w:val="0"/>
                                                      <w:marBottom w:val="0"/>
                                                      <w:divBdr>
                                                        <w:top w:val="none" w:sz="0" w:space="0" w:color="auto"/>
                                                        <w:left w:val="none" w:sz="0" w:space="0" w:color="auto"/>
                                                        <w:bottom w:val="none" w:sz="0" w:space="0" w:color="auto"/>
                                                        <w:right w:val="none" w:sz="0" w:space="0" w:color="auto"/>
                                                      </w:divBdr>
                                                      <w:divsChild>
                                                        <w:div w:id="7146885">
                                                          <w:marLeft w:val="0"/>
                                                          <w:marRight w:val="0"/>
                                                          <w:marTop w:val="0"/>
                                                          <w:marBottom w:val="0"/>
                                                          <w:divBdr>
                                                            <w:top w:val="none" w:sz="0" w:space="0" w:color="auto"/>
                                                            <w:left w:val="none" w:sz="0" w:space="0" w:color="auto"/>
                                                            <w:bottom w:val="none" w:sz="0" w:space="0" w:color="auto"/>
                                                            <w:right w:val="none" w:sz="0" w:space="0" w:color="auto"/>
                                                          </w:divBdr>
                                                        </w:div>
                                                        <w:div w:id="546842058">
                                                          <w:marLeft w:val="0"/>
                                                          <w:marRight w:val="0"/>
                                                          <w:marTop w:val="0"/>
                                                          <w:marBottom w:val="0"/>
                                                          <w:divBdr>
                                                            <w:top w:val="none" w:sz="0" w:space="0" w:color="auto"/>
                                                            <w:left w:val="none" w:sz="0" w:space="0" w:color="auto"/>
                                                            <w:bottom w:val="none" w:sz="0" w:space="0" w:color="auto"/>
                                                            <w:right w:val="none" w:sz="0" w:space="0" w:color="auto"/>
                                                          </w:divBdr>
                                                        </w:div>
                                                        <w:div w:id="1215121366">
                                                          <w:marLeft w:val="0"/>
                                                          <w:marRight w:val="0"/>
                                                          <w:marTop w:val="0"/>
                                                          <w:marBottom w:val="0"/>
                                                          <w:divBdr>
                                                            <w:top w:val="none" w:sz="0" w:space="0" w:color="auto"/>
                                                            <w:left w:val="none" w:sz="0" w:space="0" w:color="auto"/>
                                                            <w:bottom w:val="none" w:sz="0" w:space="0" w:color="auto"/>
                                                            <w:right w:val="none" w:sz="0" w:space="0" w:color="auto"/>
                                                          </w:divBdr>
                                                        </w:div>
                                                        <w:div w:id="28378986">
                                                          <w:marLeft w:val="0"/>
                                                          <w:marRight w:val="0"/>
                                                          <w:marTop w:val="0"/>
                                                          <w:marBottom w:val="0"/>
                                                          <w:divBdr>
                                                            <w:top w:val="none" w:sz="0" w:space="0" w:color="auto"/>
                                                            <w:left w:val="none" w:sz="0" w:space="0" w:color="auto"/>
                                                            <w:bottom w:val="none" w:sz="0" w:space="0" w:color="auto"/>
                                                            <w:right w:val="none" w:sz="0" w:space="0" w:color="auto"/>
                                                          </w:divBdr>
                                                        </w:div>
                                                        <w:div w:id="658078225">
                                                          <w:marLeft w:val="0"/>
                                                          <w:marRight w:val="0"/>
                                                          <w:marTop w:val="0"/>
                                                          <w:marBottom w:val="0"/>
                                                          <w:divBdr>
                                                            <w:top w:val="none" w:sz="0" w:space="0" w:color="auto"/>
                                                            <w:left w:val="none" w:sz="0" w:space="0" w:color="auto"/>
                                                            <w:bottom w:val="none" w:sz="0" w:space="0" w:color="auto"/>
                                                            <w:right w:val="none" w:sz="0" w:space="0" w:color="auto"/>
                                                          </w:divBdr>
                                                        </w:div>
                                                        <w:div w:id="927081279">
                                                          <w:marLeft w:val="0"/>
                                                          <w:marRight w:val="0"/>
                                                          <w:marTop w:val="0"/>
                                                          <w:marBottom w:val="0"/>
                                                          <w:divBdr>
                                                            <w:top w:val="none" w:sz="0" w:space="0" w:color="auto"/>
                                                            <w:left w:val="none" w:sz="0" w:space="0" w:color="auto"/>
                                                            <w:bottom w:val="none" w:sz="0" w:space="0" w:color="auto"/>
                                                            <w:right w:val="none" w:sz="0" w:space="0" w:color="auto"/>
                                                          </w:divBdr>
                                                        </w:div>
                                                        <w:div w:id="576020031">
                                                          <w:marLeft w:val="0"/>
                                                          <w:marRight w:val="0"/>
                                                          <w:marTop w:val="0"/>
                                                          <w:marBottom w:val="0"/>
                                                          <w:divBdr>
                                                            <w:top w:val="none" w:sz="0" w:space="0" w:color="auto"/>
                                                            <w:left w:val="none" w:sz="0" w:space="0" w:color="auto"/>
                                                            <w:bottom w:val="none" w:sz="0" w:space="0" w:color="auto"/>
                                                            <w:right w:val="none" w:sz="0" w:space="0" w:color="auto"/>
                                                          </w:divBdr>
                                                        </w:div>
                                                        <w:div w:id="34054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48072918">
      <w:bodyDiv w:val="1"/>
      <w:marLeft w:val="0"/>
      <w:marRight w:val="0"/>
      <w:marTop w:val="0"/>
      <w:marBottom w:val="0"/>
      <w:divBdr>
        <w:top w:val="none" w:sz="0" w:space="0" w:color="auto"/>
        <w:left w:val="none" w:sz="0" w:space="0" w:color="auto"/>
        <w:bottom w:val="none" w:sz="0" w:space="0" w:color="auto"/>
        <w:right w:val="none" w:sz="0" w:space="0" w:color="auto"/>
      </w:divBdr>
      <w:divsChild>
        <w:div w:id="13528748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6010978">
      <w:bodyDiv w:val="1"/>
      <w:marLeft w:val="0"/>
      <w:marRight w:val="0"/>
      <w:marTop w:val="0"/>
      <w:marBottom w:val="0"/>
      <w:divBdr>
        <w:top w:val="none" w:sz="0" w:space="0" w:color="auto"/>
        <w:left w:val="none" w:sz="0" w:space="0" w:color="auto"/>
        <w:bottom w:val="none" w:sz="0" w:space="0" w:color="auto"/>
        <w:right w:val="none" w:sz="0" w:space="0" w:color="auto"/>
      </w:divBdr>
      <w:divsChild>
        <w:div w:id="1354914121">
          <w:marLeft w:val="0"/>
          <w:marRight w:val="0"/>
          <w:marTop w:val="0"/>
          <w:marBottom w:val="0"/>
          <w:divBdr>
            <w:top w:val="none" w:sz="0" w:space="0" w:color="auto"/>
            <w:left w:val="none" w:sz="0" w:space="0" w:color="auto"/>
            <w:bottom w:val="none" w:sz="0" w:space="0" w:color="auto"/>
            <w:right w:val="none" w:sz="0" w:space="0" w:color="auto"/>
          </w:divBdr>
          <w:divsChild>
            <w:div w:id="694502377">
              <w:marLeft w:val="0"/>
              <w:marRight w:val="0"/>
              <w:marTop w:val="900"/>
              <w:marBottom w:val="0"/>
              <w:divBdr>
                <w:top w:val="none" w:sz="0" w:space="0" w:color="auto"/>
                <w:left w:val="none" w:sz="0" w:space="0" w:color="auto"/>
                <w:bottom w:val="none" w:sz="0" w:space="0" w:color="auto"/>
                <w:right w:val="none" w:sz="0" w:space="0" w:color="auto"/>
              </w:divBdr>
              <w:divsChild>
                <w:div w:id="591276099">
                  <w:marLeft w:val="0"/>
                  <w:marRight w:val="0"/>
                  <w:marTop w:val="0"/>
                  <w:marBottom w:val="0"/>
                  <w:divBdr>
                    <w:top w:val="none" w:sz="0" w:space="0" w:color="auto"/>
                    <w:left w:val="none" w:sz="0" w:space="0" w:color="auto"/>
                    <w:bottom w:val="none" w:sz="0" w:space="0" w:color="auto"/>
                    <w:right w:val="none" w:sz="0" w:space="0" w:color="auto"/>
                  </w:divBdr>
                  <w:divsChild>
                    <w:div w:id="604003238">
                      <w:marLeft w:val="20"/>
                      <w:marRight w:val="0"/>
                      <w:marTop w:val="0"/>
                      <w:marBottom w:val="75"/>
                      <w:divBdr>
                        <w:top w:val="none" w:sz="0" w:space="0" w:color="auto"/>
                        <w:left w:val="none" w:sz="0" w:space="0" w:color="auto"/>
                        <w:bottom w:val="none" w:sz="0" w:space="0" w:color="auto"/>
                        <w:right w:val="none" w:sz="0" w:space="0" w:color="auto"/>
                      </w:divBdr>
                      <w:divsChild>
                        <w:div w:id="1761246658">
                          <w:marLeft w:val="300"/>
                          <w:marRight w:val="300"/>
                          <w:marTop w:val="300"/>
                          <w:marBottom w:val="300"/>
                          <w:divBdr>
                            <w:top w:val="none" w:sz="0" w:space="0" w:color="auto"/>
                            <w:left w:val="none" w:sz="0" w:space="0" w:color="auto"/>
                            <w:bottom w:val="none" w:sz="0" w:space="0" w:color="auto"/>
                            <w:right w:val="none" w:sz="0" w:space="0" w:color="auto"/>
                          </w:divBdr>
                          <w:divsChild>
                            <w:div w:id="285160194">
                              <w:marLeft w:val="0"/>
                              <w:marRight w:val="0"/>
                              <w:marTop w:val="0"/>
                              <w:marBottom w:val="0"/>
                              <w:divBdr>
                                <w:top w:val="none" w:sz="0" w:space="0" w:color="auto"/>
                                <w:left w:val="none" w:sz="0" w:space="0" w:color="auto"/>
                                <w:bottom w:val="none" w:sz="0" w:space="0" w:color="auto"/>
                                <w:right w:val="none" w:sz="0" w:space="0" w:color="auto"/>
                              </w:divBdr>
                              <w:divsChild>
                                <w:div w:id="2076857163">
                                  <w:marLeft w:val="0"/>
                                  <w:marRight w:val="0"/>
                                  <w:marTop w:val="0"/>
                                  <w:marBottom w:val="0"/>
                                  <w:divBdr>
                                    <w:top w:val="none" w:sz="0" w:space="0" w:color="auto"/>
                                    <w:left w:val="none" w:sz="0" w:space="0" w:color="auto"/>
                                    <w:bottom w:val="none" w:sz="0" w:space="0" w:color="auto"/>
                                    <w:right w:val="none" w:sz="0" w:space="0" w:color="auto"/>
                                  </w:divBdr>
                                  <w:divsChild>
                                    <w:div w:id="1823423946">
                                      <w:marLeft w:val="0"/>
                                      <w:marRight w:val="0"/>
                                      <w:marTop w:val="0"/>
                                      <w:marBottom w:val="0"/>
                                      <w:divBdr>
                                        <w:top w:val="none" w:sz="0" w:space="0" w:color="auto"/>
                                        <w:left w:val="none" w:sz="0" w:space="0" w:color="auto"/>
                                        <w:bottom w:val="none" w:sz="0" w:space="0" w:color="auto"/>
                                        <w:right w:val="none" w:sz="0" w:space="0" w:color="auto"/>
                                      </w:divBdr>
                                      <w:divsChild>
                                        <w:div w:id="1180661020">
                                          <w:marLeft w:val="0"/>
                                          <w:marRight w:val="0"/>
                                          <w:marTop w:val="0"/>
                                          <w:marBottom w:val="0"/>
                                          <w:divBdr>
                                            <w:top w:val="none" w:sz="0" w:space="0" w:color="auto"/>
                                            <w:left w:val="none" w:sz="0" w:space="0" w:color="auto"/>
                                            <w:bottom w:val="none" w:sz="0" w:space="0" w:color="auto"/>
                                            <w:right w:val="none" w:sz="0" w:space="0" w:color="auto"/>
                                          </w:divBdr>
                                          <w:divsChild>
                                            <w:div w:id="1465198560">
                                              <w:marLeft w:val="0"/>
                                              <w:marRight w:val="0"/>
                                              <w:marTop w:val="0"/>
                                              <w:marBottom w:val="0"/>
                                              <w:divBdr>
                                                <w:top w:val="none" w:sz="0" w:space="0" w:color="auto"/>
                                                <w:left w:val="none" w:sz="0" w:space="0" w:color="auto"/>
                                                <w:bottom w:val="none" w:sz="0" w:space="0" w:color="auto"/>
                                                <w:right w:val="none" w:sz="0" w:space="0" w:color="auto"/>
                                              </w:divBdr>
                                              <w:divsChild>
                                                <w:div w:id="1299534195">
                                                  <w:marLeft w:val="0"/>
                                                  <w:marRight w:val="0"/>
                                                  <w:marTop w:val="0"/>
                                                  <w:marBottom w:val="0"/>
                                                  <w:divBdr>
                                                    <w:top w:val="none" w:sz="0" w:space="0" w:color="auto"/>
                                                    <w:left w:val="none" w:sz="0" w:space="0" w:color="auto"/>
                                                    <w:bottom w:val="none" w:sz="0" w:space="0" w:color="auto"/>
                                                    <w:right w:val="none" w:sz="0" w:space="0" w:color="auto"/>
                                                  </w:divBdr>
                                                </w:div>
                                                <w:div w:id="1477993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980DCA-7405-42DF-BBB1-A580D76DA2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7</Pages>
  <Words>2614</Words>
  <Characters>14902</Characters>
  <Application>Microsoft Office Word</Application>
  <DocSecurity>0</DocSecurity>
  <Lines>124</Lines>
  <Paragraphs>34</Paragraphs>
  <ScaleCrop>false</ScaleCrop>
  <HeadingPairs>
    <vt:vector size="8" baseType="variant">
      <vt:variant>
        <vt:lpstr>Titel</vt:lpstr>
      </vt:variant>
      <vt:variant>
        <vt:i4>1</vt:i4>
      </vt:variant>
      <vt:variant>
        <vt:lpstr>Title</vt:lpstr>
      </vt:variant>
      <vt:variant>
        <vt:i4>1</vt:i4>
      </vt:variant>
      <vt:variant>
        <vt:lpstr>Titre</vt:lpstr>
      </vt:variant>
      <vt:variant>
        <vt:i4>1</vt:i4>
      </vt:variant>
      <vt:variant>
        <vt:lpstr>Titres</vt:lpstr>
      </vt:variant>
      <vt:variant>
        <vt:i4>45</vt:i4>
      </vt:variant>
    </vt:vector>
  </HeadingPairs>
  <TitlesOfParts>
    <vt:vector size="48" baseType="lpstr">
      <vt:lpstr/>
      <vt:lpstr/>
      <vt:lpstr/>
      <vt:lpstr>Abbreviations</vt:lpstr>
      <vt:lpstr>Introduction : OTIF Secretary General – Depositary of COTIF</vt:lpstr>
      <vt:lpstr/>
      <vt:lpstr>OTIF Secretary General – Depositary of COTIF</vt:lpstr>
      <vt:lpstr>Outline of depositary functions </vt:lpstr>
      <vt:lpstr>    Legal nature of depositary functions</vt:lpstr>
      <vt:lpstr>    Vienna Convention </vt:lpstr>
      <vt:lpstr>        Principal functions </vt:lpstr>
      <vt:lpstr>        Correction of errors</vt:lpstr>
      <vt:lpstr>    COTIF 1999</vt:lpstr>
      <vt:lpstr>        COTIF 1999: Basic Convention</vt:lpstr>
      <vt:lpstr>        COTIF 1999: Appendices </vt:lpstr>
      <vt:lpstr>        COTIF 1999: Annexe to RID </vt:lpstr>
      <vt:lpstr>Representation for the purpose of performing treaty acts</vt:lpstr>
      <vt:lpstr>    Authority to represent a State: qualified authorities</vt:lpstr>
      <vt:lpstr>        Adoption of the text of a treaty</vt:lpstr>
      <vt:lpstr>        Authentication of the text of a treaty</vt:lpstr>
      <vt:lpstr>        Expression of the consent to be bound by a treaty</vt:lpstr>
      <vt:lpstr>        Representation by virtue of functions </vt:lpstr>
      <vt:lpstr>        Full powers </vt:lpstr>
      <vt:lpstr>        Deposit and form of a binding instrument</vt:lpstr>
      <vt:lpstr>        Reservations, declarations or notifications that extend or modify the commitment</vt:lpstr>
      <vt:lpstr>    Authority to represent a State: other competent state authorities </vt:lpstr>
      <vt:lpstr>    Invalidating States’ consent</vt:lpstr>
      <vt:lpstr>Authority to represent the State in respect of COTIF 1999</vt:lpstr>
      <vt:lpstr>    Accession to and denunciation of COTIF 1999</vt:lpstr>
      <vt:lpstr>    Associate membership and termination of it</vt:lpstr>
      <vt:lpstr>    Suspension of Membership </vt:lpstr>
      <vt:lpstr>    Declaration and reservations </vt:lpstr>
      <vt:lpstr>    Maritime and inland waterway lines or services</vt:lpstr>
      <vt:lpstr>    Railway lines</vt:lpstr>
      <vt:lpstr>    Modifications of COTIF 1999</vt:lpstr>
      <vt:lpstr>        Modification of the Convention by the General Assembly (COTIF 1999 Article 34) </vt:lpstr>
      <vt:lpstr>        Modification of the Convention by the Committees (COTIF 1999 Article 35)</vt:lpstr>
      <vt:lpstr>    Supplementary provisions to CIV and CIM</vt:lpstr>
      <vt:lpstr>    Corrections of errors</vt:lpstr>
      <vt:lpstr>    Value in Special Drawing Rights</vt:lpstr>
      <vt:lpstr>    Arbitrators</vt:lpstr>
      <vt:lpstr>    Derogations from CIV and CIM</vt:lpstr>
      <vt:lpstr>    Information on errors and deficiencies in UTP </vt:lpstr>
      <vt:lpstr>    Declarations of non-application or partial application of the validated technica</vt:lpstr>
      <vt:lpstr>    Notifications under Annexe to RID </vt:lpstr>
      <vt:lpstr>    Summary of state actions under COTIF 1999</vt:lpstr>
      <vt:lpstr>Regional economic integration organisations in OTIF </vt:lpstr>
      <vt:lpstr>    COTIF 1999 provisions and OTIF – EU Agreement</vt:lpstr>
    </vt:vector>
  </TitlesOfParts>
  <Company>Microsoft</Company>
  <LinksUpToDate>false</LinksUpToDate>
  <CharactersWithSpaces>174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zmenko Aleksandr</dc:creator>
  <cp:lastModifiedBy>Kuzmenko Aleksandr</cp:lastModifiedBy>
  <cp:revision>9</cp:revision>
  <cp:lastPrinted>2017-11-17T08:14:00Z</cp:lastPrinted>
  <dcterms:created xsi:type="dcterms:W3CDTF">2017-11-17T08:09:00Z</dcterms:created>
  <dcterms:modified xsi:type="dcterms:W3CDTF">2017-11-17T13:48:00Z</dcterms:modified>
</cp:coreProperties>
</file>